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  <Override PartName="/word/media/rId51.png" ContentType="image/png;base64"/>
  <Override PartName="/word/media/rId49.png" ContentType="image/png;base64"/>
  <Override PartName="/word/media/rId32.png" ContentType="image/png;base64"/>
  <Override PartName="/word/media/rId4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</w:t>
      </w:r>
    </w:p>
    <w:p>
      <w:pPr>
        <w:pStyle w:val="Heading2"/>
      </w:pPr>
      <w:bookmarkStart w:id="21" w:name="Librería-Pandas-para-preparación-de-los-datos"/>
      <w:bookmarkEnd w:id="21"/>
      <w:r>
        <w:t xml:space="preserve">Librería Pandas para preparación de los datos</w:t>
      </w:r>
      <w:hyperlink w:anchor="Librería-Pandas-para-preparación-de-los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Python tiene un montón de librerías para hacer casi todo lo que queramos.</w:t>
      </w:r>
    </w:p>
    <w:p>
      <w:pPr>
        <w:pStyle w:val="BodyText"/>
      </w:pPr>
      <w:r>
        <w:t xml:space="preserve">Una gran parte de las utilidades viene por defecto con el propio lenguaje, y otras han sido desarrolladas por la comunidad Python y es necesario instalarlas e importarlas para poder usarlas.</w:t>
      </w:r>
    </w:p>
    <w:p>
      <w:pPr>
        <w:pStyle w:val="BodyText"/>
      </w:pPr>
      <w:r>
        <w:t xml:space="preserve">Una de estas librerías es Pandas.</w:t>
      </w:r>
    </w:p>
    <w:p>
      <w:pPr>
        <w:pStyle w:val="Compact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 w:type="textWrapping"/>
      </w: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import json</w:t>
      </w:r>
      <w:r>
        <w:br w:type="textWrapping"/>
      </w:r>
      <w:r>
        <w:rPr>
          <w:rStyle w:val="VerbatimChar"/>
        </w:rPr>
        <w:t xml:space="preserve">import os</w:t>
      </w:r>
      <w:r>
        <w:br w:type="textWrapping"/>
      </w:r>
      <w:r>
        <w:rPr>
          <w:rStyle w:val="VerbatimChar"/>
        </w:rPr>
        <w:t xml:space="preserve">from os import listdir</w:t>
      </w:r>
      <w:r>
        <w:br w:type="textWrapping"/>
      </w:r>
      <w:r>
        <w:rPr>
          <w:rStyle w:val="VerbatimChar"/>
        </w:rPr>
        <w:t xml:space="preserve">from os.path import isfile,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zipfile</w:t>
      </w:r>
      <w:r>
        <w:br w:type="textWrapping"/>
      </w:r>
      <w:r>
        <w:rPr>
          <w:rStyle w:val="VerbatimChar"/>
        </w:rPr>
        <w:t xml:space="preserve">import time</w:t>
      </w:r>
      <w:r>
        <w:br w:type="textWrapping"/>
      </w:r>
      <w:r>
        <w:rPr>
          <w:rStyle w:val="VerbatimChar"/>
        </w:rPr>
        <w:t xml:space="preserve">import re</w:t>
      </w:r>
      <w:r>
        <w:br w:type="textWrapping"/>
      </w:r>
      <w:r>
        <w:rPr>
          <w:rStyle w:val="VerbatimChar"/>
        </w:rPr>
        <w:t xml:space="preserve">from dateutil.parser import *</w:t>
      </w:r>
    </w:p>
    <w:p>
      <w:pPr>
        <w:pStyle w:val="FirstParagraph"/>
      </w:pPr>
      <w:r>
        <w:t xml:space="preserve">Se trata de la librería básica para trabajar con series y con datos en forma de tabla.</w:t>
      </w:r>
      <w:r>
        <w:t xml:space="preserve"> </w:t>
      </w:r>
      <w:r>
        <w:t xml:space="preserve">Con ella es posible importar gran cantidad de datos, ejecutar estadísticas, filtrar los datos, agrupar los datos, y casi todo…</w:t>
      </w:r>
    </w:p>
    <w:p>
      <w:pPr>
        <w:pStyle w:val="Heading2"/>
      </w:pPr>
      <w:bookmarkStart w:id="22" w:name="Análisis-de-datos-de-tráfico---aire-(C.Madrid)"/>
      <w:bookmarkEnd w:id="22"/>
      <w:r>
        <w:t xml:space="preserve">Análisis de datos de tráfico - aire (C.Madrid)</w:t>
      </w:r>
      <w:hyperlink w:anchor="Análisis-de-datos-de-tráfico---aire-(C.Madrid)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El portal de datos abiertos del Ayuntamiento de Madrid (</w:t>
      </w:r>
      <w:hyperlink r:id="rId23">
        <w:r>
          <w:rPr>
            <w:rStyle w:val="Hyperlink"/>
          </w:rPr>
          <w:t xml:space="preserve">http://datos.madrid.es/portal/site/egob</w:t>
        </w:r>
      </w:hyperlink>
      <w:r>
        <w:t xml:space="preserve">) pone a disposión gran cantidad de dataset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os de observaciones de puntos de medida de tráfico</w:t>
      </w:r>
    </w:p>
    <w:p>
      <w:pPr>
        <w:pStyle w:val="FirstParagraph"/>
      </w:pPr>
      <w:r>
        <w:t xml:space="preserve">La descripción de los datos y los ficheros en formato CSV comprimido se pueden encuentran en los siguientes enlaces: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atos históricos de Tráfico</w:t>
        </w:r>
      </w:hyperlink>
    </w:p>
    <w:p>
      <w:pPr>
        <w:pStyle w:val="FirstParagraph"/>
      </w:pPr>
      <w:r>
        <w:t xml:space="preserve">Distintos sensores de control de tráfico de la Comunidad de Madrid proporcionan datos sobre la intensidad de tráfico cada 15 minutos.</w:t>
      </w:r>
    </w:p>
    <w:p>
      <w:pPr>
        <w:pStyle w:val="BodyText"/>
      </w:pPr>
      <w:r>
        <w:t xml:space="preserve">Nos planteamos algunas cuestiones:</w:t>
      </w:r>
    </w:p>
    <w:p>
      <w:pPr>
        <w:numPr>
          <w:numId w:val="1003"/>
          <w:ilvl w:val="0"/>
        </w:numPr>
      </w:pPr>
      <w:r>
        <w:t xml:space="preserve">La intensidad de tráfico informa acerca de la movilidad de la población</w:t>
      </w:r>
    </w:p>
    <w:p>
      <w:pPr>
        <w:numPr>
          <w:numId w:val="1003"/>
          <w:ilvl w:val="0"/>
        </w:numPr>
      </w:pPr>
      <w:r>
        <w:t xml:space="preserve">Queremos estudiar una estación de tráfico concreta, conocer la intensidad de tráfico que registra dicha estación a lo largo del més, qué día registra la mayor intensidad, etc.</w:t>
      </w:r>
    </w:p>
    <w:p>
      <w:pPr>
        <w:numPr>
          <w:numId w:val="1003"/>
          <w:ilvl w:val="0"/>
        </w:numPr>
      </w:pPr>
      <w:r>
        <w:t xml:space="preserve">En cuanto a los protocolos de cortes de tráfico impuestos por el ayuntamiento de Madrid, ¿tienen éxito?</w:t>
      </w:r>
    </w:p>
    <w:p>
      <w:pPr>
        <w:numPr>
          <w:numId w:val="1003"/>
          <w:ilvl w:val="0"/>
        </w:numPr>
      </w:pPr>
      <w:r>
        <w:t xml:space="preserve">¿Existe correlación entre los valores de calidad de aire y la intensidad de tráfico?</w:t>
      </w:r>
    </w:p>
    <w:p>
      <w:pPr>
        <w:pStyle w:val="Heading2"/>
      </w:pPr>
      <w:bookmarkStart w:id="25" w:name="Leer-los-datos"/>
      <w:bookmarkEnd w:id="25"/>
      <w:r>
        <w:t xml:space="preserve">Leer los datos</w:t>
      </w:r>
      <w:hyperlink w:anchor="Leer-los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Mostramos cómo importar los datos en Pandas y en un notebook de Jupyter para comenzar con el análisi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 (Portal del datos abiert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-2017_trafico.zip</w:t>
            </w:r>
          </w:p>
        </w:tc>
        <w:tc>
          <w:p>
            <w:pPr>
              <w:pStyle w:val="Compact"/>
              <w:jc w:val="left"/>
            </w:pPr>
            <w:r>
              <w:t xml:space="preserve">Datos de intensidad de tráfico cada 15 minu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-2017_aire.csv</w:t>
            </w:r>
          </w:p>
        </w:tc>
        <w:tc>
          <w:p>
            <w:pPr>
              <w:pStyle w:val="Compact"/>
              <w:jc w:val="left"/>
            </w:pPr>
            <w:r>
              <w:t xml:space="preserve">Datos de calidad de aire cada hor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ros data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ed_trafico_coord.csv</w:t>
            </w:r>
          </w:p>
        </w:tc>
        <w:tc>
          <w:p>
            <w:pPr>
              <w:pStyle w:val="Compact"/>
              <w:jc w:val="left"/>
            </w:pPr>
            <w:r>
              <w:t xml:space="preserve">Geolocalización de las estaciones de tráf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cion_est_traf.xlsx</w:t>
            </w:r>
          </w:p>
        </w:tc>
        <w:tc>
          <w:p>
            <w:pPr>
              <w:pStyle w:val="Compact"/>
              <w:jc w:val="left"/>
            </w:pPr>
            <w:r>
              <w:t xml:space="preserve">Descripción de las estaciones de tráfico</w:t>
            </w:r>
          </w:p>
        </w:tc>
      </w:tr>
    </w:tbl>
    <w:p>
      <w:pPr>
        <w:numPr>
          <w:numId w:val="1004"/>
          <w:ilvl w:val="0"/>
        </w:numPr>
      </w:pPr>
      <w:r>
        <w:rPr>
          <w:b/>
        </w:rPr>
        <w:t xml:space="preserve">Formato CSV</w:t>
      </w:r>
      <w:r>
        <w:t xml:space="preserve">: registros con datos separados por comas. Es uno de los formatos más habituales.</w:t>
      </w:r>
    </w:p>
    <w:p>
      <w:pPr>
        <w:numPr>
          <w:numId w:val="1004"/>
          <w:ilvl w:val="0"/>
        </w:numPr>
      </w:pPr>
      <w:r>
        <w:rPr>
          <w:b/>
        </w:rPr>
        <w:t xml:space="preserve">Formato ZIP</w:t>
      </w:r>
      <w:r>
        <w:t xml:space="preserve">: fichero CSV comprimido.</w:t>
      </w:r>
    </w:p>
    <w:p>
      <w:pPr>
        <w:numPr>
          <w:numId w:val="1004"/>
          <w:ilvl w:val="0"/>
        </w:numPr>
      </w:pPr>
      <w:r>
        <w:rPr>
          <w:b/>
        </w:rPr>
        <w:t xml:space="preserve">Formato Excel</w:t>
      </w:r>
      <w:r>
        <w:t xml:space="preserve">: conocido por todos.</w:t>
      </w:r>
    </w:p>
    <w:p>
      <w:pPr>
        <w:pStyle w:val="Heading3"/>
      </w:pPr>
      <w:bookmarkStart w:id="26" w:name="Crear-un-dataframe-de-Pandas"/>
      <w:bookmarkEnd w:id="26"/>
      <w:r>
        <w:t xml:space="preserve">Crear un dataframe de Pandas</w:t>
      </w:r>
      <w:hyperlink w:anchor="Crear-un-dataframe-de-Panda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La librería Pandas proporciona funciones de lectura y escritura de datos en muchos formatos (txt, csv, xlsx, json, …).</w:t>
      </w:r>
    </w:p>
    <w:p>
      <w:pPr>
        <w:pStyle w:val="BodyText"/>
      </w:pPr>
      <w:r>
        <w:t xml:space="preserve">Para leer datos en formato</w:t>
      </w:r>
      <w:r>
        <w:t xml:space="preserve"> </w:t>
      </w:r>
      <w:r>
        <w:rPr>
          <w:b/>
        </w:rPr>
        <w:t xml:space="preserve">CSV</w:t>
      </w:r>
      <w:r>
        <w:t xml:space="preserve"> </w:t>
      </w:r>
      <w:r>
        <w:t xml:space="preserve">utilizamos la función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de Pandas.</w:t>
      </w:r>
    </w:p>
    <w:p>
      <w:pPr>
        <w:pStyle w:val="Compact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# acceso en modo lectura al fichero comprimido</w:t>
      </w:r>
      <w:r>
        <w:br w:type="textWrapping"/>
      </w:r>
      <w:r>
        <w:rPr>
          <w:rStyle w:val="VerbatimChar"/>
        </w:rPr>
        <w:t xml:space="preserve">zf = zipfile.ZipFile( "./pd_trafico/02-2017.zip", 'r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rear un dataframe llamado tf</w:t>
      </w:r>
      <w:r>
        <w:br w:type="textWrapping"/>
      </w:r>
      <w:r>
        <w:rPr>
          <w:rStyle w:val="VerbatimChar"/>
        </w:rPr>
        <w:t xml:space="preserve">tf = pd.read_csv(zf.open(zf.namelist()[0]),  sep = ';', parse_dates =[1])</w:t>
      </w:r>
    </w:p>
    <w:p>
      <w:pPr>
        <w:pStyle w:val="FirstParagraph"/>
      </w:pPr>
      <w:r>
        <w:t xml:space="preserve">Como se puede observar a continuación, tenemos una estructura de tabla (con filas y columnas) similar a una hoja de cálculo. Una diferncia es que todo lo que hagamos con los datos se podrá reproducir en cualquier momento.</w:t>
      </w:r>
    </w:p>
    <w:p>
      <w:pPr>
        <w:pStyle w:val="Compact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tf</w:t>
      </w:r>
    </w:p>
    <w:p>
      <w:pPr>
        <w:pStyle w:val="Compact"/>
      </w:pPr>
      <w:r>
        <w:t xml:space="preserve">Out[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g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4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2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5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6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02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025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86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026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027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028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029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3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030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4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03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5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3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6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3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03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03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035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1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61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0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615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08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085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095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3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096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4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9841</w:t>
            </w:r>
          </w:p>
        </w:tc>
        <w:tc>
          <w:p>
            <w:pPr>
              <w:pStyle w:val="Compact"/>
              <w:jc w:val="left"/>
            </w:pPr>
            <w:r>
              <w:t xml:space="preserve">2017-02-05 19:30:00</w:t>
            </w:r>
          </w:p>
        </w:tc>
        <w:tc>
          <w:p>
            <w:pPr>
              <w:pStyle w:val="Compact"/>
              <w:jc w:val="left"/>
            </w:pPr>
            <w:r>
              <w:t xml:space="preserve">0300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0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086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5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088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928</w:t>
            </w:r>
          </w:p>
        </w:tc>
        <w:tc>
          <w:p>
            <w:pPr>
              <w:pStyle w:val="Compact"/>
              <w:jc w:val="left"/>
            </w:pPr>
            <w:r>
              <w:t xml:space="preserve">2017-02-05 19:30:00</w:t>
            </w:r>
          </w:p>
        </w:tc>
        <w:tc>
          <w:p>
            <w:pPr>
              <w:pStyle w:val="Compact"/>
              <w:jc w:val="left"/>
            </w:pPr>
            <w:r>
              <w:t xml:space="preserve">0402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089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090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1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09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2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409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1102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7</w:t>
            </w:r>
          </w:p>
        </w:tc>
        <w:tc>
          <w:p>
            <w:pPr>
              <w:pStyle w:val="Compact"/>
              <w:jc w:val="left"/>
            </w:pPr>
            <w:r>
              <w:t xml:space="preserve">381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50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682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8</w:t>
            </w:r>
          </w:p>
        </w:tc>
        <w:tc>
          <w:p>
            <w:pPr>
              <w:pStyle w:val="Compact"/>
              <w:jc w:val="left"/>
            </w:pPr>
            <w:r>
              <w:t xml:space="preserve">382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56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512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9</w:t>
            </w:r>
          </w:p>
        </w:tc>
        <w:tc>
          <w:p>
            <w:pPr>
              <w:pStyle w:val="Compact"/>
              <w:jc w:val="left"/>
            </w:pPr>
            <w:r>
              <w:t xml:space="preserve">666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56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43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0</w:t>
            </w:r>
          </w:p>
        </w:tc>
        <w:tc>
          <w:p>
            <w:pPr>
              <w:pStyle w:val="Compact"/>
              <w:jc w:val="left"/>
            </w:pPr>
            <w:r>
              <w:t xml:space="preserve">379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61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494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1</w:t>
            </w:r>
          </w:p>
        </w:tc>
        <w:tc>
          <w:p>
            <w:pPr>
              <w:pStyle w:val="Compact"/>
              <w:jc w:val="lef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61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23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2</w:t>
            </w:r>
          </w:p>
        </w:tc>
        <w:tc>
          <w:p>
            <w:pPr>
              <w:pStyle w:val="Compact"/>
              <w:jc w:val="left"/>
            </w:pPr>
            <w:r>
              <w:t xml:space="preserve">6664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66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400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3</w:t>
            </w:r>
          </w:p>
        </w:tc>
        <w:tc>
          <w:p>
            <w:pPr>
              <w:pStyle w:val="Compact"/>
              <w:jc w:val="left"/>
            </w:pPr>
            <w:r>
              <w:t xml:space="preserve">6665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PM1066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372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4</w:t>
            </w:r>
          </w:p>
        </w:tc>
        <w:tc>
          <w:p>
            <w:pPr>
              <w:pStyle w:val="Compact"/>
              <w:jc w:val="left"/>
            </w:pPr>
            <w:r>
              <w:t xml:space="preserve">4225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0600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5</w:t>
            </w:r>
          </w:p>
        </w:tc>
        <w:tc>
          <w:p>
            <w:pPr>
              <w:pStyle w:val="Compact"/>
              <w:jc w:val="left"/>
            </w:pPr>
            <w:r>
              <w:t xml:space="preserve">4214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1401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9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6</w:t>
            </w:r>
          </w:p>
        </w:tc>
        <w:tc>
          <w:p>
            <w:pPr>
              <w:pStyle w:val="Compact"/>
              <w:jc w:val="left"/>
            </w:pPr>
            <w:r>
              <w:t xml:space="preserve">4387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1801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3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7</w:t>
            </w:r>
          </w:p>
        </w:tc>
        <w:tc>
          <w:p>
            <w:pPr>
              <w:pStyle w:val="Compact"/>
              <w:jc w:val="left"/>
            </w:pPr>
            <w:r>
              <w:t xml:space="preserve">6926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55063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8</w:t>
            </w:r>
          </w:p>
        </w:tc>
        <w:tc>
          <w:p>
            <w:pPr>
              <w:pStyle w:val="Compact"/>
              <w:jc w:val="left"/>
            </w:pPr>
            <w:r>
              <w:t xml:space="preserve">6286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5600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9</w:t>
            </w:r>
          </w:p>
        </w:tc>
        <w:tc>
          <w:p>
            <w:pPr>
              <w:pStyle w:val="Compact"/>
              <w:jc w:val="left"/>
            </w:pPr>
            <w:r>
              <w:t xml:space="preserve">652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7102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0</w:t>
            </w:r>
          </w:p>
        </w:tc>
        <w:tc>
          <w:p>
            <w:pPr>
              <w:pStyle w:val="Compact"/>
              <w:jc w:val="left"/>
            </w:pPr>
            <w:r>
              <w:t xml:space="preserve">6628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79403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1</w:t>
            </w:r>
          </w:p>
        </w:tc>
        <w:tc>
          <w:p>
            <w:pPr>
              <w:pStyle w:val="Compact"/>
              <w:jc w:val="left"/>
            </w:pPr>
            <w:r>
              <w:t xml:space="preserve">519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8200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3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2</w:t>
            </w:r>
          </w:p>
        </w:tc>
        <w:tc>
          <w:p>
            <w:pPr>
              <w:pStyle w:val="Compact"/>
              <w:jc w:val="left"/>
            </w:pPr>
            <w:r>
              <w:t xml:space="preserve">9834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8300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3</w:t>
            </w:r>
          </w:p>
        </w:tc>
        <w:tc>
          <w:p>
            <w:pPr>
              <w:pStyle w:val="Compact"/>
              <w:jc w:val="left"/>
            </w:pPr>
            <w:r>
              <w:t xml:space="preserve">517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8002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4</w:t>
            </w:r>
          </w:p>
        </w:tc>
        <w:tc>
          <w:p>
            <w:pPr>
              <w:pStyle w:val="Compact"/>
              <w:jc w:val="left"/>
            </w:pPr>
            <w:r>
              <w:t xml:space="preserve">459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33006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5</w:t>
            </w:r>
          </w:p>
        </w:tc>
        <w:tc>
          <w:p>
            <w:pPr>
              <w:pStyle w:val="Compact"/>
              <w:jc w:val="left"/>
            </w:pPr>
            <w:r>
              <w:t xml:space="preserve">4591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3300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6</w:t>
            </w:r>
          </w:p>
        </w:tc>
        <w:tc>
          <w:p>
            <w:pPr>
              <w:pStyle w:val="Compact"/>
              <w:jc w:val="left"/>
            </w:pPr>
            <w:r>
              <w:t xml:space="preserve">544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4303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7</w:t>
            </w:r>
          </w:p>
        </w:tc>
        <w:tc>
          <w:p>
            <w:pPr>
              <w:pStyle w:val="Compact"/>
              <w:jc w:val="left"/>
            </w:pPr>
            <w:r>
              <w:t xml:space="preserve">4726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0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8</w:t>
            </w:r>
          </w:p>
        </w:tc>
        <w:tc>
          <w:p>
            <w:pPr>
              <w:pStyle w:val="Compact"/>
              <w:jc w:val="left"/>
            </w:pPr>
            <w:r>
              <w:t xml:space="preserve">9911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2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9</w:t>
            </w:r>
          </w:p>
        </w:tc>
        <w:tc>
          <w:p>
            <w:pPr>
              <w:pStyle w:val="Compact"/>
              <w:jc w:val="left"/>
            </w:pPr>
            <w:r>
              <w:t xml:space="preserve">991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3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0</w:t>
            </w:r>
          </w:p>
        </w:tc>
        <w:tc>
          <w:p>
            <w:pPr>
              <w:pStyle w:val="Compact"/>
              <w:jc w:val="left"/>
            </w:pPr>
            <w:r>
              <w:t xml:space="preserve">9898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4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1</w:t>
            </w:r>
          </w:p>
        </w:tc>
        <w:tc>
          <w:p>
            <w:pPr>
              <w:pStyle w:val="Compact"/>
              <w:jc w:val="left"/>
            </w:pPr>
            <w:r>
              <w:t xml:space="preserve">989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5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2</w:t>
            </w:r>
          </w:p>
        </w:tc>
        <w:tc>
          <w:p>
            <w:pPr>
              <w:pStyle w:val="Compact"/>
              <w:jc w:val="left"/>
            </w:pPr>
            <w:r>
              <w:t xml:space="preserve">990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6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3</w:t>
            </w:r>
          </w:p>
        </w:tc>
        <w:tc>
          <w:p>
            <w:pPr>
              <w:pStyle w:val="Compact"/>
              <w:jc w:val="left"/>
            </w:pPr>
            <w:r>
              <w:t xml:space="preserve">9975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4</w:t>
            </w:r>
          </w:p>
        </w:tc>
        <w:tc>
          <w:p>
            <w:pPr>
              <w:pStyle w:val="Compact"/>
              <w:jc w:val="left"/>
            </w:pPr>
            <w:r>
              <w:t xml:space="preserve">9974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48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5</w:t>
            </w:r>
          </w:p>
        </w:tc>
        <w:tc>
          <w:p>
            <w:pPr>
              <w:pStyle w:val="Compact"/>
              <w:jc w:val="left"/>
            </w:pPr>
            <w:r>
              <w:t xml:space="preserve">997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39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6</w:t>
            </w:r>
          </w:p>
        </w:tc>
        <w:tc>
          <w:p>
            <w:pPr>
              <w:pStyle w:val="Compact"/>
              <w:jc w:val="left"/>
            </w:pPr>
            <w:r>
              <w:t xml:space="preserve">9976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9304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8823517 rows × 10 columns</w:t>
      </w:r>
    </w:p>
    <w:p>
      <w:pPr>
        <w:pStyle w:val="BodyText"/>
      </w:pPr>
      <w:r>
        <w:t xml:space="preserve">Los dataframes de Pandas tienen asociadas un montón de operaciones o metodos:</w:t>
      </w:r>
    </w:p>
    <w:p>
      <w:pPr>
        <w:pStyle w:val="BodyText"/>
      </w:pPr>
      <w:r>
        <w:rPr>
          <w:b/>
        </w:rPr>
        <w:t xml:space="preserve">El método head()</w:t>
      </w:r>
    </w:p>
    <w:p>
      <w:pPr>
        <w:pStyle w:val="Compact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tf.head()</w:t>
      </w:r>
    </w:p>
    <w:p>
      <w:pPr>
        <w:pStyle w:val="Compact"/>
      </w:pPr>
      <w:r>
        <w:t xml:space="preserve">Out[4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g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4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2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5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6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02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7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09008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rPr>
          <w:b/>
        </w:rPr>
        <w:t xml:space="preserve">El método info()</w:t>
      </w:r>
    </w:p>
    <w:p>
      <w:pPr>
        <w:pStyle w:val="Compact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t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RangeIndex: 8823517 entries, 0 to 8823516</w:t>
      </w:r>
      <w:r>
        <w:br w:type="textWrapping"/>
      </w:r>
      <w:r>
        <w:rPr>
          <w:rStyle w:val="VerbatimChar"/>
        </w:rPr>
        <w:t xml:space="preserve">Data columns (total 10 columns):</w:t>
      </w:r>
      <w:r>
        <w:br w:type="textWrapping"/>
      </w:r>
      <w:r>
        <w:rPr>
          <w:rStyle w:val="VerbatimChar"/>
        </w:rPr>
        <w:t xml:space="preserve">idelem                 int64</w:t>
      </w:r>
      <w:r>
        <w:br w:type="textWrapping"/>
      </w:r>
      <w:r>
        <w:rPr>
          <w:rStyle w:val="VerbatimChar"/>
        </w:rPr>
        <w:t xml:space="preserve">fecha                  datetime64[ns]</w:t>
      </w:r>
      <w:r>
        <w:br w:type="textWrapping"/>
      </w:r>
      <w:r>
        <w:rPr>
          <w:rStyle w:val="VerbatimChar"/>
        </w:rPr>
        <w:t xml:space="preserve">identif                object</w:t>
      </w:r>
      <w:r>
        <w:br w:type="textWrapping"/>
      </w:r>
      <w:r>
        <w:rPr>
          <w:rStyle w:val="VerbatimChar"/>
        </w:rPr>
        <w:t xml:space="preserve">tipo_elem              object</w:t>
      </w:r>
      <w:r>
        <w:br w:type="textWrapping"/>
      </w:r>
      <w:r>
        <w:rPr>
          <w:rStyle w:val="VerbatimChar"/>
        </w:rPr>
        <w:t xml:space="preserve">intensidad             int64</w:t>
      </w:r>
      <w:r>
        <w:br w:type="textWrapping"/>
      </w:r>
      <w:r>
        <w:rPr>
          <w:rStyle w:val="VerbatimChar"/>
        </w:rPr>
        <w:t xml:space="preserve">ocupacion              int64</w:t>
      </w:r>
      <w:r>
        <w:br w:type="textWrapping"/>
      </w:r>
      <w:r>
        <w:rPr>
          <w:rStyle w:val="VerbatimChar"/>
        </w:rPr>
        <w:t xml:space="preserve">carga                  int64</w:t>
      </w:r>
      <w:r>
        <w:br w:type="textWrapping"/>
      </w:r>
      <w:r>
        <w:rPr>
          <w:rStyle w:val="VerbatimChar"/>
        </w:rPr>
        <w:t xml:space="preserve">vmed                   int64</w:t>
      </w:r>
      <w:r>
        <w:br w:type="textWrapping"/>
      </w:r>
      <w:r>
        <w:rPr>
          <w:rStyle w:val="VerbatimChar"/>
        </w:rPr>
        <w:t xml:space="preserve">error                  object</w:t>
      </w:r>
      <w:r>
        <w:br w:type="textWrapping"/>
      </w:r>
      <w:r>
        <w:rPr>
          <w:rStyle w:val="VerbatimChar"/>
        </w:rPr>
        <w:t xml:space="preserve">periodo_integracion    int64</w:t>
      </w:r>
      <w:r>
        <w:br w:type="textWrapping"/>
      </w:r>
      <w:r>
        <w:rPr>
          <w:rStyle w:val="VerbatimChar"/>
        </w:rPr>
        <w:t xml:space="preserve">dtypes: datetime64[ns](1), int64(6), object(3)</w:t>
      </w:r>
      <w:r>
        <w:br w:type="textWrapping"/>
      </w:r>
      <w:r>
        <w:rPr>
          <w:rStyle w:val="VerbatimChar"/>
        </w:rPr>
        <w:t xml:space="preserve">memory usage: 673.2+ MB</w:t>
      </w:r>
    </w:p>
    <w:p>
      <w:pPr>
        <w:pStyle w:val="Heading4"/>
      </w:pPr>
      <w:bookmarkStart w:id="27" w:name="Descripción-de-los-datos-de-tráfico"/>
      <w:bookmarkEnd w:id="27"/>
      <w:r>
        <w:t xml:space="preserve">Descripción de los datos de tráfico</w:t>
      </w:r>
      <w:hyperlink w:anchor="Descripción-de-los-datos-de-tráfico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En el propio portal podemos encontrar información acerca del contenido de los ficheros (</w:t>
      </w:r>
      <w:hyperlink r:id="rId28">
        <w:r>
          <w:rPr>
            <w:rStyle w:val="Hyperlink"/>
          </w:rPr>
          <w:t xml:space="preserve">info tráfico</w:t>
        </w:r>
      </w:hyperlink>
      <w:r>
        <w:t xml:space="preserve">)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delem</w:t>
      </w:r>
      <w:r>
        <w:t xml:space="preserve">: Identificación única del Punto de Medida en los sistemas de control del tráfico del Ayuntamiento de Madrid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fecha</w:t>
      </w:r>
      <w:r>
        <w:t xml:space="preserve">: fecha en formato Año, mes, dia, hora, minutos, segundo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ntensidad</w:t>
      </w:r>
      <w:r>
        <w:t xml:space="preserve">: Intensidad del Punto de Medida en</w:t>
      </w:r>
      <w:r>
        <w:t xml:space="preserve"> </w:t>
      </w:r>
      <w:r>
        <w:t xml:space="preserve">el periodo de 15 minutos (vehículos/hora)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vmed</w:t>
      </w:r>
      <w:r>
        <w:t xml:space="preserve">: Velocidad media de los vehículos en el periodo de 15 minutos (Km./h). Sólo para puntos de medida interurbanos M30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error</w:t>
      </w:r>
      <w:r>
        <w:t xml:space="preserve">: Indicación de si ha habido al menos una</w:t>
      </w:r>
      <w:r>
        <w:t xml:space="preserve"> </w:t>
      </w:r>
      <w:r>
        <w:t xml:space="preserve">muestra errónea o sustituida en el periodo de 15 minutos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N</w:t>
      </w:r>
      <w:r>
        <w:t xml:space="preserve">: no ha habido errores ni sustituciones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E</w:t>
      </w:r>
      <w:r>
        <w:t xml:space="preserve">: los parámetros de calidad de alguna de las muestras integradas no son óptimo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eriodo_integracion</w:t>
      </w:r>
      <w:r>
        <w:t xml:space="preserve">: Número de muestras recibidas y consideradas</w:t>
      </w:r>
    </w:p>
    <w:p>
      <w:pPr>
        <w:pStyle w:val="FirstParagraph"/>
      </w:pPr>
      <w:r>
        <w:t xml:space="preserve">En realidad, no necesitamos todas columnas para nuestro análisis. Cargamos de nuevo el dataset, pero esta vez con menos columnas.</w:t>
      </w:r>
    </w:p>
    <w:p>
      <w:pPr>
        <w:pStyle w:val="Compact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# crear un dataframe llamado tf</w:t>
      </w:r>
      <w:r>
        <w:br w:type="textWrapping"/>
      </w:r>
      <w:r>
        <w:rPr>
          <w:rStyle w:val="VerbatimChar"/>
        </w:rPr>
        <w:t xml:space="preserve">tf = pd.read_csv(zf.open(zf.namelist()[0]),  sep = ';', </w:t>
      </w:r>
      <w:r>
        <w:br w:type="textWrapping"/>
      </w:r>
      <w:r>
        <w:rPr>
          <w:rStyle w:val="VerbatimChar"/>
        </w:rPr>
        <w:t xml:space="preserve">                 usecols = [0,1,3,4,5,9],                   # leemos solo 6 columnas</w:t>
      </w:r>
      <w:r>
        <w:br w:type="textWrapping"/>
      </w:r>
      <w:r>
        <w:rPr>
          <w:rStyle w:val="VerbatimChar"/>
        </w:rPr>
        <w:t xml:space="preserve">                 parse_dates =[1])</w:t>
      </w:r>
    </w:p>
    <w:p>
      <w:pPr>
        <w:pStyle w:val="Compact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tf.head()</w:t>
      </w:r>
    </w:p>
    <w:p>
      <w:pPr>
        <w:pStyle w:val="Compact"/>
      </w:pPr>
      <w:r>
        <w:t xml:space="preserve">Out[7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2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02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Heading3"/>
      </w:pPr>
      <w:bookmarkStart w:id="29" w:name="Acceso-a-columnas"/>
      <w:bookmarkEnd w:id="29"/>
      <w:r>
        <w:t xml:space="preserve">Acceso a columnas</w:t>
      </w:r>
      <w:hyperlink w:anchor="Acceso-a-columna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Para ver los datos de una columna separada del resto de los datos es necesario escribir el nombre del dataframe, seguido del nombre de la columna.</w:t>
      </w:r>
    </w:p>
    <w:p>
      <w:pPr>
        <w:pStyle w:val="Compact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# Accesso al tipo de elemento</w:t>
      </w:r>
      <w:r>
        <w:br w:type="textWrapping"/>
      </w:r>
      <w:r>
        <w:rPr>
          <w:rStyle w:val="VerbatimChar"/>
        </w:rPr>
        <w:t xml:space="preserve">tf.tipo_elem</w:t>
      </w:r>
    </w:p>
    <w:p>
      <w:pPr>
        <w:pStyle w:val="Compact"/>
      </w:pPr>
      <w:r>
        <w:t xml:space="preserve">Out[8]:</w:t>
      </w:r>
    </w:p>
    <w:p>
      <w:pPr>
        <w:pStyle w:val="SourceCode"/>
      </w:pPr>
      <w:r>
        <w:rPr>
          <w:rStyle w:val="VerbatimChar"/>
        </w:rPr>
        <w:t xml:space="preserve">0          PUNTOS MEDIDA URBANOS</w:t>
      </w:r>
      <w:r>
        <w:br w:type="textWrapping"/>
      </w:r>
      <w:r>
        <w:rPr>
          <w:rStyle w:val="VerbatimChar"/>
        </w:rPr>
        <w:t xml:space="preserve">1          PUNTOS MEDIDA URBANOS</w:t>
      </w:r>
      <w:r>
        <w:br w:type="textWrapping"/>
      </w:r>
      <w:r>
        <w:rPr>
          <w:rStyle w:val="VerbatimChar"/>
        </w:rPr>
        <w:t xml:space="preserve">2          PUNTOS MEDIDA URBANOS</w:t>
      </w:r>
      <w:r>
        <w:br w:type="textWrapping"/>
      </w:r>
      <w:r>
        <w:rPr>
          <w:rStyle w:val="VerbatimChar"/>
        </w:rPr>
        <w:t xml:space="preserve">3          PUNTOS MEDIDA URBANOS</w:t>
      </w:r>
      <w:r>
        <w:br w:type="textWrapping"/>
      </w:r>
      <w:r>
        <w:rPr>
          <w:rStyle w:val="VerbatimChar"/>
        </w:rPr>
        <w:t xml:space="preserve">4          PUNTOS MEDIDA URBANOS</w:t>
      </w:r>
      <w:r>
        <w:br w:type="textWrapping"/>
      </w:r>
      <w:r>
        <w:rPr>
          <w:rStyle w:val="VerbatimChar"/>
        </w:rPr>
        <w:t xml:space="preserve">5          PUNTOS MEDIDA URBANOS</w:t>
      </w:r>
      <w:r>
        <w:br w:type="textWrapping"/>
      </w:r>
      <w:r>
        <w:rPr>
          <w:rStyle w:val="VerbatimChar"/>
        </w:rPr>
        <w:t xml:space="preserve">6          PUNTOS MEDIDA URBANOS</w:t>
      </w:r>
      <w:r>
        <w:br w:type="textWrapping"/>
      </w:r>
      <w:r>
        <w:rPr>
          <w:rStyle w:val="VerbatimChar"/>
        </w:rPr>
        <w:t xml:space="preserve">7          PUNTOS MEDIDA URBANOS</w:t>
      </w:r>
      <w:r>
        <w:br w:type="textWrapping"/>
      </w:r>
      <w:r>
        <w:rPr>
          <w:rStyle w:val="VerbatimChar"/>
        </w:rPr>
        <w:t xml:space="preserve">8          PUNTOS MEDIDA URBANOS</w:t>
      </w:r>
      <w:r>
        <w:br w:type="textWrapping"/>
      </w:r>
      <w:r>
        <w:rPr>
          <w:rStyle w:val="VerbatimChar"/>
        </w:rPr>
        <w:t xml:space="preserve">9          PUNTOS MEDIDA URBANOS</w:t>
      </w:r>
      <w:r>
        <w:br w:type="textWrapping"/>
      </w:r>
      <w:r>
        <w:rPr>
          <w:rStyle w:val="VerbatimChar"/>
        </w:rPr>
        <w:t xml:space="preserve">10         PUNTOS MEDIDA URBANOS</w:t>
      </w:r>
      <w:r>
        <w:br w:type="textWrapping"/>
      </w:r>
      <w:r>
        <w:rPr>
          <w:rStyle w:val="VerbatimChar"/>
        </w:rPr>
        <w:t xml:space="preserve">11         PUNTOS MEDIDA URBANOS</w:t>
      </w:r>
      <w:r>
        <w:br w:type="textWrapping"/>
      </w:r>
      <w:r>
        <w:rPr>
          <w:rStyle w:val="VerbatimChar"/>
        </w:rPr>
        <w:t xml:space="preserve">12         PUNTOS MEDIDA URBANOS</w:t>
      </w:r>
      <w:r>
        <w:br w:type="textWrapping"/>
      </w:r>
      <w:r>
        <w:rPr>
          <w:rStyle w:val="VerbatimChar"/>
        </w:rPr>
        <w:t xml:space="preserve">13         PUNTOS MEDIDA URBANOS</w:t>
      </w:r>
      <w:r>
        <w:br w:type="textWrapping"/>
      </w:r>
      <w:r>
        <w:rPr>
          <w:rStyle w:val="VerbatimChar"/>
        </w:rPr>
        <w:t xml:space="preserve">14         PUNTOS MEDIDA URBANOS</w:t>
      </w:r>
      <w:r>
        <w:br w:type="textWrapping"/>
      </w:r>
      <w:r>
        <w:rPr>
          <w:rStyle w:val="VerbatimChar"/>
        </w:rPr>
        <w:t xml:space="preserve">15         PUNTOS MEDIDA URBANOS</w:t>
      </w:r>
      <w:r>
        <w:br w:type="textWrapping"/>
      </w:r>
      <w:r>
        <w:rPr>
          <w:rStyle w:val="VerbatimChar"/>
        </w:rPr>
        <w:t xml:space="preserve">16         PUNTOS MEDIDA URBANOS</w:t>
      </w:r>
      <w:r>
        <w:br w:type="textWrapping"/>
      </w:r>
      <w:r>
        <w:rPr>
          <w:rStyle w:val="VerbatimChar"/>
        </w:rPr>
        <w:t xml:space="preserve">17         PUNTOS MEDIDA URBANOS</w:t>
      </w:r>
      <w:r>
        <w:br w:type="textWrapping"/>
      </w:r>
      <w:r>
        <w:rPr>
          <w:rStyle w:val="VerbatimChar"/>
        </w:rPr>
        <w:t xml:space="preserve">18         PUNTOS MEDIDA URBANOS</w:t>
      </w:r>
      <w:r>
        <w:br w:type="textWrapping"/>
      </w:r>
      <w:r>
        <w:rPr>
          <w:rStyle w:val="VerbatimChar"/>
        </w:rPr>
        <w:t xml:space="preserve">19         PUNTOS MEDIDA URBANOS</w:t>
      </w:r>
      <w:r>
        <w:br w:type="textWrapping"/>
      </w:r>
      <w:r>
        <w:rPr>
          <w:rStyle w:val="VerbatimChar"/>
        </w:rPr>
        <w:t xml:space="preserve">20         PUNTOS MEDIDA URBANOS</w:t>
      </w:r>
      <w:r>
        <w:br w:type="textWrapping"/>
      </w:r>
      <w:r>
        <w:rPr>
          <w:rStyle w:val="VerbatimChar"/>
        </w:rPr>
        <w:t xml:space="preserve">21         PUNTOS MEDIDA URBANOS</w:t>
      </w:r>
      <w:r>
        <w:br w:type="textWrapping"/>
      </w:r>
      <w:r>
        <w:rPr>
          <w:rStyle w:val="VerbatimChar"/>
        </w:rPr>
        <w:t xml:space="preserve">22         PUNTOS MEDIDA URBANOS</w:t>
      </w:r>
      <w:r>
        <w:br w:type="textWrapping"/>
      </w:r>
      <w:r>
        <w:rPr>
          <w:rStyle w:val="VerbatimChar"/>
        </w:rPr>
        <w:t xml:space="preserve">23         PUNTOS MEDIDA URBANOS</w:t>
      </w:r>
      <w:r>
        <w:br w:type="textWrapping"/>
      </w:r>
      <w:r>
        <w:rPr>
          <w:rStyle w:val="VerbatimChar"/>
        </w:rPr>
        <w:t xml:space="preserve">24         PUNTOS MEDIDA URBANOS</w:t>
      </w:r>
      <w:r>
        <w:br w:type="textWrapping"/>
      </w:r>
      <w:r>
        <w:rPr>
          <w:rStyle w:val="VerbatimChar"/>
        </w:rPr>
        <w:t xml:space="preserve">25         PUNTOS MEDIDA URBANOS</w:t>
      </w:r>
      <w:r>
        <w:br w:type="textWrapping"/>
      </w:r>
      <w:r>
        <w:rPr>
          <w:rStyle w:val="VerbatimChar"/>
        </w:rPr>
        <w:t xml:space="preserve">26         PUNTOS MEDIDA URBANOS</w:t>
      </w:r>
      <w:r>
        <w:br w:type="textWrapping"/>
      </w:r>
      <w:r>
        <w:rPr>
          <w:rStyle w:val="VerbatimChar"/>
        </w:rPr>
        <w:t xml:space="preserve">27         PUNTOS MEDIDA URBANOS</w:t>
      </w:r>
      <w:r>
        <w:br w:type="textWrapping"/>
      </w:r>
      <w:r>
        <w:rPr>
          <w:rStyle w:val="VerbatimChar"/>
        </w:rPr>
        <w:t xml:space="preserve">28         PUNTOS MEDIDA URBANOS</w:t>
      </w:r>
      <w:r>
        <w:br w:type="textWrapping"/>
      </w:r>
      <w:r>
        <w:rPr>
          <w:rStyle w:val="VerbatimChar"/>
        </w:rPr>
        <w:t xml:space="preserve">29         PUNTOS MEDIDA URBANOS</w:t>
      </w:r>
      <w:r>
        <w:br w:type="textWrapping"/>
      </w:r>
      <w:r>
        <w:rPr>
          <w:rStyle w:val="VerbatimChar"/>
        </w:rPr>
        <w:t xml:space="preserve">                   ...          </w:t>
      </w:r>
      <w:r>
        <w:br w:type="textWrapping"/>
      </w:r>
      <w:r>
        <w:rPr>
          <w:rStyle w:val="VerbatimChar"/>
        </w:rPr>
        <w:t xml:space="preserve">8823487       PUNTOS MEDIDA M-30</w:t>
      </w:r>
      <w:r>
        <w:br w:type="textWrapping"/>
      </w:r>
      <w:r>
        <w:rPr>
          <w:rStyle w:val="VerbatimChar"/>
        </w:rPr>
        <w:t xml:space="preserve">8823488       PUNTOS MEDIDA M-30</w:t>
      </w:r>
      <w:r>
        <w:br w:type="textWrapping"/>
      </w:r>
      <w:r>
        <w:rPr>
          <w:rStyle w:val="VerbatimChar"/>
        </w:rPr>
        <w:t xml:space="preserve">8823489       PUNTOS MEDIDA M-30</w:t>
      </w:r>
      <w:r>
        <w:br w:type="textWrapping"/>
      </w:r>
      <w:r>
        <w:rPr>
          <w:rStyle w:val="VerbatimChar"/>
        </w:rPr>
        <w:t xml:space="preserve">8823490       PUNTOS MEDIDA M-30</w:t>
      </w:r>
      <w:r>
        <w:br w:type="textWrapping"/>
      </w:r>
      <w:r>
        <w:rPr>
          <w:rStyle w:val="VerbatimChar"/>
        </w:rPr>
        <w:t xml:space="preserve">8823491       PUNTOS MEDIDA M-30</w:t>
      </w:r>
      <w:r>
        <w:br w:type="textWrapping"/>
      </w:r>
      <w:r>
        <w:rPr>
          <w:rStyle w:val="VerbatimChar"/>
        </w:rPr>
        <w:t xml:space="preserve">8823492       PUNTOS MEDIDA M-30</w:t>
      </w:r>
      <w:r>
        <w:br w:type="textWrapping"/>
      </w:r>
      <w:r>
        <w:rPr>
          <w:rStyle w:val="VerbatimChar"/>
        </w:rPr>
        <w:t xml:space="preserve">8823493       PUNTOS MEDIDA M-30</w:t>
      </w:r>
      <w:r>
        <w:br w:type="textWrapping"/>
      </w:r>
      <w:r>
        <w:rPr>
          <w:rStyle w:val="VerbatimChar"/>
        </w:rPr>
        <w:t xml:space="preserve">8823494    PUNTOS MEDIDA URBANOS</w:t>
      </w:r>
      <w:r>
        <w:br w:type="textWrapping"/>
      </w:r>
      <w:r>
        <w:rPr>
          <w:rStyle w:val="VerbatimChar"/>
        </w:rPr>
        <w:t xml:space="preserve">8823495    PUNTOS MEDIDA URBANOS</w:t>
      </w:r>
      <w:r>
        <w:br w:type="textWrapping"/>
      </w:r>
      <w:r>
        <w:rPr>
          <w:rStyle w:val="VerbatimChar"/>
        </w:rPr>
        <w:t xml:space="preserve">8823496    PUNTOS MEDIDA URBANOS</w:t>
      </w:r>
      <w:r>
        <w:br w:type="textWrapping"/>
      </w:r>
      <w:r>
        <w:rPr>
          <w:rStyle w:val="VerbatimChar"/>
        </w:rPr>
        <w:t xml:space="preserve">8823497    PUNTOS MEDIDA URBANOS</w:t>
      </w:r>
      <w:r>
        <w:br w:type="textWrapping"/>
      </w:r>
      <w:r>
        <w:rPr>
          <w:rStyle w:val="VerbatimChar"/>
        </w:rPr>
        <w:t xml:space="preserve">8823498    PUNTOS MEDIDA URBANOS</w:t>
      </w:r>
      <w:r>
        <w:br w:type="textWrapping"/>
      </w:r>
      <w:r>
        <w:rPr>
          <w:rStyle w:val="VerbatimChar"/>
        </w:rPr>
        <w:t xml:space="preserve">8823499    PUNTOS MEDIDA URBANOS</w:t>
      </w:r>
      <w:r>
        <w:br w:type="textWrapping"/>
      </w:r>
      <w:r>
        <w:rPr>
          <w:rStyle w:val="VerbatimChar"/>
        </w:rPr>
        <w:t xml:space="preserve">8823500    PUNTOS MEDIDA URBANOS</w:t>
      </w:r>
      <w:r>
        <w:br w:type="textWrapping"/>
      </w:r>
      <w:r>
        <w:rPr>
          <w:rStyle w:val="VerbatimChar"/>
        </w:rPr>
        <w:t xml:space="preserve">8823501    PUNTOS MEDIDA URBANOS</w:t>
      </w:r>
      <w:r>
        <w:br w:type="textWrapping"/>
      </w:r>
      <w:r>
        <w:rPr>
          <w:rStyle w:val="VerbatimChar"/>
        </w:rPr>
        <w:t xml:space="preserve">8823502    PUNTOS MEDIDA URBANOS</w:t>
      </w:r>
      <w:r>
        <w:br w:type="textWrapping"/>
      </w:r>
      <w:r>
        <w:rPr>
          <w:rStyle w:val="VerbatimChar"/>
        </w:rPr>
        <w:t xml:space="preserve">8823503    PUNTOS MEDIDA URBANOS</w:t>
      </w:r>
      <w:r>
        <w:br w:type="textWrapping"/>
      </w:r>
      <w:r>
        <w:rPr>
          <w:rStyle w:val="VerbatimChar"/>
        </w:rPr>
        <w:t xml:space="preserve">8823504    PUNTOS MEDIDA URBANOS</w:t>
      </w:r>
      <w:r>
        <w:br w:type="textWrapping"/>
      </w:r>
      <w:r>
        <w:rPr>
          <w:rStyle w:val="VerbatimChar"/>
        </w:rPr>
        <w:t xml:space="preserve">8823505    PUNTOS MEDIDA URBANOS</w:t>
      </w:r>
      <w:r>
        <w:br w:type="textWrapping"/>
      </w:r>
      <w:r>
        <w:rPr>
          <w:rStyle w:val="VerbatimChar"/>
        </w:rPr>
        <w:t xml:space="preserve">8823506    PUNTOS MEDIDA URBANOS</w:t>
      </w:r>
      <w:r>
        <w:br w:type="textWrapping"/>
      </w:r>
      <w:r>
        <w:rPr>
          <w:rStyle w:val="VerbatimChar"/>
        </w:rPr>
        <w:t xml:space="preserve">8823507    PUNTOS MEDIDA URBANOS</w:t>
      </w:r>
      <w:r>
        <w:br w:type="textWrapping"/>
      </w:r>
      <w:r>
        <w:rPr>
          <w:rStyle w:val="VerbatimChar"/>
        </w:rPr>
        <w:t xml:space="preserve">8823508    PUNTOS MEDIDA URBANOS</w:t>
      </w:r>
      <w:r>
        <w:br w:type="textWrapping"/>
      </w:r>
      <w:r>
        <w:rPr>
          <w:rStyle w:val="VerbatimChar"/>
        </w:rPr>
        <w:t xml:space="preserve">8823509    PUNTOS MEDIDA URBANOS</w:t>
      </w:r>
      <w:r>
        <w:br w:type="textWrapping"/>
      </w:r>
      <w:r>
        <w:rPr>
          <w:rStyle w:val="VerbatimChar"/>
        </w:rPr>
        <w:t xml:space="preserve">8823510    PUNTOS MEDIDA URBANOS</w:t>
      </w:r>
      <w:r>
        <w:br w:type="textWrapping"/>
      </w:r>
      <w:r>
        <w:rPr>
          <w:rStyle w:val="VerbatimChar"/>
        </w:rPr>
        <w:t xml:space="preserve">8823511    PUNTOS MEDIDA URBANOS</w:t>
      </w:r>
      <w:r>
        <w:br w:type="textWrapping"/>
      </w:r>
      <w:r>
        <w:rPr>
          <w:rStyle w:val="VerbatimChar"/>
        </w:rPr>
        <w:t xml:space="preserve">8823512    PUNTOS MEDIDA URBANOS</w:t>
      </w:r>
      <w:r>
        <w:br w:type="textWrapping"/>
      </w:r>
      <w:r>
        <w:rPr>
          <w:rStyle w:val="VerbatimChar"/>
        </w:rPr>
        <w:t xml:space="preserve">8823513    PUNTOS MEDIDA URBANOS</w:t>
      </w:r>
      <w:r>
        <w:br w:type="textWrapping"/>
      </w:r>
      <w:r>
        <w:rPr>
          <w:rStyle w:val="VerbatimChar"/>
        </w:rPr>
        <w:t xml:space="preserve">8823514    PUNTOS MEDIDA URBANOS</w:t>
      </w:r>
      <w:r>
        <w:br w:type="textWrapping"/>
      </w:r>
      <w:r>
        <w:rPr>
          <w:rStyle w:val="VerbatimChar"/>
        </w:rPr>
        <w:t xml:space="preserve">8823515    PUNTOS MEDIDA URBANOS</w:t>
      </w:r>
      <w:r>
        <w:br w:type="textWrapping"/>
      </w:r>
      <w:r>
        <w:rPr>
          <w:rStyle w:val="VerbatimChar"/>
        </w:rPr>
        <w:t xml:space="preserve">8823516    PUNTOS MEDIDA URBANOS</w:t>
      </w:r>
      <w:r>
        <w:br w:type="textWrapping"/>
      </w:r>
      <w:r>
        <w:rPr>
          <w:rStyle w:val="VerbatimChar"/>
        </w:rPr>
        <w:t xml:space="preserve">Name: tipo_elem, dtype: object</w:t>
      </w:r>
    </w:p>
    <w:p>
      <w:pPr>
        <w:pStyle w:val="FirstParagraph"/>
      </w:pPr>
      <w:r>
        <w:t xml:space="preserve">Cada columna es un elemento de Pandas denominado</w:t>
      </w:r>
      <w:r>
        <w:t xml:space="preserve"> </w:t>
      </w:r>
      <w:r>
        <w:rPr>
          <w:rStyle w:val="VerbatimChar"/>
        </w:rPr>
        <w:t xml:space="preserve">Serie</w:t>
      </w:r>
      <w:r>
        <w:t xml:space="preserve">.</w:t>
      </w:r>
    </w:p>
    <w:p>
      <w:pPr>
        <w:pStyle w:val="BodyText"/>
      </w:pPr>
      <w:r>
        <w:rPr>
          <w:b/>
        </w:rPr>
        <w:t xml:space="preserve">Contar el número de valores distintos de una columna</w:t>
      </w:r>
    </w:p>
    <w:p>
      <w:pPr>
        <w:pStyle w:val="BodyText"/>
      </w:pPr>
      <w:r>
        <w:t xml:space="preserve">Las series de Pandas también tienen un gran conjunto de operaciones y métodos. El mátodo</w:t>
      </w:r>
      <w:r>
        <w:t xml:space="preserve"> </w:t>
      </w:r>
      <w:r>
        <w:rPr>
          <w:rStyle w:val="VerbatimChar"/>
        </w:rPr>
        <w:t xml:space="preserve">value_counts()</w:t>
      </w:r>
      <w:r>
        <w:t xml:space="preserve"> </w:t>
      </w:r>
      <w:r>
        <w:t xml:space="preserve">permite calcular el número de valores distintos que aparece en una columna.</w:t>
      </w:r>
    </w:p>
    <w:p>
      <w:pPr>
        <w:pStyle w:val="Compact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tf.tipo_elem.value_counts()</w:t>
      </w:r>
    </w:p>
    <w:p>
      <w:pPr>
        <w:pStyle w:val="Compact"/>
      </w:pPr>
      <w:r>
        <w:t xml:space="preserve">Out[9]:</w:t>
      </w:r>
    </w:p>
    <w:p>
      <w:pPr>
        <w:pStyle w:val="SourceCode"/>
      </w:pPr>
      <w:r>
        <w:rPr>
          <w:rStyle w:val="VerbatimChar"/>
        </w:rPr>
        <w:t xml:space="preserve">PUNTOS MEDIDA URBANOS    7816294</w:t>
      </w:r>
      <w:r>
        <w:br w:type="textWrapping"/>
      </w:r>
      <w:r>
        <w:rPr>
          <w:rStyle w:val="VerbatimChar"/>
        </w:rPr>
        <w:t xml:space="preserve">PUNTOS MEDIDA M-30       1007223</w:t>
      </w:r>
      <w:r>
        <w:br w:type="textWrapping"/>
      </w:r>
      <w:r>
        <w:rPr>
          <w:rStyle w:val="VerbatimChar"/>
        </w:rPr>
        <w:t xml:space="preserve">Name: tipo_elem, dtype: int64</w:t>
      </w:r>
    </w:p>
    <w:p>
      <w:pPr>
        <w:pStyle w:val="FirstParagraph"/>
      </w:pPr>
      <w:r>
        <w:t xml:space="preserve">El valor devuelto por el método</w:t>
      </w:r>
      <w:r>
        <w:t xml:space="preserve"> </w:t>
      </w:r>
      <w:r>
        <w:rPr>
          <w:rStyle w:val="VerbatimChar"/>
        </w:rPr>
        <w:t xml:space="preserve">value_counts()</w:t>
      </w:r>
      <w:r>
        <w:t xml:space="preserve"> </w:t>
      </w:r>
      <w:r>
        <w:t xml:space="preserve">es una serie. Para convertirlo en dataframe utilizamos el método</w:t>
      </w:r>
      <w:r>
        <w:t xml:space="preserve"> </w:t>
      </w:r>
      <w:r>
        <w:rPr>
          <w:b/>
        </w:rPr>
        <w:t xml:space="preserve">reset_index()</w:t>
      </w:r>
      <w:r>
        <w:t xml:space="preserve">.</w:t>
      </w:r>
    </w:p>
    <w:p>
      <w:pPr>
        <w:pStyle w:val="Compact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tf.tipo_elem.value_counts().reset_index()</w:t>
      </w:r>
    </w:p>
    <w:p>
      <w:pPr>
        <w:pStyle w:val="Compact"/>
      </w:pPr>
      <w:r>
        <w:t xml:space="preserve">Out[10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URBANOS</w:t>
            </w:r>
          </w:p>
        </w:tc>
        <w:tc>
          <w:p>
            <w:pPr>
              <w:pStyle w:val="Compact"/>
              <w:jc w:val="left"/>
            </w:pPr>
            <w:r>
              <w:t xml:space="preserve">7816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UNTOS MEDIDA M-30</w:t>
            </w:r>
          </w:p>
        </w:tc>
        <w:tc>
          <w:p>
            <w:pPr>
              <w:pStyle w:val="Compact"/>
              <w:jc w:val="left"/>
            </w:pPr>
            <w:r>
              <w:t xml:space="preserve">1007223</w:t>
            </w:r>
          </w:p>
        </w:tc>
      </w:tr>
    </w:tbl>
    <w:p>
      <w:pPr>
        <w:pStyle w:val="BodyText"/>
      </w:pPr>
      <w:r>
        <w:t xml:space="preserve">La siguiente figura muestra en un mapa las distintas estaciones de tráfico y las estaciones de aire.</w:t>
      </w:r>
    </w:p>
    <w:p>
      <w:pPr>
        <w:pStyle w:val="BodyText"/>
      </w:pPr>
      <w:r>
        <w:drawing>
          <wp:inline>
            <wp:extent cx="5334000" cy="3720412"/>
            <wp:effectExtent b="0" l="0" r="0" t="0"/>
            <wp:docPr descr="Entorno" title="jupyter notebook" id="1" name="Picture"/>
            <a:graphic>
              <a:graphicData uri="http://schemas.openxmlformats.org/drawingml/2006/picture">
                <pic:pic>
                  <pic:nvPicPr>
                    <pic:cNvPr descr="./images/estacion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emos preguntar acerca del número de muestras consideradas para el cálculo de la intensidad:</w:t>
      </w:r>
    </w:p>
    <w:p>
      <w:pPr>
        <w:pStyle w:val="Compact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tf.periodo_integracion.value_counts().reset_index()</w:t>
      </w:r>
    </w:p>
    <w:p>
      <w:pPr>
        <w:pStyle w:val="Compact"/>
      </w:pPr>
      <w:r>
        <w:t xml:space="preserve">Out[11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738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89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73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53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61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3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3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1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4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4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3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6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7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6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4"/>
      </w:pPr>
      <w:bookmarkStart w:id="31" w:name="Para-visualización"/>
      <w:bookmarkEnd w:id="31"/>
      <w:r>
        <w:t xml:space="preserve">Para visualización</w:t>
      </w:r>
      <w:hyperlink w:anchor="Para-visualización">
        <w:r>
          <w:rPr>
            <w:rStyle w:val="Hyperlink"/>
          </w:rPr>
          <w:t xml:space="preserve">¶</w:t>
        </w:r>
      </w:hyperlink>
    </w:p>
    <w:p>
      <w:pPr>
        <w:pStyle w:val="Compact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import seaborn as sns</w:t>
      </w:r>
      <w:r>
        <w:br w:type="textWrapping"/>
      </w:r>
      <w:r>
        <w:rPr>
          <w:rStyle w:val="VerbatimChar"/>
        </w:rPr>
        <w:t xml:space="preserve">import matplotlib.pyplot as plt</w:t>
      </w:r>
      <w:r>
        <w:br w:type="textWrapping"/>
      </w:r>
      <w:r>
        <w:rPr>
          <w:rStyle w:val="VerbatimChar"/>
        </w:rPr>
        <w:t xml:space="preserve">%matplotlib in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ns.set(style="white", context="talk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anking = tf.periodo_integracion.value_counts().reset_index().sort_values(by = 'index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iguras</w:t>
      </w:r>
      <w:r>
        <w:br w:type="textWrapping"/>
      </w:r>
      <w:r>
        <w:rPr>
          <w:rStyle w:val="VerbatimChar"/>
        </w:rPr>
        <w:t xml:space="preserve">f, ax1 = plt.subplots(1, figsize=(8, 6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jemplo 1</w:t>
      </w:r>
      <w:r>
        <w:br w:type="textWrapping"/>
      </w:r>
      <w:r>
        <w:rPr>
          <w:rStyle w:val="VerbatimChar"/>
        </w:rPr>
        <w:t xml:space="preserve">sns.barplot(ranking['index'], ranking.periodo_integracion, palette="BuGn_d", ax=ax1)</w:t>
      </w:r>
      <w:r>
        <w:br w:type="textWrapping"/>
      </w:r>
      <w:r>
        <w:rPr>
          <w:rStyle w:val="VerbatimChar"/>
        </w:rPr>
        <w:t xml:space="preserve">ax1.set_ylabel("Numero de observaciones");</w:t>
      </w:r>
    </w:p>
    <w:p>
      <w:pPr>
        <w:pStyle w:val="Compact"/>
      </w:pPr>
      <w:r>
        <w:drawing>
          <wp:inline>
            <wp:extent cx="5334000" cy="3767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oAAAF8CAYAAACJ/BL8AAAABHNCSVQICAgIfAhkiAAAAAlwSFlz%0AAAALEgAACxIB0t1+/AAAIABJREFUeJzs3XtUVXX+//EniMA5UkahpqMhoCZqgoIpSkLiVE6gjWEX%0AzMhJA7OcatQyc8Cg1CnIzLth5aVMbRRFhwxHycmwyNRvXpomTqaZ6UmliesRzu+Plucng+YO2Rj2%0AeqzFWvL57PN5v6GQl/uzz95uTqfTiYiIiIgJ3C91AyIiInL5UtAQERER0yhoiIiIiGkUNERERMQ0%0AChoiIiJiGgUNERERMY1HQxVat24dKSkpNcbKysoYNmwY48eP5+mnn6agoIArrriCsWPHMmzYMACc%0ATieZmZmsWrWKqqoqhgwZwqRJk2jSpAkAOTk5vPTSS3z//ff07t2b5557Dj8/PwD27dvHX//6V/7z%0An//g7+/P1KlTCQ0NBaC4uLjONX9OeXk5n332GS1atDB0vIiISGNWVVXF8ePH6datG97e3rXm3S7V%0AfTS2b9/OxIkTWb16Nc8//zxeXl6kp6fz+eefM3r0aBYsWEBoaCjLli3j7bffJisrCzc3N5KSkhg0%0AaBCjR4/mwIEDDB8+nMWLF3P99deTlpbGsWPHWLRoERUVFfz+978nOTmZYcOGkZ2dTUZGBnl5eTRr%0A1oxx48bVqeaFFBYWMnz48Ab4DoqIiPx6LF++nPDw8FrjDXZG42wlJSU89dRTpKamcsUVV5CXl8e7%0A776Ll5cX3bt3JzY2lrVr1xIaGkp2djaJiYm0bNkSgKSkJF5++WVGjx7N+vXriYmJISQkBIDx48cT%0AERGB3W5n7969uLu7k5CQAEB8fDxvvPEG+fn5REVF1bnmhbRo0QL46Rt+7bXXmvHtExER+dU4evQo%0Aw4cPd/3++1+XJGi8+uqrdOrUiYEDB7Jv3z48PDxo166daz4gIIBNmzYBUFRURIcOHWrM2Ww2nE4n%0ARUVF9OjRwzXn6+tL8+bNsdls2Gw2goKCatQNCAigqKiI9u3b17mmm5vbz35tZ7ZLrr32Wtq2bftL%0AvzUiIiKN0vkuF2jwi0FLSkpYtmwZjzzyCAClpaW19nS8vb0pLy8HfrqO4+x5i8VCdXU1lZWVtebO%0AzJeVlVFaWorFYjnnuhdTU0RERIxr8KCRl5dHmzZtXBdlWiwWKioqahxTXl6O1WoFfgoAZ8+XlZXh%0A4eGBl5dXjXBw9rzVasVisdSaO7PuxdQUERER4xo8aGzZsoVBgwa5Pvf398fhcHDkyBHXmM1mc21d%0ABAUFYbPZaswFBgaec+7EiRMUFxcTFBREYGBgjbmz172YmiIiImJcgweN3bt3u85mAPj4+BATE0NG%0ARgZlZWXs2bOHnJwc4uLiABg8eDBZWVkcPXoUu93OggULGDJkCACxsbFs2rSJwsJCKioqyMzMpH//%0A/vj6+hIREUFlZSVLly7F4XCwevVq7HY7kZGRF1VTREREjGvQi0Grqqr49ttva12ZmpaWRkpKClFR%0AUVitViZMmOB6J0lCQgJ2u534+HgcDgdxcXGMHDkSgODgYNLS0pg8eTLHjx8nPDycadOmAeDp6cmi%0ARYtITU0lMzMTf39/5s2b59oeqWtNERERMe6S3UfjcnX48GFiYmLYvHmz3nUiIiKXvQv93tMtyEVE%0ARMQ0ChoiIiJiGgUNERERMY2ChoiIiJhGQUNERERMo6AhIiIiprkkD1UTERH5rZq/I9e0tZN732ba%0A2nWlMxoiIiJiGgUNERERMY2ChoiIiJhGQUNERERMo6AhIiIiplHQEBEREdMoaIiIiIhpFDRERETE%0ANAoaIiIiYhoFDRERETGNgoaIiIiYRkFDRERETKOgISIiIqZR0BARERHTKGiIiIiIaRQ0RERExDQK%0AGiIiImIaBQ0RERExjYKGiIiImEZBQ0REREyjoCEiIiKmUdAQERER0yhoiIiIiGkUNERERMQ0Choi%0AIiJiGgUNERERMY2ChoiIiJhGQUNERERMo6AhIiIipmnQoHH06FGSkpLo2bMn/fv3Z8mSJQAUFxcz%0AduxYwsLCiI6OZtWqVa7XOJ1OMjIy6NOnD7169SI9PZ2qqirXfE5ODjExMYSGhpKUlITdbnfN7du3%0Aj/j4eEJDQxkyZAi7du1yzV1MTRERETGmwYKG0+nk4YcfJjAwkB07dpCVlcXs2bPZuXMnU6ZMwWq1%0Asn37dmbNmsWLL77oCgXLly9n69atrFu3jo0bN7Jz504WL14MwIEDB0hJSSEzM5OCggL8/PyYNGkS%0AABUVFSQnJzN06FA+/vhjRowYwZgxYygpKQGoc00RERExrsGCxu7duzl27Bjjx4+nadOmdOzYkRUr%0AVtCqVSvy8vIYN24cXl5edO/endjYWNauXQtAdnY2iYmJtGzZkhYtWpCUlMSaNWsAWL9+PTExMYSE%0AhODt7c348ePZtm0bdrudgoIC3N3dSUhIoGnTpsTHx+Pn50d+fj4lJSV1rikiIiLGNVjQ2Lt3Lx07%0AduSFF16gX79+3HrrrezevZvi4mI8PDxo166d69iAgACKiooAKCoqokOHDjXmbDYbTqez1pyvry/N%0AmzfHZrNhs9kICgqq0cOZdQ8ePFjnmiIiImJcgwWN4uJiduzYga+vL1u2bGHatGmkpaVRWlqKt7d3%0AjWO9vb0pLy8HoKysrMa8xWKhurqaysrKWnNn5svKyigtLcVisZxz3YupKSIiIsZ5NFQhT09Pmjdv%0ATlJSEgA9e/bk1ltvZdasWVRUVNQ4try8HKvVCvwUAM6eLysrw8PDAy8vrxrh4Ox5q9WKxWKpNXdm%0AXYvFUueaIiIiYlyDndEICAigqqqqxrs3qqqq6NKlCw6HgyNHjrjGbTaba+siKCgIm81WYy4wMPCc%0AcydOnKC4uJigoCACAwNrzJ29rr+/f51rioiIiHENFjT69euHt7c3s2fP5vTp0+zcuZP33nuP2267%0AjZiYGDIyMigrK2PPnj3k5OQQFxcHwODBg8nKyuLo0aPY7XYWLFjAkCFDAIiNjWXTpk0UFhZSUVFB%0AZmYm/fv3x9fXl4iICCorK1m6dCkOh4PVq1djt9uJjIzEx8enzjVFRETEuAbbOvH29mbp0qU8++yz%0A9O3bFx8fH5555hlCQ0NJS0sjJSWFqKgorFYrEyZMICQkBICEhATsdjvx8fE4HA7i4uIYOXIkAMHB%0AwaSlpTF58mSOHz9OeHg406ZNA37aqlm0aBGpqalkZmbi7+/PvHnzXNsjda0pIiIixrk59VaKenX4%0A8GFiYmLYvHkzbdu2vdTtiIjIr8z8HbmmrZ3c+zbT1j6fC/3e0y3IRURExDQKGiIiImIaBQ0REREx%0AjYKGiIiImEZBQ0REREyjoCEiIiKmUdAQERER0yhoiIiIiGkUNERERMQ0ChoiIiJiGgUNERERMY2C%0AhoiIiJhGQUNERERMo6AhIiIiplHQEBEREdMoaIiIiIhpFDRERETENAoaIiIiYhoFDRERETGNgoaI%0AiIiYRkFDRERETKOgISIiIqZR0BARERHTKGiIiIiIaRQ0RERExDQKGiIiImKaOgeNb7/9lqqqqvrs%0ARURERC4zhoLGd999x6OPPsrevXupqKggISGBm2++mZtvvpn9+/eb3aOIiIg0UoaCxtSpUzl16hS+%0Avr6sWbOGL774grfffpuBAweSnp5udo8iIiLSSHkYOaigoIDVq1fTpk0b8vLyuPnmmwkJCeHqq68m%0ANjbW7B5FRESkkTJ0RqNp06ZUVVVRUlLCRx99RFRUFADHjh3jiiuuMLVBERERabwMndHo27cvTz/9%0ANBaLBU9PT6Kjo9m2bRvp6ekMHDjQ7B5FRESkkTJ0RiMtLY3Q0FB8fHyYO3cuzZo1o6ioiAEDBvD0%0A00+b3aOIiIg0UobOaPj4+DB58mQATp8+DUBiYqJ5XYmIiMhlwfB9NN566y1uueUWQkNDOXToEFOm%0ATOGll17C6XSa2Z+IiIg0YoaCxpIlS5g7dy6jRo2iSZMmAPTp04cVK1Ywa9YsUxsUERGRxstQ0Hjr%0Arbd49tlnueuuu3B3/+klt99+O3/7299Ys2aN4WJZWVl069aNHj16uD4KCwspLi5m7NixhIWFER0d%0AzapVq1yvcTqdZGRk0KdPH3r16kV6enqNO5Lm5OQQExNDaGgoSUlJ2O1219y+ffuIj48nNDSUIUOG%0AsGvXLtfcxdQUERERYwwFjSNHjtChQ4da49dddx0nT540XGzfvn08/vjjfPrpp66P8PBwpkyZgtVq%0AZfv27cyaNYsXX3zRFQqWL1/O1q1bWbduHRs3bmTnzp0sXrwYgAMHDpCSkkJmZiYFBQX4+fkxadIk%0AACoqKkhOTmbo0KF8/PHHjBgxgjFjxlBSUgJQ55oiIiJinKGgERwcTF5eXq3xFStWEBwcbLjY/v37%0Aax1fUlJCXl4e48aNw8vLi+7duxMbG8vatWsByM7OJjExkZYtW9KiRQuSkpJcZ1HWr19PTEwMISEh%0AeHt7M378eLZt24bdbqegoAB3d3cSEhJo2rQp8fHx+Pn5kZ+ff1E1RURExDhD7zp58sknGT16NDt2%0A7MDhcPDKK69QVFTEl19+yauvvmqoUFlZGTabjSVLljBhwgSuvPJKHnzwQbp06YKHhwft2rVzHRsQ%0AEMCmTZsAKCoqqnE2JSAgAJvNhtPppKioiB49erjmfH19ad68OTabDZvNRlBQUI0eAgICKCoqon37%0A9nWu6ebmZujrFREREYNBo0ePHuTm5vLmm2/i6elJSUkJffv2Zc6cObRq1cpQIbvdTlhYGPfeey+z%0AZs1iz549JCcnM3LkSLy9vWsc6+3tTXl5OfBTQDl73mKxUF1dTWVlZa25M/NlZWWUlpZisVjOuW5p%0AaWmda3p5eRn6ekVERMRg0ADw8/Nj3LhxdS7Url07li1b5vo8PDycIUOGUFhYSEVFRY1jy8vLsVqt%0AwE8B4Oz5srIyPDw88PLyqhEOzp63Wq1YLJZac2fWtVgsda4pIiIixhkKGidPnmThwoV89tlnOByO%0AWvMrVqy44Bp79+7lgw8+4KGHHnKNVVRU0Lp1axwOB0eOHKFNmzYA2Gw219ZFUFAQNpuNkJAQ11xg%0AYGCNuTNOnDhBcXExQUFBlJSU1Ag2Z14bGxuLv79/nWuKiIiIcYYuBn3qqafIzs6ma9euREZG1vow%0Awmq1Mnv2bHJzc6murubDDz9kw4YNDB8+nJiYGDIyMigrK2PPnj3k5OQQFxcHwODBg8nKyuLo0aPY%0A7XYWLFjAkCFDAIiNjWXTpk2usyKZmZn0798fX19fIiIiqKysZOnSpTgcDlavXo3dbicyMhIfH586%0A1xQRERHjDD8mfsmSJa5/4ddFQEAAM2fO5KWXXuKpp56iVatWTJs2ja5du5KWlkZKSgpRUVFYrVYm%0ATJjgqpWQkIDdbic+Ph6Hw0FcXBwjR44Efno3TFpaGpMnT+b48eOEh4czbdo0ADw9PVm0aBGpqalk%0AZmbi7+/PvHnzXNsjda0pIiIixrk5DdxDfMCAAcydO5fOnTs3RE+N2uHDh4mJiWHz5s20bdv2Urcj%0AIiK/MvN35Jq2dnLv20xb+3wu9HvP0NbJI488QlpaGvv27aOkpITKysoaHyIiIiLnYmjrJDMzk1On%0ATnHnnXeec37//v312pSIiIhcHgwHDREREZFfylDQuPHGG11//v7776mqqsLPz8/1gDURERGRczF8%0Aw66srCwWLlzIDz/8AMAVV1zBvffey+OPP25acyIiItK4GQoac+bMYenSpTz22GP07NmT6upqdu7c%0AySuvvEKzZs1q3IRLRERE5AxDQWPVqlWkp6czcOBA11hwcDAtWrRg+vTpChoiIiJyToYusiguLq7x%0ANNMzOnbsiN1ur/emRERE5PJgKGh069aNlStX1hpfuXIlwcHB9d6UiIiIXB4MbZ1MmDCBxMRECgoK%0AXLfp3r17N1999RULFy40tUERERFpvAyd0ejevTt///vfufHGG/nmm2+w2+3cdNNN/OMf/yA8PNzs%0AHkVERKSRMvz21oCAAJ566ikzexEREZHLzHmDxj333MPChQu58sorufvuu3FzczvvIitWrDClORER%0AEWnczhs0IiMjadq0KQA33XRTgzUkIiIil4/zBo1HHnmk1p9LS0uxWq0AFBUVERgYaHJ7IiIi0pgZ%0Auhj066+/Ji4ujjlz5rjGhg8fztChQ/n2229Na05EREQaN0NBY+rUqQQEBPCnP/3JNZabm0vbtm2Z%0AOnWqac2JiIhI42boXSc7d+4kOzuba665xjXWvHlzHnvsMYYNG2ZacyIiItK4GTqj0bx5c7788sta%0A49988w0Wi6XemxIREZHLg6EzGsOGDeOZZ57h0UcfpVu3bgDs37+f2bNnc+edd5raoIiIiDRehoLG%0Aww8/TFVVFbNmzeLEiRMAXHPNNSQmJvLggw+a2qCIiIg0XoaChpubG+PGjWPcuHGcOHECT09PfHx8%0AzO5NREREGjnDtyDftWsXX3zxBdXV1QA4nU4qKyvZu3cvM2bMMK1BERERabwMBY2ZM2eyYMECWrZs%0AybFjx2jVqhV2u52qqipuueUWs3sUERGRRsrQu07eeecdUlNTyc/P59prr2Xp0qVs376dPn364O/v%0Ab3aPIiIi0kgZChonT550Pe+kc+fO7N69myuvvJLHH3+cDRs2mNqgiIiINF6GgkaLFi347rvvAAgM%0ADGT//v0A+Pr68v3335vXnYiIiDRqhoLGH/7wByZMmEBhYSH9+/fnnXfeYd26dcycOVMPVhMREZHz%0AMnQx6BNPPIGPjw/FxcXExMSQkJBAamoqrVq10jtORERE5LwMBY1Dhw4xZswY1+dn7qkhIiIi8nMM%0AbZ0MGjSIO++8k9dff911rYaIiIjIhRgKGnl5eQwaNIicnBwGDBjAiBEjWLlyJcXFxWb3JyIiIo2Y%0AoaDxu9/9jlGjRrF69Wpyc3OJiorinXfe4aabbqqxpSIiIiJyNkNB42y+vr60aNGCVq1a0aRJE44d%0AO2ZGXyIiInIZMHQx6I8//kheXh65ubls376dNm3aEBsby+OPP05AQIDZPYqIiEgjZShoRERE4Ovr%0Ay6BBgxg7diw33HCD2X2JiIjIZcDQ1smMGTNYv349kyZNuuiQYbfbiYiIYMuWLQAUFxczduxYwsLC%0AiI6OZtWqVa5jnU4nGRkZ9OnTh169epGenk5VVZVrPicnh5iYGEJDQ0lKSsJut7vm9u3bR3x8PKGh%0AoQwZMoRdu3a55i6mpoiIiBhnKGikpqbW263GJ0+ezKlTp1yfT5kyBavVyvbt25k1axYvvviiKxQs%0AX76crVu3sm7dOjZu3MjOnTtZvHgxAAcOHCAlJYXMzEwKCgrw8/Nj0qRJAFRUVJCcnMzQoUP5+OOP%0AGTFiBGPGjKGkpOSiaoqIiMgvYyhodOvWjfz8/Isu9tZbb2GxWGjdujUAJSUl5OXlMW7cOLy8vOje%0AvTuxsbGsXbsWgOzsbBITE2nZsiUtWrQgKSmJNWvWALB+/XpiYmIICQnB29ub8ePHs23bNux2OwUF%0ABbi7u5OQkEDTpk2Jj4/Hz8+P/Pz8i6opIiIiv4yhazQ8PT2ZMWMGc+bMoW3btnh7e9eYX7FixQXX%0AsNlsvPbaa6xcuZKhQ4cCcPDgQTw8PGjXrp3ruICAADZt2gRAUVERHTp0qDFns9lwOp0UFRXRo0cP%0A15yvry/NmzfHZrNhs9kICgqqUT8gIICioiLat29f55pubm4X/DpFRETk/zMUNLp160a3bt3qXOT0%0A6dNMnDiRyZMnc9VVV7nGS0tLa4UWb29vysvLASgrK6sxb7FYqK6uprKystbcmfmysjJKS0uxWCzn%0AXPdianp5edX5eyAiIvJbZChoPPLII64/nz59miZNmvyif93PnTuX4OBgoqKiaoxbLBYqKipqjJWX%0Al2O1WoGfAsDZ82VlZXh4eODl5VUjHJw9b7VasVgstebOrHsxNUVEROSXMXzDrrfeeotbbrmF0NBQ%0ADh8+zJQpU3jppZdwOp0XfO3GjRvZsGED4eHhhIeHc+TIEZ544gm2bt2Kw+HgyJEjrmNtNptr6yIo%0AKAibzVZj7sxj6f937sSJExQXFxMUFERgYGCNubPX9ff3r3NNERER+WUMBY0lS5Ywd+5cRo0aRZMm%0ATQDo06cPK1asYNasWRd8fW5uLp988gmFhYUUFhbSpk0bMjMzGTt2LDExMWRkZFBWVsaePXvIyckh%0ALi4OgMGDB5OVlcXRo0ex2+0sWLCAIUOGABAbG8umTZsoLCykoqKCzMxM+vfvj6+vLxEREVRWVrJ0%0A6VIcDgerV6/GbrcTGRmJj49PnWuKiIjIL2MoaLz11ls8++yz3HXXXbi7//SS22+/nb/97W8X/Y6M%0AtLQ0Tp8+TVRUFOPGjWPChAmEhIQAkJCQwIABA4iPj+f222+nZ8+ejBw5EoDg4GDS0tKYPHkyERER%0AHDt2jGnTpgE/Xby6aNEiNmzYwI033siyZcuYN2+ea3ukrjVFRETkl3FzGtj7CAkJIScnh3bt2tGj%0ARw/WrVtHu3btsNls3HHHHezevbshem0UDh8+TExMDJs3b6Zt27aXuh0REfmVmb8j17S1k3vfZtra%0A53Oh33uGzmgEBweTl5dXa3zFihUEBwdffJciIiJyWTL0rpMnn3yS0aNHs2PHDhwOB6+88gpFRUV8%0A+eWXvPrqq2b3KCIiIo2UoaDRo0cPcnNzefPNN/H09KSkpIS+ffsyZ84cWrVqZXaPIiIi0kgZChoA%0Afn5+jBs3DvjpwWNHjx7Fz8/PtMZERESk8TN0jcZ3333Ho48+yt69e6moqGD48OEMGDCAm2++mf37%0A95vdo4iIiDRShoLG1KlTOXXqFL6+vqxZs4YvvviCFStWMHDgQNLT083uUURERBopQ1snBQUFrF69%0AmjZt2pCXl8fNN99MSEgIV199NbGxsWb3KCIiIo2UoTMaTZs2paqqipKSEj766CPXM0uOHTvGFVdc%0AYWqDIiIi0ngZOqPRt29fnn76aSwWC56enkRHR7Nt2zbS09MZOHCg2T2KiIhII2XojEZaWhqhoaH4%0A+Pgwd+5cmjVrRlFREQMGDODpp582u0cRERFppAyd0fDx8WHy5Mk1xhITE01pSERERC4fhu+jsWrV%0AKt58801sNhseHh4EBQUxevRobZ2IiIjIeRkKGjNnzmTZsmUkJibStWtXqqur2b17NxMnTuSxxx7j%0A/vvvN7tPERERaYQMBY1Vq1Yxffr0GmcvBg4cyPXXX8+MGTMUNEREROScDF0M6nA4aN++fa3xTp06%0AUVpaWt89iYiIyGXCUNBITEzkueee4/vvv3eN/fjjj2RmZnLfffeZ1pyIiIg0bufdOomMjKzxud1u%0AJyoqijZt2uDu7s6RI0c4ffo033zzDY8//rjpjYqIiEjjc96g8Ze//KUh+xAREZHL0HmDxh//+Mdz%0Ajn///fdUVVXh5+eHu7uhnRcRERH5jTJ8H42srCwWLlzIDz/8AMAVV1zBvffeq20TEREROS9DQWPO%0AnDksXbqUxx57jJ49e1JdXc3OnTt55ZVXaNasGQ899JDZfYqIiEgjZPg+Gv/7ALXg4GBatGjB9OnT%0AFTRERETknAxdZFFcXEyHDh1qjXfs2BG73V7vTYmIiMjlwVDQ6NatGytXrqw1vnLlSoKDg+u9KRER%0AEbk8GNo6mTBhAomJiRQUFBASEgLA7t27+eqrr1i4cKGpDYqIiEjjZeiMRvfu3VmzZg29e/fmm2++%0AwW63c9NNN/GPf/yD8PBws3sUERGRRsrw21vbt2/Pk08+aWYvIiIicpnRHbdERETENAoaIiIiYhoF%0ADRERETHNLwoaTqeTQ4cOcfr0aSorK83qSURERC4ThoLG6dOnefHFFwkJCeHWW2/l22+/ZcKECYwf%0AP57y8nKzexQREZFGylDQmDNnDv/85z+ZN28eXl5eANx7773s2rWLGTNmmNqgiIiINF6Ggsb69etJ%0ATU2lX79+rrE+ffowbdo0Nm3aZFpzIiIi0rgZChp2u51rr7221rivry+lpaX13pSIiIhcHgwFjbCw%0AMFasWFFjzOFwMG/ePHr27GlKYyIiItL4Gboz6OTJkxk1ahTbtm2jsrKSyZMnc/DgQQCysrJMbVBE%0AREQaL0NnNAIDA8nNzSUxMZH777+fzp078/DDD5Obm3vOx8efz8aNGxk0aBA9evTg9ttvJy8vD/jp%0AMfRjx44lLCyM6OhoVq1a5XqN0+kkIyODPn360KtXL9LT06mqqnLN5+TkEBMTQ2hoKElJSTUeW79v%0A3z7i4+MJDQ1lyJAh7Nq1yzV3MTVFRETEGMPPOvH09CQ+Pr7OhWw2G08//TSLFy+mZ8+ebN++nYce%0Aeoj333+f1NRUrFYr27dv5/PPP2f06NF07NiR0NBQli9fztatW1m3bh1ubm4kJSWxePFiRo8ezYED%0AB0hJSWHx4sVcf/31pKWlMWnSJBYtWkRFRQXJyckkJyczbNgwsrOzGTNmDHl5eTRr1owpU6bUqaaI%0AiIgYd96gcffdd+Pm5mZokf+9fuNcAgIC+OCDD2jWrBmnT5/GbrfTrFkzPD09ycvL491338XLy4vu%0A3bsTGxvL2rVrCQ0NJTs7m8TERFq2bAlAUlISL7/8MqNHj2b9+vXExMS4Hl0/fvx4IiIisNvt7N27%0AF3d3dxISEgCIj4/njTfeID8/n6ioqDrXFBEREePOGzRuuukm159PnjzJ22+/zcCBA7nhhhvw8PBg%0A79695ObmMmLECMPFmjVrxqFDh7j11luprq4mNTWVr7/+Gg8PD9q1a+c6LiAgwPW22aKiohrbMwEB%0AAdhsNpxOJ0VFRfTo0cM15+vrS/PmzbHZbNhsNoKCgmrUDwgIoKioiPbt29e5ptHwJSIiIj8TNB55%0A5BHXnx988EEmTZrE8OHDaxzTq1cv3nnnnV9UsHXr1uzevZvCwkIefvhhHnzwQby9vWsc4+3t7brj%0AaFlZWY15i8VCdXU1lZWVtebOzJeVlVFaWorFYjnnuqWlpXWueeaGZSIiInJhhi4GLSwsrHGzrjPC%0AwsI4cOCW6juVAAAgAElEQVTALyro4eFB06ZNiYiI4JZbbuGzzz6joqKixjHl5eVYrVbgpwBw9nxZ%0AWRkeHh54eXnVCAdnz1utViwWS625M+taLJY61xQRERHjDAWNTp068eabb+J0Ol1jp0+fJisriy5d%0AuhgqlJ+fzwMPPFBjzOFwcN111+FwODhy5Ihr3GazubYugoKCsNlsNeYCAwPPOXfixAmKi4sJCgoi%0AMDCwxtzZ6/r7+9e5poiIiBhnKGg888wzrF27lpiYGJKTk0lKSmLAgAG8//77PPvss4YKdenShc8+%0A+4y1a9dSXV1Nfn4++fn53H333cTExJCRkUFZWRl79uwhJyeHuLg4AAYPHkxWVhZHjx7FbrezYMEC%0AhgwZAkBsbCybNm2isLCQiooKMjMz6d+/P76+vkRERFBZWcnSpUtxOBysXr0au91OZGQkPj4+da4p%0AIiIixrk5zz5N8TNOnjzJxo0b+fLLL3Fzc6NTp07cfvvt+Pj4GC5WWFjI888/z1dffUX79u2ZOHEi%0Affr04dSpU6SkpPDhhx9itVp55JFHXG+lraqqYtasWbzzzjs4HA7i4uKYNGkSTZo0AX66N8fLL7/M%0A8ePHCQ8PZ9q0aVxzzTUAHDhwgNTUVD7//HP8/f1JTU0lNDQU4KJq/pzDhw8TExPD5s2badu2reHv%0AjYiI/DbM35Fr2trJvW8zbe3zudDvPcNBQ4xR0BARkZ/zWwsahrZOREREROpCQUNERERMo6AhIiIi%0ApjH8rBOA//73v9hsNqqqqvD39+fqq682qy8RERG5DBgKGpWVlUyfPp2VK1dy+vRpAJo0acKgQYN4%0A/vnn8fT0NLVJERERaZwMbZ288MIL5OfnM3fuXAoLC/noo4+YM2cOn376KS+//LLZPYqIiEgjZeiM%0AxoYNG8jIyCAiIsI1Fh0djaenJxMnTmTChAmmNSgiIiKNl6EzGg6Hw/XI9LO1atWKH3/8sd6bEhER%0AkcuDoaARFhbGggULcDgcrjGHw8H8+fNrPKZdRERE5GyGtk6eeuophg8fzoABAwgODgZg//79uLu7%0Ak5WVZWqDIiIi0ngZChrt27dn48aNrFu3jqKiIry8vBg4cCBxcXFYLBazexQREZFGylDQuOuuu0hP%0AT2fEiBFm9yMiIiKXEUPXaBw+fBgPj190by8RERERY2c07rnnHsaOHcvdd99N27Zt8fb2rjEfGRlp%0ASnMiIiLSuBkKGnPnzgVg+vTptebc3NzYv39//XYlIiIilwVDQePAgQNm9yEiIiKXIcNPb62srGT9%0A+vW88sornDp1ih07dmC3283sTURERBo5Q2c0Dh06RGJiIlVVVdjtdu644w6WL1/Ojh07eO211+jS%0ApYvZfYqIiEgjZOiMxnPPPUdkZCRbtmxxPak1MzOT6Ohopk2bZmqDIiIi0ngZChqffPIJDzzwAO7u%0A//9wDw8PxowZw2effWZacyIiItK4GQoanp6e/PDDD7XGDx8+TLNmzeq9KREREbk8GAoagwcPJi0t%0AzXX2ori4mPz8fP76178SGxtraoMiIiLSeBm6GPQvf/kLmZmZJCQkUFlZSXx8PB4eHtx777088cQT%0AZvcoIiIijZShoOHh4cHEiRP585//zNdff01VVRXXXXcdVqvV7P5ERESkETP8AJNjx47x1VdfUVlZ%0ACVDjHhq6BbmIiIici6Gg8cYbb/C3v/2NqqqqWnO6BbmIiIicj6GgsWDBAh5++GFGjRqFl5eX2T2J%0AiIjIZcLQu06qq6v5wx/+oJAhIiIiv4ihoPHAAw8wd+5cSktLze5HRERELiOGtk769+/P4sWLCQ8P%0Ax9fXFzc3txrz//rXv0xpTkRERBo3Q0Fj4sSJBAUFERcXh8ViMbsnERERuUwYfnrr+vXrue6668zu%0AR0RERC4jhq7RiIiIYNeuXWb3IiIiIpcZQ2c0evbsSUpKCu+++y7XXXcdTZs2rTGv25CLiIjIuRgK%0AGtu2baNbt2788MMPtR4L/78XhoqIiIicYShoLF261Ow+RERE5DJk6BqNjz/++Gc/jCosLGTYsGGE%0AhYUxcOBAVqxYAfz02PmxY8cSFhZGdHQ0q1atcr3G6XSSkZFBnz596NWrF+np6TVuhZ6Tk0NMTAyh%0AoaEkJSXVeAbLvn37iI+PJzQ0lCFDhtS4zuRiaoqIiIgxhs5ojBgx4pzjTZs2pXnz5obuo1FcXMzD%0ADz/MlClTuP3229m/fz8jR47kuuuuY8WKFVitVrZv387nn3/O6NGj6dixI6GhoSxfvpytW7eybt06%0A3NzcSEpKYvHixYwePZoDBw6QkpLC4sWLuf7660lLS2PSpEksWrSIiooKkpOTSU5OZtiwYWRnZzNm%0AzBjy8vJo1qwZU6ZMqVNNERERMc7QGY09e/bU+Ni5cydr166lR48eTJo0yVChI0eOEBUVRVxcHO7u%0A7nTt2pXevXuzc+dO8vLyGDduHF5eXnTv3p3Y2FjWrl0LQHZ2NomJibRs2ZIWLVqQlJTEmjVrAFi/%0Afj0xMTGEhITg7e3N+PHj2bZtG3a7nYKCAtzd3UlISKBp06bEx8fj5+dHfn4+JSUlda4pIiIixhkK%0AGp6enjU+rFYrnTt35umnnyYjI8NQoeDgYF544QXX58XFxRQWFgLg4eFBu3btXHMBAQEUFRUBUFRU%0ARIcOHWrM2Ww2nE5nrTlfX1+aN2+OzWbDZrMRFBRUo4cz6x48eLDONUVERMQ4Q0HjfMrKyjh58uQv%0Aft1///tfkpOTXWc1vL29a8x7e3tTXl7uqnH2vMViobq6msrKylpzZ+bLysooLS2tdRfTM+uWlpbW%0AuaaIiIgYZ+gajczMzFpjP/74I5s2beKmm276RQUPHTpEcnIy7dq1Y+bMmXz55ZdUVFTUOKa8vByr%0A1Qr8FADOni8rK8PDwwMvL68a4eDseavVisViqTV3Zl2LxVLnmiIiImKcoTMan376aY2PXbt2cfDg%0AQeLj40lPTzdcbO/evdx1111ERkYyd+5cvL298ff3x+FwcOTIEddxNpvNtXURFBSEzWarMRcYGHjO%0AuRMnTlBcXExQUBCBgYE15s5e92JqioiIiHENdh8Nu93OqFGjGDlyJA899JBr3MfHh5iYGDIyMkhP%0AT+eLL74gJyeHhQsXAjB48GCysrLo06cPHh4eLFiwgCFDhgAQGxvLfffdx5133skNN9xAZmYm/fv3%0Ax9fXl4iICCorK1m6dCn33HMP2dnZ2O12IiMjsVqtda4pIiIixp03aPzv2YCfExAQcMFjVq9ezYkT%0AJ5g3bx7z5s1zjd9///2kpaWRkpJCVFQUVquVCRMmEBISAkBCQgJ2u534+HgcDgdxcXGMHDkS+OkC%0A07S0NCZPnszx48cJDw9n2rRpwE8XsC5atIjU1FQyMzPx9/dn3rx5ru2RutYUERER49yc53krRefO%0AnXFzczvvOy3OvvX4/v37zemuETp8+DAxMTFs3ryZtm3bXup2RETkV2b+jlzT1k7ufZtpa5/PhX7v%0AnfeMxubNm8+76L///W/S09P57rvv9C99EREROa/zBo3f/e53tcYqKip45ZVXeP311+nevTvz58+n%0AY8eOpjYoIiIijZehi0EB8vPzefbZZ/nxxx9JSUlh2LBhZvYlIiIil4ELBo1jx47x3HPP8e677xIX%0AF8ekSZO4+uqrG6I3ERERaeR+NmgsW7aMmTNn4ufnx2uvvUZERERD9SUiIiKXgfMGjfj4ePbu3cvv%0Afvc7hg8fztdff83XX399zmPvvvtu0xoUERGRxuu8QePEiRO0bt2a6upqXnvttfMu4ObmpqAhIiIi%0A53TeoPHPf/6zIfsQERGRy9BFPb1VRERE5OcoaIiIiIhpFDRERETENAoaIiIiYhoFDRERETGNgoaI%0AiIiYRkFDRERETKOgISIiIqZR0BARERHTKGiIiIiIaRQ0RERExDQKGiIiImIaBQ0RERExjYKGiIiI%0AmEZBQ0REREyjoCEiIiKmUdAQERER0yhoiIiIiGkUNERERMQ0ChoiIiJiGgUNERERMY2ChoiIiJhG%0AQUNERERMo6AhIiIiplHQEBEREdMoaIiIiIhpFDRERETENAoaIiIiYppLEjT27NlDZGSk6/Pi4mLG%0Ajh1LWFgY0dHRrFq1yjXndDrJyMigT58+9OrVi/T0dKqqqlzzOTk5xMTEEBoaSlJSEna73TW3b98+%0A4uPjCQ0NZciQIezatateaoqIiIgxDRo0nE4nq1ev5k9/+hMOh8M1PmXKFKxWK9u3b2fWrFm8+OKL%0ArlCwfPlytm7dyrp169i4cSM7d+5k8eLFABw4cICUlBQyMzMpKCjAz8+PSZMmAVBRUUFycjJDhw7l%0A448/ZsSIEYwZM4aSkpKLqikiIiLGNWjQmD9/PkuWLCE5Odk1VlJSQl5eHuPGjcPLy4vu3bsTGxvL%0A2rVrAcjOziYxMZGWLVvSokULkpKSWLNmDQDr168nJiaGkJAQvL29GT9+PNu2bcNut1NQUIC7uzsJ%0ACQk0bdqU+Ph4/Pz8yM/Pv6iaIiIiYlyDBo0777yT7OxsbrjhBtfYwYMH8fDwoF27dq6xgIAAioqK%0AACgqKqJDhw415mw2G06ns9acr68vzZs3x2azYbPZCAoKqlH/zLoXU1NERESMa9Cg0bJlS9zc3GqM%0AlZaW4u3tXWPM29ub8vJyAMrKymrMWywWqqurqaysrDV3Zr6srIzS0lIsFss5172YmiIiImLcJX/X%0AicVioaKiosZYeXk5VqsV+CkAnD1fVlaGh4cHXl5eNcLB2fNWqxWLxVJr7sy6F1NTREREjLvkQcPf%0A3x+Hw8GRI0dcYzabzbV1ERQUhM1mqzEXGBh4zrkTJ05QXFxMUFAQgYGBNebOXvdiaoqIiIhxlzxo%0A+Pj4EBMTQ0ZGBmVlZezZs4ecnBzi4uIAGDx4MFlZWRw9ehS73c6CBQsYMmQIALGxsWzatInCwkIq%0AKirIzMykf//++Pr6EhERQWVlJUuXLsXhcLB69WrsdjuRkZEXVVNERESM87jUDQCkpaWRkpJCVFQU%0AVquVCRMmEBISAkBCQgJ2u534+HgcDgdxcXGMHDkSgODgYNLS0pg8eTLHjx8nPDycadOmAeDp6cmi%0ARYtITU0lMzMTf39/5s2b59oeqWtNERERMc7NqbdS1KvDhw8TExPD5s2badu27aVuR0REfmXm78g1%0Abe3k3reZtvb5XOj33iXfOhEREZHLl4KGiIiImEZBQ0REREyjoCEiIiKmUdAQERER0yhoiIiIiGkU%0ANERERMQ0ChoiIiJiGgUNERERMY2ChoiIiJhGQUNERERMo6AhIiIiplHQEBEREdMoaIiIiIhpFDRE%0ARETENAoaIiIiYhoFDRERETGNx6VuQERE5FJ7IX+VKetOiBpmyrqNic5oiIiIiGkUNERERMQ0Choi%0AIiJiGgUNERERMY0uBhU5j/7j7jRt7fdnvWPa2iIivyY6oyEiIiKmUdAQERER0yhoiIiIiGkUNERE%0ARMQ0ChoiIiJiGr3rREREfnVS3n3NlHWn3jrSlHXl/HRGQ0REREyjoCEiIiKmUdAQERER0+gaDRER%0AuaAn1r1iyrqZgx81ZV359dAZDRERETGNzmiY7Mbovqas+9HW7aasKyKNw+iV00xZd9Fdk0xZV367%0AFDREROrBvUsmm7LuW/c/Z8q6Ig1FQeM89u3bx1//+lf+85//4O/vz9SpUwkNDb3UbV1Qn9ujTVm3%0AYMPWc473vftWU+ptf/tdU9aV347YhX82Zd2ch142ZV2Ry5WCxjlUVFSQnJxMcnIyw4YNIzs7mzFj%0AxpCXl0ezZs0udXu/aZF/ijNl3X8tXm/Kur9E9KR7TVt767S3ao0NeC7RtHr/nPxGrbGBM0ebUivv%0AsUWmrCsi9UMXg55DQUEB7u7uJCQk0LRpU+Lj4/Hz8yM/P/9StyYiItKo6IzGOdhsNoKCgmqMBQQE%0AUFRUdMHXVlVVAXD06FEAqk9X1X+DwOHDh89d33G6YetVOBq2XnnD1asqqzSl1vnqnS6paNh6P5Y3%0AbL0fzKl3vv9XHMWlDVqv4lRJg9YrP/nfBq1XeuKHBq334/enGrTef+0nG6xe8fHvTal1vnpmO/P7%0A7szvv//l5nQ6nQ3ZUGMwd+5c9u3bx+zZs11jEydOpGXLlowfP/5nX1tYWMjw4cPNblFERORXZfny%0A5YSHh9ca1xmNc7BYLJSX1/zXV3l5OVar9YKv7datG8uXL6dFixY0adLErBZFRER+Faqqqjh+/Djd%0AunU757yCxjkEBgaybNmyGmM2m43Y2NgLvtbb2/uciU5ERORy5e/vf945XQx6DhEREVRWVrJ06VIc%0ADgerV6/GbrcTGRl5qVsTERFpVHSNxnkcOHCA1NRUPv/8c/z9/UlNTW0U99EQERH5NVHQEBEREdNo%0A60RERERMo6AhIiIiplHQEBEREdMoaPyK7Nmzp0He2VJYWMiwYcMICwtj4MCBrFixwtR6GzduZNCg%0AQfTo0YPbb7+dvLw8U+sB2O12IiIi2LJli+m1srKy6NatGz169HB9FBYWmlLr6NGjJCUl0bNnT/r3%0A78+SJUtMqQOwbt26Gl9Tjx496Ny5M1OmTDGt5s6dOxk6dCg9e/bk1ltvZf16c59B8+GHH3LHHXfQ%0Ao0cP7r77bnbv3m1Knf/92S4uLmbs2LGEhYURHR3NqlWrTK13xokTJxgwYABffvmlqfWOHj3Kww8/%0ATO/evenXrx9paWlUVtbfnXb/t96BAwcYPny46+dizpw51Oflh+f7flZXVzNixAhmzJhRb7XOVe//%0A/u//CA4OrvGzOH/+fNPqVVZWkpaWRu/evenduzeTJ0++uP9+TrnkqqurnatWrXKGhYU5b7zxRlNr%0AnTp1ytmrVy/nunXrnFVVVc7PPvvM2atXL+cHH3xgSr2ioiJnSEiI85NPPnE6nU7nBx984Ozatavz%0A+++/N6XeGQ899JCzc+fOzn/+85+m1nE6nc4nnnjC+eqrr5pep7q62vnHP/7ROX36dGdlZaXz3//+%0At7NXr16u763ZPvjgA2e/fv2c3377rSnrnz592tmnTx/nP/7xD6fT6XR+/PHHzi5dujgPHTpkSr1D%0Ahw45Q0JCnG+//bbT4XA4t2zZ4rzxxhudx44dq7ca5/vZfvTRR53jx493lpeXO3fv3u288cYbnZ9+%0A+qlp9ZxOp/Ojjz5y3nLLLc5OnTo5//Of/1x0rZ+rd9999zmnTp3qLC8vdx47dsw5bNgwZ2Zmpin1%0AqqqqnNHR0c7XX3/dWVVV5fzmm2+c/fr1c+bl5ZlS72yLFi1ydu7c2Tl9+vSLrvVz9d5++23nQw89%0AVC81jNSbNm2ac8SIEc6TJ086T5486bzrrruc8+bNq3MdndH4FZg/fz5LliwhOTnZ9FpHjhwhKiqK%0AuLg43N3d6dq1K71792bnzp2m1AsICOCDDz6gZ8+enD59GrvdTrNmzfD09DSlHsBbb72FxWKhdevW%0AptU42/79+wkODja9zu7duzl27Bjjx4+nadOmdOzYkRUrVhAQEGB67ZKSEp566ilSU1O59tprTanx%0Aww8/cOLECaqqqnA6nbi5udG0aVPT7rD7/vvv06lTJ+666y48PDyIjo6me/fu5Obm1luNc/1sl5SU%0AkJeXx7hx4/Dy8qJ79+7Exsaydu1aU+oBfPTRRzz++OOMGTPmomtcqF5lZSUWi4UxY8bg5eVFixYt%0AiIuL49NPPzWlnru7Oxs2bOD+++/Hzc2NkydPUl1dTfPmzU2pd8aBAwf4+9//zu9///uLrnOhevv2%0A7aNz5871Vufn6jkcDt5++23++te/ctVVV3HVVVcxa9Ys4uLq/uRsBY1fgTvvvJPs7GxuuOEG02sF%0ABwfzwgsvuD4vLi6msLDQlP+Jz2jWrBmHDh2ie/fuTJw4kccffxwfHx9TatlsNl577TVSU1NNWf9/%0AlZWVYbPZWLJkCf369WPQoEGsXr3alFp79+6lY8eOvPDCC/Tr149bb72V3bt34+vra0q9s7366qt0%0A6tSJgQMHmlbD19eXhIQEnnjiCbp27crw4cOZMmWKaYGxuroab2/vGmPu7u4cPHiw3mqc62f74MGD%0AeHh40K5dO9eY0Yc21qUeQKdOndi8ebOhuxtfbD1PT08WLlxIixYtXGNbtmypl79jzvf1Wa1W3Nzc%0AGDhwIEOHDqVv37707NnTtHqVlZU8+eSTpKWlGXo0xcXW279/Pzt37mTAgAFER0czY8aMetmKOt//%0An1VVVezevZtbbrmFm266iddff52WLVvWuY6Cxq9Ay5YtcXNza/C6//3vf0lOTqZr164MGDDA1Fqt%0AW7dm9+7dvPbaa8yYMYMPP/yw3mucPn2aiRMnMnnyZK666qp6X/9c7HY7YWFh3HvvvWzZsoW0tDSm%0AT59Ofn5+vdcqLi5mx44d+Pr6smXLFqZNm0ZaWppp14OcUVJSwrJly3jkkUdMrXPmF//LL7/Mrl27%0AmD9/Ps8//zwHDhwwpV5kZCR79uwhNzcXh8PB+++/z4cffkhFRf09RfdcP9ulpaW1Ao63t3et5yvV%0AVz2Aq666Ci8vr4te32i9M5xOJ+np6RQVFZGUlGR6vY0bN/Lee++xd+9e5syZY1q9jIwMIiMjCQsL%0Au+gaRur5+voyYMAAcnJyWLp0KTt27GDWrFmm1Dt16hQOh4MtW7awevVqVq5cyQcffMCiRYvqXEdB%0A4zfq0KFD3HPPPTRv3pzZs2fj7m7u/woeHh40bdqUiIgIbrnlFjZv3lzvNebOnUtwcDBRUVH1vvb5%0AtGvXjmXLlhEVFYWnpyfh4eEMGTLElK/P09OT5s2bk5SUhKenp+uCSTNqnS0vL482bdqYfmfcTZs2%0AsWfPHm677TY8PT2Jjo4mOjq6XrYUzqV9+/bMnDmTuXPnEhkZSXZ2NrfddhtXXHGFKfXOsFgstcKM%0A0Yc2Nibl5eX8+c9/Ztu2bSxdupRrrrnG9JpeXl5cd911jBo1ik2bNplS48MPP6SgoIA///nPpqx/%0ALvPnz2fkyJFYrVbatWtHUlIS7733nim1PD09qa6u5rHHHuPKK6+kdevWjBw58qIu4lfQ+A3au3cv%0Ad911F5GRkcydO7fWv67qU35+Pg888ECNMYfDYcpf5hs3bmTDhg2Eh4cTHh7OkSNHeOKJJ1i4cGG9%0A1zpj7969tdavqKgw5RqUgIAAqqqqqKqqco2duZ7BTFu2bGHQoEGm1gD49ttva50O9vDwMO0ajR9/%0A/JHWrVuzbt06duzYQUZGBl999RVdunQxpd4Z/v7+OBwOjhw54hqz2Wx06NDB1LoN6dSpU9x3332c%0AOnWKt99+u8Y2UX07ceIEMTExnDp1yjXmcDi48sorTam3ceNGvv76a/r27Ut4eDg5OTksW7asXs7Y%0AnEtxcTEzZszgxx9/dI1VVFSYcoYKfgrg7u7uNX4Wz/47py4UNH5j7HY7o0aNYuTIkUyaNMn0Mxld%0AunThs88+Y+3atVRXV5Ofn09+fn697xUD5Obm8sknn1BYWEhhYSFt2rQhMzOThx56qN5rnWG1Wpk9%0Aeza5ublUV1fz4YcfsmHDBv74xz/We61+/frh7e3N7NmzOX36NDt37uS9997jtttuq/daZ9u9e3eD%0APOenb9++7N+/n3feeQen08lHH31k6td36tQp7rnnHvbu3UtlZSXLly/n22+/NX0b0cfHh5iYGDIy%0AMigrK2PPnj3k5ORc1MV2vyZOp5NHH30UPz8/srKyTN/GvPrqq7nmmmt46aWXqKys5Msvv+TVV18l%0APj7elHppaWl8+umnrr9nYmNjue+++1iwYIEp9a644gree+89Zs+ejcPh4ODBg8yfP5+hQ4eaUu/K%0AK69k4MCBZGZm8sMPP/Ddd9/xxhtvXNTPoR4T/xuzevVqTpw4wbx585g3b55r/P777+fxxx+v93ot%0AWrRw7bU/++yztG/fnjlz5hAUFFTvtS6FgIAAZs6cyUsvvcRTTz1Fq1atmDZtGl27dq33Wt7e3ixd%0AupRnn32Wvn374uPjwzPPPGNqCKiqquLbb7+tcWGfWa6//npmzZrFyy+/zHPPPUebNm2YMWOGaRdJ%0At23bltTUVB599FFOnTpF165dWbx4cYNsYaSlpZGSkkJUVBRWq5UJEyYQEhJiet2G8Omnn/LRRx/h%0A5eXFjTfe6Brv0qULy5cvN6Xmyy+/zNSpU+nXrx/NmzfngQceMCXsXwru7u7Mnz+f9PR0+vTpg7e3%0AN3fffTeJiYmm1Zw2bRozZszgD3/4Aw6HgzvuuIM//elPdV5PD1UTERER02jrREREREyjoCEiIiKm%0AUdAQERER0yhoiIiIiGkUNERERMQ0ChoiIiJiGgUNEfnVuP7663n//ffr9NrDhw9z/fXX8+WXX9Zz%0AVyJyMXTDLhH51fjXv/5VL4/3FpFfDwUNEfnVaIg7kIpIw9LWiYj8apy9dTJixAhmz55NcnIy3bt3%0AJyoqinfeecd1bGlpKZMmTSIsLIzo6OhaWy4Oh4MZM2a4Hn6VlJTEoUOHAPj444/p3Pn/tXc/r/B9%0AcRzHn5q5NoYdCzWGbFhZoCRSGmGnpNzNrMlmFqJ7R0PEbGiShAXlWvkDKCtbNkqiJmpKtmxsrmsu%0A38W3z/349Nm6H79ej9XpnM7tvje3V+fc02ni+PgY+P+SqoGBATKZzD+qVOTnUNAQkU9ra2uLnp4e%0ADg4O6OvrY3Z2loeHBwCy2SwXFxfs7OywvLzM7u7uH3Pz+Tynp6esra2xv79PdXU1qVQK13Vpb29n%0AdHSUxcVFnp6eWF1dxfM8LMv6iDJFvjUFDRH5tDo7OzFNk3g8Tjqd5vn5mUKhwOPjI4eHh1iWRUtL%0AC21tbdi2HcxzXZe9vT3m5uZobW2lsbGR+fl5fN/n6OgIgMnJSUqlEpZl4TgOS0tLxGKxjypV5NvS%0APxoi8mnV19cH7V8hoFQqUSwW8X2f5ubmYPztLa+3t7d4nkcqlaKsrCzod12XYrEYPC+bzTI+Ps7I%0AyDM56dsAAAFmSURBVAgdHR0hVyPyMyloiMinZRjGX32vr69BeHh7+XQ0+vtz5vs+AI7j/HWKpbKy%0AMmhfXV0RiUQ4OzvD8zzKy8vf9f1FRFsnIvIFNTQ0YBgG5+fnQd/l5WXQrqurIxqNcn9/TyKRIJFI%0AUFtby8rKCoVCAYCbmxs2NzfJ5/O4rsv6+vo/r0PkJ9CKhoh8ObFYjOHhYXK5HFVVVRiGQS6XC8Yr%0AKiowTZOFhQWi0SjxeJyNjQ1OTk6YmZnh5eUF27bp7e2lv7+fSCRCOp1mcHCQpqamD6xM5PvRioaI%0AfEmZTIbu7m7GxsaYmJjANM0/xqempkgmk0xPTzM0NMTd3R3b29vU1NTgOA7X19fBcdZkMklXVxe2%0AbQfbLiLyPspe325yioiIiLwjrWiIiIhIaBQ0REREJDQKGiIiIhIaBQ0REREJjYKGiIiIhEZBQ0RE%0AREKjoCEiIiKhUdAQERGR0ChoiIiISGj+A4SMbdZEWiaQ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nálisis-estadístico"/>
      <w:bookmarkEnd w:id="33"/>
      <w:r>
        <w:t xml:space="preserve">Análisis estadístico</w:t>
      </w:r>
      <w:hyperlink w:anchor="Análisis-estadístico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Con los dataframes creados es posible realizar operaciones estadísticas mediante las funciones y métodos proporcionados por la librería. Por ejemplo, la media, la suma, etc…</w:t>
      </w:r>
    </w:p>
    <w:p>
      <w:pPr>
        <w:pStyle w:val="Compact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# valor máximo de intensidad en el mes de febrero de 2017</w:t>
      </w:r>
      <w:r>
        <w:br w:type="textWrapping"/>
      </w:r>
      <w:r>
        <w:rPr>
          <w:rStyle w:val="VerbatimChar"/>
        </w:rPr>
        <w:t xml:space="preserve">tf.intensidad.max()</w:t>
      </w:r>
    </w:p>
    <w:p>
      <w:pPr>
        <w:pStyle w:val="Compact"/>
      </w:pPr>
      <w:r>
        <w:t xml:space="preserve">Out[13]:</w:t>
      </w:r>
    </w:p>
    <w:p>
      <w:pPr>
        <w:pStyle w:val="SourceCode"/>
      </w:pPr>
      <w:r>
        <w:rPr>
          <w:rStyle w:val="VerbatimChar"/>
        </w:rPr>
        <w:t xml:space="preserve">99999</w:t>
      </w:r>
    </w:p>
    <w:p>
      <w:pPr>
        <w:pStyle w:val="Compact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# valor mínimo de intensidad en el mes de febrero de 2017</w:t>
      </w:r>
      <w:r>
        <w:br w:type="textWrapping"/>
      </w:r>
      <w:r>
        <w:rPr>
          <w:rStyle w:val="VerbatimChar"/>
        </w:rPr>
        <w:t xml:space="preserve">tf.intensidad.min()</w:t>
      </w:r>
    </w:p>
    <w:p>
      <w:pPr>
        <w:pStyle w:val="Compact"/>
      </w:pPr>
      <w:r>
        <w:t xml:space="preserve">Out[14]: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Compact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# valor medio</w:t>
      </w:r>
      <w:r>
        <w:br w:type="textWrapping"/>
      </w:r>
      <w:r>
        <w:rPr>
          <w:rStyle w:val="VerbatimChar"/>
        </w:rPr>
        <w:t xml:space="preserve">tf.intensidad.mean()</w:t>
      </w:r>
    </w:p>
    <w:p>
      <w:pPr>
        <w:pStyle w:val="Compact"/>
      </w:pPr>
      <w:r>
        <w:t xml:space="preserve">Out[15]:</w:t>
      </w:r>
    </w:p>
    <w:p>
      <w:pPr>
        <w:pStyle w:val="SourceCode"/>
      </w:pPr>
      <w:r>
        <w:rPr>
          <w:rStyle w:val="VerbatimChar"/>
        </w:rPr>
        <w:t xml:space="preserve">491.7426563580033</w:t>
      </w:r>
    </w:p>
    <w:p>
      <w:pPr>
        <w:pStyle w:val="Compact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# desviación típica</w:t>
      </w:r>
      <w:r>
        <w:br w:type="textWrapping"/>
      </w:r>
      <w:r>
        <w:rPr>
          <w:rStyle w:val="VerbatimChar"/>
        </w:rPr>
        <w:t xml:space="preserve">tf.intensidad.std()</w:t>
      </w:r>
    </w:p>
    <w:p>
      <w:pPr>
        <w:pStyle w:val="Compact"/>
      </w:pPr>
      <w:r>
        <w:t xml:space="preserve">Out[16]:</w:t>
      </w:r>
    </w:p>
    <w:p>
      <w:pPr>
        <w:pStyle w:val="SourceCode"/>
      </w:pPr>
      <w:r>
        <w:rPr>
          <w:rStyle w:val="VerbatimChar"/>
        </w:rPr>
        <w:t xml:space="preserve">760.7516804691924</w:t>
      </w:r>
    </w:p>
    <w:p>
      <w:pPr>
        <w:pStyle w:val="Compact"/>
      </w:pPr>
      <w:r>
        <w:t xml:space="preserve">In [17]:</w:t>
      </w:r>
    </w:p>
    <w:p>
      <w:pPr>
        <w:pStyle w:val="SourceCode"/>
      </w:pPr>
      <w:r>
        <w:rPr>
          <w:rStyle w:val="VerbatimChar"/>
        </w:rPr>
        <w:t xml:space="preserve"># suma de todas la intensidades</w:t>
      </w:r>
      <w:r>
        <w:br w:type="textWrapping"/>
      </w:r>
      <w:r>
        <w:rPr>
          <w:rStyle w:val="VerbatimChar"/>
        </w:rPr>
        <w:t xml:space="preserve">tf.intensidad.sum()</w:t>
      </w:r>
    </w:p>
    <w:p>
      <w:pPr>
        <w:pStyle w:val="Compact"/>
      </w:pPr>
      <w:r>
        <w:t xml:space="preserve">Out[17]:</w:t>
      </w:r>
    </w:p>
    <w:p>
      <w:pPr>
        <w:pStyle w:val="SourceCode"/>
      </w:pPr>
      <w:r>
        <w:rPr>
          <w:rStyle w:val="VerbatimChar"/>
        </w:rPr>
        <w:t xml:space="preserve">43932392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calcula los primeros estadísticos para las columnas numéricas:</w:t>
      </w:r>
    </w:p>
    <w:p>
      <w:pPr>
        <w:pStyle w:val="Compact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tf.describe()</w:t>
      </w:r>
    </w:p>
    <w:p>
      <w:pPr>
        <w:pStyle w:val="Compact"/>
      </w:pPr>
      <w:r>
        <w:t xml:space="preserve">Out[18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8.823517e+06</w:t>
            </w:r>
          </w:p>
        </w:tc>
        <w:tc>
          <w:p>
            <w:pPr>
              <w:pStyle w:val="Compact"/>
              <w:jc w:val="left"/>
            </w:pPr>
            <w:r>
              <w:t xml:space="preserve">8.823517e+06</w:t>
            </w:r>
          </w:p>
        </w:tc>
        <w:tc>
          <w:p>
            <w:pPr>
              <w:pStyle w:val="Compact"/>
              <w:jc w:val="left"/>
            </w:pPr>
            <w:r>
              <w:t xml:space="preserve">8.823517e+06</w:t>
            </w:r>
          </w:p>
        </w:tc>
        <w:tc>
          <w:p>
            <w:pPr>
              <w:pStyle w:val="Compact"/>
              <w:jc w:val="left"/>
            </w:pPr>
            <w:r>
              <w:t xml:space="preserve">8.823517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5.500865e+03</w:t>
            </w:r>
          </w:p>
        </w:tc>
        <w:tc>
          <w:p>
            <w:pPr>
              <w:pStyle w:val="Compact"/>
              <w:jc w:val="left"/>
            </w:pPr>
            <w:r>
              <w:t xml:space="preserve">4.917427e+02</w:t>
            </w:r>
          </w:p>
        </w:tc>
        <w:tc>
          <w:p>
            <w:pPr>
              <w:pStyle w:val="Compact"/>
              <w:jc w:val="left"/>
            </w:pPr>
            <w:r>
              <w:t xml:space="preserve">6.736623e+00</w:t>
            </w:r>
          </w:p>
        </w:tc>
        <w:tc>
          <w:p>
            <w:pPr>
              <w:pStyle w:val="Compact"/>
              <w:jc w:val="left"/>
            </w:pPr>
            <w:r>
              <w:t xml:space="preserve">1.359151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1.667975e+03</w:t>
            </w:r>
          </w:p>
        </w:tc>
        <w:tc>
          <w:p>
            <w:pPr>
              <w:pStyle w:val="Compact"/>
              <w:jc w:val="left"/>
            </w:pPr>
            <w:r>
              <w:t xml:space="preserve">7.607517e+02</w:t>
            </w:r>
          </w:p>
        </w:tc>
        <w:tc>
          <w:p>
            <w:pPr>
              <w:pStyle w:val="Compact"/>
              <w:jc w:val="left"/>
            </w:pPr>
            <w:r>
              <w:t xml:space="preserve">1.108778e+01</w:t>
            </w:r>
          </w:p>
        </w:tc>
        <w:tc>
          <w:p>
            <w:pPr>
              <w:pStyle w:val="Compact"/>
              <w:jc w:val="left"/>
            </w:pPr>
            <w:r>
              <w:t xml:space="preserve">3.327914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1.001000e+03</w:t>
            </w:r>
          </w:p>
        </w:tc>
        <w:tc>
          <w:p>
            <w:pPr>
              <w:pStyle w:val="Compact"/>
              <w:jc w:val="left"/>
            </w:pPr>
            <w:r>
              <w:t xml:space="preserve">0.000000e+00</w:t>
            </w:r>
          </w:p>
        </w:tc>
        <w:tc>
          <w:p>
            <w:pPr>
              <w:pStyle w:val="Compact"/>
              <w:jc w:val="left"/>
            </w:pPr>
            <w:r>
              <w:t xml:space="preserve">-1.000000e+00</w:t>
            </w:r>
          </w:p>
        </w:tc>
        <w:tc>
          <w:p>
            <w:pPr>
              <w:pStyle w:val="Compact"/>
              <w:jc w:val="left"/>
            </w:pPr>
            <w:r>
              <w:t xml:space="preserve">1.00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4.275000e+03</w:t>
            </w:r>
          </w:p>
        </w:tc>
        <w:tc>
          <w:p>
            <w:pPr>
              <w:pStyle w:val="Compact"/>
              <w:jc w:val="left"/>
            </w:pPr>
            <w:r>
              <w:t xml:space="preserve">7.400000e+01</w:t>
            </w:r>
          </w:p>
        </w:tc>
        <w:tc>
          <w:p>
            <w:pPr>
              <w:pStyle w:val="Compact"/>
              <w:jc w:val="left"/>
            </w:pPr>
            <w:r>
              <w:t xml:space="preserve">1.000000e+00</w:t>
            </w:r>
          </w:p>
        </w:tc>
        <w:tc>
          <w:p>
            <w:pPr>
              <w:pStyle w:val="Compact"/>
              <w:jc w:val="left"/>
            </w:pPr>
            <w:r>
              <w:t xml:space="preserve">1.500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5.452000e+03</w:t>
            </w:r>
          </w:p>
        </w:tc>
        <w:tc>
          <w:p>
            <w:pPr>
              <w:pStyle w:val="Compact"/>
              <w:jc w:val="left"/>
            </w:pPr>
            <w:r>
              <w:t xml:space="preserve">2.300000e+02</w:t>
            </w:r>
          </w:p>
        </w:tc>
        <w:tc>
          <w:p>
            <w:pPr>
              <w:pStyle w:val="Compact"/>
              <w:jc w:val="left"/>
            </w:pPr>
            <w:r>
              <w:t xml:space="preserve">3.000000e+00</w:t>
            </w:r>
          </w:p>
        </w:tc>
        <w:tc>
          <w:p>
            <w:pPr>
              <w:pStyle w:val="Compact"/>
              <w:jc w:val="left"/>
            </w:pPr>
            <w:r>
              <w:t xml:space="preserve">1.500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6.373000e+03</w:t>
            </w:r>
          </w:p>
        </w:tc>
        <w:tc>
          <w:p>
            <w:pPr>
              <w:pStyle w:val="Compact"/>
              <w:jc w:val="left"/>
            </w:pPr>
            <w:r>
              <w:t xml:space="preserve">5.890000e+02</w:t>
            </w:r>
          </w:p>
        </w:tc>
        <w:tc>
          <w:p>
            <w:pPr>
              <w:pStyle w:val="Compact"/>
              <w:jc w:val="left"/>
            </w:pPr>
            <w:r>
              <w:t xml:space="preserve">8.000000e+00</w:t>
            </w:r>
          </w:p>
        </w:tc>
        <w:tc>
          <w:p>
            <w:pPr>
              <w:pStyle w:val="Compact"/>
              <w:jc w:val="left"/>
            </w:pPr>
            <w:r>
              <w:t xml:space="preserve">1.5000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1.018100e+04</w:t>
            </w:r>
          </w:p>
        </w:tc>
        <w:tc>
          <w:p>
            <w:pPr>
              <w:pStyle w:val="Compact"/>
              <w:jc w:val="left"/>
            </w:pPr>
            <w:r>
              <w:t xml:space="preserve">9.999900e+04</w:t>
            </w:r>
          </w:p>
        </w:tc>
        <w:tc>
          <w:p>
            <w:pPr>
              <w:pStyle w:val="Compact"/>
              <w:jc w:val="left"/>
            </w:pPr>
            <w:r>
              <w:t xml:space="preserve">1.000000e+02</w:t>
            </w:r>
          </w:p>
        </w:tc>
        <w:tc>
          <w:p>
            <w:pPr>
              <w:pStyle w:val="Compact"/>
              <w:jc w:val="left"/>
            </w:pPr>
            <w:r>
              <w:t xml:space="preserve">1.600000e+01</w:t>
            </w:r>
          </w:p>
        </w:tc>
      </w:tr>
    </w:tbl>
    <w:p>
      <w:pPr>
        <w:pStyle w:val="Heading2"/>
      </w:pPr>
      <w:bookmarkStart w:id="34" w:name="Transformar-datos"/>
      <w:bookmarkEnd w:id="34"/>
      <w:r>
        <w:t xml:space="preserve">Transformar datos</w:t>
      </w:r>
      <w:hyperlink w:anchor="Transformar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Pandas dispone de gran cantidad de funciones para el tratamiento de datos de tipo texto.</w:t>
      </w:r>
    </w:p>
    <w:p>
      <w:pPr>
        <w:pStyle w:val="BodyText"/>
      </w:pPr>
      <w:r>
        <w:t xml:space="preserve">Una transformación muy sencilla es la de acortar los nombre de la columna</w:t>
      </w:r>
      <w:r>
        <w:t xml:space="preserve"> </w:t>
      </w:r>
      <w:r>
        <w:rPr>
          <w:rStyle w:val="VerbatimChar"/>
        </w:rPr>
        <w:t xml:space="preserve">tipo_elem</w:t>
      </w:r>
      <w:r>
        <w:t xml:space="preserve">. Por ejemplo eliminado el prefijo</w:t>
      </w:r>
      <w:r>
        <w:t xml:space="preserve"> </w:t>
      </w:r>
      <w:r>
        <w:rPr>
          <w:rStyle w:val="VerbatimChar"/>
        </w:rPr>
        <w:t xml:space="preserve">PUNTOS MEDIDA</w:t>
      </w:r>
      <w:r>
        <w:t xml:space="preserve">. Para ello utilizamos el método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junto con la funció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</w:t>
      </w:r>
    </w:p>
    <w:p>
      <w:pPr>
        <w:pStyle w:val="Compact"/>
      </w:pPr>
      <w:r>
        <w:t xml:space="preserve">In [19]:</w:t>
      </w:r>
    </w:p>
    <w:p>
      <w:pPr>
        <w:pStyle w:val="SourceCode"/>
      </w:pPr>
      <w:r>
        <w:rPr>
          <w:rStyle w:val="VerbatimChar"/>
        </w:rPr>
        <w:t xml:space="preserve">tf.tipo_elem = tf.tipo_elem.apply(lambda x :x.replace('PUNTOS MEDIDA ', ''))</w:t>
      </w:r>
    </w:p>
    <w:p>
      <w:pPr>
        <w:pStyle w:val="Compact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tf.head()</w:t>
      </w:r>
    </w:p>
    <w:p>
      <w:pPr>
        <w:pStyle w:val="Compact"/>
      </w:pPr>
      <w:r>
        <w:t xml:space="preserve">Out[20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2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02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Compact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tf.tipo_elem.value_counts()</w:t>
      </w:r>
    </w:p>
    <w:p>
      <w:pPr>
        <w:pStyle w:val="Compact"/>
      </w:pPr>
      <w:r>
        <w:t xml:space="preserve">Out[21]:</w:t>
      </w:r>
    </w:p>
    <w:p>
      <w:pPr>
        <w:pStyle w:val="SourceCode"/>
      </w:pPr>
      <w:r>
        <w:rPr>
          <w:rStyle w:val="VerbatimChar"/>
        </w:rPr>
        <w:t xml:space="preserve">URBANOS    7816294</w:t>
      </w:r>
      <w:r>
        <w:br w:type="textWrapping"/>
      </w:r>
      <w:r>
        <w:rPr>
          <w:rStyle w:val="VerbatimChar"/>
        </w:rPr>
        <w:t xml:space="preserve">M-30       1007223</w:t>
      </w:r>
      <w:r>
        <w:br w:type="textWrapping"/>
      </w:r>
      <w:r>
        <w:rPr>
          <w:rStyle w:val="VerbatimChar"/>
        </w:rPr>
        <w:t xml:space="preserve">Name: tipo_elem, dtype: int64</w:t>
      </w:r>
    </w:p>
    <w:p>
      <w:pPr>
        <w:pStyle w:val="Compact"/>
      </w:pPr>
      <w:r>
        <w:t xml:space="preserve">In [22]:</w:t>
      </w:r>
    </w:p>
    <w:p>
      <w:pPr>
        <w:pStyle w:val="SourceCode"/>
      </w:pPr>
      <w:r>
        <w:rPr>
          <w:rStyle w:val="VerbatimChar"/>
        </w:rPr>
        <w:t xml:space="preserve">tf.tipo_elem = tf.tipo_elem.apply(lambda x :x.title())</w:t>
      </w:r>
    </w:p>
    <w:p>
      <w:pPr>
        <w:pStyle w:val="Compact"/>
      </w:pPr>
      <w:r>
        <w:t xml:space="preserve">In [23]:</w:t>
      </w:r>
    </w:p>
    <w:p>
      <w:pPr>
        <w:pStyle w:val="SourceCode"/>
      </w:pPr>
      <w:r>
        <w:rPr>
          <w:rStyle w:val="VerbatimChar"/>
        </w:rPr>
        <w:t xml:space="preserve">tf.head()</w:t>
      </w:r>
    </w:p>
    <w:p>
      <w:pPr>
        <w:pStyle w:val="Compact"/>
      </w:pPr>
      <w:r>
        <w:t xml:space="preserve">Out[2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021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22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023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24</w:t>
            </w:r>
          </w:p>
        </w:tc>
        <w:tc>
          <w:p>
            <w:pPr>
              <w:pStyle w:val="Compact"/>
              <w:jc w:val="left"/>
            </w:pPr>
            <w:r>
              <w:t xml:space="preserve">2017-02-18 01:45:00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Compact"/>
      </w:pPr>
      <w:r>
        <w:t xml:space="preserve">In [24]:</w:t>
      </w:r>
    </w:p>
    <w:p>
      <w:pPr>
        <w:pStyle w:val="SourceCode"/>
      </w:pPr>
      <w:r>
        <w:rPr>
          <w:rStyle w:val="VerbatimChar"/>
        </w:rPr>
        <w:t xml:space="preserve">tf.tipo_elem.value_counts()</w:t>
      </w:r>
    </w:p>
    <w:p>
      <w:pPr>
        <w:pStyle w:val="Compact"/>
      </w:pPr>
      <w:r>
        <w:t xml:space="preserve">Out[24]:</w:t>
      </w:r>
    </w:p>
    <w:p>
      <w:pPr>
        <w:pStyle w:val="SourceCode"/>
      </w:pPr>
      <w:r>
        <w:rPr>
          <w:rStyle w:val="VerbatimChar"/>
        </w:rPr>
        <w:t xml:space="preserve">Urbanos    7816294</w:t>
      </w:r>
      <w:r>
        <w:br w:type="textWrapping"/>
      </w:r>
      <w:r>
        <w:rPr>
          <w:rStyle w:val="VerbatimChar"/>
        </w:rPr>
        <w:t xml:space="preserve">M-30       1007223</w:t>
      </w:r>
      <w:r>
        <w:br w:type="textWrapping"/>
      </w:r>
      <w:r>
        <w:rPr>
          <w:rStyle w:val="VerbatimChar"/>
        </w:rPr>
        <w:t xml:space="preserve">Name: tipo_elem, dtype: int64</w:t>
      </w:r>
    </w:p>
    <w:p>
      <w:pPr>
        <w:pStyle w:val="Compact"/>
      </w:pPr>
      <w:r>
        <w:t xml:space="preserve">In [25]:</w:t>
      </w:r>
    </w:p>
    <w:p>
      <w:pPr>
        <w:pStyle w:val="SourceCode"/>
      </w:pPr>
      <w:r>
        <w:rPr>
          <w:rStyle w:val="VerbatimChar"/>
        </w:rPr>
        <w:t xml:space="preserve">tf.corr()</w:t>
      </w:r>
    </w:p>
    <w:p>
      <w:pPr>
        <w:pStyle w:val="Compact"/>
      </w:pPr>
      <w:r>
        <w:t xml:space="preserve">Out[25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-0.002802</w:t>
            </w:r>
          </w:p>
        </w:tc>
        <w:tc>
          <w:p>
            <w:pPr>
              <w:pStyle w:val="Compact"/>
              <w:jc w:val="left"/>
            </w:pPr>
            <w:r>
              <w:t xml:space="preserve">-0.019175</w:t>
            </w:r>
          </w:p>
        </w:tc>
        <w:tc>
          <w:p>
            <w:pPr>
              <w:pStyle w:val="Compact"/>
              <w:jc w:val="left"/>
            </w:pPr>
            <w:r>
              <w:t xml:space="preserve">0.033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p>
            <w:pPr>
              <w:pStyle w:val="Compact"/>
              <w:jc w:val="left"/>
            </w:pPr>
            <w:r>
              <w:t xml:space="preserve">-0.002802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200032</w:t>
            </w:r>
          </w:p>
        </w:tc>
        <w:tc>
          <w:p>
            <w:pPr>
              <w:pStyle w:val="Compact"/>
              <w:jc w:val="left"/>
            </w:pPr>
            <w:r>
              <w:t xml:space="preserve">0.039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p>
            <w:pPr>
              <w:pStyle w:val="Compact"/>
              <w:jc w:val="left"/>
            </w:pPr>
            <w:r>
              <w:t xml:space="preserve">-0.019175</w:t>
            </w:r>
          </w:p>
        </w:tc>
        <w:tc>
          <w:p>
            <w:pPr>
              <w:pStyle w:val="Compact"/>
              <w:jc w:val="left"/>
            </w:pPr>
            <w:r>
              <w:t xml:space="preserve">0.200032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p>
            <w:pPr>
              <w:pStyle w:val="Compact"/>
              <w:jc w:val="left"/>
            </w:pPr>
            <w:r>
              <w:t xml:space="preserve">0.055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p>
            <w:pPr>
              <w:pStyle w:val="Compact"/>
              <w:jc w:val="left"/>
            </w:pPr>
            <w:r>
              <w:t xml:space="preserve">0.033739</w:t>
            </w:r>
          </w:p>
        </w:tc>
        <w:tc>
          <w:p>
            <w:pPr>
              <w:pStyle w:val="Compact"/>
              <w:jc w:val="left"/>
            </w:pPr>
            <w:r>
              <w:t xml:space="preserve">0.039879</w:t>
            </w:r>
          </w:p>
        </w:tc>
        <w:tc>
          <w:p>
            <w:pPr>
              <w:pStyle w:val="Compact"/>
              <w:jc w:val="left"/>
            </w:pPr>
            <w:r>
              <w:t xml:space="preserve">0.055740</w:t>
            </w:r>
          </w:p>
        </w:tc>
        <w:tc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Heading2"/>
      </w:pPr>
      <w:bookmarkStart w:id="35" w:name="Filtros"/>
      <w:bookmarkEnd w:id="35"/>
      <w:r>
        <w:t xml:space="preserve">Filtros</w:t>
      </w:r>
      <w:hyperlink w:anchor="Filtr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Supongamos que queremos centrar el análisis en las estaciones de tráfico del interior a la M30.</w:t>
      </w:r>
    </w:p>
    <w:p>
      <w:pPr>
        <w:pStyle w:val="BodyText"/>
      </w:pPr>
      <w:r>
        <w:t xml:space="preserve">En Pandas, para seleccionar un conjunto de tuplas utilizamos lo que se denominan filtros, que no son más que una serie con valores que indican si la tupla debe ser filtrada o no. Los filtros se crean utilizado operadores de comparación (==, &gt;, &lt;, …).</w:t>
      </w:r>
    </w:p>
    <w:p>
      <w:pPr>
        <w:pStyle w:val="Compact"/>
      </w:pPr>
      <w:r>
        <w:t xml:space="preserve">In [26]:</w:t>
      </w:r>
    </w:p>
    <w:p>
      <w:pPr>
        <w:pStyle w:val="SourceCode"/>
      </w:pPr>
      <w:r>
        <w:rPr>
          <w:rStyle w:val="VerbatimChar"/>
        </w:rPr>
        <w:t xml:space="preserve">tf.tipo_elem == 'M-30'</w:t>
      </w:r>
    </w:p>
    <w:p>
      <w:pPr>
        <w:pStyle w:val="Compact"/>
      </w:pPr>
      <w:r>
        <w:t xml:space="preserve">Out[26]:</w:t>
      </w:r>
    </w:p>
    <w:p>
      <w:pPr>
        <w:pStyle w:val="SourceCode"/>
      </w:pPr>
      <w:r>
        <w:rPr>
          <w:rStyle w:val="VerbatimChar"/>
        </w:rPr>
        <w:t xml:space="preserve">0          False</w:t>
      </w:r>
      <w:r>
        <w:br w:type="textWrapping"/>
      </w:r>
      <w:r>
        <w:rPr>
          <w:rStyle w:val="VerbatimChar"/>
        </w:rPr>
        <w:t xml:space="preserve">1          False</w:t>
      </w:r>
      <w:r>
        <w:br w:type="textWrapping"/>
      </w:r>
      <w:r>
        <w:rPr>
          <w:rStyle w:val="VerbatimChar"/>
        </w:rPr>
        <w:t xml:space="preserve">2          False</w:t>
      </w:r>
      <w:r>
        <w:br w:type="textWrapping"/>
      </w:r>
      <w:r>
        <w:rPr>
          <w:rStyle w:val="VerbatimChar"/>
        </w:rPr>
        <w:t xml:space="preserve">3          False</w:t>
      </w:r>
      <w:r>
        <w:br w:type="textWrapping"/>
      </w:r>
      <w:r>
        <w:rPr>
          <w:rStyle w:val="VerbatimChar"/>
        </w:rPr>
        <w:t xml:space="preserve">4          False</w:t>
      </w:r>
      <w:r>
        <w:br w:type="textWrapping"/>
      </w:r>
      <w:r>
        <w:rPr>
          <w:rStyle w:val="VerbatimChar"/>
        </w:rPr>
        <w:t xml:space="preserve">5          False</w:t>
      </w:r>
      <w:r>
        <w:br w:type="textWrapping"/>
      </w:r>
      <w:r>
        <w:rPr>
          <w:rStyle w:val="VerbatimChar"/>
        </w:rPr>
        <w:t xml:space="preserve">6          False</w:t>
      </w:r>
      <w:r>
        <w:br w:type="textWrapping"/>
      </w:r>
      <w:r>
        <w:rPr>
          <w:rStyle w:val="VerbatimChar"/>
        </w:rPr>
        <w:t xml:space="preserve">7          False</w:t>
      </w:r>
      <w:r>
        <w:br w:type="textWrapping"/>
      </w:r>
      <w:r>
        <w:rPr>
          <w:rStyle w:val="VerbatimChar"/>
        </w:rPr>
        <w:t xml:space="preserve">8          False</w:t>
      </w:r>
      <w:r>
        <w:br w:type="textWrapping"/>
      </w:r>
      <w:r>
        <w:rPr>
          <w:rStyle w:val="VerbatimChar"/>
        </w:rPr>
        <w:t xml:space="preserve">9          False</w:t>
      </w:r>
      <w:r>
        <w:br w:type="textWrapping"/>
      </w:r>
      <w:r>
        <w:rPr>
          <w:rStyle w:val="VerbatimChar"/>
        </w:rPr>
        <w:t xml:space="preserve">10         False</w:t>
      </w:r>
      <w:r>
        <w:br w:type="textWrapping"/>
      </w:r>
      <w:r>
        <w:rPr>
          <w:rStyle w:val="VerbatimChar"/>
        </w:rPr>
        <w:t xml:space="preserve">11         False</w:t>
      </w:r>
      <w:r>
        <w:br w:type="textWrapping"/>
      </w:r>
      <w:r>
        <w:rPr>
          <w:rStyle w:val="VerbatimChar"/>
        </w:rPr>
        <w:t xml:space="preserve">12         False</w:t>
      </w:r>
      <w:r>
        <w:br w:type="textWrapping"/>
      </w:r>
      <w:r>
        <w:rPr>
          <w:rStyle w:val="VerbatimChar"/>
        </w:rPr>
        <w:t xml:space="preserve">13         False</w:t>
      </w:r>
      <w:r>
        <w:br w:type="textWrapping"/>
      </w:r>
      <w:r>
        <w:rPr>
          <w:rStyle w:val="VerbatimChar"/>
        </w:rPr>
        <w:t xml:space="preserve">14         False</w:t>
      </w:r>
      <w:r>
        <w:br w:type="textWrapping"/>
      </w:r>
      <w:r>
        <w:rPr>
          <w:rStyle w:val="VerbatimChar"/>
        </w:rPr>
        <w:t xml:space="preserve">15         False</w:t>
      </w:r>
      <w:r>
        <w:br w:type="textWrapping"/>
      </w:r>
      <w:r>
        <w:rPr>
          <w:rStyle w:val="VerbatimChar"/>
        </w:rPr>
        <w:t xml:space="preserve">16         False</w:t>
      </w:r>
      <w:r>
        <w:br w:type="textWrapping"/>
      </w:r>
      <w:r>
        <w:rPr>
          <w:rStyle w:val="VerbatimChar"/>
        </w:rPr>
        <w:t xml:space="preserve">17         False</w:t>
      </w:r>
      <w:r>
        <w:br w:type="textWrapping"/>
      </w:r>
      <w:r>
        <w:rPr>
          <w:rStyle w:val="VerbatimChar"/>
        </w:rPr>
        <w:t xml:space="preserve">18         False</w:t>
      </w:r>
      <w:r>
        <w:br w:type="textWrapping"/>
      </w:r>
      <w:r>
        <w:rPr>
          <w:rStyle w:val="VerbatimChar"/>
        </w:rPr>
        <w:t xml:space="preserve">19         False</w:t>
      </w:r>
      <w:r>
        <w:br w:type="textWrapping"/>
      </w:r>
      <w:r>
        <w:rPr>
          <w:rStyle w:val="VerbatimChar"/>
        </w:rPr>
        <w:t xml:space="preserve">20         False</w:t>
      </w:r>
      <w:r>
        <w:br w:type="textWrapping"/>
      </w:r>
      <w:r>
        <w:rPr>
          <w:rStyle w:val="VerbatimChar"/>
        </w:rPr>
        <w:t xml:space="preserve">21         False</w:t>
      </w:r>
      <w:r>
        <w:br w:type="textWrapping"/>
      </w:r>
      <w:r>
        <w:rPr>
          <w:rStyle w:val="VerbatimChar"/>
        </w:rPr>
        <w:t xml:space="preserve">22         False</w:t>
      </w:r>
      <w:r>
        <w:br w:type="textWrapping"/>
      </w:r>
      <w:r>
        <w:rPr>
          <w:rStyle w:val="VerbatimChar"/>
        </w:rPr>
        <w:t xml:space="preserve">23         False</w:t>
      </w:r>
      <w:r>
        <w:br w:type="textWrapping"/>
      </w:r>
      <w:r>
        <w:rPr>
          <w:rStyle w:val="VerbatimChar"/>
        </w:rPr>
        <w:t xml:space="preserve">24         False</w:t>
      </w:r>
      <w:r>
        <w:br w:type="textWrapping"/>
      </w:r>
      <w:r>
        <w:rPr>
          <w:rStyle w:val="VerbatimChar"/>
        </w:rPr>
        <w:t xml:space="preserve">25         False</w:t>
      </w:r>
      <w:r>
        <w:br w:type="textWrapping"/>
      </w:r>
      <w:r>
        <w:rPr>
          <w:rStyle w:val="VerbatimChar"/>
        </w:rPr>
        <w:t xml:space="preserve">26         False</w:t>
      </w:r>
      <w:r>
        <w:br w:type="textWrapping"/>
      </w:r>
      <w:r>
        <w:rPr>
          <w:rStyle w:val="VerbatimChar"/>
        </w:rPr>
        <w:t xml:space="preserve">27         False</w:t>
      </w:r>
      <w:r>
        <w:br w:type="textWrapping"/>
      </w:r>
      <w:r>
        <w:rPr>
          <w:rStyle w:val="VerbatimChar"/>
        </w:rPr>
        <w:t xml:space="preserve">28         False</w:t>
      </w:r>
      <w:r>
        <w:br w:type="textWrapping"/>
      </w:r>
      <w:r>
        <w:rPr>
          <w:rStyle w:val="VerbatimChar"/>
        </w:rPr>
        <w:t xml:space="preserve">29         False</w:t>
      </w:r>
      <w:r>
        <w:br w:type="textWrapping"/>
      </w:r>
      <w:r>
        <w:rPr>
          <w:rStyle w:val="VerbatimChar"/>
        </w:rPr>
        <w:t xml:space="preserve">           ...  </w:t>
      </w:r>
      <w:r>
        <w:br w:type="textWrapping"/>
      </w:r>
      <w:r>
        <w:rPr>
          <w:rStyle w:val="VerbatimChar"/>
        </w:rPr>
        <w:t xml:space="preserve">8823487     True</w:t>
      </w:r>
      <w:r>
        <w:br w:type="textWrapping"/>
      </w:r>
      <w:r>
        <w:rPr>
          <w:rStyle w:val="VerbatimChar"/>
        </w:rPr>
        <w:t xml:space="preserve">8823488     True</w:t>
      </w:r>
      <w:r>
        <w:br w:type="textWrapping"/>
      </w:r>
      <w:r>
        <w:rPr>
          <w:rStyle w:val="VerbatimChar"/>
        </w:rPr>
        <w:t xml:space="preserve">8823489     True</w:t>
      </w:r>
      <w:r>
        <w:br w:type="textWrapping"/>
      </w:r>
      <w:r>
        <w:rPr>
          <w:rStyle w:val="VerbatimChar"/>
        </w:rPr>
        <w:t xml:space="preserve">8823490     True</w:t>
      </w:r>
      <w:r>
        <w:br w:type="textWrapping"/>
      </w:r>
      <w:r>
        <w:rPr>
          <w:rStyle w:val="VerbatimChar"/>
        </w:rPr>
        <w:t xml:space="preserve">8823491     True</w:t>
      </w:r>
      <w:r>
        <w:br w:type="textWrapping"/>
      </w:r>
      <w:r>
        <w:rPr>
          <w:rStyle w:val="VerbatimChar"/>
        </w:rPr>
        <w:t xml:space="preserve">8823492     True</w:t>
      </w:r>
      <w:r>
        <w:br w:type="textWrapping"/>
      </w:r>
      <w:r>
        <w:rPr>
          <w:rStyle w:val="VerbatimChar"/>
        </w:rPr>
        <w:t xml:space="preserve">8823493     True</w:t>
      </w:r>
      <w:r>
        <w:br w:type="textWrapping"/>
      </w:r>
      <w:r>
        <w:rPr>
          <w:rStyle w:val="VerbatimChar"/>
        </w:rPr>
        <w:t xml:space="preserve">8823494    False</w:t>
      </w:r>
      <w:r>
        <w:br w:type="textWrapping"/>
      </w:r>
      <w:r>
        <w:rPr>
          <w:rStyle w:val="VerbatimChar"/>
        </w:rPr>
        <w:t xml:space="preserve">8823495    False</w:t>
      </w:r>
      <w:r>
        <w:br w:type="textWrapping"/>
      </w:r>
      <w:r>
        <w:rPr>
          <w:rStyle w:val="VerbatimChar"/>
        </w:rPr>
        <w:t xml:space="preserve">8823496    False</w:t>
      </w:r>
      <w:r>
        <w:br w:type="textWrapping"/>
      </w:r>
      <w:r>
        <w:rPr>
          <w:rStyle w:val="VerbatimChar"/>
        </w:rPr>
        <w:t xml:space="preserve">8823497    False</w:t>
      </w:r>
      <w:r>
        <w:br w:type="textWrapping"/>
      </w:r>
      <w:r>
        <w:rPr>
          <w:rStyle w:val="VerbatimChar"/>
        </w:rPr>
        <w:t xml:space="preserve">8823498    False</w:t>
      </w:r>
      <w:r>
        <w:br w:type="textWrapping"/>
      </w:r>
      <w:r>
        <w:rPr>
          <w:rStyle w:val="VerbatimChar"/>
        </w:rPr>
        <w:t xml:space="preserve">8823499    False</w:t>
      </w:r>
      <w:r>
        <w:br w:type="textWrapping"/>
      </w:r>
      <w:r>
        <w:rPr>
          <w:rStyle w:val="VerbatimChar"/>
        </w:rPr>
        <w:t xml:space="preserve">8823500    False</w:t>
      </w:r>
      <w:r>
        <w:br w:type="textWrapping"/>
      </w:r>
      <w:r>
        <w:rPr>
          <w:rStyle w:val="VerbatimChar"/>
        </w:rPr>
        <w:t xml:space="preserve">8823501    False</w:t>
      </w:r>
      <w:r>
        <w:br w:type="textWrapping"/>
      </w:r>
      <w:r>
        <w:rPr>
          <w:rStyle w:val="VerbatimChar"/>
        </w:rPr>
        <w:t xml:space="preserve">8823502    False</w:t>
      </w:r>
      <w:r>
        <w:br w:type="textWrapping"/>
      </w:r>
      <w:r>
        <w:rPr>
          <w:rStyle w:val="VerbatimChar"/>
        </w:rPr>
        <w:t xml:space="preserve">8823503    False</w:t>
      </w:r>
      <w:r>
        <w:br w:type="textWrapping"/>
      </w:r>
      <w:r>
        <w:rPr>
          <w:rStyle w:val="VerbatimChar"/>
        </w:rPr>
        <w:t xml:space="preserve">8823504    False</w:t>
      </w:r>
      <w:r>
        <w:br w:type="textWrapping"/>
      </w:r>
      <w:r>
        <w:rPr>
          <w:rStyle w:val="VerbatimChar"/>
        </w:rPr>
        <w:t xml:space="preserve">8823505    False</w:t>
      </w:r>
      <w:r>
        <w:br w:type="textWrapping"/>
      </w:r>
      <w:r>
        <w:rPr>
          <w:rStyle w:val="VerbatimChar"/>
        </w:rPr>
        <w:t xml:space="preserve">8823506    False</w:t>
      </w:r>
      <w:r>
        <w:br w:type="textWrapping"/>
      </w:r>
      <w:r>
        <w:rPr>
          <w:rStyle w:val="VerbatimChar"/>
        </w:rPr>
        <w:t xml:space="preserve">8823507    False</w:t>
      </w:r>
      <w:r>
        <w:br w:type="textWrapping"/>
      </w:r>
      <w:r>
        <w:rPr>
          <w:rStyle w:val="VerbatimChar"/>
        </w:rPr>
        <w:t xml:space="preserve">8823508    False</w:t>
      </w:r>
      <w:r>
        <w:br w:type="textWrapping"/>
      </w:r>
      <w:r>
        <w:rPr>
          <w:rStyle w:val="VerbatimChar"/>
        </w:rPr>
        <w:t xml:space="preserve">8823509    False</w:t>
      </w:r>
      <w:r>
        <w:br w:type="textWrapping"/>
      </w:r>
      <w:r>
        <w:rPr>
          <w:rStyle w:val="VerbatimChar"/>
        </w:rPr>
        <w:t xml:space="preserve">8823510    False</w:t>
      </w:r>
      <w:r>
        <w:br w:type="textWrapping"/>
      </w:r>
      <w:r>
        <w:rPr>
          <w:rStyle w:val="VerbatimChar"/>
        </w:rPr>
        <w:t xml:space="preserve">8823511    False</w:t>
      </w:r>
      <w:r>
        <w:br w:type="textWrapping"/>
      </w:r>
      <w:r>
        <w:rPr>
          <w:rStyle w:val="VerbatimChar"/>
        </w:rPr>
        <w:t xml:space="preserve">8823512    False</w:t>
      </w:r>
      <w:r>
        <w:br w:type="textWrapping"/>
      </w:r>
      <w:r>
        <w:rPr>
          <w:rStyle w:val="VerbatimChar"/>
        </w:rPr>
        <w:t xml:space="preserve">8823513    False</w:t>
      </w:r>
      <w:r>
        <w:br w:type="textWrapping"/>
      </w:r>
      <w:r>
        <w:rPr>
          <w:rStyle w:val="VerbatimChar"/>
        </w:rPr>
        <w:t xml:space="preserve">8823514    False</w:t>
      </w:r>
      <w:r>
        <w:br w:type="textWrapping"/>
      </w:r>
      <w:r>
        <w:rPr>
          <w:rStyle w:val="VerbatimChar"/>
        </w:rPr>
        <w:t xml:space="preserve">8823515    False</w:t>
      </w:r>
      <w:r>
        <w:br w:type="textWrapping"/>
      </w:r>
      <w:r>
        <w:rPr>
          <w:rStyle w:val="VerbatimChar"/>
        </w:rPr>
        <w:t xml:space="preserve">8823516    False</w:t>
      </w:r>
      <w:r>
        <w:br w:type="textWrapping"/>
      </w:r>
      <w:r>
        <w:rPr>
          <w:rStyle w:val="VerbatimChar"/>
        </w:rPr>
        <w:t xml:space="preserve">Name: tipo_elem, dtype: bool</w:t>
      </w:r>
    </w:p>
    <w:p>
      <w:pPr>
        <w:pStyle w:val="Compact"/>
      </w:pPr>
      <w:r>
        <w:t xml:space="preserve">In [27]:</w:t>
      </w:r>
    </w:p>
    <w:p>
      <w:pPr>
        <w:pStyle w:val="SourceCode"/>
      </w:pPr>
      <w:r>
        <w:rPr>
          <w:rStyle w:val="VerbatimChar"/>
        </w:rPr>
        <w:t xml:space="preserve">tf_m30 = tf[tf.tipo_elem == 'M-30']</w:t>
      </w:r>
    </w:p>
    <w:p>
      <w:pPr>
        <w:pStyle w:val="Compact"/>
      </w:pPr>
      <w:r>
        <w:t xml:space="preserve">In [28]:</w:t>
      </w:r>
    </w:p>
    <w:p>
      <w:pPr>
        <w:pStyle w:val="SourceCode"/>
      </w:pPr>
      <w:r>
        <w:rPr>
          <w:rStyle w:val="VerbatimChar"/>
        </w:rPr>
        <w:t xml:space="preserve">tf_m30.head()</w:t>
      </w:r>
    </w:p>
    <w:p>
      <w:pPr>
        <w:pStyle w:val="Compact"/>
      </w:pPr>
      <w:r>
        <w:t xml:space="preserve">Out[28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6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3542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59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p>
            <w:pPr>
              <w:pStyle w:val="Compact"/>
              <w:jc w:val="left"/>
            </w:pPr>
            <w:r>
              <w:t xml:space="preserve">7119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72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36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Compact"/>
      </w:pPr>
      <w:r>
        <w:t xml:space="preserve">In [29]:</w:t>
      </w:r>
    </w:p>
    <w:p>
      <w:pPr>
        <w:pStyle w:val="SourceCode"/>
      </w:pPr>
      <w:r>
        <w:rPr>
          <w:rStyle w:val="VerbatimChar"/>
        </w:rPr>
        <w:t xml:space="preserve">tf_m30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Int64Index: 1007223 entries, 315 to 8823493</w:t>
      </w:r>
      <w:r>
        <w:br w:type="textWrapping"/>
      </w:r>
      <w:r>
        <w:rPr>
          <w:rStyle w:val="VerbatimChar"/>
        </w:rPr>
        <w:t xml:space="preserve">Data columns (total 6 columns):</w:t>
      </w:r>
      <w:r>
        <w:br w:type="textWrapping"/>
      </w:r>
      <w:r>
        <w:rPr>
          <w:rStyle w:val="VerbatimChar"/>
        </w:rPr>
        <w:t xml:space="preserve">idelem                 1007223 non-null int64</w:t>
      </w:r>
      <w:r>
        <w:br w:type="textWrapping"/>
      </w:r>
      <w:r>
        <w:rPr>
          <w:rStyle w:val="VerbatimChar"/>
        </w:rPr>
        <w:t xml:space="preserve">fecha                  1007223 non-null datetime64[ns]</w:t>
      </w:r>
      <w:r>
        <w:br w:type="textWrapping"/>
      </w:r>
      <w:r>
        <w:rPr>
          <w:rStyle w:val="VerbatimChar"/>
        </w:rPr>
        <w:t xml:space="preserve">tipo_elem              1007223 non-null object</w:t>
      </w:r>
      <w:r>
        <w:br w:type="textWrapping"/>
      </w:r>
      <w:r>
        <w:rPr>
          <w:rStyle w:val="VerbatimChar"/>
        </w:rPr>
        <w:t xml:space="preserve">intensidad             1007223 non-null int64</w:t>
      </w:r>
      <w:r>
        <w:br w:type="textWrapping"/>
      </w:r>
      <w:r>
        <w:rPr>
          <w:rStyle w:val="VerbatimChar"/>
        </w:rPr>
        <w:t xml:space="preserve">ocupacion              1007223 non-null int64</w:t>
      </w:r>
      <w:r>
        <w:br w:type="textWrapping"/>
      </w:r>
      <w:r>
        <w:rPr>
          <w:rStyle w:val="VerbatimChar"/>
        </w:rPr>
        <w:t xml:space="preserve">periodo_integracion    1007223 non-null int64</w:t>
      </w:r>
      <w:r>
        <w:br w:type="textWrapping"/>
      </w:r>
      <w:r>
        <w:rPr>
          <w:rStyle w:val="VerbatimChar"/>
        </w:rPr>
        <w:t xml:space="preserve">dtypes: datetime64[ns](1), int64(4), object(1)</w:t>
      </w:r>
      <w:r>
        <w:br w:type="textWrapping"/>
      </w:r>
      <w:r>
        <w:rPr>
          <w:rStyle w:val="VerbatimChar"/>
        </w:rPr>
        <w:t xml:space="preserve">memory usage: 53.8+ MB</w:t>
      </w:r>
    </w:p>
    <w:p>
      <w:pPr>
        <w:pStyle w:val="FirstParagraph"/>
      </w:pPr>
      <w:r>
        <w:t xml:space="preserve">Seleccionar solo aquellas tuplas o filas de las estaaciones situadas dentro de la M-30 con intensidad de tráfico superior a 5000.</w:t>
      </w:r>
    </w:p>
    <w:p>
      <w:pPr>
        <w:pStyle w:val="Compact"/>
      </w:pPr>
      <w:r>
        <w:t xml:space="preserve">In [30]:</w:t>
      </w:r>
    </w:p>
    <w:p>
      <w:pPr>
        <w:pStyle w:val="SourceCode"/>
      </w:pPr>
      <w:r>
        <w:rPr>
          <w:rStyle w:val="VerbatimChar"/>
        </w:rPr>
        <w:t xml:space="preserve"># intensidad &gt; 1000</w:t>
      </w:r>
      <w:r>
        <w:br w:type="textWrapping"/>
      </w:r>
      <w:r>
        <w:rPr>
          <w:rStyle w:val="VerbatimChar"/>
        </w:rPr>
        <w:t xml:space="preserve">alta = tf_m30[tf_m30.intensidad &gt; 5000]</w:t>
      </w:r>
    </w:p>
    <w:p>
      <w:pPr>
        <w:pStyle w:val="Compact"/>
      </w:pPr>
      <w:r>
        <w:t xml:space="preserve">In [31]:</w:t>
      </w:r>
    </w:p>
    <w:p>
      <w:pPr>
        <w:pStyle w:val="SourceCode"/>
      </w:pPr>
      <w:r>
        <w:rPr>
          <w:rStyle w:val="VerbatimChar"/>
        </w:rPr>
        <w:t xml:space="preserve">alta.tail()</w:t>
      </w:r>
    </w:p>
    <w:p>
      <w:pPr>
        <w:pStyle w:val="Compact"/>
      </w:pPr>
      <w:r>
        <w:t xml:space="preserve">Out[31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355</w:t>
            </w:r>
          </w:p>
        </w:tc>
        <w:tc>
          <w:p>
            <w:pPr>
              <w:pStyle w:val="Compact"/>
              <w:jc w:val="left"/>
            </w:pPr>
            <w:r>
              <w:t xml:space="preserve">684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456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356</w:t>
            </w:r>
          </w:p>
        </w:tc>
        <w:tc>
          <w:p>
            <w:pPr>
              <w:pStyle w:val="Compact"/>
              <w:jc w:val="left"/>
            </w:pPr>
            <w:r>
              <w:t xml:space="preserve">683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25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359</w:t>
            </w:r>
          </w:p>
        </w:tc>
        <w:tc>
          <w:p>
            <w:pPr>
              <w:pStyle w:val="Compact"/>
              <w:jc w:val="left"/>
            </w:pPr>
            <w:r>
              <w:t xml:space="preserve">684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37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7</w:t>
            </w:r>
          </w:p>
        </w:tc>
        <w:tc>
          <w:p>
            <w:pPr>
              <w:pStyle w:val="Compact"/>
              <w:jc w:val="left"/>
            </w:pPr>
            <w:r>
              <w:t xml:space="preserve">3819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82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8</w:t>
            </w:r>
          </w:p>
        </w:tc>
        <w:tc>
          <w:p>
            <w:pPr>
              <w:pStyle w:val="Compact"/>
              <w:jc w:val="left"/>
            </w:pPr>
            <w:r>
              <w:t xml:space="preserve">3820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45:0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12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Compact"/>
      </w:pPr>
      <w:r>
        <w:t xml:space="preserve">In [32]:</w:t>
      </w:r>
    </w:p>
    <w:p>
      <w:pPr>
        <w:pStyle w:val="SourceCode"/>
      </w:pPr>
      <w:r>
        <w:rPr>
          <w:rStyle w:val="VerbatimChar"/>
        </w:rPr>
        <w:t xml:space="preserve">al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Int64Index: 35846 entries, 2142 to 8823488</w:t>
      </w:r>
      <w:r>
        <w:br w:type="textWrapping"/>
      </w:r>
      <w:r>
        <w:rPr>
          <w:rStyle w:val="VerbatimChar"/>
        </w:rPr>
        <w:t xml:space="preserve">Data columns (total 6 columns):</w:t>
      </w:r>
      <w:r>
        <w:br w:type="textWrapping"/>
      </w:r>
      <w:r>
        <w:rPr>
          <w:rStyle w:val="VerbatimChar"/>
        </w:rPr>
        <w:t xml:space="preserve">idelem                 35846 non-null int64</w:t>
      </w:r>
      <w:r>
        <w:br w:type="textWrapping"/>
      </w:r>
      <w:r>
        <w:rPr>
          <w:rStyle w:val="VerbatimChar"/>
        </w:rPr>
        <w:t xml:space="preserve">fecha                  35846 non-null datetime64[ns]</w:t>
      </w:r>
      <w:r>
        <w:br w:type="textWrapping"/>
      </w:r>
      <w:r>
        <w:rPr>
          <w:rStyle w:val="VerbatimChar"/>
        </w:rPr>
        <w:t xml:space="preserve">tipo_elem              35846 non-null object</w:t>
      </w:r>
      <w:r>
        <w:br w:type="textWrapping"/>
      </w:r>
      <w:r>
        <w:rPr>
          <w:rStyle w:val="VerbatimChar"/>
        </w:rPr>
        <w:t xml:space="preserve">intensidad             35846 non-null int64</w:t>
      </w:r>
      <w:r>
        <w:br w:type="textWrapping"/>
      </w:r>
      <w:r>
        <w:rPr>
          <w:rStyle w:val="VerbatimChar"/>
        </w:rPr>
        <w:t xml:space="preserve">ocupacion              35846 non-null int64</w:t>
      </w:r>
      <w:r>
        <w:br w:type="textWrapping"/>
      </w:r>
      <w:r>
        <w:rPr>
          <w:rStyle w:val="VerbatimChar"/>
        </w:rPr>
        <w:t xml:space="preserve">periodo_integracion    35846 non-null int64</w:t>
      </w:r>
      <w:r>
        <w:br w:type="textWrapping"/>
      </w:r>
      <w:r>
        <w:rPr>
          <w:rStyle w:val="VerbatimChar"/>
        </w:rPr>
        <w:t xml:space="preserve">dtypes: datetime64[ns](1), int64(4), object(1)</w:t>
      </w:r>
      <w:r>
        <w:br w:type="textWrapping"/>
      </w:r>
      <w:r>
        <w:rPr>
          <w:rStyle w:val="VerbatimChar"/>
        </w:rPr>
        <w:t xml:space="preserve">memory usage: 1.9+ MB</w:t>
      </w:r>
    </w:p>
    <w:p>
      <w:pPr>
        <w:pStyle w:val="Heading2"/>
      </w:pPr>
      <w:bookmarkStart w:id="36" w:name="Crear-nuevos-datos"/>
      <w:bookmarkEnd w:id="36"/>
      <w:r>
        <w:t xml:space="preserve">Crear nuevos datos</w:t>
      </w:r>
      <w:hyperlink w:anchor="Crear-nuevos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Cuando trabamos con datos, es muy habitual construir nuevos datos a partir de otros. Por ejemplo, puede ser útil añadir a los datos de tráfico una nueva columna que represete el día de la semana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permite aplicar funciones a cada uno de los valores de una columna del dataframe para producir una nueva columna.</w:t>
      </w:r>
    </w:p>
    <w:p>
      <w:pPr>
        <w:pStyle w:val="Compact"/>
      </w:pPr>
      <w:r>
        <w:t xml:space="preserve">In [33]:</w:t>
      </w:r>
    </w:p>
    <w:p>
      <w:pPr>
        <w:pStyle w:val="SourceCode"/>
      </w:pPr>
      <w:r>
        <w:rPr>
          <w:rStyle w:val="VerbatimChar"/>
        </w:rPr>
        <w:t xml:space="preserve">col_dia = tf_m30.fecha.map(lambda x : x.day)    # crear una nueva columna</w:t>
      </w:r>
    </w:p>
    <w:p>
      <w:pPr>
        <w:pStyle w:val="Compact"/>
      </w:pPr>
      <w:r>
        <w:t xml:space="preserve">In [34]:</w:t>
      </w:r>
    </w:p>
    <w:p>
      <w:pPr>
        <w:pStyle w:val="SourceCode"/>
      </w:pPr>
      <w:r>
        <w:rPr>
          <w:rStyle w:val="VerbatimChar"/>
        </w:rPr>
        <w:t xml:space="preserve">col_dia.value_counts()</w:t>
      </w:r>
    </w:p>
    <w:p>
      <w:pPr>
        <w:pStyle w:val="Compact"/>
      </w:pPr>
      <w:r>
        <w:t xml:space="preserve">Out[34]:</w:t>
      </w:r>
    </w:p>
    <w:p>
      <w:pPr>
        <w:pStyle w:val="SourceCode"/>
      </w:pPr>
      <w:r>
        <w:rPr>
          <w:rStyle w:val="VerbatimChar"/>
        </w:rPr>
        <w:t xml:space="preserve">26    36468</w:t>
      </w:r>
      <w:r>
        <w:br w:type="textWrapping"/>
      </w:r>
      <w:r>
        <w:rPr>
          <w:rStyle w:val="VerbatimChar"/>
        </w:rPr>
        <w:t xml:space="preserve">25    36388</w:t>
      </w:r>
      <w:r>
        <w:br w:type="textWrapping"/>
      </w:r>
      <w:r>
        <w:rPr>
          <w:rStyle w:val="VerbatimChar"/>
        </w:rPr>
        <w:t xml:space="preserve">24    36376</w:t>
      </w:r>
      <w:r>
        <w:br w:type="textWrapping"/>
      </w:r>
      <w:r>
        <w:rPr>
          <w:rStyle w:val="VerbatimChar"/>
        </w:rPr>
        <w:t xml:space="preserve">27    36371</w:t>
      </w:r>
      <w:r>
        <w:br w:type="textWrapping"/>
      </w:r>
      <w:r>
        <w:rPr>
          <w:rStyle w:val="VerbatimChar"/>
        </w:rPr>
        <w:t xml:space="preserve">28    36327</w:t>
      </w:r>
      <w:r>
        <w:br w:type="textWrapping"/>
      </w:r>
      <w:r>
        <w:rPr>
          <w:rStyle w:val="VerbatimChar"/>
        </w:rPr>
        <w:t xml:space="preserve">5     36165</w:t>
      </w:r>
      <w:r>
        <w:br w:type="textWrapping"/>
      </w:r>
      <w:r>
        <w:rPr>
          <w:rStyle w:val="VerbatimChar"/>
        </w:rPr>
        <w:t xml:space="preserve">14    36161</w:t>
      </w:r>
      <w:r>
        <w:br w:type="textWrapping"/>
      </w:r>
      <w:r>
        <w:rPr>
          <w:rStyle w:val="VerbatimChar"/>
        </w:rPr>
        <w:t xml:space="preserve">17    36140</w:t>
      </w:r>
      <w:r>
        <w:br w:type="textWrapping"/>
      </w:r>
      <w:r>
        <w:rPr>
          <w:rStyle w:val="VerbatimChar"/>
        </w:rPr>
        <w:t xml:space="preserve">20    36119</w:t>
      </w:r>
      <w:r>
        <w:br w:type="textWrapping"/>
      </w:r>
      <w:r>
        <w:rPr>
          <w:rStyle w:val="VerbatimChar"/>
        </w:rPr>
        <w:t xml:space="preserve">8     36093</w:t>
      </w:r>
      <w:r>
        <w:br w:type="textWrapping"/>
      </w:r>
      <w:r>
        <w:rPr>
          <w:rStyle w:val="VerbatimChar"/>
        </w:rPr>
        <w:t xml:space="preserve">7     36064</w:t>
      </w:r>
      <w:r>
        <w:br w:type="textWrapping"/>
      </w:r>
      <w:r>
        <w:rPr>
          <w:rStyle w:val="VerbatimChar"/>
        </w:rPr>
        <w:t xml:space="preserve">15    36035</w:t>
      </w:r>
      <w:r>
        <w:br w:type="textWrapping"/>
      </w:r>
      <w:r>
        <w:rPr>
          <w:rStyle w:val="VerbatimChar"/>
        </w:rPr>
        <w:t xml:space="preserve">3     36034</w:t>
      </w:r>
      <w:r>
        <w:br w:type="textWrapping"/>
      </w:r>
      <w:r>
        <w:rPr>
          <w:rStyle w:val="VerbatimChar"/>
        </w:rPr>
        <w:t xml:space="preserve">4     36020</w:t>
      </w:r>
      <w:r>
        <w:br w:type="textWrapping"/>
      </w:r>
      <w:r>
        <w:rPr>
          <w:rStyle w:val="VerbatimChar"/>
        </w:rPr>
        <w:t xml:space="preserve">10    36012</w:t>
      </w:r>
      <w:r>
        <w:br w:type="textWrapping"/>
      </w:r>
      <w:r>
        <w:rPr>
          <w:rStyle w:val="VerbatimChar"/>
        </w:rPr>
        <w:t xml:space="preserve">1     36009</w:t>
      </w:r>
      <w:r>
        <w:br w:type="textWrapping"/>
      </w:r>
      <w:r>
        <w:rPr>
          <w:rStyle w:val="VerbatimChar"/>
        </w:rPr>
        <w:t xml:space="preserve">16    35972</w:t>
      </w:r>
      <w:r>
        <w:br w:type="textWrapping"/>
      </w:r>
      <w:r>
        <w:rPr>
          <w:rStyle w:val="VerbatimChar"/>
        </w:rPr>
        <w:t xml:space="preserve">18    35955</w:t>
      </w:r>
      <w:r>
        <w:br w:type="textWrapping"/>
      </w:r>
      <w:r>
        <w:rPr>
          <w:rStyle w:val="VerbatimChar"/>
        </w:rPr>
        <w:t xml:space="preserve">13    35945</w:t>
      </w:r>
      <w:r>
        <w:br w:type="textWrapping"/>
      </w:r>
      <w:r>
        <w:rPr>
          <w:rStyle w:val="VerbatimChar"/>
        </w:rPr>
        <w:t xml:space="preserve">6     35905</w:t>
      </w:r>
      <w:r>
        <w:br w:type="textWrapping"/>
      </w:r>
      <w:r>
        <w:rPr>
          <w:rStyle w:val="VerbatimChar"/>
        </w:rPr>
        <w:t xml:space="preserve">2     35891</w:t>
      </w:r>
      <w:r>
        <w:br w:type="textWrapping"/>
      </w:r>
      <w:r>
        <w:rPr>
          <w:rStyle w:val="VerbatimChar"/>
        </w:rPr>
        <w:t xml:space="preserve">23    35853</w:t>
      </w:r>
      <w:r>
        <w:br w:type="textWrapping"/>
      </w:r>
      <w:r>
        <w:rPr>
          <w:rStyle w:val="VerbatimChar"/>
        </w:rPr>
        <w:t xml:space="preserve">11    35845</w:t>
      </w:r>
      <w:r>
        <w:br w:type="textWrapping"/>
      </w:r>
      <w:r>
        <w:rPr>
          <w:rStyle w:val="VerbatimChar"/>
        </w:rPr>
        <w:t xml:space="preserve">9     35841</w:t>
      </w:r>
      <w:r>
        <w:br w:type="textWrapping"/>
      </w:r>
      <w:r>
        <w:rPr>
          <w:rStyle w:val="VerbatimChar"/>
        </w:rPr>
        <w:t xml:space="preserve">12    35776</w:t>
      </w:r>
      <w:r>
        <w:br w:type="textWrapping"/>
      </w:r>
      <w:r>
        <w:rPr>
          <w:rStyle w:val="VerbatimChar"/>
        </w:rPr>
        <w:t xml:space="preserve">19    35710</w:t>
      </w:r>
      <w:r>
        <w:br w:type="textWrapping"/>
      </w:r>
      <w:r>
        <w:rPr>
          <w:rStyle w:val="VerbatimChar"/>
        </w:rPr>
        <w:t xml:space="preserve">21    35608</w:t>
      </w:r>
      <w:r>
        <w:br w:type="textWrapping"/>
      </w:r>
      <w:r>
        <w:rPr>
          <w:rStyle w:val="VerbatimChar"/>
        </w:rPr>
        <w:t xml:space="preserve">22    34140</w:t>
      </w:r>
      <w:r>
        <w:br w:type="textWrapping"/>
      </w:r>
      <w:r>
        <w:rPr>
          <w:rStyle w:val="VerbatimChar"/>
        </w:rPr>
        <w:t xml:space="preserve">Name: fecha, dtype: int64</w:t>
      </w:r>
    </w:p>
    <w:p>
      <w:pPr>
        <w:pStyle w:val="Compact"/>
      </w:pPr>
      <w:r>
        <w:t xml:space="preserve">In [35]:</w:t>
      </w:r>
    </w:p>
    <w:p>
      <w:pPr>
        <w:pStyle w:val="SourceCode"/>
      </w:pPr>
      <w:r>
        <w:rPr>
          <w:rStyle w:val="VerbatimChar"/>
        </w:rPr>
        <w:t xml:space="preserve">tf_m30.insert(2, 'dia', col_dia)        # insertarla en el dataframe</w:t>
      </w:r>
      <w:r>
        <w:br w:type="textWrapping"/>
      </w:r>
      <w:r>
        <w:rPr>
          <w:rStyle w:val="VerbatimChar"/>
        </w:rPr>
        <w:t xml:space="preserve">tf_m30.head()</w:t>
      </w:r>
    </w:p>
    <w:p>
      <w:pPr>
        <w:pStyle w:val="Compact"/>
      </w:pPr>
      <w:r>
        <w:t xml:space="preserve">Out[35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6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3542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59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p>
            <w:pPr>
              <w:pStyle w:val="Compact"/>
              <w:jc w:val="left"/>
            </w:pPr>
            <w:r>
              <w:t xml:space="preserve">7119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72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36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Heading2"/>
      </w:pPr>
      <w:bookmarkStart w:id="37" w:name="Combinación-de-datos"/>
      <w:bookmarkEnd w:id="37"/>
      <w:r>
        <w:t xml:space="preserve">Combinación de datos</w:t>
      </w:r>
      <w:hyperlink w:anchor="Combinación-de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Para las estaciones de tráfico de la M30, conocemos el identificador, pero no tenemos información geográfica ni una descripción.</w:t>
      </w:r>
    </w:p>
    <w:p>
      <w:pPr>
        <w:pStyle w:val="BodyText"/>
      </w:pPr>
      <w:r>
        <w:t xml:space="preserve">Queremos conocer la intensidad de tráfico registrada por la estación</w:t>
      </w:r>
      <w:r>
        <w:t xml:space="preserve"> </w:t>
      </w:r>
      <w:r>
        <w:rPr>
          <w:rStyle w:val="VerbatimChar"/>
        </w:rPr>
        <w:t xml:space="preserve">P1 Castellana S-N - Pl. Colon-Ayala</w:t>
      </w:r>
      <w:r>
        <w:t xml:space="preserve">, el día en que se ha producido mayor intensidad, etc…</w:t>
      </w:r>
    </w:p>
    <w:p>
      <w:pPr>
        <w:pStyle w:val="BodyText"/>
      </w:pPr>
      <w:r>
        <w:t xml:space="preserve">La informción de los nombres o descripciones de las estaciones se encuentran en otro dataset. Esta vez se trata deun fichero en forma Excel. Pandas proporciona la función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para crear un dataframe a partir de una hoja de cálculo.</w:t>
      </w:r>
    </w:p>
    <w:p>
      <w:pPr>
        <w:pStyle w:val="Compact"/>
      </w:pPr>
      <w:r>
        <w:t xml:space="preserve">In [36]:</w:t>
      </w:r>
    </w:p>
    <w:p>
      <w:pPr>
        <w:pStyle w:val="SourceCode"/>
      </w:pPr>
      <w:r>
        <w:rPr>
          <w:rStyle w:val="VerbatimChar"/>
        </w:rPr>
        <w:t xml:space="preserve">desc_tr = pd.read_excel('./pd_trafico/descripcion_est_traf.xlsx')</w:t>
      </w:r>
      <w:r>
        <w:br w:type="textWrapping"/>
      </w:r>
      <w:r>
        <w:rPr>
          <w:rStyle w:val="VerbatimChar"/>
        </w:rPr>
        <w:t xml:space="preserve">desc_tr.head()</w:t>
      </w:r>
    </w:p>
    <w:p>
      <w:pPr>
        <w:pStyle w:val="Compact"/>
      </w:pPr>
      <w:r>
        <w:t xml:space="preserve">Out[36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007</w:t>
            </w:r>
          </w:p>
        </w:tc>
        <w:tc>
          <w:p>
            <w:pPr>
              <w:pStyle w:val="Compact"/>
              <w:jc w:val="left"/>
            </w:pPr>
            <w:r>
              <w:t xml:space="preserve">Cuesta San Vicente O-E - Gran Via-Ferra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005</w:t>
            </w:r>
          </w:p>
        </w:tc>
        <w:tc>
          <w:p>
            <w:pPr>
              <w:pStyle w:val="Compact"/>
              <w:jc w:val="left"/>
            </w:pPr>
            <w:r>
              <w:t xml:space="preserve">San Leonardo E-O - Maestro Guerrero-Prince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021</w:t>
            </w:r>
          </w:p>
        </w:tc>
        <w:tc>
          <w:p>
            <w:pPr>
              <w:pStyle w:val="Compact"/>
              <w:jc w:val="left"/>
            </w:pPr>
            <w:r>
              <w:t xml:space="preserve">(AFOROS) Princesa S-N - San Leonardo-Duque de 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042</w:t>
            </w:r>
          </w:p>
        </w:tc>
        <w:tc>
          <w:p>
            <w:pPr>
              <w:pStyle w:val="Compact"/>
              <w:jc w:val="left"/>
            </w:pPr>
            <w:r>
              <w:t xml:space="preserve">Cuesta San Vicente O-E - Bailen-Gran 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301</w:t>
            </w:r>
          </w:p>
        </w:tc>
        <w:tc>
          <w:p>
            <w:pPr>
              <w:pStyle w:val="Compact"/>
              <w:jc w:val="left"/>
            </w:pPr>
            <w:r>
              <w:t xml:space="preserve">(MICRO) Cuesta San Vicente S-N(Delante G.2)(P….</w:t>
            </w:r>
          </w:p>
        </w:tc>
      </w:tr>
    </w:tbl>
    <w:p>
      <w:pPr>
        <w:pStyle w:val="Compact"/>
      </w:pPr>
      <w:r>
        <w:t xml:space="preserve">In [37]:</w:t>
      </w:r>
    </w:p>
    <w:p>
      <w:pPr>
        <w:pStyle w:val="SourceCode"/>
      </w:pPr>
      <w:r>
        <w:rPr>
          <w:rStyle w:val="VerbatimChar"/>
        </w:rPr>
        <w:t xml:space="preserve">coor_tf = pd.read_csv('./pd_trafico/pmed_trafico_coord.csv', sep = ';', decimal= b',',</w:t>
      </w:r>
      <w:r>
        <w:br w:type="textWrapping"/>
      </w:r>
      <w:r>
        <w:rPr>
          <w:rStyle w:val="VerbatimChar"/>
        </w:rPr>
        <w:t xml:space="preserve">                         usecols = ['idelem', 'Xcoord', 'Ycoord'])</w:t>
      </w:r>
      <w:r>
        <w:br w:type="textWrapping"/>
      </w:r>
      <w:r>
        <w:rPr>
          <w:rStyle w:val="VerbatimChar"/>
        </w:rPr>
        <w:t xml:space="preserve">coor_tf.head()</w:t>
      </w:r>
    </w:p>
    <w:p>
      <w:pPr>
        <w:pStyle w:val="Compact"/>
      </w:pPr>
      <w:r>
        <w:t xml:space="preserve">Out[37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r>
              <w:t xml:space="preserve">-3.720754</w:t>
            </w:r>
          </w:p>
        </w:tc>
        <w:tc>
          <w:p>
            <w:pPr>
              <w:pStyle w:val="Compact"/>
              <w:jc w:val="left"/>
            </w:pPr>
            <w:r>
              <w:t xml:space="preserve">40.419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600</w:t>
            </w:r>
          </w:p>
        </w:tc>
        <w:tc>
          <w:p>
            <w:pPr>
              <w:pStyle w:val="Compact"/>
              <w:jc w:val="left"/>
            </w:pPr>
            <w:r>
              <w:t xml:space="preserve">-3.664409</w:t>
            </w:r>
          </w:p>
        </w:tc>
        <w:tc>
          <w:p>
            <w:pPr>
              <w:pStyle w:val="Compact"/>
              <w:jc w:val="left"/>
            </w:pPr>
            <w:r>
              <w:t xml:space="preserve">40.406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705</w:t>
            </w:r>
          </w:p>
        </w:tc>
        <w:tc>
          <w:p>
            <w:pPr>
              <w:pStyle w:val="Compact"/>
              <w:jc w:val="left"/>
            </w:pPr>
            <w:r>
              <w:t xml:space="preserve">-3.709906</w:t>
            </w:r>
          </w:p>
        </w:tc>
        <w:tc>
          <w:p>
            <w:pPr>
              <w:pStyle w:val="Compact"/>
              <w:jc w:val="left"/>
            </w:pPr>
            <w:r>
              <w:t xml:space="preserve">40.390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823</w:t>
            </w:r>
          </w:p>
        </w:tc>
        <w:tc>
          <w:p>
            <w:pPr>
              <w:pStyle w:val="Compact"/>
              <w:jc w:val="left"/>
            </w:pPr>
            <w:r>
              <w:t xml:space="preserve">-3.717737</w:t>
            </w:r>
          </w:p>
        </w:tc>
        <w:tc>
          <w:p>
            <w:pPr>
              <w:pStyle w:val="Compact"/>
              <w:jc w:val="left"/>
            </w:pPr>
            <w:r>
              <w:t xml:space="preserve">40.384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033</w:t>
            </w:r>
          </w:p>
        </w:tc>
        <w:tc>
          <w:p>
            <w:pPr>
              <w:pStyle w:val="Compact"/>
              <w:jc w:val="left"/>
            </w:pPr>
            <w:r>
              <w:t xml:space="preserve">-3.690105</w:t>
            </w:r>
          </w:p>
        </w:tc>
        <w:tc>
          <w:p>
            <w:pPr>
              <w:pStyle w:val="Compact"/>
              <w:jc w:val="left"/>
            </w:pPr>
            <w:r>
              <w:t xml:space="preserve">40.426231</w:t>
            </w:r>
          </w:p>
        </w:tc>
      </w:tr>
    </w:tbl>
    <w:p>
      <w:pPr>
        <w:pStyle w:val="BodyText"/>
      </w:pPr>
      <w:r>
        <w:t xml:space="preserve">Como podemos observar, los dataframes recién creados contienen la columna</w:t>
      </w:r>
      <w:r>
        <w:t xml:space="preserve"> </w:t>
      </w:r>
      <w:r>
        <w:rPr>
          <w:rStyle w:val="VerbatimChar"/>
        </w:rPr>
        <w:t xml:space="preserve">idelem</w:t>
      </w:r>
      <w:r>
        <w:t xml:space="preserve"> </w:t>
      </w:r>
      <w:r>
        <w:t xml:space="preserve">que representa el código de la estación de tráfico.</w:t>
      </w:r>
    </w:p>
    <w:p>
      <w:pPr>
        <w:pStyle w:val="BodyText"/>
      </w:pPr>
      <w:r>
        <w:t xml:space="preserve">Lo que haremos a continuación será unir la información de ambos dataframes en un único dataframe. Utilizamos la función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de Pandas.</w:t>
      </w:r>
    </w:p>
    <w:p>
      <w:pPr>
        <w:pStyle w:val="Compact"/>
      </w:pPr>
      <w:r>
        <w:t xml:space="preserve">In [38]:</w:t>
      </w:r>
    </w:p>
    <w:p>
      <w:pPr>
        <w:pStyle w:val="SourceCode"/>
      </w:pPr>
      <w:r>
        <w:rPr>
          <w:rStyle w:val="VerbatimChar"/>
        </w:rPr>
        <w:t xml:space="preserve">merged_1 = pd.merge(desc_tr, coor_tf,  on = 'idelem' ) </w:t>
      </w:r>
    </w:p>
    <w:p>
      <w:pPr>
        <w:pStyle w:val="Compact"/>
      </w:pPr>
      <w:r>
        <w:t xml:space="preserve">In [39]:</w:t>
      </w:r>
    </w:p>
    <w:p>
      <w:pPr>
        <w:pStyle w:val="SourceCode"/>
      </w:pPr>
      <w:r>
        <w:rPr>
          <w:rStyle w:val="VerbatimChar"/>
        </w:rPr>
        <w:t xml:space="preserve">merged_1.head()</w:t>
      </w:r>
    </w:p>
    <w:p>
      <w:pPr>
        <w:pStyle w:val="Compact"/>
      </w:pPr>
      <w:r>
        <w:t xml:space="preserve">Out[39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p>
            <w:pPr>
              <w:pStyle w:val="Compact"/>
              <w:jc w:val="left"/>
            </w:pPr>
            <w:r>
              <w:t xml:space="preserve">Hortaleza, 75 S-N - Travesia San Mateo-Fernand…</w:t>
            </w:r>
          </w:p>
        </w:tc>
        <w:tc>
          <w:p>
            <w:pPr>
              <w:pStyle w:val="Compact"/>
              <w:jc w:val="left"/>
            </w:pPr>
            <w:r>
              <w:t xml:space="preserve">-3.702702</w:t>
            </w:r>
          </w:p>
        </w:tc>
        <w:tc>
          <w:p>
            <w:pPr>
              <w:pStyle w:val="Compact"/>
              <w:jc w:val="left"/>
            </w:pPr>
            <w:r>
              <w:t xml:space="preserve">40.393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20</w:t>
            </w:r>
          </w:p>
        </w:tc>
        <w:tc>
          <w:p>
            <w:pPr>
              <w:pStyle w:val="Compact"/>
              <w:jc w:val="left"/>
            </w:pPr>
            <w:r>
              <w:t xml:space="preserve">Fernado VI E-O - Campoamor-Hortaleza</w:t>
            </w:r>
          </w:p>
        </w:tc>
        <w:tc>
          <w:p>
            <w:pPr>
              <w:pStyle w:val="Compact"/>
              <w:jc w:val="left"/>
            </w:pPr>
            <w:r>
              <w:t xml:space="preserve">-3.698097</w:t>
            </w:r>
          </w:p>
        </w:tc>
        <w:tc>
          <w:p>
            <w:pPr>
              <w:pStyle w:val="Compact"/>
              <w:jc w:val="left"/>
            </w:pPr>
            <w:r>
              <w:t xml:space="preserve">40.389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0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17</w:t>
            </w:r>
          </w:p>
        </w:tc>
        <w:tc>
          <w:p>
            <w:pPr>
              <w:pStyle w:val="Compact"/>
              <w:jc w:val="left"/>
            </w:pPr>
            <w:r>
              <w:t xml:space="preserve">Barbara Braganza O-E - Conde Xiquena-Tamayo y…</w:t>
            </w:r>
          </w:p>
        </w:tc>
        <w:tc>
          <w:p>
            <w:pPr>
              <w:pStyle w:val="Compact"/>
              <w:jc w:val="left"/>
            </w:pPr>
            <w:r>
              <w:t xml:space="preserve">-3.725528</w:t>
            </w:r>
          </w:p>
        </w:tc>
        <w:tc>
          <w:p>
            <w:pPr>
              <w:pStyle w:val="Compact"/>
              <w:jc w:val="left"/>
            </w:pPr>
            <w:r>
              <w:t xml:space="preserve">40.422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p>
            <w:pPr>
              <w:pStyle w:val="Compact"/>
              <w:jc w:val="left"/>
            </w:pPr>
            <w:r>
              <w:t xml:space="preserve">(AFOROS) Genova 13 E-O - Zurbano-Campoamor</w:t>
            </w:r>
          </w:p>
        </w:tc>
        <w:tc>
          <w:p>
            <w:pPr>
              <w:pStyle w:val="Compact"/>
              <w:jc w:val="left"/>
            </w:pPr>
            <w:r>
              <w:t xml:space="preserve">-3.724906</w:t>
            </w:r>
          </w:p>
        </w:tc>
        <w:tc>
          <w:p>
            <w:pPr>
              <w:pStyle w:val="Compact"/>
              <w:jc w:val="left"/>
            </w:pPr>
            <w:r>
              <w:t xml:space="preserve">40.416234</w:t>
            </w:r>
          </w:p>
        </w:tc>
      </w:tr>
    </w:tbl>
    <w:p>
      <w:pPr>
        <w:pStyle w:val="Compact"/>
      </w:pPr>
      <w:r>
        <w:t xml:space="preserve">In [40]:</w:t>
      </w:r>
    </w:p>
    <w:p>
      <w:pPr>
        <w:pStyle w:val="SourceCode"/>
      </w:pPr>
      <w:r>
        <w:rPr>
          <w:rStyle w:val="VerbatimChar"/>
        </w:rPr>
        <w:t xml:space="preserve">merged = pd.merge(tf_m30, merged_1,  on = 'idelem' ) </w:t>
      </w:r>
    </w:p>
    <w:p>
      <w:pPr>
        <w:pStyle w:val="Compact"/>
      </w:pPr>
      <w:r>
        <w:t xml:space="preserve">In [41]:</w:t>
      </w:r>
    </w:p>
    <w:p>
      <w:pPr>
        <w:pStyle w:val="SourceCode"/>
      </w:pPr>
      <w:r>
        <w:rPr>
          <w:rStyle w:val="VerbatimChar"/>
        </w:rPr>
        <w:t xml:space="preserve">merged.head()</w:t>
      </w:r>
    </w:p>
    <w:p>
      <w:pPr>
        <w:pStyle w:val="Compact"/>
      </w:pPr>
      <w:r>
        <w:t xml:space="preserve">Out[41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13 11:45: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6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22 15:15: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32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01 21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03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09 16:30:0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6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17 07:15:0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1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</w:tbl>
    <w:p>
      <w:pPr>
        <w:pStyle w:val="BodyText"/>
      </w:pPr>
      <w:r>
        <w:t xml:space="preserve">Para conocer la intensidad de tráfico registrada por la estación</w:t>
      </w:r>
      <w:r>
        <w:t xml:space="preserve"> </w:t>
      </w:r>
      <w:r>
        <w:rPr>
          <w:rStyle w:val="VerbatimChar"/>
        </w:rPr>
        <w:t xml:space="preserve">P1 Castellana S-N - Pl. Colon-Ayala</w:t>
      </w:r>
      <w:r>
        <w:t xml:space="preserve"> </w:t>
      </w:r>
      <w:r>
        <w:t xml:space="preserve">tenemos que utilizar los filtros.</w:t>
      </w:r>
    </w:p>
    <w:p>
      <w:pPr>
        <w:pStyle w:val="Compact"/>
      </w:pPr>
      <w:r>
        <w:t xml:space="preserve">In [42]:</w:t>
      </w:r>
    </w:p>
    <w:p>
      <w:pPr>
        <w:pStyle w:val="SourceCode"/>
      </w:pPr>
      <w:r>
        <w:rPr>
          <w:rStyle w:val="VerbatimChar"/>
        </w:rPr>
        <w:t xml:space="preserve">tf_castellana = merged[merged.nombre == 'P1 Castellana S-N - Pl. Colon-Ayala']</w:t>
      </w:r>
      <w:r>
        <w:br w:type="textWrapping"/>
      </w:r>
      <w:r>
        <w:rPr>
          <w:rStyle w:val="VerbatimChar"/>
        </w:rPr>
        <w:t xml:space="preserve">tf_castellana.head()</w:t>
      </w:r>
    </w:p>
    <w:p>
      <w:pPr>
        <w:pStyle w:val="Compact"/>
      </w:pPr>
      <w:r>
        <w:t xml:space="preserve">Out[42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61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11 00:30:0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62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01 21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63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10 08:45:0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9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64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03 12:00: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5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65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17 07:15:0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</w:tbl>
    <w:p>
      <w:pPr>
        <w:pStyle w:val="Compact"/>
      </w:pPr>
      <w:r>
        <w:t xml:space="preserve">In [43]:</w:t>
      </w:r>
    </w:p>
    <w:p>
      <w:pPr>
        <w:pStyle w:val="SourceCode"/>
      </w:pPr>
      <w:r>
        <w:rPr>
          <w:rStyle w:val="VerbatimChar"/>
        </w:rPr>
        <w:t xml:space="preserve">tf_castellana.intensidad.max()</w:t>
      </w:r>
    </w:p>
    <w:p>
      <w:pPr>
        <w:pStyle w:val="Compact"/>
      </w:pPr>
      <w:r>
        <w:t xml:space="preserve">Out[43]:</w:t>
      </w:r>
    </w:p>
    <w:p>
      <w:pPr>
        <w:pStyle w:val="SourceCode"/>
      </w:pPr>
      <w:r>
        <w:rPr>
          <w:rStyle w:val="VerbatimChar"/>
        </w:rPr>
        <w:t xml:space="preserve">1104</w:t>
      </w:r>
    </w:p>
    <w:p>
      <w:pPr>
        <w:pStyle w:val="Compact"/>
      </w:pPr>
      <w:r>
        <w:t xml:space="preserve">In [44]:</w:t>
      </w:r>
    </w:p>
    <w:p>
      <w:pPr>
        <w:pStyle w:val="SourceCode"/>
      </w:pPr>
      <w:r>
        <w:rPr>
          <w:rStyle w:val="VerbatimChar"/>
        </w:rPr>
        <w:t xml:space="preserve">tf_castellana[tf_castellana.intensidad == tf_castellana.intensidad.max()]</w:t>
      </w:r>
    </w:p>
    <w:p>
      <w:pPr>
        <w:pStyle w:val="Compact"/>
      </w:pPr>
      <w:r>
        <w:t xml:space="preserve">Out[44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879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017-02-10 14:45:0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10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Ayala</w:t>
            </w:r>
          </w:p>
        </w:tc>
        <w:tc>
          <w:p>
            <w:pPr>
              <w:pStyle w:val="Compact"/>
              <w:jc w:val="left"/>
            </w:pPr>
            <w:r>
              <w:t xml:space="preserve">-3.706254</w:t>
            </w:r>
          </w:p>
        </w:tc>
        <w:tc>
          <w:p>
            <w:pPr>
              <w:pStyle w:val="Compact"/>
              <w:jc w:val="left"/>
            </w:pPr>
            <w:r>
              <w:t xml:space="preserve">40.395465</w:t>
            </w:r>
          </w:p>
        </w:tc>
      </w:tr>
    </w:tbl>
    <w:p>
      <w:pPr>
        <w:pStyle w:val="BodyText"/>
      </w:pPr>
      <w:r>
        <w:t xml:space="preserve">El día 10 de Febrero a las 14:45 se registra un pico en intensidad de tráfico en la estación</w:t>
      </w:r>
      <w:r>
        <w:t xml:space="preserve"> </w:t>
      </w:r>
      <w:r>
        <w:rPr>
          <w:rStyle w:val="VerbatimChar"/>
        </w:rPr>
        <w:t xml:space="preserve">P1 Castellana S-N - Pl. Colon-Ayala</w:t>
      </w:r>
      <w:r>
        <w:t xml:space="preserve">.</w:t>
      </w:r>
    </w:p>
    <w:p>
      <w:pPr>
        <w:pStyle w:val="Heading2"/>
      </w:pPr>
      <w:bookmarkStart w:id="38" w:name="Ordenar-datos"/>
      <w:bookmarkEnd w:id="38"/>
      <w:r>
        <w:t xml:space="preserve">Ordenar datos</w:t>
      </w:r>
      <w:hyperlink w:anchor="Ordenar-dato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Otra tarea muy típica cuando se trabaja con datos es la ordenación. Utiizamos el método</w:t>
      </w:r>
      <w:r>
        <w:t xml:space="preserve"> </w:t>
      </w:r>
      <w:r>
        <w:rPr>
          <w:rStyle w:val="VerbatimChar"/>
        </w:rPr>
        <w:t xml:space="preserve">sort_values()</w:t>
      </w:r>
      <w:r>
        <w:t xml:space="preserve"> </w:t>
      </w:r>
      <w:r>
        <w:t xml:space="preserve">de Pandas indicando el campo de ordenación.</w:t>
      </w:r>
    </w:p>
    <w:p>
      <w:pPr>
        <w:pStyle w:val="Compact"/>
      </w:pPr>
      <w:r>
        <w:t xml:space="preserve">In [45]:</w:t>
      </w:r>
    </w:p>
    <w:p>
      <w:pPr>
        <w:pStyle w:val="SourceCode"/>
      </w:pPr>
      <w:r>
        <w:rPr>
          <w:rStyle w:val="VerbatimChar"/>
        </w:rPr>
        <w:t xml:space="preserve">merged.sort_values('intensidad', ascending = False)</w:t>
      </w:r>
    </w:p>
    <w:p>
      <w:pPr>
        <w:pStyle w:val="Compact"/>
      </w:pPr>
      <w:r>
        <w:t xml:space="preserve">Out[45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3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7 07:45:0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65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7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6 07:45:0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536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7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53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522</w:t>
            </w:r>
          </w:p>
        </w:tc>
        <w:tc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p>
            <w:pPr>
              <w:pStyle w:val="Compact"/>
              <w:jc w:val="left"/>
            </w:pPr>
            <w:r>
              <w:t xml:space="preserve">2017-02-16 15:30:0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51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(AFOROS) Pa Castellana N-S - Eduardo Dato-Marq…</w:t>
            </w:r>
          </w:p>
        </w:tc>
        <w:tc>
          <w:p>
            <w:pPr>
              <w:pStyle w:val="Compact"/>
              <w:jc w:val="left"/>
            </w:pPr>
            <w:r>
              <w:t xml:space="preserve">-3.724722</w:t>
            </w:r>
          </w:p>
        </w:tc>
        <w:tc>
          <w:p>
            <w:pPr>
              <w:pStyle w:val="Compact"/>
              <w:jc w:val="left"/>
            </w:pPr>
            <w:r>
              <w:t xml:space="preserve">40.421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8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0 08:00: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50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3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7:4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44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7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4 07:30:0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42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0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3 07:45: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41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2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5 08:30:0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40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6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3 08:30: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9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2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7 07:45:0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9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4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0 08:30: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8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6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7 07:45:0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8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7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4 07:45:0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8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1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3 07:45: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44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9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1 08:45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3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2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07:30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3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37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4 08:00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2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6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1 07:45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2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0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3 07:30: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0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4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2 07:45: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30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9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6 07:45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9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30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4 07:45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96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1 08:30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7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766</w:t>
            </w:r>
          </w:p>
        </w:tc>
        <w:tc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p>
            <w:pPr>
              <w:pStyle w:val="Compact"/>
              <w:jc w:val="left"/>
            </w:pPr>
            <w:r>
              <w:t xml:space="preserve">2017-02-28 15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7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(AFOROS) Pa Castellana N-S - Eduardo Dato-Marq…</w:t>
            </w:r>
          </w:p>
        </w:tc>
        <w:tc>
          <w:p>
            <w:pPr>
              <w:pStyle w:val="Compact"/>
              <w:jc w:val="left"/>
            </w:pPr>
            <w:r>
              <w:t xml:space="preserve">-3.724722</w:t>
            </w:r>
          </w:p>
        </w:tc>
        <w:tc>
          <w:p>
            <w:pPr>
              <w:pStyle w:val="Compact"/>
              <w:jc w:val="left"/>
            </w:pPr>
            <w:r>
              <w:t xml:space="preserve">40.421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3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7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7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2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7:1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6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16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6 07:30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4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3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07:45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2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7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1 08:00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224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994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5 10:15:0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06 02:30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0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47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49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52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53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55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57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38</w:t>
            </w:r>
          </w:p>
        </w:tc>
        <w:tc>
          <w:p>
            <w:pPr>
              <w:pStyle w:val="Compact"/>
              <w:jc w:val="left"/>
            </w:pPr>
            <w:r>
              <w:t xml:space="preserve">7014</w:t>
            </w:r>
          </w:p>
        </w:tc>
        <w:tc>
          <w:p>
            <w:pPr>
              <w:pStyle w:val="Compact"/>
              <w:jc w:val="left"/>
            </w:pPr>
            <w:r>
              <w:t xml:space="preserve">2017-02-17 00:00:0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Montesa-Martires Co…</w:t>
            </w:r>
          </w:p>
        </w:tc>
        <w:tc>
          <w:p>
            <w:pPr>
              <w:pStyle w:val="Compact"/>
              <w:jc w:val="left"/>
            </w:pPr>
            <w:r>
              <w:t xml:space="preserve">-3.672344</w:t>
            </w:r>
          </w:p>
        </w:tc>
        <w:tc>
          <w:p>
            <w:pPr>
              <w:pStyle w:val="Compact"/>
              <w:jc w:val="left"/>
            </w:pPr>
            <w:r>
              <w:t xml:space="preserve">40.484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40</w:t>
            </w:r>
          </w:p>
        </w:tc>
        <w:tc>
          <w:p>
            <w:pPr>
              <w:pStyle w:val="Compact"/>
              <w:jc w:val="left"/>
            </w:pPr>
            <w:r>
              <w:t xml:space="preserve">7014</w:t>
            </w:r>
          </w:p>
        </w:tc>
        <w:tc>
          <w:p>
            <w:pPr>
              <w:pStyle w:val="Compact"/>
              <w:jc w:val="left"/>
            </w:pPr>
            <w:r>
              <w:t xml:space="preserve">2017-02-17 00:15:0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Montesa-Martires Co…</w:t>
            </w:r>
          </w:p>
        </w:tc>
        <w:tc>
          <w:p>
            <w:pPr>
              <w:pStyle w:val="Compact"/>
              <w:jc w:val="left"/>
            </w:pPr>
            <w:r>
              <w:t xml:space="preserve">-3.672344</w:t>
            </w:r>
          </w:p>
        </w:tc>
        <w:tc>
          <w:p>
            <w:pPr>
              <w:pStyle w:val="Compact"/>
              <w:jc w:val="left"/>
            </w:pPr>
            <w:r>
              <w:t xml:space="preserve">40.484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58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33</w:t>
            </w:r>
          </w:p>
        </w:tc>
        <w:tc>
          <w:p>
            <w:pPr>
              <w:pStyle w:val="Compact"/>
              <w:jc w:val="left"/>
            </w:pPr>
            <w:r>
              <w:t xml:space="preserve">6716</w:t>
            </w:r>
          </w:p>
        </w:tc>
        <w:tc>
          <w:p>
            <w:pPr>
              <w:pStyle w:val="Compact"/>
              <w:jc w:val="left"/>
            </w:pPr>
            <w:r>
              <w:t xml:space="preserve">2017-02-23 02:30: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(AFOROS) Velazquez, 24 S-N - Jorge Juan-Goya</w:t>
            </w:r>
          </w:p>
        </w:tc>
        <w:tc>
          <w:p>
            <w:pPr>
              <w:pStyle w:val="Compact"/>
              <w:jc w:val="left"/>
            </w:pPr>
            <w:r>
              <w:t xml:space="preserve">-3.671378</w:t>
            </w:r>
          </w:p>
        </w:tc>
        <w:tc>
          <w:p>
            <w:pPr>
              <w:pStyle w:val="Compact"/>
              <w:jc w:val="left"/>
            </w:pPr>
            <w:r>
              <w:t xml:space="preserve">40.471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51</w:t>
            </w:r>
          </w:p>
        </w:tc>
        <w:tc>
          <w:p>
            <w:pPr>
              <w:pStyle w:val="Compact"/>
              <w:jc w:val="left"/>
            </w:pPr>
            <w:r>
              <w:t xml:space="preserve">7014</w:t>
            </w:r>
          </w:p>
        </w:tc>
        <w:tc>
          <w:p>
            <w:pPr>
              <w:pStyle w:val="Compact"/>
              <w:jc w:val="left"/>
            </w:pPr>
            <w:r>
              <w:t xml:space="preserve">2017-02-16 06:15:0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Montesa-Martires Co…</w:t>
            </w:r>
          </w:p>
        </w:tc>
        <w:tc>
          <w:p>
            <w:pPr>
              <w:pStyle w:val="Compact"/>
              <w:jc w:val="left"/>
            </w:pPr>
            <w:r>
              <w:t xml:space="preserve">-3.672344</w:t>
            </w:r>
          </w:p>
        </w:tc>
        <w:tc>
          <w:p>
            <w:pPr>
              <w:pStyle w:val="Compact"/>
              <w:jc w:val="left"/>
            </w:pPr>
            <w:r>
              <w:t xml:space="preserve">40.484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43</w:t>
            </w:r>
          </w:p>
        </w:tc>
        <w:tc>
          <w:p>
            <w:pPr>
              <w:pStyle w:val="Compact"/>
              <w:jc w:val="left"/>
            </w:pPr>
            <w:r>
              <w:t xml:space="preserve">7012</w:t>
            </w:r>
          </w:p>
        </w:tc>
        <w:tc>
          <w:p>
            <w:pPr>
              <w:pStyle w:val="Compact"/>
              <w:jc w:val="left"/>
            </w:pPr>
            <w:r>
              <w:t xml:space="preserve">2017-02-19 03:15:0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O-E - Gral. Diaz Polier-C…</w:t>
            </w:r>
          </w:p>
        </w:tc>
        <w:tc>
          <w:p>
            <w:pPr>
              <w:pStyle w:val="Compact"/>
              <w:jc w:val="left"/>
            </w:pPr>
            <w:r>
              <w:t xml:space="preserve">-3.763542</w:t>
            </w:r>
          </w:p>
        </w:tc>
        <w:tc>
          <w:p>
            <w:pPr>
              <w:pStyle w:val="Compact"/>
              <w:jc w:val="left"/>
            </w:pPr>
            <w:r>
              <w:t xml:space="preserve">40.399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2017-02-06 03:30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l. Santa Barbara S-N - Serrano Anguita-Pl. A…</w:t>
            </w:r>
          </w:p>
        </w:tc>
        <w:tc>
          <w:p>
            <w:pPr>
              <w:pStyle w:val="Compact"/>
              <w:jc w:val="left"/>
            </w:pPr>
            <w:r>
              <w:t xml:space="preserve">-3.725040</w:t>
            </w:r>
          </w:p>
        </w:tc>
        <w:tc>
          <w:p>
            <w:pPr>
              <w:pStyle w:val="Compact"/>
              <w:jc w:val="left"/>
            </w:pPr>
            <w:r>
              <w:t xml:space="preserve">40.41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2</w:t>
            </w:r>
          </w:p>
        </w:tc>
        <w:tc>
          <w:p>
            <w:pPr>
              <w:pStyle w:val="Compact"/>
              <w:jc w:val="left"/>
            </w:pPr>
            <w:r>
              <w:t xml:space="preserve">7014</w:t>
            </w:r>
          </w:p>
        </w:tc>
        <w:tc>
          <w:p>
            <w:pPr>
              <w:pStyle w:val="Compact"/>
              <w:jc w:val="left"/>
            </w:pPr>
            <w:r>
              <w:t xml:space="preserve">2017-02-14 02:15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Montesa-Martires Co…</w:t>
            </w:r>
          </w:p>
        </w:tc>
        <w:tc>
          <w:p>
            <w:pPr>
              <w:pStyle w:val="Compact"/>
              <w:jc w:val="left"/>
            </w:pPr>
            <w:r>
              <w:t xml:space="preserve">-3.672344</w:t>
            </w:r>
          </w:p>
        </w:tc>
        <w:tc>
          <w:p>
            <w:pPr>
              <w:pStyle w:val="Compact"/>
              <w:jc w:val="left"/>
            </w:pPr>
            <w:r>
              <w:t xml:space="preserve">40.484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37</w:t>
            </w:r>
          </w:p>
        </w:tc>
        <w:tc>
          <w:p>
            <w:pPr>
              <w:pStyle w:val="Compact"/>
              <w:jc w:val="left"/>
            </w:pPr>
            <w:r>
              <w:t xml:space="preserve">7012</w:t>
            </w:r>
          </w:p>
        </w:tc>
        <w:tc>
          <w:p>
            <w:pPr>
              <w:pStyle w:val="Compact"/>
              <w:jc w:val="left"/>
            </w:pPr>
            <w:r>
              <w:t xml:space="preserve">2017-02-19 03:00:0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O-E - Gral. Diaz Polier-C…</w:t>
            </w:r>
          </w:p>
        </w:tc>
        <w:tc>
          <w:p>
            <w:pPr>
              <w:pStyle w:val="Compact"/>
              <w:jc w:val="left"/>
            </w:pPr>
            <w:r>
              <w:t xml:space="preserve">-3.763542</w:t>
            </w:r>
          </w:p>
        </w:tc>
        <w:tc>
          <w:p>
            <w:pPr>
              <w:pStyle w:val="Compact"/>
              <w:jc w:val="left"/>
            </w:pPr>
            <w:r>
              <w:t xml:space="preserve">40.399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792</w:t>
            </w:r>
          </w:p>
        </w:tc>
        <w:tc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p>
            <w:pPr>
              <w:pStyle w:val="Compact"/>
              <w:jc w:val="left"/>
            </w:pPr>
            <w:r>
              <w:t xml:space="preserve">2017-02-01 03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Hermosilla</w:t>
            </w:r>
          </w:p>
        </w:tc>
        <w:tc>
          <w:p>
            <w:pPr>
              <w:pStyle w:val="Compact"/>
              <w:jc w:val="left"/>
            </w:pPr>
            <w:r>
              <w:t xml:space="preserve">-3.721861</w:t>
            </w:r>
          </w:p>
        </w:tc>
        <w:tc>
          <w:p>
            <w:pPr>
              <w:pStyle w:val="Compact"/>
              <w:jc w:val="left"/>
            </w:pPr>
            <w:r>
              <w:t xml:space="preserve">40.420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572</w:t>
            </w:r>
          </w:p>
        </w:tc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2017-02-20 05:00: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(AFOROS) Genova O-E - General Castagos-Pl. Colon</w:t>
            </w:r>
          </w:p>
        </w:tc>
        <w:tc>
          <w:p>
            <w:pPr>
              <w:pStyle w:val="Compact"/>
              <w:jc w:val="left"/>
            </w:pPr>
            <w:r>
              <w:t xml:space="preserve">-3.723105</w:t>
            </w:r>
          </w:p>
        </w:tc>
        <w:tc>
          <w:p>
            <w:pPr>
              <w:pStyle w:val="Compact"/>
              <w:jc w:val="left"/>
            </w:pPr>
            <w:r>
              <w:t xml:space="preserve">40.418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48</w:t>
            </w:r>
          </w:p>
        </w:tc>
        <w:tc>
          <w:p>
            <w:pPr>
              <w:pStyle w:val="Compact"/>
              <w:jc w:val="left"/>
            </w:pPr>
            <w:r>
              <w:t xml:space="preserve">7013</w:t>
            </w:r>
          </w:p>
        </w:tc>
        <w:tc>
          <w:p>
            <w:pPr>
              <w:pStyle w:val="Compact"/>
              <w:jc w:val="left"/>
            </w:pPr>
            <w:r>
              <w:t xml:space="preserve">2017-02-14 02:15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, 67 E-O - Alcantara-Cond…</w:t>
            </w:r>
          </w:p>
        </w:tc>
        <w:tc>
          <w:p>
            <w:pPr>
              <w:pStyle w:val="Compact"/>
              <w:jc w:val="left"/>
            </w:pPr>
            <w:r>
              <w:t xml:space="preserve">-3.672427</w:t>
            </w:r>
          </w:p>
        </w:tc>
        <w:tc>
          <w:p>
            <w:pPr>
              <w:pStyle w:val="Compact"/>
              <w:jc w:val="left"/>
            </w:pPr>
            <w:r>
              <w:t xml:space="preserve">40.484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445</w:t>
            </w:r>
          </w:p>
        </w:tc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2017-02-24 02:30:0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0 Recoletos N-S - (PL. Colon-BErbara Braga…</w:t>
            </w:r>
          </w:p>
        </w:tc>
        <w:tc>
          <w:p>
            <w:pPr>
              <w:pStyle w:val="Compact"/>
              <w:jc w:val="left"/>
            </w:pPr>
            <w:r>
              <w:t xml:space="preserve">-3.722132</w:t>
            </w:r>
          </w:p>
        </w:tc>
        <w:tc>
          <w:p>
            <w:pPr>
              <w:pStyle w:val="Compact"/>
              <w:jc w:val="left"/>
            </w:pPr>
            <w:r>
              <w:t xml:space="preserve">40.419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373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06 01:45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54</w:t>
            </w:r>
          </w:p>
        </w:tc>
        <w:tc>
          <w:p>
            <w:pPr>
              <w:pStyle w:val="Compact"/>
              <w:jc w:val="left"/>
            </w:pPr>
            <w:r>
              <w:t xml:space="preserve">7013</w:t>
            </w:r>
          </w:p>
        </w:tc>
        <w:tc>
          <w:p>
            <w:pPr>
              <w:pStyle w:val="Compact"/>
              <w:jc w:val="left"/>
            </w:pPr>
            <w:r>
              <w:t xml:space="preserve">2017-02-19 03:15:0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, 67 E-O - Alcantara-Cond…</w:t>
            </w:r>
          </w:p>
        </w:tc>
        <w:tc>
          <w:p>
            <w:pPr>
              <w:pStyle w:val="Compact"/>
              <w:jc w:val="left"/>
            </w:pPr>
            <w:r>
              <w:t xml:space="preserve">-3.672427</w:t>
            </w:r>
          </w:p>
        </w:tc>
        <w:tc>
          <w:p>
            <w:pPr>
              <w:pStyle w:val="Compact"/>
              <w:jc w:val="left"/>
            </w:pPr>
            <w:r>
              <w:t xml:space="preserve">40.484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19</w:t>
            </w:r>
          </w:p>
        </w:tc>
        <w:tc>
          <w:p>
            <w:pPr>
              <w:pStyle w:val="Compact"/>
              <w:jc w:val="left"/>
            </w:pPr>
            <w:r>
              <w:t xml:space="preserve">6716</w:t>
            </w:r>
          </w:p>
        </w:tc>
        <w:tc>
          <w:p>
            <w:pPr>
              <w:pStyle w:val="Compact"/>
              <w:jc w:val="left"/>
            </w:pPr>
            <w:r>
              <w:t xml:space="preserve">2017-02-22 04:00: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AFOROS) Velazquez, 24 S-N - Jorge Juan-Goya</w:t>
            </w:r>
          </w:p>
        </w:tc>
        <w:tc>
          <w:p>
            <w:pPr>
              <w:pStyle w:val="Compact"/>
              <w:jc w:val="left"/>
            </w:pPr>
            <w:r>
              <w:t xml:space="preserve">-3.671378</w:t>
            </w:r>
          </w:p>
        </w:tc>
        <w:tc>
          <w:p>
            <w:pPr>
              <w:pStyle w:val="Compact"/>
              <w:jc w:val="left"/>
            </w:pPr>
            <w:r>
              <w:t xml:space="preserve">40.471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35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017-02-21 03:15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PA Castellana-Serrano</w:t>
            </w:r>
          </w:p>
        </w:tc>
        <w:tc>
          <w:p>
            <w:pPr>
              <w:pStyle w:val="Compact"/>
              <w:jc w:val="left"/>
            </w:pPr>
            <w:r>
              <w:t xml:space="preserve">-3.740747</w:t>
            </w:r>
          </w:p>
        </w:tc>
        <w:tc>
          <w:p>
            <w:pPr>
              <w:pStyle w:val="Compact"/>
              <w:jc w:val="left"/>
            </w:pPr>
            <w:r>
              <w:t xml:space="preserve">40.409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31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017-02-21 03:00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PA Castellana-Serrano</w:t>
            </w:r>
          </w:p>
        </w:tc>
        <w:tc>
          <w:p>
            <w:pPr>
              <w:pStyle w:val="Compact"/>
              <w:jc w:val="left"/>
            </w:pPr>
            <w:r>
              <w:t xml:space="preserve">-3.740747</w:t>
            </w:r>
          </w:p>
        </w:tc>
        <w:tc>
          <w:p>
            <w:pPr>
              <w:pStyle w:val="Compact"/>
              <w:jc w:val="left"/>
            </w:pPr>
            <w:r>
              <w:t xml:space="preserve">40.409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2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017-02-21 02:45:0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Jose Ortega y Gasset E-O - PA Castellana-Serrano</w:t>
            </w:r>
          </w:p>
        </w:tc>
        <w:tc>
          <w:p>
            <w:pPr>
              <w:pStyle w:val="Compact"/>
              <w:jc w:val="left"/>
            </w:pPr>
            <w:r>
              <w:t xml:space="preserve">-3.740747</w:t>
            </w:r>
          </w:p>
        </w:tc>
        <w:tc>
          <w:p>
            <w:pPr>
              <w:pStyle w:val="Compact"/>
              <w:jc w:val="left"/>
            </w:pPr>
            <w:r>
              <w:t xml:space="preserve">40.409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388</w:t>
            </w:r>
          </w:p>
        </w:tc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2017-02-23 05:00:0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0 Recoletos N-S - (PL. Colon-BErbara Braga…</w:t>
            </w:r>
          </w:p>
        </w:tc>
        <w:tc>
          <w:p>
            <w:pPr>
              <w:pStyle w:val="Compact"/>
              <w:jc w:val="left"/>
            </w:pPr>
            <w:r>
              <w:t xml:space="preserve">-3.722132</w:t>
            </w:r>
          </w:p>
        </w:tc>
        <w:tc>
          <w:p>
            <w:pPr>
              <w:pStyle w:val="Compact"/>
              <w:jc w:val="left"/>
            </w:pPr>
            <w:r>
              <w:t xml:space="preserve">40.419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986</w:t>
            </w:r>
          </w:p>
        </w:tc>
        <w:tc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p>
            <w:pPr>
              <w:pStyle w:val="Compact"/>
              <w:jc w:val="left"/>
            </w:pPr>
            <w:r>
              <w:t xml:space="preserve">2017-02-07 04:00:0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Castellana S-N - Pl. Colon-Hermosilla</w:t>
            </w:r>
          </w:p>
        </w:tc>
        <w:tc>
          <w:p>
            <w:pPr>
              <w:pStyle w:val="Compact"/>
              <w:jc w:val="left"/>
            </w:pPr>
            <w:r>
              <w:t xml:space="preserve">-3.721861</w:t>
            </w:r>
          </w:p>
        </w:tc>
        <w:tc>
          <w:p>
            <w:pPr>
              <w:pStyle w:val="Compact"/>
              <w:jc w:val="left"/>
            </w:pPr>
            <w:r>
              <w:t xml:space="preserve">40.420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546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2017-02-07 05:30:0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rques de la Ensenada N-S - Orellana - Barbar…</w:t>
            </w:r>
          </w:p>
        </w:tc>
        <w:tc>
          <w:p>
            <w:pPr>
              <w:pStyle w:val="Compact"/>
              <w:jc w:val="left"/>
            </w:pPr>
            <w:r>
              <w:t xml:space="preserve">-3.721951</w:t>
            </w:r>
          </w:p>
        </w:tc>
        <w:tc>
          <w:p>
            <w:pPr>
              <w:pStyle w:val="Compact"/>
              <w:jc w:val="left"/>
            </w:pPr>
            <w:r>
              <w:t xml:space="preserve">40.420470</w:t>
            </w:r>
          </w:p>
        </w:tc>
      </w:tr>
    </w:tbl>
    <w:p>
      <w:pPr>
        <w:pStyle w:val="BodyText"/>
      </w:pPr>
      <w:r>
        <w:t xml:space="preserve">58429 rows × 10 columns</w:t>
      </w:r>
    </w:p>
    <w:p>
      <w:pPr>
        <w:pStyle w:val="Heading2"/>
      </w:pPr>
      <w:bookmarkStart w:id="39" w:name="Grupos-y-operaciones-de-agrupación"/>
      <w:bookmarkEnd w:id="39"/>
      <w:r>
        <w:t xml:space="preserve">Grupos y operaciones de agrupación</w:t>
      </w:r>
      <w:hyperlink w:anchor="Grupos-y-operaciones-de-agrupación">
        <w:r>
          <w:rPr>
            <w:rStyle w:val="Hyperlink"/>
          </w:rPr>
          <w:t xml:space="preserve">¶</w:t>
        </w:r>
      </w:hyperlink>
    </w:p>
    <w:p>
      <w:pPr>
        <w:pStyle w:val="Compact"/>
        <w:numPr>
          <w:numId w:val="1007"/>
          <w:ilvl w:val="0"/>
        </w:numPr>
      </w:pPr>
      <w:r>
        <w:t xml:space="preserve">Supongamos que queremos calcular la intensidad máxima registrada por tipo de elemento (M-30 o Urbano)</w:t>
      </w:r>
    </w:p>
    <w:p>
      <w:pPr>
        <w:pStyle w:val="Compact"/>
        <w:numPr>
          <w:numId w:val="1007"/>
          <w:ilvl w:val="0"/>
        </w:numPr>
      </w:pPr>
      <w:r>
        <w:t xml:space="preserve">Supongamos que queremos calcular la intensidad media de tráfico por estación.</w:t>
      </w:r>
    </w:p>
    <w:p>
      <w:pPr>
        <w:pStyle w:val="Compact"/>
        <w:numPr>
          <w:numId w:val="1007"/>
          <w:ilvl w:val="0"/>
        </w:numPr>
      </w:pPr>
      <w:r>
        <w:t xml:space="preserve">Supongamos que queremos calcular la intensidad media de tráfico por día del mes.</w:t>
      </w:r>
    </w:p>
    <w:p>
      <w:pPr>
        <w:pStyle w:val="FirstParagraph"/>
      </w:pPr>
      <w:r>
        <w:t xml:space="preserve">Pandas proporciona el método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 </w:t>
      </w:r>
      <w:r>
        <w:t xml:space="preserve">para construir grupos sobre los cuales se aplica posteriormente alguna operación de agregación, como la media, la suma, máximo, etc.</w:t>
      </w:r>
    </w:p>
    <w:p>
      <w:pPr>
        <w:pStyle w:val="Compact"/>
      </w:pPr>
      <w:r>
        <w:t xml:space="preserve">In [46]:</w:t>
      </w:r>
    </w:p>
    <w:p>
      <w:pPr>
        <w:pStyle w:val="SourceCode"/>
      </w:pPr>
      <w:r>
        <w:rPr>
          <w:rStyle w:val="VerbatimChar"/>
        </w:rPr>
        <w:t xml:space="preserve"># intensidad máxima por tipo de elemento</w:t>
      </w:r>
      <w:r>
        <w:br w:type="textWrapping"/>
      </w:r>
      <w:r>
        <w:rPr>
          <w:rStyle w:val="VerbatimChar"/>
        </w:rPr>
        <w:t xml:space="preserve">tf.groupby(['tipo_elem']).intensidad.max().reset_index()</w:t>
      </w:r>
    </w:p>
    <w:p>
      <w:pPr>
        <w:pStyle w:val="Compact"/>
      </w:pPr>
      <w:r>
        <w:t xml:space="preserve">Out[46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9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99999</w:t>
            </w:r>
          </w:p>
        </w:tc>
      </w:tr>
    </w:tbl>
    <w:p>
      <w:pPr>
        <w:pStyle w:val="Compact"/>
      </w:pPr>
      <w:r>
        <w:t xml:space="preserve">In [47]:</w:t>
      </w:r>
    </w:p>
    <w:p>
      <w:pPr>
        <w:pStyle w:val="SourceCode"/>
      </w:pPr>
      <w:r>
        <w:rPr>
          <w:rStyle w:val="VerbatimChar"/>
        </w:rPr>
        <w:t xml:space="preserve"># intensidad media por tipo de elemento</w:t>
      </w:r>
      <w:r>
        <w:br w:type="textWrapping"/>
      </w:r>
      <w:r>
        <w:rPr>
          <w:rStyle w:val="VerbatimChar"/>
        </w:rPr>
        <w:t xml:space="preserve">tf.groupby(['tipo_elem']).intensidad.mean().reset_index()</w:t>
      </w:r>
    </w:p>
    <w:p>
      <w:pPr>
        <w:pStyle w:val="Compact"/>
      </w:pPr>
      <w:r>
        <w:t xml:space="preserve">Out[47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448.641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os</w:t>
            </w:r>
          </w:p>
        </w:tc>
        <w:tc>
          <w:p>
            <w:pPr>
              <w:pStyle w:val="Compact"/>
              <w:jc w:val="left"/>
            </w:pPr>
            <w:r>
              <w:t xml:space="preserve">368.434780</w:t>
            </w:r>
          </w:p>
        </w:tc>
      </w:tr>
    </w:tbl>
    <w:p>
      <w:pPr>
        <w:pStyle w:val="Compact"/>
      </w:pPr>
      <w:r>
        <w:t xml:space="preserve">In [48]:</w:t>
      </w:r>
    </w:p>
    <w:p>
      <w:pPr>
        <w:pStyle w:val="SourceCode"/>
      </w:pPr>
      <w:r>
        <w:rPr>
          <w:rStyle w:val="VerbatimChar"/>
        </w:rPr>
        <w:t xml:space="preserve"># los dos valores, el máximo y la media</w:t>
      </w:r>
      <w:r>
        <w:br w:type="textWrapping"/>
      </w:r>
      <w:r>
        <w:rPr>
          <w:rStyle w:val="VerbatimChar"/>
        </w:rPr>
        <w:t xml:space="preserve">tf.groupby(['tipo_elem']).intensidad.agg([max, np.mean])</w:t>
      </w:r>
    </w:p>
    <w:p>
      <w:pPr>
        <w:pStyle w:val="Compact"/>
      </w:pPr>
      <w:r>
        <w:t xml:space="preserve">Out[48]: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tipo_elem</w:t>
      </w:r>
    </w:p>
    <w:p>
      <w:pPr>
        <w:pStyle w:val="Compact"/>
      </w:pPr>
      <w:r>
        <w:t xml:space="preserve">M-30</w:t>
      </w:r>
    </w:p>
    <w:p>
      <w:pPr>
        <w:pStyle w:val="Compact"/>
      </w:pPr>
      <w:r>
        <w:t xml:space="preserve">9232</w:t>
      </w:r>
    </w:p>
    <w:p>
      <w:pPr>
        <w:pStyle w:val="Compact"/>
      </w:pPr>
      <w:r>
        <w:t xml:space="preserve">1448.641587</w:t>
      </w:r>
    </w:p>
    <w:p>
      <w:pPr>
        <w:pStyle w:val="Compact"/>
      </w:pPr>
      <w:r>
        <w:t xml:space="preserve">Urbanos</w:t>
      </w:r>
    </w:p>
    <w:p>
      <w:pPr>
        <w:pStyle w:val="Compact"/>
      </w:pPr>
      <w:r>
        <w:t xml:space="preserve">99999</w:t>
      </w:r>
    </w:p>
    <w:p>
      <w:pPr>
        <w:pStyle w:val="Compact"/>
      </w:pPr>
      <w:r>
        <w:t xml:space="preserve">368.434780</w:t>
      </w:r>
    </w:p>
    <w:p>
      <w:pPr>
        <w:pStyle w:val="BodyText"/>
      </w:pPr>
      <w:r>
        <w:t xml:space="preserve">Intensidad media por estación. Además ordenamos los valores obtenidos de forma descendente.</w:t>
      </w:r>
    </w:p>
    <w:p>
      <w:pPr>
        <w:pStyle w:val="Compact"/>
      </w:pPr>
      <w:r>
        <w:t xml:space="preserve">In [49]:</w:t>
      </w:r>
    </w:p>
    <w:p>
      <w:pPr>
        <w:pStyle w:val="SourceCode"/>
      </w:pPr>
      <w:r>
        <w:rPr>
          <w:rStyle w:val="VerbatimChar"/>
        </w:rPr>
        <w:t xml:space="preserve">tf.groupby(['idelem']).intensidad.mean().sort_values(ascending = False)</w:t>
      </w:r>
    </w:p>
    <w:p>
      <w:pPr>
        <w:pStyle w:val="Compact"/>
      </w:pPr>
      <w:r>
        <w:t xml:space="preserve">Out[49]:</w:t>
      </w:r>
    </w:p>
    <w:p>
      <w:pPr>
        <w:pStyle w:val="SourceCode"/>
      </w:pPr>
      <w:r>
        <w:rPr>
          <w:rStyle w:val="VerbatimChar"/>
        </w:rPr>
        <w:t xml:space="preserve">idelem</w:t>
      </w:r>
      <w:r>
        <w:br w:type="textWrapping"/>
      </w:r>
      <w:r>
        <w:rPr>
          <w:rStyle w:val="VerbatimChar"/>
        </w:rPr>
        <w:t xml:space="preserve">3819     4456.097987</w:t>
      </w:r>
      <w:r>
        <w:br w:type="textWrapping"/>
      </w:r>
      <w:r>
        <w:rPr>
          <w:rStyle w:val="VerbatimChar"/>
        </w:rPr>
        <w:t xml:space="preserve">6679     4083.683408</w:t>
      </w:r>
      <w:r>
        <w:br w:type="textWrapping"/>
      </w:r>
      <w:r>
        <w:rPr>
          <w:rStyle w:val="VerbatimChar"/>
        </w:rPr>
        <w:t xml:space="preserve">6666     3931.986235</w:t>
      </w:r>
      <w:r>
        <w:br w:type="textWrapping"/>
      </w:r>
      <w:r>
        <w:rPr>
          <w:rStyle w:val="VerbatimChar"/>
        </w:rPr>
        <w:t xml:space="preserve">6747     3852.108340</w:t>
      </w:r>
      <w:r>
        <w:br w:type="textWrapping"/>
      </w:r>
      <w:r>
        <w:rPr>
          <w:rStyle w:val="VerbatimChar"/>
        </w:rPr>
        <w:t xml:space="preserve">6733     3773.160424</w:t>
      </w:r>
      <w:r>
        <w:br w:type="textWrapping"/>
      </w:r>
      <w:r>
        <w:rPr>
          <w:rStyle w:val="VerbatimChar"/>
        </w:rPr>
        <w:t xml:space="preserve">6725     3744.718524</w:t>
      </w:r>
      <w:r>
        <w:br w:type="textWrapping"/>
      </w:r>
      <w:r>
        <w:rPr>
          <w:rStyle w:val="VerbatimChar"/>
        </w:rPr>
        <w:t xml:space="preserve">6676     3677.470961</w:t>
      </w:r>
      <w:r>
        <w:br w:type="textWrapping"/>
      </w:r>
      <w:r>
        <w:rPr>
          <w:rStyle w:val="VerbatimChar"/>
        </w:rPr>
        <w:t xml:space="preserve">3820     3672.540984</w:t>
      </w:r>
      <w:r>
        <w:br w:type="textWrapping"/>
      </w:r>
      <w:r>
        <w:rPr>
          <w:rStyle w:val="VerbatimChar"/>
        </w:rPr>
        <w:t xml:space="preserve">6846     3667.480655</w:t>
      </w:r>
      <w:r>
        <w:br w:type="textWrapping"/>
      </w:r>
      <w:r>
        <w:rPr>
          <w:rStyle w:val="VerbatimChar"/>
        </w:rPr>
        <w:t xml:space="preserve">6756     3597.010789</w:t>
      </w:r>
      <w:r>
        <w:br w:type="textWrapping"/>
      </w:r>
      <w:r>
        <w:rPr>
          <w:rStyle w:val="VerbatimChar"/>
        </w:rPr>
        <w:t xml:space="preserve">6727     3519.084720</w:t>
      </w:r>
      <w:r>
        <w:br w:type="textWrapping"/>
      </w:r>
      <w:r>
        <w:rPr>
          <w:rStyle w:val="VerbatimChar"/>
        </w:rPr>
        <w:t xml:space="preserve">6642     3485.329081</w:t>
      </w:r>
      <w:r>
        <w:br w:type="textWrapping"/>
      </w:r>
      <w:r>
        <w:rPr>
          <w:rStyle w:val="VerbatimChar"/>
        </w:rPr>
        <w:t xml:space="preserve">3490     3393.583333</w:t>
      </w:r>
      <w:r>
        <w:br w:type="textWrapping"/>
      </w:r>
      <w:r>
        <w:rPr>
          <w:rStyle w:val="VerbatimChar"/>
        </w:rPr>
        <w:t xml:space="preserve">6842     3387.531994</w:t>
      </w:r>
      <w:r>
        <w:br w:type="textWrapping"/>
      </w:r>
      <w:r>
        <w:rPr>
          <w:rStyle w:val="VerbatimChar"/>
        </w:rPr>
        <w:t xml:space="preserve">6737     3377.491071</w:t>
      </w:r>
      <w:r>
        <w:br w:type="textWrapping"/>
      </w:r>
      <w:r>
        <w:rPr>
          <w:rStyle w:val="VerbatimChar"/>
        </w:rPr>
        <w:t xml:space="preserve">6845     3376.241443</w:t>
      </w:r>
      <w:r>
        <w:br w:type="textWrapping"/>
      </w:r>
      <w:r>
        <w:rPr>
          <w:rStyle w:val="VerbatimChar"/>
        </w:rPr>
        <w:t xml:space="preserve">3823     3316.648801</w:t>
      </w:r>
      <w:r>
        <w:br w:type="textWrapping"/>
      </w:r>
      <w:r>
        <w:rPr>
          <w:rStyle w:val="VerbatimChar"/>
        </w:rPr>
        <w:t xml:space="preserve">6715     3315.266017</w:t>
      </w:r>
      <w:r>
        <w:br w:type="textWrapping"/>
      </w:r>
      <w:r>
        <w:rPr>
          <w:rStyle w:val="VerbatimChar"/>
        </w:rPr>
        <w:t xml:space="preserve">3799     3301.719494</w:t>
      </w:r>
      <w:r>
        <w:br w:type="textWrapping"/>
      </w:r>
      <w:r>
        <w:rPr>
          <w:rStyle w:val="VerbatimChar"/>
        </w:rPr>
        <w:t xml:space="preserve">6843     3290.052455</w:t>
      </w:r>
      <w:r>
        <w:br w:type="textWrapping"/>
      </w:r>
      <w:r>
        <w:rPr>
          <w:rStyle w:val="VerbatimChar"/>
        </w:rPr>
        <w:t xml:space="preserve">6685     3247.393376</w:t>
      </w:r>
      <w:r>
        <w:br w:type="textWrapping"/>
      </w:r>
      <w:r>
        <w:rPr>
          <w:rStyle w:val="VerbatimChar"/>
        </w:rPr>
        <w:t xml:space="preserve">6662     3201.364083</w:t>
      </w:r>
      <w:r>
        <w:br w:type="textWrapping"/>
      </w:r>
      <w:r>
        <w:rPr>
          <w:rStyle w:val="VerbatimChar"/>
        </w:rPr>
        <w:t xml:space="preserve">3815     3175.915551</w:t>
      </w:r>
      <w:r>
        <w:br w:type="textWrapping"/>
      </w:r>
      <w:r>
        <w:rPr>
          <w:rStyle w:val="VerbatimChar"/>
        </w:rPr>
        <w:t xml:space="preserve">6789     3103.891686</w:t>
      </w:r>
      <w:r>
        <w:br w:type="textWrapping"/>
      </w:r>
      <w:r>
        <w:rPr>
          <w:rStyle w:val="VerbatimChar"/>
        </w:rPr>
        <w:t xml:space="preserve">6665     3099.061384</w:t>
      </w:r>
      <w:r>
        <w:br w:type="textWrapping"/>
      </w:r>
      <w:r>
        <w:rPr>
          <w:rStyle w:val="VerbatimChar"/>
        </w:rPr>
        <w:t xml:space="preserve">6663     3086.258752</w:t>
      </w:r>
      <w:r>
        <w:br w:type="textWrapping"/>
      </w:r>
      <w:r>
        <w:rPr>
          <w:rStyle w:val="VerbatimChar"/>
        </w:rPr>
        <w:t xml:space="preserve">3491     3083.810640</w:t>
      </w:r>
      <w:r>
        <w:br w:type="textWrapping"/>
      </w:r>
      <w:r>
        <w:rPr>
          <w:rStyle w:val="VerbatimChar"/>
        </w:rPr>
        <w:t xml:space="preserve">6847     3067.225818</w:t>
      </w:r>
      <w:r>
        <w:br w:type="textWrapping"/>
      </w:r>
      <w:r>
        <w:rPr>
          <w:rStyle w:val="VerbatimChar"/>
        </w:rPr>
        <w:t xml:space="preserve">6683     3060.428359</w:t>
      </w:r>
      <w:r>
        <w:br w:type="textWrapping"/>
      </w:r>
      <w:r>
        <w:rPr>
          <w:rStyle w:val="VerbatimChar"/>
        </w:rPr>
        <w:t xml:space="preserve">6654     3057.895089</w:t>
      </w:r>
      <w:r>
        <w:br w:type="textWrapping"/>
      </w:r>
      <w:r>
        <w:rPr>
          <w:rStyle w:val="VerbatimChar"/>
        </w:rPr>
        <w:t xml:space="preserve">            ...     </w:t>
      </w:r>
      <w:r>
        <w:br w:type="textWrapping"/>
      </w:r>
      <w:r>
        <w:rPr>
          <w:rStyle w:val="VerbatimChar"/>
        </w:rPr>
        <w:t xml:space="preserve">6895       17.471354</w:t>
      </w:r>
      <w:r>
        <w:br w:type="textWrapping"/>
      </w:r>
      <w:r>
        <w:rPr>
          <w:rStyle w:val="VerbatimChar"/>
        </w:rPr>
        <w:t xml:space="preserve">6187       16.473885</w:t>
      </w:r>
      <w:r>
        <w:br w:type="textWrapping"/>
      </w:r>
      <w:r>
        <w:rPr>
          <w:rStyle w:val="VerbatimChar"/>
        </w:rPr>
        <w:t xml:space="preserve">5029       16.318182</w:t>
      </w:r>
      <w:r>
        <w:br w:type="textWrapping"/>
      </w:r>
      <w:r>
        <w:rPr>
          <w:rStyle w:val="VerbatimChar"/>
        </w:rPr>
        <w:t xml:space="preserve">5187       16.298578</w:t>
      </w:r>
      <w:r>
        <w:br w:type="textWrapping"/>
      </w:r>
      <w:r>
        <w:rPr>
          <w:rStyle w:val="VerbatimChar"/>
        </w:rPr>
        <w:t xml:space="preserve">5993       16.076299</w:t>
      </w:r>
      <w:r>
        <w:br w:type="textWrapping"/>
      </w:r>
      <w:r>
        <w:rPr>
          <w:rStyle w:val="VerbatimChar"/>
        </w:rPr>
        <w:t xml:space="preserve">7000       15.666667</w:t>
      </w:r>
      <w:r>
        <w:br w:type="textWrapping"/>
      </w:r>
      <w:r>
        <w:rPr>
          <w:rStyle w:val="VerbatimChar"/>
        </w:rPr>
        <w:t xml:space="preserve">6537       15.555556</w:t>
      </w:r>
      <w:r>
        <w:br w:type="textWrapping"/>
      </w:r>
      <w:r>
        <w:rPr>
          <w:rStyle w:val="VerbatimChar"/>
        </w:rPr>
        <w:t xml:space="preserve">5033       15.530000</w:t>
      </w:r>
      <w:r>
        <w:br w:type="textWrapping"/>
      </w:r>
      <w:r>
        <w:rPr>
          <w:rStyle w:val="VerbatimChar"/>
        </w:rPr>
        <w:t xml:space="preserve">6236       15.300000</w:t>
      </w:r>
      <w:r>
        <w:br w:type="textWrapping"/>
      </w:r>
      <w:r>
        <w:rPr>
          <w:rStyle w:val="VerbatimChar"/>
        </w:rPr>
        <w:t xml:space="preserve">5089       15.226316</w:t>
      </w:r>
      <w:r>
        <w:br w:type="textWrapping"/>
      </w:r>
      <w:r>
        <w:rPr>
          <w:rStyle w:val="VerbatimChar"/>
        </w:rPr>
        <w:t xml:space="preserve">6539       14.750220</w:t>
      </w:r>
      <w:r>
        <w:br w:type="textWrapping"/>
      </w:r>
      <w:r>
        <w:rPr>
          <w:rStyle w:val="VerbatimChar"/>
        </w:rPr>
        <w:t xml:space="preserve">3928       13.715711</w:t>
      </w:r>
      <w:r>
        <w:br w:type="textWrapping"/>
      </w:r>
      <w:r>
        <w:rPr>
          <w:rStyle w:val="VerbatimChar"/>
        </w:rPr>
        <w:t xml:space="preserve">10135      13.710000</w:t>
      </w:r>
      <w:r>
        <w:br w:type="textWrapping"/>
      </w:r>
      <w:r>
        <w:rPr>
          <w:rStyle w:val="VerbatimChar"/>
        </w:rPr>
        <w:t xml:space="preserve">6626       13.514539</w:t>
      </w:r>
      <w:r>
        <w:br w:type="textWrapping"/>
      </w:r>
      <w:r>
        <w:rPr>
          <w:rStyle w:val="VerbatimChar"/>
        </w:rPr>
        <w:t xml:space="preserve">4914       13.144873</w:t>
      </w:r>
      <w:r>
        <w:br w:type="textWrapping"/>
      </w:r>
      <w:r>
        <w:rPr>
          <w:rStyle w:val="VerbatimChar"/>
        </w:rPr>
        <w:t xml:space="preserve">5032       11.596875</w:t>
      </w:r>
      <w:r>
        <w:br w:type="textWrapping"/>
      </w:r>
      <w:r>
        <w:rPr>
          <w:rStyle w:val="VerbatimChar"/>
        </w:rPr>
        <w:t xml:space="preserve">5173       10.637191</w:t>
      </w:r>
      <w:r>
        <w:br w:type="textWrapping"/>
      </w:r>
      <w:r>
        <w:rPr>
          <w:rStyle w:val="VerbatimChar"/>
        </w:rPr>
        <w:t xml:space="preserve">6268        8.888889</w:t>
      </w:r>
      <w:r>
        <w:br w:type="textWrapping"/>
      </w:r>
      <w:r>
        <w:rPr>
          <w:rStyle w:val="VerbatimChar"/>
        </w:rPr>
        <w:t xml:space="preserve">6547        8.778409</w:t>
      </w:r>
      <w:r>
        <w:br w:type="textWrapping"/>
      </w:r>
      <w:r>
        <w:rPr>
          <w:rStyle w:val="VerbatimChar"/>
        </w:rPr>
        <w:t xml:space="preserve">3680        4.833333</w:t>
      </w:r>
      <w:r>
        <w:br w:type="textWrapping"/>
      </w:r>
      <w:r>
        <w:rPr>
          <w:rStyle w:val="VerbatimChar"/>
        </w:rPr>
        <w:t xml:space="preserve">3861        0.000000</w:t>
      </w:r>
      <w:r>
        <w:br w:type="textWrapping"/>
      </w:r>
      <w:r>
        <w:rPr>
          <w:rStyle w:val="VerbatimChar"/>
        </w:rPr>
        <w:t xml:space="preserve">7060        0.000000</w:t>
      </w:r>
      <w:r>
        <w:br w:type="textWrapping"/>
      </w:r>
      <w:r>
        <w:rPr>
          <w:rStyle w:val="VerbatimChar"/>
        </w:rPr>
        <w:t xml:space="preserve">4160        0.000000</w:t>
      </w:r>
      <w:r>
        <w:br w:type="textWrapping"/>
      </w:r>
      <w:r>
        <w:rPr>
          <w:rStyle w:val="VerbatimChar"/>
        </w:rPr>
        <w:t xml:space="preserve">6396        0.000000</w:t>
      </w:r>
      <w:r>
        <w:br w:type="textWrapping"/>
      </w:r>
      <w:r>
        <w:rPr>
          <w:rStyle w:val="VerbatimChar"/>
        </w:rPr>
        <w:t xml:space="preserve">6267        0.000000</w:t>
      </w:r>
      <w:r>
        <w:br w:type="textWrapping"/>
      </w:r>
      <w:r>
        <w:rPr>
          <w:rStyle w:val="VerbatimChar"/>
        </w:rPr>
        <w:t xml:space="preserve">6298        0.000000</w:t>
      </w:r>
      <w:r>
        <w:br w:type="textWrapping"/>
      </w:r>
      <w:r>
        <w:rPr>
          <w:rStyle w:val="VerbatimChar"/>
        </w:rPr>
        <w:t xml:space="preserve">4202        0.000000</w:t>
      </w:r>
      <w:r>
        <w:br w:type="textWrapping"/>
      </w:r>
      <w:r>
        <w:rPr>
          <w:rStyle w:val="VerbatimChar"/>
        </w:rPr>
        <w:t xml:space="preserve">3526        0.000000</w:t>
      </w:r>
      <w:r>
        <w:br w:type="textWrapping"/>
      </w:r>
      <w:r>
        <w:rPr>
          <w:rStyle w:val="VerbatimChar"/>
        </w:rPr>
        <w:t xml:space="preserve">6822        0.000000</w:t>
      </w:r>
      <w:r>
        <w:br w:type="textWrapping"/>
      </w:r>
      <w:r>
        <w:rPr>
          <w:rStyle w:val="VerbatimChar"/>
        </w:rPr>
        <w:t xml:space="preserve">4384        0.000000</w:t>
      </w:r>
      <w:r>
        <w:br w:type="textWrapping"/>
      </w:r>
      <w:r>
        <w:rPr>
          <w:rStyle w:val="VerbatimChar"/>
        </w:rPr>
        <w:t xml:space="preserve">Name: intensidad, dtype: float64</w:t>
      </w:r>
    </w:p>
    <w:p>
      <w:pPr>
        <w:pStyle w:val="FirstParagraph"/>
      </w:pPr>
      <w:r>
        <w:rPr>
          <w:b/>
        </w:rPr>
        <w:t xml:space="preserve">Agrupar por varios campos</w:t>
      </w:r>
    </w:p>
    <w:p>
      <w:pPr>
        <w:pStyle w:val="BodyText"/>
      </w:pPr>
      <w:r>
        <w:t xml:space="preserve">Para calcular la intensidad media de tráfico por día del mes, tenemos que agrupar por dos columnas:</w:t>
      </w:r>
    </w:p>
    <w:p>
      <w:pPr>
        <w:pStyle w:val="Compact"/>
      </w:pPr>
      <w:r>
        <w:t xml:space="preserve">In [50]:</w:t>
      </w:r>
    </w:p>
    <w:p>
      <w:pPr>
        <w:pStyle w:val="SourceCode"/>
      </w:pPr>
      <w:r>
        <w:rPr>
          <w:rStyle w:val="VerbatimChar"/>
        </w:rPr>
        <w:t xml:space="preserve">tf_m30.groupby(['idelem', 'dia']).intensidad.mean().reset_index()</w:t>
      </w:r>
    </w:p>
    <w:p>
      <w:pPr>
        <w:pStyle w:val="Compact"/>
      </w:pPr>
      <w:r>
        <w:t xml:space="preserve">Out[50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54.41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03.354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23.28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56.604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49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87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705.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954.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241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64.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728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417.77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67.54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954.093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112.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243.28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266.12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730.312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438.91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39.708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49.02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197.12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038.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165.40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84.65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481.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773.854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86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49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258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77</w:t>
            </w:r>
          </w:p>
        </w:tc>
        <w:tc>
          <w:p>
            <w:pPr>
              <w:pStyle w:val="Compact"/>
              <w:jc w:val="left"/>
            </w:pPr>
            <w:r>
              <w:t xml:space="preserve">1017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404.04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78</w:t>
            </w:r>
          </w:p>
        </w:tc>
        <w:tc>
          <w:p>
            <w:pPr>
              <w:pStyle w:val="Compact"/>
              <w:jc w:val="left"/>
            </w:pPr>
            <w:r>
              <w:t xml:space="preserve">10177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94.052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79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87.729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0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88.760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1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28.53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2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0.03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3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88.197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4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50.687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5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787.27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6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837.989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7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792.937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8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93.572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89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12.562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0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59.40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1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695.78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2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798.937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3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843.177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4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882.27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5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53.843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6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72.114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7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20.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8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767.072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9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820.54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0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863.010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864.489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2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949.531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3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73.468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4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291.708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5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789.656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06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43.645833</w:t>
            </w:r>
          </w:p>
        </w:tc>
      </w:tr>
    </w:tbl>
    <w:p>
      <w:pPr>
        <w:pStyle w:val="BodyText"/>
      </w:pPr>
      <w:r>
        <w:t xml:space="preserve">10607 rows × 3 columns</w:t>
      </w:r>
    </w:p>
    <w:p>
      <w:pPr>
        <w:pStyle w:val="BodyText"/>
      </w:pPr>
      <w:r>
        <w:t xml:space="preserve">Cuando se trabaja con fechas, podemos agrupar los datos por minutos, horas, días, años, etc. En este caso, vamos a agrupar los datos por horas y calculamos la media de itensidad de todas las estaciones por hora. Para ellos usamos el método</w:t>
      </w:r>
      <w:r>
        <w:t xml:space="preserve"> </w:t>
      </w:r>
      <w:r>
        <w:rPr>
          <w:rStyle w:val="VerbatimChar"/>
        </w:rPr>
        <w:t xml:space="preserve">resermple</w:t>
      </w:r>
      <w:r>
        <w:t xml:space="preserve"> </w:t>
      </w:r>
      <w:r>
        <w:t xml:space="preserve">de Pandas.</w:t>
      </w:r>
    </w:p>
    <w:p>
      <w:pPr>
        <w:pStyle w:val="BodyText"/>
      </w:pPr>
      <w:r>
        <w:rPr>
          <w:b/>
        </w:rPr>
        <w:t xml:space="preserve">Agrupar datos teniendo en cuenta la fecha</w:t>
      </w:r>
    </w:p>
    <w:p>
      <w:pPr>
        <w:pStyle w:val="Compact"/>
      </w:pPr>
      <w:r>
        <w:t xml:space="preserve">In [51]:</w:t>
      </w:r>
    </w:p>
    <w:p>
      <w:pPr>
        <w:pStyle w:val="SourceCode"/>
      </w:pPr>
      <w:r>
        <w:rPr>
          <w:rStyle w:val="VerbatimChar"/>
        </w:rPr>
        <w:t xml:space="preserve">tf.resample('H', on='fecha').apply(np.mean).intensidad.reset_index().head()</w:t>
      </w:r>
    </w:p>
    <w:p>
      <w:pPr>
        <w:pStyle w:val="Compact"/>
      </w:pPr>
      <w:r>
        <w:t xml:space="preserve">Out[51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64.886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2-01 01:00:00</w:t>
            </w:r>
          </w:p>
        </w:tc>
        <w:tc>
          <w:p>
            <w:pPr>
              <w:pStyle w:val="Compact"/>
              <w:jc w:val="left"/>
            </w:pPr>
            <w:r>
              <w:t xml:space="preserve">84.339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7-02-01 02:00:00</w:t>
            </w:r>
          </w:p>
        </w:tc>
        <w:tc>
          <w:p>
            <w:pPr>
              <w:pStyle w:val="Compact"/>
              <w:jc w:val="left"/>
            </w:pPr>
            <w:r>
              <w:t xml:space="preserve">51.511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7-02-01 03:00:00</w:t>
            </w:r>
          </w:p>
        </w:tc>
        <w:tc>
          <w:p>
            <w:pPr>
              <w:pStyle w:val="Compact"/>
              <w:jc w:val="left"/>
            </w:pPr>
            <w:r>
              <w:t xml:space="preserve">39.851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7-02-01 04:00:00</w:t>
            </w:r>
          </w:p>
        </w:tc>
        <w:tc>
          <w:p>
            <w:pPr>
              <w:pStyle w:val="Compact"/>
              <w:jc w:val="left"/>
            </w:pPr>
            <w:r>
              <w:t xml:space="preserve">39.069174</w:t>
            </w:r>
          </w:p>
        </w:tc>
      </w:tr>
    </w:tbl>
    <w:p>
      <w:pPr>
        <w:pStyle w:val="BodyText"/>
      </w:pPr>
      <w:r>
        <w:rPr>
          <w:b/>
        </w:rPr>
        <w:t xml:space="preserve">Agrupar por varios campos</w:t>
      </w:r>
    </w:p>
    <w:p>
      <w:pPr>
        <w:pStyle w:val="Compact"/>
      </w:pPr>
      <w:r>
        <w:t xml:space="preserve">In [52]:</w:t>
      </w:r>
    </w:p>
    <w:p>
      <w:pPr>
        <w:pStyle w:val="SourceCode"/>
      </w:pPr>
      <w:r>
        <w:rPr>
          <w:rStyle w:val="VerbatimChar"/>
        </w:rPr>
        <w:t xml:space="preserve">tf.groupby(['fecha', 'idelem']).intensidad.mean().reset_index()</w:t>
      </w:r>
    </w:p>
    <w:p>
      <w:pPr>
        <w:pStyle w:val="Compact"/>
      </w:pPr>
      <w:r>
        <w:t xml:space="preserve">Out[52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r>
              <w:t xml:space="preserve">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p>
            <w:pPr>
              <w:pStyle w:val="Compact"/>
              <w:jc w:val="left"/>
            </w:pPr>
            <w:r>
              <w:t xml:space="preserve">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p>
            <w:pPr>
              <w:pStyle w:val="Compact"/>
              <w:jc w:val="left"/>
            </w:pPr>
            <w:r>
              <w:t xml:space="preserve">1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p>
            <w:pPr>
              <w:pStyle w:val="Compact"/>
              <w:jc w:val="left"/>
            </w:pPr>
            <w:r>
              <w:t xml:space="preserve">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3</w:t>
            </w:r>
          </w:p>
        </w:tc>
        <w:tc>
          <w:p>
            <w:pPr>
              <w:pStyle w:val="Compact"/>
              <w:jc w:val="lef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4</w:t>
            </w:r>
          </w:p>
        </w:tc>
        <w:tc>
          <w:p>
            <w:pPr>
              <w:pStyle w:val="Compact"/>
              <w:jc w:val="lef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7</w:t>
            </w:r>
          </w:p>
        </w:tc>
        <w:tc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p>
            <w:pPr>
              <w:pStyle w:val="Compact"/>
              <w:jc w:val="left"/>
            </w:pPr>
            <w:r>
              <w:t xml:space="preserve">1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p>
            <w:pPr>
              <w:pStyle w:val="Compact"/>
              <w:jc w:val="left"/>
            </w:pPr>
            <w:r>
              <w:t xml:space="preserve">1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0</w:t>
            </w:r>
          </w:p>
        </w:tc>
        <w:tc>
          <w:p>
            <w:pPr>
              <w:pStyle w:val="Compact"/>
              <w:jc w:val="left"/>
            </w:pPr>
            <w:r>
              <w:t xml:space="preserve">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p>
            <w:pPr>
              <w:pStyle w:val="Compact"/>
              <w:jc w:val="left"/>
            </w:pPr>
            <w:r>
              <w:t xml:space="preserve">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2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5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7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8</w:t>
            </w:r>
          </w:p>
        </w:tc>
        <w:tc>
          <w:p>
            <w:pPr>
              <w:pStyle w:val="Compact"/>
              <w:jc w:val="left"/>
            </w:pPr>
            <w:r>
              <w:t xml:space="preserve">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31</w:t>
            </w:r>
          </w:p>
        </w:tc>
        <w:tc>
          <w:p>
            <w:pPr>
              <w:pStyle w:val="Compact"/>
              <w:jc w:val="lef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33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1034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7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8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4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89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5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0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6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1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7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2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8</w:t>
            </w:r>
          </w:p>
        </w:tc>
        <w:tc>
          <w:p>
            <w:pPr>
              <w:pStyle w:val="Compact"/>
              <w:jc w:val="lef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49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4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0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5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1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6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2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7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3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8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499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5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0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6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1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7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2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8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59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4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0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5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1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6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7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3</w:t>
            </w:r>
          </w:p>
        </w:tc>
        <w:tc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8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4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09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5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0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6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1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7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2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8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69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4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7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5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77</w:t>
            </w:r>
          </w:p>
        </w:tc>
        <w:tc>
          <w:p>
            <w:pPr>
              <w:pStyle w:val="Compact"/>
              <w:jc w:val="left"/>
            </w:pPr>
            <w:r>
              <w:t xml:space="preserve">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3516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10180</w:t>
            </w:r>
          </w:p>
        </w:tc>
        <w:tc>
          <w:p>
            <w:pPr>
              <w:pStyle w:val="Compact"/>
              <w:jc w:val="left"/>
            </w:pPr>
            <w:r>
              <w:t xml:space="preserve">548</w:t>
            </w:r>
          </w:p>
        </w:tc>
      </w:tr>
    </w:tbl>
    <w:p>
      <w:pPr>
        <w:pStyle w:val="BodyText"/>
      </w:pPr>
      <w:r>
        <w:t xml:space="preserve">8823517 rows × 3 columns</w:t>
      </w:r>
    </w:p>
    <w:p>
      <w:pPr>
        <w:pStyle w:val="Heading2"/>
      </w:pPr>
      <w:bookmarkStart w:id="40" w:name="Exportar-datos-a-formatos-excel,-csv,-txt,-json"/>
      <w:bookmarkEnd w:id="40"/>
      <w:r>
        <w:t xml:space="preserve">Exportar datos a formatos excel, csv, txt, json</w:t>
      </w:r>
      <w:hyperlink w:anchor="Exportar-datos-a-formatos-excel,-csv,-txt,-json">
        <w:r>
          <w:rPr>
            <w:rStyle w:val="Hyperlink"/>
          </w:rPr>
          <w:t xml:space="preserve">¶</w:t>
        </w:r>
      </w:hyperlink>
    </w:p>
    <w:p>
      <w:pPr>
        <w:pStyle w:val="Compact"/>
      </w:pPr>
      <w:r>
        <w:t xml:space="preserve">In [53]:</w:t>
      </w:r>
    </w:p>
    <w:p>
      <w:pPr>
        <w:pStyle w:val="SourceCode"/>
      </w:pPr>
      <w:r>
        <w:rPr>
          <w:rStyle w:val="VerbatimChar"/>
        </w:rPr>
        <w:t xml:space="preserve">tf_m30.to_excel('../datos/trafico_m30.xlsx')</w:t>
      </w:r>
    </w:p>
    <w:p>
      <w:pPr>
        <w:pStyle w:val="Compact"/>
      </w:pPr>
      <w:r>
        <w:t xml:space="preserve">In [54]:</w:t>
      </w:r>
    </w:p>
    <w:p>
      <w:pPr>
        <w:pStyle w:val="SourceCode"/>
      </w:pPr>
      <w:r>
        <w:rPr>
          <w:rStyle w:val="VerbatimChar"/>
        </w:rPr>
        <w:t xml:space="preserve">tf_m30.to_csv('../datos/trafico_m30.csv')</w:t>
      </w:r>
    </w:p>
    <w:p>
      <w:pPr>
        <w:pStyle w:val="Heading2"/>
      </w:pPr>
      <w:bookmarkStart w:id="41" w:name="Visualización"/>
      <w:bookmarkEnd w:id="41"/>
      <w:r>
        <w:t xml:space="preserve">Visualización</w:t>
      </w:r>
      <w:hyperlink w:anchor="Visualizació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Existen varias librerías para realizar las tareas de visualización:</w:t>
      </w:r>
    </w:p>
    <w:p>
      <w:pPr>
        <w:pStyle w:val="Heading3"/>
      </w:pPr>
      <w:bookmarkStart w:id="42" w:name="Matplotlib"/>
      <w:bookmarkEnd w:id="42"/>
      <w:r>
        <w:t xml:space="preserve">Matplotlib</w:t>
      </w:r>
      <w:hyperlink w:anchor="Matplotlib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Matplotlib es una de las librerías en Python más utilizadas en ciencia de datos.</w:t>
      </w:r>
    </w:p>
    <w:p>
      <w:pPr>
        <w:numPr>
          <w:numId w:val="1008"/>
          <w:ilvl w:val="0"/>
        </w:numPr>
      </w:pPr>
      <w:r>
        <w:t xml:space="preserve">Una de las caraterísticas que hace que tenga éxito es</w:t>
      </w:r>
      <w:r>
        <w:t xml:space="preserve"> </w:t>
      </w:r>
      <w:r>
        <w:rPr>
          <w:b/>
        </w:rPr>
        <w:t xml:space="preserve">la facilidad de uso</w:t>
      </w:r>
    </w:p>
    <w:p>
      <w:pPr>
        <w:numPr>
          <w:numId w:val="1008"/>
          <w:ilvl w:val="0"/>
        </w:numPr>
      </w:pPr>
      <w:r>
        <w:t xml:space="preserve">Visualizaciones de datos con</w:t>
      </w:r>
      <w:r>
        <w:t xml:space="preserve"> </w:t>
      </w:r>
      <w:r>
        <w:rPr>
          <w:b/>
        </w:rPr>
        <w:t xml:space="preserve">muy pocas líneas de código</w:t>
      </w:r>
    </w:p>
    <w:p>
      <w:pPr>
        <w:numPr>
          <w:numId w:val="1008"/>
          <w:ilvl w:val="0"/>
        </w:numPr>
      </w:pPr>
      <w:r>
        <w:t xml:space="preserve">Los gráficos se puedan incluir en cualquier proyecto web</w:t>
      </w:r>
    </w:p>
    <w:p>
      <w:pPr>
        <w:numPr>
          <w:numId w:val="1008"/>
          <w:ilvl w:val="0"/>
        </w:numPr>
      </w:pPr>
      <w:r>
        <w:t xml:space="preserve">Diagramas de barras</w:t>
      </w:r>
    </w:p>
    <w:p>
      <w:pPr>
        <w:pStyle w:val="FirstParagraph"/>
      </w:pPr>
      <w:r>
        <w:t xml:space="preserve">Gráficos de áreas, histogramas, visualizaciones de líneas, barras, diagramas de dispersión… matplotlib es una de las librerías en Python más utilizadas en ciencia de datos.</w:t>
      </w:r>
    </w:p>
    <w:p>
      <w:pPr>
        <w:pStyle w:val="BodyText"/>
      </w:pPr>
      <w:hyperlink r:id="rId43">
        <w:r>
          <w:rPr>
            <w:rStyle w:val="Hyperlink"/>
          </w:rPr>
          <w:t xml:space="preserve">Librería gráfica matplotlib</w:t>
        </w:r>
      </w:hyperlink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://matplotlib.org/</w:t>
        </w:r>
      </w:hyperlink>
      <w:r>
        <w:t xml:space="preserve">)</w:t>
      </w:r>
    </w:p>
    <w:p>
      <w:pPr>
        <w:pStyle w:val="Compact"/>
      </w:pPr>
      <w:r>
        <w:t xml:space="preserve">In [55]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 w:type="textWrapping"/>
      </w:r>
      <w:r>
        <w:rPr>
          <w:rStyle w:val="VerbatimChar"/>
        </w:rPr>
        <w:t xml:space="preserve">%matplotlib inline</w:t>
      </w:r>
    </w:p>
    <w:p>
      <w:pPr>
        <w:pStyle w:val="Heading4"/>
      </w:pPr>
      <w:bookmarkStart w:id="44" w:name="Diagrama-de-barras"/>
      <w:bookmarkEnd w:id="44"/>
      <w:r>
        <w:t xml:space="preserve">Diagrama de barras</w:t>
      </w:r>
      <w:hyperlink w:anchor="Diagrama-de-barra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Representación de la intensidad media por día del mes.</w:t>
      </w:r>
    </w:p>
    <w:p>
      <w:pPr>
        <w:pStyle w:val="Compact"/>
      </w:pPr>
      <w:r>
        <w:t xml:space="preserve">In [56]:</w:t>
      </w:r>
    </w:p>
    <w:p>
      <w:pPr>
        <w:pStyle w:val="SourceCode"/>
      </w:pPr>
      <w:r>
        <w:rPr>
          <w:rStyle w:val="VerbatimChar"/>
        </w:rPr>
        <w:t xml:space="preserve"># intensidad media de tráfico recogida por cada estación cada día de la semana</w:t>
      </w:r>
      <w:r>
        <w:br w:type="textWrapping"/>
      </w:r>
      <w:r>
        <w:rPr>
          <w:rStyle w:val="VerbatimChar"/>
        </w:rPr>
        <w:t xml:space="preserve"># preparo los datos: agrupo por día y calculo la media de la intensidad</w:t>
      </w:r>
      <w:r>
        <w:br w:type="textWrapping"/>
      </w:r>
      <w:r>
        <w:rPr>
          <w:rStyle w:val="VerbatimChar"/>
        </w:rPr>
        <w:t xml:space="preserve">pordias = tf_m30.groupby(['dia']).intensidad.mean().reset_index()</w:t>
      </w:r>
    </w:p>
    <w:p>
      <w:pPr>
        <w:pStyle w:val="Compact"/>
      </w:pPr>
      <w:r>
        <w:t xml:space="preserve">In [57]:</w:t>
      </w:r>
    </w:p>
    <w:p>
      <w:pPr>
        <w:pStyle w:val="SourceCode"/>
      </w:pPr>
      <w:r>
        <w:rPr>
          <w:rStyle w:val="VerbatimChar"/>
        </w:rPr>
        <w:t xml:space="preserve">fig, ax = plt.subplots(nrows = 1, figsize=(10,5))</w:t>
      </w:r>
      <w:r>
        <w:br w:type="textWrapping"/>
      </w:r>
      <w:r>
        <w:rPr>
          <w:rStyle w:val="VerbatimChar"/>
        </w:rPr>
        <w:t xml:space="preserve">ax.bar(pordias.dia, pordias.intensidad)  </w:t>
      </w:r>
      <w:r>
        <w:br w:type="textWrapping"/>
      </w:r>
      <w:r>
        <w:rPr>
          <w:rStyle w:val="VerbatimChar"/>
        </w:rPr>
        <w:t xml:space="preserve">ax.legend(loc=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x.set_title('Diagrama de barras con Matplotlib')</w:t>
      </w:r>
      <w:r>
        <w:br w:type="textWrapping"/>
      </w:r>
      <w:r>
        <w:rPr>
          <w:rStyle w:val="VerbatimChar"/>
        </w:rPr>
        <w:t xml:space="preserve">ax.set_xlabel('Dias del mes')</w:t>
      </w:r>
      <w:r>
        <w:br w:type="textWrapping"/>
      </w:r>
      <w:r>
        <w:rPr>
          <w:rStyle w:val="VerbatimChar"/>
        </w:rPr>
        <w:t xml:space="preserve">ax.set_ylabel('Intensidad media');</w:t>
      </w:r>
    </w:p>
    <w:p>
      <w:pPr>
        <w:pStyle w:val="SourceCode"/>
      </w:pPr>
      <w:r>
        <w:rPr>
          <w:rStyle w:val="VerbatimChar"/>
        </w:rPr>
        <w:t xml:space="preserve">C:\Users\Yoli\Anaconda3\lib\site-packages\matplotlib\axes\_axes.py:545: UserWarning: No labelled objects found. Use label='...' kwarg on individual plots.</w:t>
      </w:r>
      <w:r>
        <w:br w:type="textWrapping"/>
      </w:r>
      <w:r>
        <w:rPr>
          <w:rStyle w:val="VerbatimChar"/>
        </w:rPr>
        <w:t xml:space="preserve">  warnings.warn("No labelled objects found. "</w:t>
      </w:r>
    </w:p>
    <w:p>
      <w:pPr>
        <w:pStyle w:val="Compact"/>
      </w:pPr>
      <w:r>
        <w:drawing>
          <wp:inline>
            <wp:extent cx="5334000" cy="2913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QAAAFXCAYAAAArudPKAAAABHNCSVQICAgIfAhkiAAAAAlwSFlz%0AAAALEgAACxIB0t1+/AAAIABJREFUeJzt3XmYXVWVsPE3hDEMyuAXpGnU7oYVoBsVlVFR6HYCUSYH%0AUBQURBsQBSJDg4IK0SAIaANKExQiKjZKAAW1ZVBUgog4QFyiqN0oyBBBMQkkMd8fe19yuamq3EoN%0At07l/T1PPXXP2WdY59Qhd7GnM2HJkiVIkiSpuVbpdQCSJEkaGhM6SZKkhjOhkyRJajgTOkmSpIYz%0AoZMkSWo4EzpJUs9FxITxcA6pV1btdQDSyioibgRe2rZqEfAwcBNwSmbOadv2s8CUzNxhNGMcayLi%0AFOBdmbnxEI7xW+CLmXn8MIW1UoiIZwO/qYu7ZuaNfWzzaeCdwMe6vb8RsT5wAfABILvc5xQG+RxE%0AxKnAb4GL6/Jvqc9BRBxU16+VmQt8RtRE1tBJvfU/wI7151+Bo4F/BG6NiOe2bfdh4B2jH560jCXA%0AXp0rI2KVvtZ34bnAG4CRrj37ALBGP2Vfo/w3+PgIxyCNGGvopN56ODNvaV8REVcCP6LUWuwIkJm/%0A7kFsUl9uAV4HvLdj/Ysp3ym/H/WIhigzHwQe7HUc0lCY0EljTGbOi4gzgIsiYsvMnNPZ5BoRmwLT%0AgFcAG1C+RC/MzNNax4mIFwBnAy8Afge8D7gG+LfMvLE2+d4JbAXsAHwoM6dFxGuAE4DnUWrxfwxM%0Azczv1ePeCNwKrA68jVJjcwEwHTgfeC1wP3B0Zs6q+0wAjgUOptRAzgeuB47IzD/0dy8i4h3AicAz%0Aga8C93aUTwDeD7yrbvNz4Ni+mgM7rBsRX6AkJg8AZ2XmuW3H3Qo4jdIkvg6lqfGMzPyvWn4K8G/A%0Az4C3AN+t139DjeXDlCb0ACbWY70O+H/AQ8CXgPdn5sJ6vIPrdTyn3rvPUv4ef+vnvqwKnAwcBGwE%0A3FGv+we1fD3gQ8De9Zy31fO1yg8CPkJpHp0ObA7cBRyZmTcv5959BTgjIp6XmXe0rd8XuArYtSPW%0Afu9lRLys3jOAObVZ9LN1m/3qPdmmxnZsZt5AHyJideB44EBgU2AO8IHMvKaWt16JdH5EvCkzX9ax%0A/0G0NbnW1QM+I9JYY5OrNDZ9u/5eps9cbdq6DtgCOBR4NfAt4CMR8fK6zTPrMR4HXg/8FyWJmNhx%0AuHcCsylfxrMiYkdgFqUW5jXAW4GnAZdFRPu+7wL+jvKlewklAbyVkji+lpJgfi4i1q7bvx84BfgU%0AJQk9AdgNOKO/GxARbwQupCQQ+1Ca5I7u2Ow04FTgM5TmvgSui4ht+ztudRglId0X+CJwdkQcUs+7%0AHiXJWBM4oF7PL4DPRMQWbcfYHnhWPe+ZbevfR0m0jsrMvwBfAF5e17+KkrC8t25DROxC+ftcArwS%0AOBc4qcbYn3MoCfK5lITjvnrdf1//Tt8C3ljvzX7AY8ANHfdlQ8rf44x6jCXAl2qyOJCfA3fT1rxa%0AE+u9gSvaN+ziXt4OHF43f1O9Dy0XUfqT7kNJcq+NiOgnpsvq/fhkjeNO4Kr6PydQa7opyeu/L+f6%0AWvp9RqSxyBo6aWx6oP7+f32UbUqp5TksMxMgIr5N+eJ+MeXL/AhgAbBnZs4Hvla/Cz/ecaw/tnf8%0Ajoi3A5dl5jFt6xZRkqrNWNop/q/AAZm5MCK+A7wb+N/WsSJiAXAzJen8MSX5+0Bmnlf3vykipjBw%0An6vjgCsyc2pdvi4i/rl1TyJiA0qCd0pmfrRtm7+n9Jca6Ni/BF5fa8CujYhnAVMpCcUWlMTwTZn5%0AaD3XbGAusHPdF8q/n0dl5t11m5fV9Wdm5tfrurXqdoe11S5dHxF7UP5WFwI71ft5VmY+Xu/NIqDP%0Amst63YcBx2TmOXXddyj3udUPbDvgxW21qtdRarna78uawL9n5nV1m78B36D0afvRAPcOSm3pXpQk%0AHeBFwNMpz167Ae9lZl4cEXfVbX+SmffWwRcAV2bm++s+3wbuAY6iIyGrfU33Bd6SmZ+vq6+LiE0o%0AtZDXZOYt9fn/TWbeRXcGekakMceETmqYzPxf4GURMbHWWASwLbAapUYB4GXAt2oy1/Jllk3oftm+%0AkJkzgBkRsS6wJTCFUntD27EBbm81F9ak7k+U2paWh+vvp9Vt3gMQEZPrcbeiJDTtx3xSREyiNPl+%0AqqPoSkqtIpQasjUoX97t/5Z9g1IjOJBZHc2Z1wBvioiNMvM2YJeIWD0i/oWSlGxXt2uPdxElyej0%0A5EjNev9fHhETIuIfKX+rbYDJbce6mdIUeUdEfLHGNlDT3vaUmtZr2s7zBLA1QG2uv6+VzNXyxRFx%0ABUvvXcvsts+t5uy1Wb6vAu+PiGdn5m8ptWhfy8zH2yvRBnEv+/LF9uurSenOfWz3Ykrt4n93rP8S%0A8OmIWLfWlA7WQM/IQytwPGlE2eQqjU3PrL/v66swIt5JaYb6BSXp2QJYyNKRghuxbCfvP/ZxqAfa%0AFyJinZpUPELpF/a+tmO2j0Ls6wtyXl+x1uNuFRE/qDFfRRnVOJ/+RzY+vZZ1fnG2X8OG9fePKdfe%0A+vkIsF5NCvvzQMdy6zxPq/F+gJKU/gT4WNu52uN9ODMXL+/YEbEXZbqMXwEzKAnZk9de+6ztRfl7%0AnQz8OCJ+HhHb0bcN6u/+OvGvT/9/6/U61rUn/K3kpZvvhdmUGsRWbd8+dDS3tnR5L/vS+ew/SLm2%0ATusDj9bazXatv8O6yzlPfwZ8RqSxxoROGpta89N9v7MgIl5KGYRwBrBBZm6WmQcAT7Rt9geWba59%0ARhfnPZdS47ErsE5mPp/SLLjCap+/qyhNwFOAp9VO6d8bYLc/UWpdOq9hg7bPj9Tfr6Q0+XX+DDQF%0AxdM7llvneSgi3kppmjwCWC8z/wk4coBj9SsiNqfUFH0FeGZmbpyZe9ORLGTmVZm5S43jbcBawKX9%0AHPbR+nujjnPtVM/3J0oNYKfJlKbOIcvMJZTa0tfVZvBNgWs7txvivdygY/n/0XcS+yfgaRHROSXJ%0A5LbyFdHvM7KCx5NGlAmdNMbUL6ZjgO9k5q/62GQHYEFmTs/MP9V9tqF84bT+m76Z0tS3Ztt+r2H5%0AdgSuyszvtJpUKR36YcX/vXgGZWTr+VksqUnev/Z3zNpU+UNKzU+7V7V9vpXS7LlBZt7W+qEMunh3%0AP7VnLS/vWN4H+Gnt57Uj8MvM/FxmPtax/WDvwbaUpsVpmXk/PNns/C+tY0XECbX2ksycm5mXUAZ5%0AbNrPMW8DFgO7t1bUUZ7/TRkI8T3gmRGxc1v5xHqNPxhk/AP5KiX5Pxi4LjP/2sc23dzL/v5O7de3%0ABmXwz3f62O57lNq+/TrWvwG4o63bQZ8jhgcw0DMijTn2oZN6a8OIaI1kXQ14NqUGY1PKl3NfbgPW%0AioiPA1dTmls/SKnRavV/Orce56qIOJsyHUZrSpOBvthuA14fETdTmkdfS6ldge76VvXlAeD/gKkR%0A8RdK/693U5Kd+QPsdypwTUT8J6WGb7+6z6MAmflARFxAmYpiMvBTSt/BkyhNlwN5ft33y8CelH6C%0A+9ay24DDIuI4ymjfbVn2/nbrDkrCcmZEzAA2Af6DMiChdaybKCOULwAup9QsHUFJmJaRmfdHxEXA%0AtJoYz2HpiMyLKc2ttwH/HREn1uXDKc/AWwYZ/0BupDS9H0lJ6vrSzb1s1bS+rg6maXlPRMyl3MP3%0A1O3P6jxBZt4RZe7G8yNiQ0ofxgMotczt/0PwCKXv6Q8y8yddXN9Az4g05lhDJ/XWv1FqTX5AGSF4%0ACmWgwnaZeWdfO2Tmtymd/t9IaeY6mjLf3Gep05zUiVJfSenv8xXKF/qx9RB91aS0HEPpO3c+5Yvs%0AuZSatHn0MYVKN2rz3L6URPIK4NPAnynTVEyqneX72u/rdZvdKM17fwec3rHZe4FPUPr6XVu3PyYz%0AO7frNB3YmPKGgNcAB2ZmK4G6mJI4vK+Wv62e53oGeQ/qKOSDKTVVX6ckqbMoyfWLImJiZn6fkoDs%0ASOl4f079/e4BDn0Epe/k8ZTEb0PK/IK/z8xFlL/91ymDYL4MTAJelpk/HEz8y7m2RZT/oVhC2wCN%0ADt3cyzspAyA+xNJnFMoo5/0oz0wr/v/r5zwHULoGnEB5VrYEXpuZV7Zt82FgD2Bml5c40DMijTkT%0AlixZsvytJDVKlPnk1mifYDciXkFJejZqNdVKY00sfWfsq1tTqkhaPptcpfFpC8qUDVMpowv/nlJD%0A8WWTOUkaf0zopHEoMz8X5W0R76Ekcw9TmrVO6mlgkqQRYZOrJElSwzkoQpIkqeFW2ibXOq/Riyiz%0AkQ80X5UkSVKvTaS8ReiHfbwZZeVN6CjJ3Hd7HYQkSdIgvIQyefxTrMwJ3X0An//859l44417HYsk%0ASVK/7r//ft785jdDP+/4XpkTusUAG2+8MZtu2t8bdiRJksaUPruJOShCkiSp4UzoJEmSGs6ETpIk%0AqeFM6CRJkhrOhE6SJKnhTOgkSZIazoROkiSp4UzoJEmSGs6ETpIkqeFM6CRJkhquJ6/+iojtgCsz%0Ac5O6vDpwJrA/MAH4KvDvmflEREwATgcOqfFeAhydmYvrvvsDpwGTgRuAd2TmH0f5kiRpxOx5zKwV%0A3vfqM183jJGoyXyOxrdRTehqcnYwcBawqK1oGrA1sEVd/hpwLCWROxzYA9gGWAJcAxwDTI+IbYAL%0AgFcAPwU+CVwM7D7S1yKNthX9x9h/iCVp/BvtGroTgTdQatSOA4iI1YB3Attn5ty6bl9gtbrPgcDZ%0AmXlfLZsGfBiYDrwZmJWZs2vZccCDETHZWjpJWpb/YzB6vNcaTaOd0M2g1Lq9tG3d5jWO7SNiFjAJ%0AuIyS/AFMAe5q2z6BqLV9U4AfPFmQ+XBEzAUCMKGT1FM2cWk4+BypG6Oa0LXVsrWv3gBYHdgTeBGw%0ALqVZ9VHgI8DawLy27edRBnOs0UdZq3zS8Ec/fviPgyRJ40tPBkV0eJySoJ2UmY8Aj0TEWcCRlIRu%0AHrBW2/aTgEWZuSAiOsta5Y+NfNiSJGk8aXKFx1hI6O4G/kapcWuZSBntCjCH0oQ6uy5HXddeVgoi%0ANqLU+LXKJXWwX48kjT89T+gy85GIuBI4vU5BsjbwPmBm3WQmMDUirgcWAicAl9ayLwA3RcQM4DbK%0AaNlrM/Ph0bwGSZKkXup5QlcdRJmH7i5KTd3n6jLAeZQ55m6tZTMp056QmXdExKGUwRYbA9+lTIsy%0ALjW5KliSpJHi92OPErrMvBHYqG35L5SpS/radjFwUv3pq/xy4PLhj1IaOv+RaSabpVdu/v3VRGOl%0Ahm5c8x8HSZI0knyXqyRJUsOZ0EmSJDWcTa4aV2zellZO9lfVys6ETuqDXw6SpCYxoZM0blhDK2ll%0AZR86SZKkhjOhkyRJajgTOkmSpIYzoZMkSWo4EzpJkqSGM6GTJElqOBM6SZKkhjOhkyRJajgTOkmS%0ApIYzoZMkSWo4EzpJkqSGM6GTJElqOBM6SZKkhjOhkyRJajgTOkmSpIYzoZMkSWq4VXtx0ojYDrgy%0AMzfpWL8K8G3gR5l5bF03ATgdOIQS7yXA0Zm5uJbvD5wGTAZuAN6RmX8crWuRJEnqtVGtoYuICRHx%0AduCbwOp9bHIMsEvHusOBPYBtgC2Bnet2RMQ2wAXA/sBGwP3AxSMSvCRJ0hg12k2uJwJHUWrUnqIm%0AZwcDX+0oOhA4OzPvy8z7gWnAQbXszcCszJydmfOB44BXRcTkEYpfkiRpzBnthG4G8Dzgh+0rI2IN%0ASlPqocBjHftMAe5qW86yS0zoLMvMh4G5QAx75JIkSWPUqCZ0tZZtSR9F04BvZOb3+ihbG5jXtjyP%0AEvcafZS1yicNQ7iSJEmN0PNRrhGxG7AbcHI/m8wD1mpbngQsyswFfZS1yjtr+SRJksatnid0wJuA%0AfwQeiIhHgAOAIyLimlo+h6c2oUZdt0xZRGwEbNBWLkmSNO71ZNqSdpn5TuCdreWI+CzwUGvaEmAm%0AMDUirgcWAicAl9ayLwA3RcQM4DZK0+21tS+dJEnSSmEs1NAtz3nALOBWygCI7wFnAWTmHZSBFDOA%0AB4BNKCNlJUmSVho9qaHLzBsp88b1VXZQx/Ji4KT609f2lwOXD2+EkiRJzdGEGjpJkiQNwIROkiSp%0A4UzoJEmSGs6ETpIkqeFM6CRJkhrOhE6SJKnhTOgkSZIazoROkiSp4UzoJEmSGs6ETpIkqeFM6CRJ%0AkhrOhE6SJKnhTOgkSZIazoROkiSp4UzoJEmSGs6ETpIkqeFM6CRJkhrOhE6SJKnhTOgkSZIazoRO%0AkiSp4UzoJEmSGs6ETpIkqeFW7cVJI2I74MrM3KQubwp8CngJsBD4MnBsZj4eEROA04FDaryXAEdn%0A5uK67/7AacBk4AbgHZn5x1G+JEmSpJ4Z1Rq6iJgQEW8Hvgms3lY0E7gX+DvgecCLgJNr2eHAHsA2%0AwJbAzsAx9XjbABcA+wMbAfcDF4/4hUiSJI0ho93keiJwFKVGDYCIWB34K/CRzFyQmfcDnwd2qpsc%0ACJydmffVsmnAQbXszcCszJydmfOB44BXRcTkUbkaSZKkMWC0m1xnUJpPX9pakZlPUGrg2u0J/KR+%0AngLc1VaWQNSm2CnAD9qO9XBEzAUCsNlVkiStFEY1ocvM+wAios/ymqSdQ0nU3lJXrw3Ma9tsHqVm%0AcY0+ylrlk4YtaEnSMvY8ZtYK7Xf1ma8b5kgkwRga5RoRa1EGQ7wSeGlmPlCL5gFrtW06CViUmQv6%0AKGuVPzbC4UqSJI0Zg6qhi4iJwMS6OIFSS/aCzLxhKEFExAbAdZREbMfMnNtWPIfShDq7tXld117W%0AOs5GwAZt5ZJGyIrW0IC1NJI03LpK6CLipcCngc37KF4IrLmiAdRm1q9QRqjum5kLOzaZCUyNiOvr%0AuU4ALq1lXwBuiogZwG2UARPXZubDKxqPJElS03RbQ/cJ4BfAEZTk663AJsCHgHcPMYYdKYMkFgB/%0Aautfd3tm7gKcR5lj7lZKjeBM4CyAzLwjIg6lDLbYGPgucPAQ41GXrKGRJGls6Dah2wp4S2beFRG3%0AA/Mz87w6ovRYSt+3rmXmjZR548jM71Oab/vbdjFwUv3pq/xy4PLBnF+SJGk86XZQxALg8fo5gefW%0Az9+nTPYrSZKkHuk2obsZODEi1qX0VdurDpDYGUeUSpIk9VS3Cd0xwIuBd1L6sK0H/Ll+/tTIhCZJ%0AkqRudNWHLjNbb2eYlJnzI2J7ynxxv8/M2cvZXZIkSSOo34QuIrYA7s7MJfVza33r489b22XmL0c0%0ASkmSJPVroBq6X1CmAnmgfl7CU0ejtpaXsHSyYUmSJI2ygRK65wAPtX2WJEkaNr4TePj0m9Bl5u/6%0A+ixJkqSxZaA+dD+gNKcuV2buNGwRSZIkaVAGanK9ru3zRsBhwFeBH1LeqfoC4PXAuSMWnSRJkpZr%0AoCbXU1ufI+IbwPsy8z/bt4mI7+C7UyVJK8h3QkvDo9uJhV8CfLOP9d8Fnjd84UiSJGmwuk3ofgb8%0Ae0Q8OW1JRKwKTAVuH4nAJEmS1J2u3hQBvAe4Ftg7In5GmX/uefX3y0coNkmSJHWh21d/zY6IzYE3%0AAVtSRr9eBXwxM/88gvFJkqQxxvnjxp5ua+jIzIcj4qvAXcBsYF2TOUmSpN7rKqGLiLWBGZRpSv4G%0AbAGcFREbAvtk5oMjF6IkSZIG0u2giOnA3wFTgPl13QnAmsAnRiAuSZIkdanbhO51lHnoftlakZlz%0AgHcBrxqJwCRJktSdbvvQrQf01V/ub8BqwxeOpJWNE8tK0tB1m9B9E/iPiGi9FWJJ7T83HfjWiESm%0AlYojpiRJWnHdJnRHUt7j+iAwifKe102BXwAHDfakEbEdcGVmblKX16cMutgNeBQ4NTMvqmUTgNOB%0AQ2q8lwBHZ+biWr4/cBowGbgBeEdm/nGwMUmSJDVVV33oMvO+zNwB2I8yyfB5wN7ACzPz992eLCIm%0ARMTbKTV+q7cVXQg8RknK9gOmR8QOtexwYA9gG8oceDsDx9TjbQNcAOwPbATcD1zcbTySJEnjQbeD%0AIlpuoCRf5wM3AqtFxOoD7vFUJwJHUWrUAIiIdYC9gA9m5oLMvBW4DHhr3eRA4OyaVN4PTGNpreCb%0AgVmZOTsz5wPHAa+KiMmDvC5JkqTG6iqhi4iXRsSdwBOUaUtaPwtYOo1JN2ZQXhn2w7Z1mwMLM/Oe%0AtnVJmSKF+vuujrKoTbFPKcvMh4G5QAwiJkmSpEbrtg/dhcCdlKbOwSRwT5GZ9wFEPCXfWruPY86j%0A9NVrlc/rKFsFWKOPss59JUmSxr1uE7pNgNe0z0M3jOZRJihuN4nSp65VvlZH2aLMXBARnWWd+0qS%0AJI173fah+wqw+wjFcDewekRs1rYuWNqUOoenNqFGXbdMWURsBGzQVi5JkjTudVtDdyLw04g4ALiH%0AMqHwkzLzgBUNIDP/EhGzgGkRcSiwNXAASxPImcDUiLgeWEh55diltewLwE0RMQO4jTJg4tral06S%0AJGml0G0N3X9RkrjfUPq7Pd7xM1SHUt44cS9wBTA1M2fXsvOAWcCtlFq77wFnAWTmHXXfGcADlKbh%0Ag5EkSVqJdFtDtwuwS2beNhwnzcwbKfPGtZbnAm/oZ9vFwEn1p6/yy4HLhyMuSZKkJuq2hu5uyqhS%0ASZIkjTHd1tB9BPhcRJwL/JrSl+1JmfnN4Q5MkiRJ3ek2oftS/X12H2VLgInDE44kSZIGq6uELjMH%0A+4owSZIkjRITNUmSpIYzoZMkSWo4EzpJkqSGM6GTJElqOBM6SZKkhut3lGtE3EeZkmS5MnOTYYtI%0AkiRJgzLQtCXHt33+B+B9wPnADykTC78AOJz6XlVJkiT1Rr8JXWZ+rvU5ImYDh2bml9o2mRURdwCn%0AAKeNWISSJEkaULd96P4ZuKOP9b+g1N5JkiSpR7pN6GYDp0TEOq0VEbEB8DHgxhGIS5IkSV3q9l2u%0AhwHXAvdHxG+ACZSaubuBV49QbJIkSepCt+9yvTsitgReAWxJGf36M+Dbmbl4BOOTJEnScnQ9D11m%0ALgSuA84FPgncBKwdEbuOUGySJEnqQlc1dBHxUuDTwOZ9FC8E1hzOoCRJktS9bmvoPkEZ0fpK4K/A%0AvsCRwJ+AA0cmNEmSJHWj24RuK+DEzPwf4HZgfmaeBxwBHDtSwUmSJGn5uk3oFgCP188JPLd+/j5l%0AkIQkSZJ6pNuE7mbgxIhYF7gN2CsiJgI7A4+NVHCSJElavm7noTsGuAp4J3AecBTwZ8pgiJOHI5CI%0A2IkygnYL4D7g1My8LCLWB2YAuwGP1vUX1X0mAKcDh9RruQQ42qlUJEnSyqSrGrosAjg/M+cD2wNv%0ABXbKzNOHGkSt7bsS+GhmrkdJ0D4XEc8GLqTUAk4G9gOmR8QOddfDgT2AbShNvztTkk9JkqSVRr81%0AdBGxeh+rF9X1C4GrW9tl5hNDjOPpwDOAVWut29+AJ4DFwF7AFpm5ALg1Ii6jJJO3UEbYnp2Z99VY%0ApgEfBqYPMR5JkqTGGKiGbgEwv8ufIcnMhylNuV+gJIvfpYyg3QhYmJn3tG8OTKmfpwB3dZRFTQol%0ASZJWCgMldLtS+q3tBrwfeICSZG0PbAscCtwLHD3UICJiFWAe8HpgErAncDawHssmjPPqNgBr1+X2%0AslWANYYakyRJUlP02+SamTe1PkfE+cBBmfmNtk1+EhG/Az4DnDPEOPYBts/MqXX5axFxDXAKy76F%0AYhJLR9bOA9bqKFtUm2clSZJWCt1OW/L3lNq4TnMpfd+GajOWrVVbRJnEePWI2KxtfbC0mXVOXW4v%0AmzMM8UiSJDVGt9OWfBv4VES8o9WfLSK2Bi6gDo4Yom8B0yLiYOCzwC7A3pTm3mfXskOBrYEDgN3r%0AfjOBqRFxPaXv3QnApcMQjyRJUmN0W0N3KCX5+1VE/DkiHgN+CjwMvHuoQWTmzyhTkhxFmWvuP4G3%0AZeZt9dyrUWoIrwCmZubsuut5wCzgVkqt3feAs4YajyRJUpN0VUOXmQ8CL4mIrSjvdV0C/Cwzfzlc%0AgWTm1fRR25eZc4E39LPPYuCk+iNJkrRSGmgeui2AuzNzSf0MpV/bTzu2YTgTO0mSJA3OQDV0vwA2%0ApkxX8gtKrdyE+pv6mbo8caQClCRJ0sAGSuieAzzY9lmSJElj0EDz0P2ur88AEbE2ZXLhu+pbHiRJ%0AktQjXQ2KqIMhLqWMQv05ZVTpPwHzImLPzLxh5EKUJEnSQLqdtuSTwK8pfeneDqwLPBM4Hfj4yIQm%0ASZKkbnSb0O0AHJeZDwGvA2Zl5h+Bz1OmMZEkSVKPdJvQPQZsEBHPAHYCvl7XB0sHTkiSJKkHun31%0A1xXAl4H5lATuuog4ADiH8vovSZIk9Ui3NXRHAudS3rn6r5n5RN33FOADIxOaJEmSutHtq78WA2d3%0ArJs5IhFJkiRpULqdtmRD4HjgRcBqLH1LBACZudPwhyZJkqRudNuH7nOUZG4m8OeRC0eSJEmD1W1C%0Atxuwa2bOHslgJEmSNHjdDop4AFgwkoFIkiRpxXRbQ3cK8MmIOAq4G3iivbCOepUkSVIPdJvQTQM2%0ABG7rp3zi8IQjSZKkweo2oXvTiEYhSZKkFdbtPHQ3AUTEBODZwP8Bq9jUKkmS1HtdDYqIiIkR8VFg%0AHqUP3WbAzIiYGRFrjWSAkiRJGli3o1w/CLy2/rRGu54P7Ah8fATikiRJUpe6TejeDLw7M78FLAHI%0AzBuAg4F9Ryg2SZIkdaHbQREbA/f2sf4hYJ3hCCQiNgUuAHahvI1iemaeGxHrAzMokxs/CpyamRfV%0AfSYApwOHUK7lEuDo+u5ZSZKklUK3NXQ3A4e1LS+JiNWAk4DvDTWImphdCcyhTI/ySuCUiNgJuBB4%0ADJgM7AdMj4gd6q6HA3sA2wBbAjsDxww1HkmSpCbptobuKOC6iHg1sCZwEbA5MAF4xTDEsT2wCXB8%0ArV27MyJ2pPTX2wvYIjMXALdGxGXAW4FbgAOBszPzPoCImAZ8GJg+DDFJkiQ1Qlc1dJn5CyCATwBn%0AAz+hJE5P5lVWAAAPo0lEQVRbZOZdwxDHtsCdlNq3+yPil8AOwAbAwsy8pz0cYEr9PAW4q6Msao2f%0AJEnSSqGrGrqImAEclZkzOtavHxEzM3OfIcaxAbArcD1lSpQXAtdRmlPnd2w7D5hUP69dl9vLVgHW%0AwHfPSpKklUS/CV1E7MLSmrC3UZpB/9Kx2RTgX4chjseBuZk5rS5/PyKuAE6lNPG2m0TpUwclgVur%0Ao2xRbZ6VJElaKQxUQ/cIcDyln9wESj+69tGjSyiJ1dRhiCOBVSNiYtsI1YnAj4FdImKzzPzfuj5Y%0A2sw6py7PbiubMwzxSJIkNUa/CV1m/hT4B4CIuAHYJzP/NEJxfItS2/bBiPgQsB2wN/ByyqvGpkXE%0AocDWwAHA7nW/mcDUiLgeWAicAFw6QjFKkiSNSd2+y3VXeHJ6kVUpNXbt5UN6p2tmzo+IlwGfAh6g%0AzEP3nsy8pSZyF1DmwXsMmJqZrRq58yjTmdxK6Tc3EzhrKLFIkiQ1TbeDIl5IedXXth1FEyhNrxOH%0AGkhm/gp4VR/r5wJv6GefxZS58E4a6vklSZKaqtt56C4E/kKZE+7PIxeOJEmSBqvbhG4KsE1m3j2S%0AwUiSJGnwun31113Ac0YyEEmSJK2YbmvozgY+ExHnAHcDTxkEkZnfHO7AJEmS1J1uE7rP1d9n9lE2%0ALIMiJEmStGK6nbak26ZZSZIkjTITNUmSpIYb6F2ul3V7kMw8YHjCkSRJ0mAN1OT6+KhFIUmSpBU2%0A0LtcDx7NQCRJkrRi7EMnSZLUcCZ0kiRJDWdCJ0mS1HAmdJIkSQ1nQidJktRwJnSSJEkNZ0InSZLU%0AcCZ0kiRJDWdCJ0mS1HAmdJIkSQ1nQidJktRwJnSSJEkNt2qvA+gUEZOBnwFvz8xrImJ9YAawG/Ao%0AcGpmXlS3nQCcDhxCuZZLgKMzc3FPgpckSeqBsVhDdxGwYdvyhcBjwGRgP2B6ROxQyw4H9gC2AbYE%0AdgaOGb1QJUmSem9MJXQR8S7gr8D/1eV1gL2AD2bmgsy8FbgMeGvd5UDg7My8LzPvB6YBB4164JIk%0AST00ZhK6iNiCUrv27rbVmwMLM/OetnUJTKmfpwB3dZRFbYqVJElaKYyJhC4iVgUuBd6TmXPbitYG%0A5ndsPg+Y1FY+r6NsFWCNEQpVkiRpzBkTCR1wMnBHZl7bsX4esGbHukmUPnWt8rU6yhZl5oIRiVKS%0AJGkMGisJ3RuBN0XEIxHxCLAZ8EXKgIfVI2Kztm2Dpc2sc+pye9mcUYhXkiRpzBgT05Zk5pT25Yj4%0ALXBEnbbkecC0iDgU2Bo4ANi9bjoTmBoR1wMLgRMoTbeSJEkrjTGR0C3HocAFwL2UptapmTm7lp1H%0Amc7kVkq/uZnAWb0IUpIkqVfGZEKXmc9u+zwXeEM/2y0GTqo/kiRJK6Wx0odOkiRJK8iETpIkqeFM%0A6CRJkhrOhE6SJKnhTOgkSZIazoROkiSp4UzoJEmSGs6ETpIkqeFM6CRJkhrOhE6SJKnhTOgkSZIa%0AzoROkiSp4UzoJEmSGs6ETpIkqeFM6CRJkhrOhE6SJKnhTOgkSZIazoROkiSp4UzoJEmSGs6ETpIk%0AqeFM6CRJkhrOhE6SJKnhVu11AC0R8WLgTGAK8BAwPTM/HRHrAzOA3YBHgVMz86K6zwTgdOAQyrVc%0AAhydmYt7cAmSJEk9MSZq6GrSdhVwDrA+8HpgWkT8G3Ah8BgwGdgPmB4RO9RdDwf2ALYBtgR2Bo4Z%0A3eglSZJ6a6zU0D0L+FpmXlaXb4+IG4CdgL2ALTJzAXBrRFwGvBW4BTgQODsz7wOIiGnAh4Hpo30B%0AkiRJvTImaugy847MPLC1XGvsXgJMABZm5j3tm1OaZam/7+ooi9oUK0mStFIYEwldu4h4GnA18CPg%0ABmB+xybzgEn189p1ub1sFWCNEQ5TkiRpzBhTCV1EPAf4PjAX2IfSd27Njs0m1fVQEri1OsoW1eZZ%0ASZKklcKYSegiYltgNvANYK/MnA/cDaweEZu1b8rSZtY5dbm9bM4ohCtJkjRmjIlBERExGbgOODMz%0AP9Zan5l/iYhZlBGvhwJbAwcAu9dNZgJTI+J6YCFwAnDpqAYvSZLUY2MioQPeATwDODkiTm5bfw5w%0AKHABcC+lqXVqZs6u5edRpjO5ldJvbiZw1mgFLUmSNBaMiYQuM0+nTBDcnzf0s99i4KT6I0mStFIa%0AM33oJEmStGJM6CRJkhrOhE6SJKnhTOgkSZIazoROkiSp4UzoJEmSGs6ETpIkqeFM6CRJkhrOhE6S%0AJKnhTOgkSZIazoROkiSp4UzoJEmSGs6ETpIkqeFM6CRJkhrOhE6SJKnhTOgkSZIazoROkiSp4Uzo%0AJEmSGs6ETpIkqeFM6CRJkhrOhE6SJKnhTOgkSZIabtVeBzBUEfF84NPA1sDdwLsy85beRiVJkjR6%0AGl1DFxFrAlcDFwNPB84FroqIdXoamCRJ0ihqdEIH7Ar8LTPPz8yFmTkD+COwe4/jkiRJGjVNb3Kd%0AAtzVsS7r+uWZCHD//fcPd0zLWDhv7grtd++99w7LcTqPNdaOM5RjjbXjdB7Le7T8Y3mPln8s79Hy%0Aj+U9Wv6xvEfLP9Zw3qPh1pavTOyrfMKSJUtGNICRFBEnAdtm5j5t6y4B/pCZxy9n3xcD3x3hECVJ%0AkobTSzLz5s6VTa+hmwes1bFuEvBYF/v+EHgJcB+weJjjkiRJGk4TgWdS8pdlND2hmwMc0bEugMuW%0At2NmPg4sk+FKkiSNUb/ur6DpCd31wBoRcSRwAXAgMBn4Rk+jkiRJGkWNHuVaa9leDewPzAWOBF6b%0AmX/taWCSJEmjqNGDIiRJktTwGjpJkiSZ0EmSJDWeCZ0kSVLDNX2U66iLiOcDnwa2Bu4G3pWZt/Q2%0AqvEpIo4FTgeeaFv96sx0QuhhEhHbAVdm5iZ1eX1gBrAb8ChwamZe1MMQx5U+7vcLgdnA/LbNTs/M%0A03sR33hQJ40/k/LGoIeA6Zn5aZ/t4TfAvfa57gETukGIiDWBq4HTgP+iTJNyVUT8Q2Z2M5mxBuf5%0AwImZ+fFeBzLeRMQE4GDgLGBRW9GFlIm5JwPbANdGxJ3+T8vQDHC/nw9cm5mv6Ulg40xN2q6izE/6%0AReB5wP9ExK+Bd+GzPWyWc6+fg8/1qDOhG5xdgb9l5vl1eUZEvA/YHbi8d2GNW88HLu51EOPUicAb%0AKP9zchxARKwD7AVskZkLgFsj4jLgrYBfekOzzP2ung/c0ZOIxqdnAV/LzNbk8rdHxA3ATvhsD7eB%0A7vXG+FyPOhO6wZkC3NWxLut6DaOImER568dRETET+BNwRmbO6G1k48YMSnP2S9vWbQ4szMx72tYl%0AsA8aqr7uN5SEbkFE/IbyWp/Lgf+oc2xqkDLzDkrLCfBkLdJLgJ/isz2sBrjXl1Dmh/W5HmUOihic%0AtSnvj203j/L+WA2vyZRXs50PbAa8EzgrIl7d06jGicy8LzM7J6Fcm6f2eQGf72HRz/0GeJDSjeOf%0AgZdRWgFOHcXQxq2IeBrl3v4IuAGf7RHTca+vxue6J6yhG5x5wFod6yZR+mVoGGXmb3hqbcZ3I+JS%0ASrPJtb2JatybB6zZsc7newRl5mvbFu+JiNMpNXnH9yikcSEingNcQ3nv5RuBLfHZHhGd9zoz/wb4%0AXPeANXSDM4fSDNguWLYZVkMUEdtGROd//GsCC3oRz0ribmD1iNisbZ3P9wiJiPUj4uMRsW7bap/x%0AIYqIbSkjLL8B7JWZ8/HZHhF93Wuf696xhm5wrgfWiIgjgQso/QcmUx5mDa/HgA9GxK+Ar1Cq7N/E%0Asn2QNEwy8y8RMQuYFhGHUqbmOYAy6EfD71Fgb2BC/Z+XZwH/AXymp1E1WERMBq4DzszMj7XW+2wP%0Av/7uNT7XPWMN3SDUDp2vBvYH5gJHAq/NzL/2NLBxKDN/SRkV+AHgL8B5wMGZeXtPAxv/DgVWA+4F%0ArgCmZubs3oY0PtWmqT2B51Lm8LoZ+DJwTi/jarh3AM8ATo6Ix9p+TsNne7j1ea+BD+Nz3RMTlizp%0Aq5+uJEmSmsIaOkmSpIYzoZMkSWo4EzpJkqSGM6GTJElqOBM6SZKkhjOhkyRJajgnFpbUOBHxW8qE%0ApS3zKLP+fzwzv9S23Y3ALZk54q8cqjF9NDMv6GLbGxmluCStHKyhk9RUxwHPBDYBXghcCXw+It7S%0Ats0+wEd6EJskjSpr6CQ11Z8z8/76+T7gtIhYBzgjIr6cmY9n5twexidJo8aETtJ4cj5wPLAzcH17%0A02ZErAqcRnl13zOBB4EZmXkSQET8M+UVcy+gvEv4S8CxmflEXyeKiPcD7wUmAdP7KD8YOBH4O+BO%0A4ITM/J/lXUBEnAJsCfwOeBfw13pND1FenzSZUht5cGYuWt65BntdkprJJldJ40Zm/i8lAdq6j+Lj%0AKe8HPgDYHPgQcGJE7FTLZwJ3A/8C7Fu3fXdf54mIQygvHD+CkjzuQFufvojYHTijnnMb4BLgmoj4%0Aly4vZS/Ke0efD/w3JVE9GXgj8OYa275dnqvr65LUXCZ0ksabR4D1+lj/c+CgzLw5M39bBy/8gaXJ%0A33OAh4HfZebNwO7A1f2c4zDgU5n5lcy8EzgYWNBWfjzwscy8IjN/lZmfBL4CHNXlNTxGqUX7NSWZ%0AWwv4SGb+KDOvAu4AturyXIO5LkkNZZOrpPFmXeDPnSsz88qI2DUipgNTgOdRmign1k0+AnwUOCQi%0ArgUuz8zb+znHVrQ1s2bmwxFxT0f5dhHxwbZ1qwOzu7yG32bm4vp5Xv3dfvz5wBpdnmsw1yWpoayh%0AkzRuRMSzKbVzP++j7FRK8+UESj+yXYF7W+WZeQalNuuDwAbAFRHx0X5OtaQep93Cts+rAlMpSWPr%0AZytKc283Fvax7m/9bDvguQZ5XZIayoRO0nhyCHA/8N0+yo4G3puZUzPz85RmyMnAhIhYMyLOBlbJ%0AzE9m5quBkyh91vryM2D71kJErAf8U1v5HOBZtQn0V5n5K+DtwN5DvL6+9HuuFbguSQ1lk6ukplov%0AIjam1JStT0lS3k/pJ7eoj+1/D+wREd8HNgROpww8WCMzF0TEi4F/qqNXV6H0NftRP+c+G7g4In5c%0AtzmV0s+tZTpwWUQkcD2wJ2XevD2GcsH96PdcK3BdkhrKGjpJTfUxyvxzfwBuAl4C7J2Zl/Wz/UFA%0AUJpjLwduA66gTOcBZfTnKsD3688fKNOGLKO+jeIYYBpwK6Xp9sdt5V+lDEp4P+UNFocBB2bmdSt0%0ApQPo4lxdX5ek5pqwZMmSXscgSZKkIbCGTpIkqeFM6CRJkhrOhE6SJKnhTOgkSZIazoROkiSp4Uzo%0AJEmSGs6ETpIkqeFM6CRJkhrOhE6SJKnh/j+Ojxr+ruqL+Q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eaborn"/>
      <w:bookmarkEnd w:id="46"/>
      <w:r>
        <w:t xml:space="preserve">Seaborn</w:t>
      </w:r>
      <w:hyperlink w:anchor="Seabor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Seaborn es una librería de visualización de datos en Python basada en matplotlib. Sus características:</w:t>
      </w:r>
    </w:p>
    <w:p>
      <w:pPr>
        <w:numPr>
          <w:numId w:val="1009"/>
          <w:ilvl w:val="0"/>
        </w:numPr>
      </w:pPr>
      <w:r>
        <w:t xml:space="preserve">Mejora el diseño de matplotlib.</w:t>
      </w:r>
    </w:p>
    <w:p>
      <w:pPr>
        <w:numPr>
          <w:numId w:val="1009"/>
          <w:ilvl w:val="0"/>
        </w:numPr>
      </w:pPr>
      <w:r>
        <w:t xml:space="preserve">Dispone de herramientas para la elección de paletas de colores.</w:t>
      </w:r>
    </w:p>
    <w:p>
      <w:pPr>
        <w:numPr>
          <w:numId w:val="1009"/>
          <w:ilvl w:val="0"/>
        </w:numPr>
      </w:pPr>
      <w:r>
        <w:t xml:space="preserve">Funciones para comparar subconjuntos de datos.</w:t>
      </w:r>
    </w:p>
    <w:p>
      <w:pPr>
        <w:numPr>
          <w:numId w:val="1009"/>
          <w:ilvl w:val="0"/>
        </w:numPr>
      </w:pPr>
      <w:r>
        <w:t xml:space="preserve">Herramientas para adaptar y visualizar modelos de regresión lineal.</w:t>
      </w:r>
    </w:p>
    <w:p>
      <w:pPr>
        <w:numPr>
          <w:numId w:val="1009"/>
          <w:ilvl w:val="0"/>
        </w:numPr>
      </w:pPr>
      <w:r>
        <w:t xml:space="preserve">Funciones para visualizar matrices de datos.</w:t>
      </w:r>
    </w:p>
    <w:p>
      <w:pPr>
        <w:numPr>
          <w:numId w:val="1009"/>
          <w:ilvl w:val="0"/>
        </w:numPr>
      </w:pPr>
      <w:r>
        <w:t xml:space="preserve">Uso de algoritmos de clustering.</w:t>
      </w:r>
    </w:p>
    <w:p>
      <w:pPr>
        <w:numPr>
          <w:numId w:val="1009"/>
          <w:ilvl w:val="0"/>
        </w:numPr>
      </w:pPr>
      <w:r>
        <w:t xml:space="preserve">Posibilidad de establecer series temporales estadísticas con los datos.</w:t>
      </w:r>
    </w:p>
    <w:p>
      <w:pPr>
        <w:pStyle w:val="FirstParagraph"/>
      </w:pPr>
      <w:hyperlink r:id="rId47">
        <w:r>
          <w:rPr>
            <w:rStyle w:val="Hyperlink"/>
          </w:rPr>
          <w:t xml:space="preserve">Seaborn</w:t>
        </w:r>
      </w:hyperlink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seaborn.pydata.org/</w:t>
        </w:r>
      </w:hyperlink>
      <w:r>
        <w:t xml:space="preserve">)</w:t>
      </w:r>
    </w:p>
    <w:p>
      <w:pPr>
        <w:pStyle w:val="Compact"/>
      </w:pPr>
      <w:r>
        <w:t xml:space="preserve">In [58]:</w:t>
      </w:r>
    </w:p>
    <w:p>
      <w:pPr>
        <w:pStyle w:val="SourceCode"/>
      </w:pPr>
      <w:r>
        <w:rPr>
          <w:rStyle w:val="VerbatimChar"/>
        </w:rPr>
        <w:t xml:space="preserve"># módulos necesarios</w:t>
      </w:r>
      <w:r>
        <w:br w:type="textWrapping"/>
      </w:r>
      <w:r>
        <w:rPr>
          <w:rStyle w:val="VerbatimChar"/>
        </w:rPr>
        <w:t xml:space="preserve">import seaborn as sns</w:t>
      </w:r>
      <w:r>
        <w:br w:type="textWrapping"/>
      </w:r>
      <w:r>
        <w:rPr>
          <w:rStyle w:val="VerbatimChar"/>
        </w:rPr>
        <w:t xml:space="preserve">import numpy as np</w:t>
      </w:r>
      <w:r>
        <w:br w:type="textWrapping"/>
      </w:r>
      <w:r>
        <w:rPr>
          <w:rStyle w:val="VerbatimChar"/>
        </w:rPr>
        <w:t xml:space="preserve">import matplotlib.pyplot as plt</w:t>
      </w:r>
      <w:r>
        <w:br w:type="textWrapping"/>
      </w:r>
      <w:r>
        <w:rPr>
          <w:rStyle w:val="VerbatimChar"/>
        </w:rPr>
        <w:t xml:space="preserve">%matplotlib inline</w:t>
      </w:r>
    </w:p>
    <w:p>
      <w:pPr>
        <w:pStyle w:val="Heading4"/>
      </w:pPr>
      <w:bookmarkStart w:id="48" w:name="Diagrama-de-barras-con-Seaborn"/>
      <w:bookmarkEnd w:id="48"/>
      <w:r>
        <w:t xml:space="preserve">Diagrama de barras con Seaborn</w:t>
      </w:r>
      <w:hyperlink w:anchor="Diagrama-de-barras-con-Seaborn">
        <w:r>
          <w:rPr>
            <w:rStyle w:val="Hyperlink"/>
          </w:rPr>
          <w:t xml:space="preserve">¶</w:t>
        </w:r>
      </w:hyperlink>
    </w:p>
    <w:p>
      <w:pPr>
        <w:pStyle w:val="Compact"/>
      </w:pPr>
      <w:r>
        <w:t xml:space="preserve">In [59]:</w:t>
      </w:r>
    </w:p>
    <w:p>
      <w:pPr>
        <w:pStyle w:val="SourceCode"/>
      </w:pPr>
      <w:r>
        <w:rPr>
          <w:rStyle w:val="VerbatimChar"/>
        </w:rPr>
        <w:t xml:space="preserve">sns.set(style="white", context="talk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iguras</w:t>
      </w:r>
      <w:r>
        <w:br w:type="textWrapping"/>
      </w:r>
      <w:r>
        <w:rPr>
          <w:rStyle w:val="VerbatimChar"/>
        </w:rPr>
        <w:t xml:space="preserve">f, ax1 = plt.subplots(1, figsize=(8, 6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jemplo 1</w:t>
      </w:r>
      <w:r>
        <w:br w:type="textWrapping"/>
      </w:r>
      <w:r>
        <w:rPr>
          <w:rStyle w:val="VerbatimChar"/>
        </w:rPr>
        <w:t xml:space="preserve">sns.barplot(pordias.dia, pordias.intensidad, palette="BuGn_d", ax=ax1)</w:t>
      </w:r>
      <w:r>
        <w:br w:type="textWrapping"/>
      </w:r>
      <w:r>
        <w:rPr>
          <w:rStyle w:val="VerbatimChar"/>
        </w:rPr>
        <w:t xml:space="preserve">ax1.set_ylabel("Intensidad media");</w:t>
      </w:r>
    </w:p>
    <w:p>
      <w:pPr>
        <w:pStyle w:val="Compact"/>
      </w:pPr>
      <w:r>
        <w:drawing>
          <wp:inline>
            <wp:extent cx="5334000" cy="3917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QAAAF7CAYAAACtnpMfAAAABHNCSVQICAgIfAhkiAAAAAlwSFlz%0AAAALEgAACxIB0t1+/AAAIABJREFUeJzt3XtclHX+//8nMsJAllJhWbkKqGkeUFFBJVG0UgPcitry%0AGJVB2mEpNf2aYYGhFW6aeWqh1kNrannMyjQt8xiZmRquxtRaZsqilDrAOFy/P/o5n4iD14QDoo/7%0A7ebtBu/39Zp5XfRueHJd18zlZRiGIQAAcEmrU9MNAACAmkcgAAAABAIAAEAgAAAAIhAAAABJlppu%0AoKYUFhZqz549CgwMlLe3d023AwCAxzmdTh07dkxt2rSR1WotNXfJBoI9e/Zo0KBBNd0GAADVbuHC%0AherUqVOpsUs2EAQGBkr67Ydy7bXX1nA3AAB43pEjRzRo0CDX78Dfu2QDwdnTBNdee61uuOGGGu4G%0AAIDqU96pci4qBAAABAIAAEAgAAAAIhAAAAARCAAAgAgEAABABAIAACACAQAAEIEAAACIQAAAAEQg%0AAAAAIhAAAABdwjc3AgDUbi9/utSt7Uf1iPdQJxeHGgkEu3fv1ogRI/TZZ59JkoqLizVlyhStXr1a%0AktSnTx+lpKTIx8dHhmFo6tSpWrJkiZxOpwYMGKBx48a57tS0evVq/eMf/9D//vc/hYeHa9KkSbr6%0A6qtrYrcAVLM7Mp9yu2bZgxke6ASo/ao1EBiGoXfeeUeTJ08udevFqVOn6sCBA/rwww8lSYmJicrK%0AylJSUpIWLlyojRs3auXKlfLy8nLNDR8+XDk5OUpJSVFWVpZuvPFGpaamaty4cXr99derc7dQi0Ul%0Au/8Xwyf/cO+vEgCoDao1EMyePVvvv/++kpKSXL+0HQ6H3n77bS1ZskQNGjSQJE2fPl1nzpyRJK1Y%0AsULDhg1Tw4YNJf0WFqZNm6bhw4dr1apV6t27t0JDQyVJo0aNUteuXZWXl8dRAgDndN+88W7X/Hvo%0AJA90Ujs9+2GWW9s/f9sDHuoE50O1BoK77rpLSUlJ2rFjh2vs+++/l9Pp1FdffaURI0bIbrcrJiZG%0ATz75pCQpNzdXzZo1c20fFBQkm80mwzCUm5urDh06uOYCAgJUv3592Ww2AgFQC/Sb/ajbNe8nzfBA%0AJ6gJkz5+y63tx0cP9FAnkKo5EJz9K//3Tpw4IYfDoQ0bNmjp0qU6deqUEhMTdfnll7sCgtVqdW3v%0A5+enkpISFRcXl5k7O2+32z2+L+dTRN8ot2u2ffCJBzoBAFyqavxthz4+PiopKdHf//53XXHFFWrU%0AqJESEhK0bt06SZLValVRUZFre7vdLovFIl9fX1mtVhUWFpZ6PLvdLn9//2rdBwAAarsaf9th06ZN%0AVadOHRUXF7vGnE6n6+uQkBDZbDbXdQI2m03BwcGl5s7Kz89XQUGBQkJCqql7XOp6jr3X7ZqNkxd5%0AoBMAl5Ile3ece6M/uLt1l0rna/wIwRVXXKE+ffpo6tSp+uWXX/Tzzz/rX//6l/r27StJiouLU2Zm%0Apo4cOaK8vDzNmTNHAwYMkCTFxMRo7dq1ys7OVlFRkaZOnaoePXooICCgJncJAIBap8aPEEhSenq6%0ApkyZov79+8vhcOivf/2rHnjgt6tRBw4cqLy8PMXHx8vhcCg2NlYJCQmSpFatWik1NVXjx4/XsWPH%0A1KlTJ6Wnp9fkrgAAUCvVSCAIDw/X9u3bXd/Xq1dPqamp5W7r7e2t5ORkJScnlzvfv39/9e/f3yN9%0AmtWlV3e3a3Zs2OyBTgAAtcH8XZ+6XTOkfQ8PdPJ/LogjBMCf1WPEHW7XfDpzmQc6uTTdMj3R7ZqP%0AHp/jgU7wZ4xZPcvtmhdjHvFAJ7gQEAgkde4W7nbN51u2n3sjAABqiRq/qBAAANQ8AgEAACAQAAAA%0AriHAedB9cD+3tt+84H0PdQJcWp5Y9orbNdPu+LsHOsHFgECAGhf5YKxb23+WucpDnQDApYtTBgAA%0AgCMEwKWsz8sPul2zblSmBzoBUNM4QgAAAAgEAACAQAAAAEQgAAAAIhAAAAARCAAAgAgEAABABAIA%0AACACAQAAEIEAAACIQAAAAEQgAAAAIhAAAAARCAAAgAgEAABABAIAACACAQAAEIEAAACIQAAAAFRD%0AgWD37t2KjIwsM15SUqIhQ4ZoypQprjHDMJSRkaGIiAh17txZaWlpcjqdrvnVq1erd+/eat++vRIT%0AE5WXl1ct+wAAwMWkWgOBYRhaunSpHnjgATkcjjLzWVlZys7OLjW2cOFCbdy4UStXrtSaNWu0c+dO%0AZWVlSZJycnKUkpKiqVOnatu2bbr66qs1bty4atkXAAAuJtUaCGbPnq158+YpKSmpzFxOTo7effdd%0A3XLLLaXGV6xYoWHDhqlhw4YKDAxUYmKili1bJklatWqVevfurdDQUFmtVo0aNUqbNm3iKAEAAG6q%0A1kBw1113acWKFWrbtm2p8eLiYj399NNKTU2Vv79/qbnc3Fw1a9bM9X1QUJBsNpsMwygzFxAQoPr1%0A68tms3l2RwAAuMhUayBo2LChvLy8yoxnZGQoMjJSYWFhZebsdrusVqvrez8/P5WUlKi4uLjM3Nl5%0Au91+/psHAOAiZqnpBrZu3apt27ZpyZIl5c5brVYVFRW5vrfb7bJYLPL19ZXValVhYWGp7e12e5mj%0ADAAAoHI1HgjWrFmj//73v+rWrZskqbCwUF5eXsrNzdWcOXMUEhIim82m0NBQSZLNZlNwcLAkuebO%0Ays/PV0FBgUJCQqp/RwAAqMVq/HMIUlNT9eWXXyo7O1vZ2dmKiYnR4MGDNWfOHElSXFycMjMzdeTI%0AEeXl5WnOnDkaMGCAJCkmJkZr165Vdna2ioqKNHXqVPXo0UMBAQE1uUsAANQ6NX6E4FwGDhyovLw8%0AxcfHy+FwKDY2VgkJCZKkVq1aKTU1VePHj9exY8fUqVMnpaen13DHAADUPjUSCMLDw7V9+/Zy5yZP%0Anlzqe29vbyUnJys5Obnc7fv376/+/fuf9x4BALiU1PgpAwAAUPMIBAAAgEAAAAAIBAAAQAQCAAAg%0AAgEAABCBAAAAiEAAAABEIAAAACIQAAAAEQgAAIAIBAAAQAQCAAAgAgEAABCBAAAAiEAAAABEIAAA%0AACIQAAAAEQgAAIAIBAAAQAQCAAAgAgEAABCBAAAAiEAAAABEIAAAACIQAAAAEQgAAIAIBAAAQAQC%0AAACgGgoEu3fvVmRkpOv7I0eOaMSIEQoPD1f37t2Vmpqq4uJiSZJhGMrIyFBERIQ6d+6stLQ0OZ1O%0AV+3q1avVu3dvtW/fXomJicrLy6v2/QEAoLar1kBgGIaWLl2qBx54QA6HwzU+evRoXXvttfr000+1%0AfPlyff3113rttdckSQsXLtTGjRu1cuVKrVmzRjt37lRWVpYkKScnRykpKZo6daq2bdumq6++WuPG%0AjavOXQIA4KJQrYFg9uzZmjdvnpKSklxjxcXF8vPz0yOPPCJfX18FBgYqNjZWX375pSRpxYoVGjZs%0AmBo2bKjAwEAlJiZq2bJlkqRVq1apd+/eCg0NldVq1ahRo7Rp0yaOEgAA4KZqDQR33XWXVqxYobZt%0A27rGfHx8NHfuXAUGBrrGNmzYoJYtW0qScnNz1axZM9dcUFCQbDabDMMoMxcQEKD69evLZrNVw94A%0AAHDxsFTnkzVs2LDSecMwNGnSJOXm5uqll16SJNntdlmtVtc2fn5+KikpUXFxcZm5s/N2u/38Nw8A%0AfzDsrefcrvnXwBQPdAJUXbUGgsoUFhZqzJgx2r9/v+bPn6+rrrpKkmS1WlVUVOTazm63y2KxyNfX%0AV1arVYWFhaUex263y9/fv1p7BwCgtrsgAsGJEyf00EMPyd/fX2+//bYaNGjgmgsJCZHNZlNoaKgk%0AyWazKTg4uNTcWfn5+SooKFBISEj17gDwJ/V6drDbNRueX+CBTgBc6mr8cwgMw9Bjjz2mq6++WpmZ%0AmaXCgCTFxcUpMzNTR44cUV5enubMmaMBAwZIkmJiYrR27VplZ2erqKhIU6dOVY8ePRQQEFATuwIA%0AQK1V40cIvvzyS+3YsUO+vr7q0qWLa/ymm27SwoULNXDgQOXl5Sk+Pl4Oh0OxsbFKSEiQJLVq1Uqp%0AqakaP368jh07pk6dOik9Pb2mdqXGdB0Q7db2W1d87KFOAAC1VY0EgvDwcG3fvl2S1LFjR+3fv7/C%0Abb29vZWcnKzk5ORy5/v376/+/ft7pE8AAC4VNX7KAAAA1DwCAQAAIBAAAAACAQAAEIEAAACIQAAA%0AAEQgAAAAcjMQOJ1OFRcXu/6dPHlS27Zt81RvAACgmpj6YKIdO3bo2Wef1ffff1/2ASwWff311+e9%0AMQAALlT//Pwjt2se6nyLBzo5f0wdIUhPT1dwcLAyMzPl5+enV199Vc8884yuuOIKvfjii57uEQAA%0AeJipIwQHDx7USy+9pGbNmql169by9fXVoEGD1KBBA2VlZalfv36e7hMAAHiQqSMEvr6+8vHxkSQF%0ABQUpJydHktShQwd9++23nusOAABUC1OBICwsTLNnz9bJkyfVpk0brV+/Xk6nUzt37pS/v7+newQA%0AAB5mKhA8/fTT+uKLL7R48WLFxcXp5MmTCgsL0+jRozV48GBP9wgAADzM1DUEwcHB+vDDD2W322W1%0AWrV48WJ99tlnuuaaaxQaGurpHgHgopS4ZIrbNXPuftoDnQCVBAKbzaamTZvKy8tLNputzHzz5s1d%0A2wUFBXmuQwAA4HEVBoJ+/fpp8+bNuuqqq9SvXz95eXnJMAzX/Nnvvby89M0331RLswAAwDMqDATr%0A169XQECA62sAAHDxqjAQXH/99eV+DQDAxWDG1tVubf9o1xgPdXJhqDAQ/O1vf5OXl5epB1m0aNF5%0AawgAAFS/CgPBzTff7Pr6+PHjevvtt9WnTx+1bdtWFotFe/fu1QcffKAhQ4ZUS6MAAMBzKgwEjz76%0AqOvrBx98UOPGjdOgQYNKbdO5c2e98847nusOAABUC1MfTJSdna3u3buXGQ8LC3N9jDEAAKi9TAWC%0AFi1a6K233ir1tsMzZ84oMzNTN910k8eaAwAA1cPUJxU+88wzGj58uNatW6cWLVrIMAx98803MgxD%0Ab7zxhqd7BFCB6EnD3K75ePy/PNAJgNrOVCAIDQ3Vhx9+qDVr1ujbb7+Vl5eXoqOjdfvtt6tevXqe%0A7hEe1u2eW93afsvitR7qBABQU0wFAkkKCAhQnz59FBISotDQUJ06dYowAADARcLUNQSnT5/W3//+%0Ad0VFRemBBx5QXl6enn32WQ0cOFD5+fme7hEAAHiYqUDw0ksv6eeff9b7778vX19fSdJTTz2loqIi%0AvfDCC24/6e7duxUZGen6vqCgQCNHjlRYWJh69uypJUuWuOYMw1BGRoYiIiLUuXNnpaWlyel0uuZX%0Ar16t3r17q3379kpMTFReXp7b/QAAcKkzFQjWr1+vcePGlbqrYUhIiJ577jlt2rTJ9JMZhqGlS5fq%0AgQcekMPhcI1PmDBB/v7+2rJli6ZPn66XX35Zu3btkiQtXLhQGzdu1MqVK7VmzRrt3LlTWVlZkqSc%0AnBylpKRo6tSp2rZtm66++mqNGzfOdD8AAOA3pgLByZMny71eoE6dOjpz5ozpJ5s9e7bmzZunpKQk%0A19ipU6e0bt06Pf744/L19VW7du0UExOj5cuXS5JWrFihYcOGqWHDhgoMDFRiYqKWLVsmSVq1apV6%0A9+6t0NBQWa1WjRo1Sps2beIoAQAAbjIVCCIjIzV79uxSh+qPHz+ul156qdwPLKrIXXfdpRUrVqht%0A27ause+//14Wi0WNGzd2jQUFBSk3N1eSlJubq2bNmpWas9lsMgyjzFxAQIDq168vm81muicAAGAy%0AEDzzzDP67rvv1LVrVxUWFuqhhx5Sr169VFBQoPHjx5t+soYNG5a5YdLp06dltVpLjVmtVhUWFkqS%0A7HZ7qXk/Pz+VlJSouLi4zNzZebvdbronAABg8m2HDRs21OLFi7V161bl5ubqzJkzCgkJUffu3U3f%0AEbEifn5+KioqKjVWWFgof39/Sb+Fg9/P2+12WSwW+fr6lgoOv58/WwsAAMwx/TkEkhQREaGwsDDX%0A92cvDPTx8fnTDTRp0kQOh0OHDx/WddddJ0my2WyuUwEhISGy2WwKDQ11zQUHB5eaOys/P18FBQUK%0ACQn50/0AAHApMnXKYMeOHbr99tvVpk0bhYaGuv61a9fO9Yv6z6pXr5569+6tjIwM2e127d69W6tX%0Ar1ZsbKwkKS4uTpmZmTpy5Ijy8vI0Z84cDRgwQJIUExOjtWvXKjs7W0VFRZo6dap69OihgICAKvUE%0AAMClxtQRggkTJqhZs2Z6+umny5yzPx9SU1OVkpKiqKgo+fv7a/To0a6gMXDgQOXl5Sk+Pl4Oh0Ox%0AsbFKSEiQJLVq1UqpqakaP368jh07pk6dOik9Pf289wcAwMXOVCA4evSoZs+eXepzCKoiPDxc27dv%0Ad33foEEDTZs2rdxtvb29lZycrOTk5HLn+/fvr/79+5+XvgAAuFSZOmVwyy236JNPPvF0LwAAoIaY%0AOkLw5JNPKi4uTqtXr1bjxo1Vp07pHJGRkeGR5gAAQPUwFQjGjx8vLy8v3XDDDR65hgAAANQsU4Eg%0AOztbCxYsKPUJgwAA4OJh6hqCJk2aqLi42NO9AACAGmLqCMEjjzyisWPHasiQIfrLX/4ii6V02e9v%0AZQwAAGofU4Hg7Fv+XnjhhTJzXl5e+uabb85vVwAAoFqZCgQ5OTme7gMAANQgU9cQAACAixuBAAAA%0AEAgAAACBAAAAiEAAAABUybsM3Plsgc8+++y8NAMAAGpGhYHgqaeecn196NAhvfnmm7rvvvvUtm1b%0AWSwW7d27V2+99Zbuv//+6ugTAAB4UIWB4I477nB9fffddystLU39+/d3jfXp00etWrXSq6++qkce%0AecSzXQIAAI8ydQ3BgQMH1LJlyzLjwcHB+uGHH857UwAAoHqZCgTt2rXTjBkzdOrUKdfYiRMn9PLL%0AL6tLly4eaw4AAFQPUx9d/Pzzz2v48OGKjIzUDTfcIMMwdOjQITVp0kSvv/66p3sEAAAeZioQNG3a%0AVGvWrNHmzZv17bffysvLSy1atFDXrl3l7e3t6R4BAICHmQoEklS3bl3dfPPN6tatm2vMbrdrz549%0AioiI8EhzAACgepgKBDt27NCzzz6r77//vuwDWCz6+uuvz3tjAACg+pi6qDA9PV3BwcHKzMyUn5+f%0AXn31VT3zzDO64oor9OKLL3q6RwAA4GGmjhAcPHhQL730kpo1a6bWrVvL19dXgwYNUoMGDZSVlaV+%0A/fp5uk8AAOBBpo4Q+Pr6ysfHR5IUFBSknJwcSVKHDh307bffeq47AABQLUwFgrCwMM2ePVsnT55U%0AmzZttH79ejmdTu3cuVP+/v6e7hEAAHiYqUDw9NNP64svvtDixYsVFxenkydPKiwsTKNHj9bgwYM9%0A3SMAAPAwU9cQBAcH68MPP5TdbpfVatXixYu1adMmXXvttQoNDfV0jwAAwMMqPEJQXFxc5p+3t7eK%0Ai4tlsVjUq1cvtWrVSsXFxeelkZ07d+rOO+9Ux44dddttt2nVqlWSpIKCAo0cOVJhYWHq2bOnlixZ%0A4qoxDEMZGRmKiIhQ586dlZaWJqfTeV76AQDgUlLhEYJ27drJy8vL1IN88803VWrC6XRq5MiRSklJ%0AUd++fZWdna1hw4apQ4cOevHFF+Xv768tW7Zo//79Gj58uJo3b6727dtr4cKF2rhxo1auXCkvLy8l%0AJiYqKytLw4cPr1I/AABcaioMBPPmzXN9vWfPHmVlZWnEiBFq27at6tatqz179ui1117T/fffX+Um%0AfvnlF+Xn58vpdMowDHl5ealu3bry9vbWunXr9OGHH8rX11ft2rVTTEyMli9frvbt22vFihUaNmyY%0AGjZsKElKTEzUtGnTCAQAALipwkDw+7sYTpw4Uenp6br55ptdYy1bttT111+vCRMmaNiwYVVqIiAg%0AQAMHDtSTTz6p0aNHq6SkRJMmTdLx48dlsVjUuHFj17ZBQUFau3atJCk3N1fNmjUrNWez2VyhAgAA%0AmGPqXQY//fSTrr322jLj9evXV35+fpWbKCkpkdVq1bRp07Rr1y7Nnj1bL7zwgk6ePCmr1VpqW6vV%0AqsLCQklyXeR4lp+fn0pKSs7bdQ0AAFwqTAWCrl276vnnn9ehQ4dcYwcOHFBKSop69epV5SbWrl2r%0A3bt3q2/fvvLx8VHPnj3Vs2dPvfrqqyoqKiq1bWFhoeuzD6xWa6l5u90ui8UiX1/fKvcEAMClxFQg%0AOHv1/i233KKOHTuqQ4cOiouLU4MGDfTcc89VuYmffvqpzF/1FotFrVu3lsPh0OHDh13jNpvNdZog%0AJCRENput1FxwcHCV+wEA4FJj6nMIrrzySr311ls6ePCgDh48KC8vL7Vo0UJBQUHnpYlu3bopIyND%0A77zzju688059/vnn+uijj/Svf/1LP/74ozIyMpSWlqYDBw5o9erVmjt3riQpLi5OmZmZioiIkMVi%0A0Zw5czRgwIDz0hMAAJeSCgOBzWZT06ZN5eXl5for3NvbWzfeeGOpbSRVORjceOONmj59uqZNm6ZJ%0Akybpuuuu05QpU9S2bVulpqYqJSVFUVFR8vf31+jRo10fhjRw4EDl5eUpPj5eDodDsbGxSkhIqFIv%0AAABciioMBP369dPmzZt11VVXqV+/fvLy8ip19b5hGJIkLy+vKn8OgSRFR0crOjq6zHiDBg00bdq0%0Acmu8vb2VnJys5OTkKj8/AACXsgoDwfr163XllVe6vgYAABevCgPB9ddfX+7XknT69Gnt27dPISEh%0ACggI8Fx3AACgWph6l8HBgwd15513Kjs7W7/88ovuuOMODR48WNHR0dq2bZunewQAAB5mKhCkpqaq%0AcePGCg4O1jvvvKNTp07ps88+U2Jiol588UVP9wgAADzMVCD46quvNGrUKF155ZVav369oqOjdfXV%0AVys2NlYHDx70dI8AAMDDTAUCf39/FRQUKD8/X19++aWioqIk/fa2w7MXHgIAgNrL1AcT3XrrrXri%0AiSdktVoVEBCgm2++WatWrdKkSZN07733erpHAADgYaYCwYQJEzR//nz9+OOPuvfee+Xj46OSkhI9%0A9thjGjhwoKd7BAAAHmYqEHh7e+v+++8vNcZHBAMAcPEwFQiOHz+uuXPnas+ePXI4HGXmFy1adN4b%0AAwAA1cdUIBg7dqy+/vprxcXFqV69ep7uCQAAVDNTgWDbtm2aN2+e66ZCAADg4mLqbYdXXXWVfH19%0APd0LAACoIaYCwaOPPqrU1FTt27dPp06dUnFxcal/AACgdjN1ymDq1Kk6ceKE7rrrrnLnz8ftjwEA%0AQM0xHQgAAMDFy1Qg6NKliyTJMAz98MMPatSokUpKSuTj4+PR5gAAQPUwdQ2B0+nUyy+/rNDQUN12%0A22366aefNHr0aI0aNUqFhYWe7hEAAHiYqUAwY8YMffzxx5o1a5br3Qb33Xefdu3apSlTpni0QQAA%0A4HmmAsGqVas0ceJEde/e3TUWERGh9PR0rV271mPNAQCA6mEqEOTl5enaa68tMx4QEKDTp0+f96YA%0AAED1MhUIwsLCytyvwOFwaNasWerYsaNHGgMAANXH1LsM/t//+38aPny4Nm3apOLiYo0fP17ff/+9%0ADMNQVlaWp3sEAAAeZioQhISE6IMPPtDKlSv17bffyul06vbbb1dcXJz8/Pw83SMAAPAwU4Fg3Lhx%0AGj9+vOLj40uNFxQUaPTo0ZoxY4ZHmgMAANWjwkDw+eefKzc3V5K0fPlyNW/eXJdddlmpbXJzc7V1%0A61bPdggAADyuwkBw+eWXa+7cuTIMQ4ZhaN68eapT5/+uQfTy8pK/v7/GjBlTLY0CAADPqTAQtGzZ%0AUuvXr5ckDRkyRDNmzFD9+vWrrTEAAFB9TL3tcP78+apfv74Mw5DD4fDI7Y+PHDmixMREdezYUT16%0A9NC8efMk/XadwsiRIxUWFqaePXtqyZIlrhrDMJSRkaGIiAh17txZaWlpcjqd56UfAAAuJaYuKvz6%0A6681ceJE7du3r9S4YRjy8vKq8u2PDcPQiBEjFB4erhkzZui7777ToEGD1KZNG7355pvy9/fXli1b%0AtH//fg0fPlzNmzdX+/bttXDhQm3cuFErV66Ul5eXEhMTlZWVpeHDh1epHwAALjWmAsGECRN02WWX%0A6bXXXlO9evXOexNfffWVjh49qlGjRsnb21vNmzfXokWL5Ovrq3Xr1unDDz+Ur6+v2rVrp5iYGC1f%0Avlzt27fXihUrNGzYMDVs2FCSlJiYqGnTphEIAABwk6lAkJubq5UrV6pp06YeaWLv3r1q3ry5Xnrp%0AJa1atUr16tVTUlKSbrzxRlksFjVu3Ni1bVBQkOv+Cbm5uWrWrFmpOZvN5jpyAQAAzDF1DUGzZs30%0Aww8/eKyJgoICbd++XQEBAdqwYYPS09OVmpqq06dPy2q1ltrWarW6brlst9tLzfv5+amkpOS8XdcA%0AAMClwtQRgqFDh+rZZ5/V0KFD1aRJE9WtW7fUfGRkZJWa8PHxUf369ZWYmChJ6tixo2677TZNnz5d%0ARUVFpbYtLCyUv7+/pN/Cwe/n7Xa7LBaL6xbNAADAHFOBYOzYsZKkyZMnl5k7HxcVBgUFyel0yul0%0AytvbW5LkdDp10003KTs7W4cPH9Z1110nSbLZbK7TBCEhIbLZbAoNDXXNBQcHV6kXAAAuRaYCQU5O%0Ajkeb6N69u6xWq2bMmKGRI0dq9+7d+uijj/TGG2/oxx9/VEZGhtLS0nTgwAGtXr1ac+fOlSTFxcUp%0AMzNTERERslgsmjNnjgYMGODRXgEAuBiZCgSeZrVaNX/+fD3//PPq1q2b6tWrp2eeeUbt27dXamqq%0AUlJSFBUVJX9/f40ePdp1RGDgwIHKy8tTfHy8HA6HYmNjlZCQUMN7AwBA7VNhIHjqqadMP0hGRkaV%0AG2nSpIkyMzPLjDdo0EDTpk0rt8bb21vJyclKTk6u8vMDAHApqzAQ+Pj4VGcfAACgBlUYCNLT06uz%0ADwAAUINvQSM4AAAaJklEQVRMfQ4BAAC4uBEIAAAAgQAAABAIAACACAQAAEAEAgAAIAIBAAAQgQAA%0AAIhAAAAARCAAAAAiEAAAABEIAACACAQAAEAEAgAAIAIBAAAQgQAAAIhAAAAARCAAAAAiEAAAABEI%0AAACACAQAAEAEAgAAIAIBAAAQgQAAAIhAAAAARCAAAAC6AANBXl6eunbtqg0bNkiSCgoKNHLkSIWF%0Ahalnz55asmSJa1vDMJSRkaGIiAh17txZaWlpcjqdNdU6AAC11gUXCMaPH68TJ064vp8wYYL8/f21%0AZcsWTZ8+XS+//LJ27dolSVq4cKE2btyolStXas2aNdq5c6eysrJqqnUAAGqtCyoQ/Pvf/5afn58a%0ANWokSTp16pTWrVunxx9/XL6+vmrXrp1iYmK0fPlySdKKFSs0bNgwNWzYUIGBgUpMTNSyZctqchcA%0AAKiVLphAYLPZ9MYbb2jixImuse+//14Wi0WNGzd2jQUFBSk3N1eSlJubq2bNmpWas9lsMgyj2voG%0AAOBicEEEgjNnzmjMmDEaP368GjRo4Bo/ffq0rFZrqW2tVqsKCwslSXa7vdS8n5+fSkpKVFxcXD2N%0AAwBwkbggAsHMmTPVqlUrRUVFlRr38/NTUVFRqbHCwkL5+/tL+i0c/H7ebrfLYrHI19fX800DAHAR%0AuSACwZo1a/Tee++pU6dO6tSpkw4fPqwnn3xSGzdulMPh0OHDh13b2mw212mCkJAQ2Wy2UnPBwcHV%0A3j8AALWdpaYbkKQPPvig1PfR0dGaMGGCevXqpZycHGVkZCgtLU0HDhzQ6tWrNXfuXElSXFycMjMz%0AFRERIYvFojlz5mjAgAE1sQsAANRqF0QgqExqaqpSUlIUFRUlf39/jR49WqGhoZKkgQMHKi8vT/Hx%0A8XI4HIqNjVVCQkINdwwAQO1zQQaCjz/+2PV1gwYNNG3atHK38/b2VnJyspKTk6urNQAALkoXxDUE%0AAACgZhEIAAAAgQAAABAIAACACAQAAEAEAgAAIAIBAAAQgQAAAIhAAAAARCAAAAAiEAAAABEIAACA%0ACAQAAEAEAgAAIAIBAAAQgQAAAIhAAAAARCAAAAAiEAAAABEIAACACAQAAEAEAgAAIAIBAAAQgQAA%0AAIhAAAAARCAAAAAiEAAAABEIAACACAQAAEAXUCDIzs7W3XffrbCwMPXp00eLFi2SJBUUFGjkyJEK%0ACwtTz549tWTJEleNYRjKyMhQRESEOnfurLS0NDmdzpraBQAAai1LTTcg/fZLf8SIEZowYYJuv/12%0AffPNN0pISNBf/vIXLVq0SP7+/tqyZYv279+v4cOHq3nz5mrfvr0WLlyojRs3auXKlfLy8lJiYqKy%0AsrI0fPjwmt4lAABqlQviCMHhw4cVFRWl2NhY1alTR61bt1Z4eLh27typdevW6fHHH5evr6/atWun%0AmJgYLV++XJK0YsUKDRs2TA0bNlRgYKASExO1bNmyGt4bAABqnwsiELRq1UovvfSS6/uCggJlZ2dL%0AkiwWixo3buyaCwoKUm5uriQpNzdXzZo1KzVns9lkGEY1dQ4AwMXhgggEv/frr78qKSnJdZTAarWW%0AmrdarSosLJQk2e32UvN+fn4qKSlRcXFxtfYMAEBtd0EFgkOHDunee+9V/fr1NWPGDPn7+6uoqKjU%0ANoWFhfL395f0Wzj4/bzdbpfFYpGvr2+19g0AQG13wQSCvXv36p577lFkZKRmzpwpq9WqJk2ayOFw%0A6PDhw67tbDab6zRBSEiIbDZbqbng4OBq7x0AgNrugggEeXl5euihh5SQkKBx48apTp3f2qpXr556%0A9+6tjIwM2e127d69W6tXr1ZsbKwkKS4uTpmZmTpy5Ijy8vI0Z84cDRgwoCZ3BQCAWumCeNvh0qVL%0AlZ+fr1mzZmnWrFmu8aFDhyo1NVUpKSmKioqSv7+/Ro8erdDQUEnSwIEDlZeXp/j4eDkcDsXGxioh%0AIaGmdgMAgFrrgggESUlJSkpKqnB+2rRp5Y57e3srOTlZycnJnmoNAIBLwgVxygAAANQsAgEAACAQ%0AAAAAAgEAABCBAAAAiEAAAABEIAAAACIQAAAAEQgAAIAIBAAAQAQCAAAgAgEAABCBAAAAiEAAAABE%0AIAAAACIQAAAAEQgAAIAIBAAAQAQCAAAgAgEAABCBAAAAiEAAAABEIAAAACIQAAAAEQgAAIAIBAAA%0AQAQCAAAgAgEAANBFEAj27dun+Ph4tW/fXgMGDNCuXbtquiUAAGqdWh0IioqKlJSUpDvvvFOff/65%0AhgwZokceeUSnTp2q6dYAAKhVanUg2LZtm+rUqaOBAweqbt26io+P19VXX61PPvmkplsDAKBWsdR0%0AA1Vhs9kUEhJSaiwoKEi5ubnnrHU6nZKkI0eOqOT//9odP/zwg+vrkjNVq3c6zlStvti9+t/Xnpf6%0AIkfV6gv/fL3TXuxW7R/rz5yuYv2popqtP1lYtfpfq1j/i71K9Y6CqtUXF5yuUn3RCfePJv6+vvDE%0AySrV24//WqX60/m/VLG+oEr1p/7nXv0f/98/+b8TVar/Ne94lep/OZb/p+sLjv3Prdo/1p84mlel%0A+uNHj7lfX/8HHTlyRNL//Q78PS/DMAy3H/UCMXPmTO3bt08zZsxwjY0ZM0YNGzbUqFGjKq3Nzs7W%0AoEGDPN0iAAAXnIULF6pTp06lxmr1EQI/Pz8VFpb+C6ewsFD+/v7nrG3Tpo0WLlyowMBAeXt7e6pF%0AAAAuGE6nU8eOHVObNm3KzNXqQBAcHKwFCxaUGrPZbIqJiTlnrdVqLZOOAAC42DVp0qTc8Vp9UWHX%0Arl1VXFys+fPny+FwaOnSpcrLy1NkZGRNtwYAQK1Sq68hkKScnBxNnDhR+/fvV5MmTTRx4kS1b9++%0AptsCAKBWqfWBAAAAVF2tPmUAAADODwIBAAAgEAAAAAJBpXbv3v2n3rGQnZ2tu+++W2FhYerTp48W%0ALVrkVv2aNWvUr18/dejQQbfffrvWrVvndg+SlJeXp65du2rDhg1u1WVmZqpNmzbq0KGD6192drbp%0A+iNHjigxMVEdO3ZUjx49NG/ePNO1K1euLPW8HTp0UMuWLTVhwgTTj7Fz507deeed6tixo2677Tat%0AWrXKdK0kbd26VX/961/VoUMH/e1vf9NXX31lqu6P66WgoEAjR45UWFiYevbsqSVLlrhVf1Z+fr6i%0Ao6P17bffulV/5MgRjRgxQuHh4erevbtSU1NVXFzxJzP+sT4nJ0eDBg1y/Xd87bXXVNklRxX1X1JS%0AoiFDhmjKlClu9f/111+rVatWpdbC7NmzTdcXFxcrNTVV4eHhCg8P1/jx403v/+HDh8usw9atW+u2%0A224z/fw///yzkpKS1LlzZ0VGRiojI0MlJSWmag8dOqSHHnpInTp10q233qply5aVW1fRa43ZtXeu%0A16rjx4+rd+/e+s9//uNWvdm1V1G92bV3rv7PtfYqqje79iqqN7v2yqt3Z+1V9PzurL1SDJRRUlJi%0ALFmyxAgLCzO6dOniVu2JEyeMzp07GytXrjScTqexZ88eo3PnzsbmzZtN1efm5hqhoaHGF198YRiG%0AYWzevNlo3bq18b///c/t/Xj44YeNli1bGh9//LFbdU8++aTxz3/+0+3nM4zffnZ33HGHMXnyZKO4%0AuNj4z3/+Y3Tu3Nm1P+7avHmz0b17d+Onn34ytf2ZM2eMiIgI4/333zcMwzA+//xz46abbjIOHTpk%0Aqv7QoUNGaGio8fbbbxsOh8PYsGGD0aVLF+Po0aMV1lS0Xh577DFj1KhRRmFhofHVV18ZXbp0Mb78%0A8kvT9YZhGDt27DBuvfVWo0WLFsbBgwfdev7Bgwcbzz33nFFYWGgcPXrUuPvuu42pU6eaqnc6nUbP%0Anj2NN99803A6ncaPP/5odO/e3Vi3bp1b/RuGYbz++utGy5YtjcmTJ7vV/9tvv208/PDD5daYqU9P%0ATzeGDBliHD9+3Dh+/Lhxzz33GLNmzXK7f8MwjKNHjxrdu3c3PvnkE9P1jz76qDFp0iTD4XAYP/30%0AkxEdHW0sW7bsnLVnzpwxYmJijLFjxxqnT582cnNzjV69ehkbN24sVVvZa42ZtXeu16rPP//c6Nu3%0Ar9GiRQtj//79Zfa7snoza6+i+k2bNplae2Zeaytbe5XVm1l7ldWbWXtmf1dUtPYqqzez9srDEYJy%0AzJ49W/PmzVNSUpLbtYcPH1ZUVJRiY2NVp04dtW7dWuHh4dq5c6ep+qCgIG3evFkdO3bUmTNnlJeX%0Ap8suu0w+Pj5u9fHvf/9bfn5+atSokdv78M0336hVq1Zu10nSV199paNHj2rUqFGqW7eumjdvrkWL%0AFikoKMjtxzp16pTGjh2riRMn6tprrzVV88svvyg/P19Op1OGYcjLy0t169Y1/WmUn376qVq0aKF7%0A7rlHFotFPXv2VLt27fTBBx9UWFPeejl16pTWrVunxx9/XL6+vmrXrp1iYmK0fPlyU/WStGPHDiUn%0AJ+uRRx6ptOfy6ouLi+Xn56dHHnlEvr6+CgwMVGxsrL788ktT9XXq1NF7772noUOHysvLS8ePH1dJ%0ASYnq169vun/pt7/03n33Xd1yyy1u9S/9dmvzli1bVrrvFdU7HA69/fbbevbZZ9WgQQM1aNBA06dP%0AV2xsrFv9n5WSkqJ+/fqpR48epuu/++47OZ1O119mderUka+v7zlrv/vuOx08eFATJkyQn5+fgoKC%0AdN9992np0qWlait7rTGz9iqrz87O1hNPPKHExMQKfyaV1ZtZexXV79q1y9TaO9dr7bnWXmX1ZtZe%0AZfVm1p7Z3xUVrb3K6s2svXKdMzJcgn7++WejpKTE2LZtm9tHCP7oxIkTRkREhPHRRx+5Vfff//7X%0AaNWqlXHjjTca//73v92qzc3NNW655Rbj+PHjRq9evdw6QnD69GmjZcuWRmJiotGtWzejb9++xpIl%0AS0zXL1iwwLj//vuN9PR0o1u3bsatt95qvPvuu271f9Yrr7xiPPjgg27XTZw40WjRooXr57d06VLT%0AtfPnzzeGDBlSauzhhx82UlNTK6wpb73s3bvXaNu27Tkfu6J6wzCM48ePG4WFhYbD4aj0CIHZ9ZqQ%0AkGBMmjTJ7fro6GijRYsWxlNPPWU4nU7T9UVFRUZcXJyRnZ1tPP300xUeIaio/p577jEGDx5s9OrV%0Ay4iKijImT55sFBUVmao/cOCA0bZtW2Pp0qXGLbfcYkRGRrqOWrm7/1u2bDHCw8ONkydPutX/smXL%0AjDZt2hitWrUyWrRoYTz99NOmavfv32+0bt3acDgcru3++c9/GjExMeU+/1lnX2teffVV02uvvPqP%0APvrIOHHihGG32w3DMCo8QlBZ/R9VtPbOVX+utVdRvdm1V1G92bVXXv2bb75peu2da//PtfYqqjez%0A9srDEYJyNGzYUF5eXlV+nF9//VVJSUlq3bq1oqOj3apt1KiRvvrqK73xxhuaMmWKtm7daqruzJkz%0AGjNmjMaPH68GDRq43XNeXp7CwsJ03333acOGDUpNTdXkyZNN31K6oKBA27dvV0BAgDZs2KD09HSl%0Apqa6dQ2C9Ntf2AsWLNCjjz7qVl1JSYmsVqumTZumXbt2afbs2XrhhReUk5Njqj4yMlK7d+/WBx98%0AIIfDoU8//VRbt25VUVHFdyUsb72cPn1aVqu11JjVai1z742K6iWpQYMGplL9udarYRhKS0tTbm5u%0AuX/xnat+zZo1+uijj7R371699tprpuszMjIUGRmpsLCwP9V/QECAoqOjtXr1as2fP1/bt2/X9OnT%0ATdWfOHFCDodDGzZs0NKlS7V48WJt3rxZr7/+uunnP2vu3Ll64IEHdNlll7nVvyQlJibqiy++0Hvv%0Avafs7Owy57jLqw0ODtb111+vjIwMFRYWymazafHixZVe//D715rw8HDTa6+8+ujoaNWvX7/MY1Sm%0Aote6c629c9Wfa+1VVG927VVUb3btlVd/0003mV5759r/c629yurPtfbKQyDwkEOHDunee+9V/fr1%0ANWPGDNWp496P2mKxqG7duuratatuvfVWrV+/3lTdzJkz1apVK0VFRf2ZttW4cWMtWLBAUVFR8vHx%0AUadOnTRgwADTz+/j46P69esrMTFRPj4+rgv7zNaftW7dOl133XVuf+rk2rVrtXv3bvXt21c+Pj7q%0A2bOnevbsWe6h+vI0bdpUr7zyimbOnKnIyEitWLFCffv21eWXX+5WH35+fmVChNkbb51PhYWFeuKJ%0AJ7Rp0ybNnz9fV111lduP4evrq7/85S966KGHtHbtWlM1W7du1bZt2/TEE0+4/XxnzZ49WwkJCfL3%0A91fjxo2VmJiojz76yFStj4+PSkpK9Pe//11XXHGFGjVqpISEBLcv0P3pp5/0+eefKz4+3q26o0eP%0AKiUlRQ8//LD8/PzUrFkzPfzww1q8ePE5ay0Wi2bOnKmcnBxFRUVp/Pjxio2NrXAN/vG1xt/f3621%0AV9XXqorqza69yp7fzNr7Y/327dvdWnvlPb87a++P9b6+vm6tvYr23+za+2N9Xl7en157BAIP2Lt3%0Ar+655x5FRkZq5syZbiXtTz75RPfff3+pMYfDYfoX0po1a/Tee++pU6dO6tSpkw4fPqwnn3xSc+fO%0ANd37H7ctKioyfQ1DUFCQnE5nqXttnz2f744NGzaoX79+btVIv/1P9Me/pCwWi+lrCE6ePKlGjRpp%0A5cqV2r59uzIyMvTdd9/ppptucquPJk2ayOFw6PDhw64xm82mZs2aufU4VXHixAkNHjxYJ06c0Ntv%0Av63GjRubrs3Pz1fv3r114sT/3a/e4XDoiiuuMFW/Zs0a/fe//1W3bt3UqVMnrV69WgsWLKj0r8Tf%0AKygo0JQpU3Ty5EnXWFFRkbnzoPot2NWpU6fUWijv/u/nsmHDBnXp0kVXXnmlW3XHjh2Tw+GQw+Fw%0AjXl7e5tahyUlJTp9+rT++c9/avv27XrrrbdUWFhY7hos77XGnbVXldeqyurNrr3y6t1Ze+XVu7P2%0Ayqt3Z+2VV+/O2qvs529m7ZVXX5W1xzUElfgz1xAcO3bMiIiIMObMmfOnnvPo0aNGWFiYsWzZMsPp%0AdBobN240OnbsWOH543Nx9xqC3Nxco23btsb7779vOJ1OY8uWLUb79u2NPXv2mKq32+3GzTffbLzy%0AyiuGw+EwvvjiC6N9+/blXl1fmZ49expbt251q8YwDCMnJ8do3bq1sXTpUqOkpMTYvn270aFDB2P3%0A7t2m6g8dOuTa36KiImPBggVGZGSkcerUqXPW/nG9PProo8aTTz5pnD592nWl965du0zXn3WuawjK%0Aqy8pKTEGDx5sJCYmnvPcZUXPf/fddxvPPvusUVRUZBw8eNDo3bt3pdeDVPb/i5nzuL+vdzqdRu/e%0AvY309HSjuLjY+O6774x+/foZb7zxhunnf/TRR40HH3zQKCgoMI4cOWLExMRU+v9lef2PGTPGmDZt%0AWqV9l1dfVFRk9OrVy5gwYYJRVFRkHDp0yOjfv3+F/f/xufv06WO89dZbhtPpNLZv32506dLF+Prr%0Ar0vVVPZaY2btmX2tqugagorqza69yp7fzNoz239Fa6+ierNr71w//3OtvXP1f661V1G9u2vv92r1%0A7Y8vREuXLlV+fr5mzZqlWbNmucaHDh2q5OTkc9YHBga6zns///zzatq0qV577TWFhIR4sm2XoKAg%0AvfLKK/rHP/6hsWPH6pprrlF6erpat25tqt5qtWr+/Pl6/vnn1a1bN9WrV0/PPPOMW4f+nU6nfvrp%0AJwUGBrrd/4033qjp06dr2rRpmjRpkq677jpNmTJFbdu2NVV/ww03aOLEiXrsscd04sQJtW7dWllZ%0AWX/qUH9qaqpSUlIUFRUlf39/jR49WqGhoW4/zp/x5ZdfaseOHfL19VWXLl1c4zfddJMWLlxo6jGm%0ATZum5557Tt27d1f9+vV1//3364477vBUy6WcPWyblpamiIgIWa1W/e1vf9OwYcNMP0Z6erqmTJmi%0A/v37y+Fw6K9//aseeOABt/r48ccf/9TN0nx8fDR37ly98MILioyM1GWXXab4+HgNHTrUVP3UqVM1%0AceJEvfjii7ruuuuUlpZW5v71lb3WmFl7VX2tqqi+TZs2ptZeZc9vZu15qv+hQ4eaWnuV1ZtZe+fq%0A/1xrr7L6P7v2uLkRAADgGgIAAEAgAAAAIhAAAAARCAAAgAgEAABABAIAACACAYBq8O6776p79+6S%0AfvusiE8//bSGOwLwR3wwEYBq9dlnn5V7G2UANYtAAKBa/ZlPoATgeZwyAHDe2Ww2DR06VKGhobrr%0Arrt06NAh19zvTxkcPXpUycnJCg8PV5s2bXTbbbfp/fffr6m2gUsagQDAeVVcXKzhw4crICBA7777%0ArhISEvTmm2+Wu+2YMWP066+/av78+Vq1apU6d+6sCRMmqLCwsHqbBsApAwDn15YtW3Ts2DGlpaXp%0A8ssvV0hIiPbt26cVK1aU2TY6OlrR0dG64YYbJEnDhw/XkiVLdOTIETVt2rSaOwcubQQCAOfVwYMH%0AdcMNN+jyyy93jbVt27bcQHDffffpgw8+UGZmpmw2m/bt2yep4vvHA/AcAgGA88rLy0t/vIlq3bp1%0Ay2xXUlKiBx98UHl5eerfv7+6d++uwMBA3XPPPdXVKoDfIRAAOK9atGihQ4cOKT8/X1deeaUkae/e%0AvWW227dvn7Zv366NGzeqUaNGkqRPPvmkWnsF8H+4qBDAedW1a1c1bdpUY8eO1YEDB7R27VotXLiw%0AzHaBgYHy9vbWmjVr9OOPP+qTTz7Rc889J+m3CxMBVC8CAYDzymKx6PXXX5dhGIqPj9f06dM1bNiw%0AMttdc801eu655zR//nz1799fL7/8skaOHKlrrrlGe/bsqYHOgUubl/HHk30AAOCSwxECAABAIAAA%0AAAQCAAAgAgEAABCBAAAAiEAAAABEIAAAACIQAAAAEQgAAICk/w+wGnYpgaoaNgAAAABJRU5ErkJg%0A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Diagramas-de-calor"/>
      <w:bookmarkEnd w:id="50"/>
      <w:r>
        <w:t xml:space="preserve">Diagramas de calor</w:t>
      </w:r>
      <w:hyperlink w:anchor="Diagramas-de-calor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Creamos un dataframe aplicando el método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 La nueva tabla se crea a partir de 3 columnas.</w:t>
      </w:r>
    </w:p>
    <w:p>
      <w:pPr>
        <w:pStyle w:val="Compact"/>
      </w:pPr>
      <w:r>
        <w:t xml:space="preserve">In [60]:</w:t>
      </w:r>
    </w:p>
    <w:p>
      <w:pPr>
        <w:pStyle w:val="SourceCode"/>
      </w:pPr>
      <w:r>
        <w:rPr>
          <w:rStyle w:val="VerbatimChar"/>
        </w:rPr>
        <w:t xml:space="preserve">tf_p = tf_m30.pivot_table(index = "idelem", columns = "dia", values = "intensidad")</w:t>
      </w:r>
    </w:p>
    <w:p>
      <w:pPr>
        <w:pStyle w:val="Compact"/>
      </w:pPr>
      <w:r>
        <w:t xml:space="preserve">In [61]:</w:t>
      </w:r>
    </w:p>
    <w:p>
      <w:pPr>
        <w:pStyle w:val="SourceCode"/>
      </w:pPr>
      <w:r>
        <w:rPr>
          <w:rStyle w:val="VerbatimChar"/>
        </w:rPr>
        <w:t xml:space="preserve">tf_p.head(10)</w:t>
      </w:r>
    </w:p>
    <w:p>
      <w:pPr>
        <w:pStyle w:val="Compact"/>
      </w:pPr>
      <w:r>
        <w:t xml:space="preserve">Out[61]:</w:t>
      </w:r>
    </w:p>
    <w:p>
      <w:pPr>
        <w:pStyle w:val="Compact"/>
      </w:pPr>
      <w:r>
        <w:t xml:space="preserve">di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idelem</w:t>
      </w:r>
    </w:p>
    <w:p>
      <w:pPr>
        <w:pStyle w:val="Compact"/>
      </w:pPr>
      <w:r>
        <w:t xml:space="preserve">1001</w:t>
      </w:r>
    </w:p>
    <w:p>
      <w:pPr>
        <w:pStyle w:val="Compact"/>
      </w:pPr>
      <w:r>
        <w:t xml:space="preserve">1854.416667</w:t>
      </w:r>
    </w:p>
    <w:p>
      <w:pPr>
        <w:pStyle w:val="Compact"/>
      </w:pPr>
      <w:r>
        <w:t xml:space="preserve">1903.354167</w:t>
      </w:r>
    </w:p>
    <w:p>
      <w:pPr>
        <w:pStyle w:val="Compact"/>
      </w:pPr>
      <w:r>
        <w:t xml:space="preserve">2023.28125</w:t>
      </w:r>
    </w:p>
    <w:p>
      <w:pPr>
        <w:pStyle w:val="Compact"/>
      </w:pPr>
      <w:r>
        <w:t xml:space="preserve">1656.604167</w:t>
      </w:r>
    </w:p>
    <w:p>
      <w:pPr>
        <w:pStyle w:val="Compact"/>
      </w:pPr>
      <w:r>
        <w:t xml:space="preserve">1049.250000</w:t>
      </w:r>
    </w:p>
    <w:p>
      <w:pPr>
        <w:pStyle w:val="Compact"/>
      </w:pPr>
      <w:r>
        <w:t xml:space="preserve">1887.500</w:t>
      </w:r>
    </w:p>
    <w:p>
      <w:pPr>
        <w:pStyle w:val="Compact"/>
      </w:pPr>
      <w:r>
        <w:t xml:space="preserve">1705.750000</w:t>
      </w:r>
    </w:p>
    <w:p>
      <w:pPr>
        <w:pStyle w:val="Compact"/>
      </w:pPr>
      <w:r>
        <w:t xml:space="preserve">1954.375000</w:t>
      </w:r>
    </w:p>
    <w:p>
      <w:pPr>
        <w:pStyle w:val="Compact"/>
      </w:pPr>
      <w:r>
        <w:t xml:space="preserve">2241.500000</w:t>
      </w:r>
    </w:p>
    <w:p>
      <w:pPr>
        <w:pStyle w:val="Compact"/>
      </w:pPr>
      <w:r>
        <w:t xml:space="preserve">2064.37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438.916667</w:t>
      </w:r>
    </w:p>
    <w:p>
      <w:pPr>
        <w:pStyle w:val="Compact"/>
      </w:pPr>
      <w:r>
        <w:t xml:space="preserve">1939.708333</w:t>
      </w:r>
    </w:p>
    <w:p>
      <w:pPr>
        <w:pStyle w:val="Compact"/>
      </w:pPr>
      <w:r>
        <w:t xml:space="preserve">2049.020833</w:t>
      </w:r>
    </w:p>
    <w:p>
      <w:pPr>
        <w:pStyle w:val="Compact"/>
      </w:pPr>
      <w:r>
        <w:t xml:space="preserve">2197.12500</w:t>
      </w:r>
    </w:p>
    <w:p>
      <w:pPr>
        <w:pStyle w:val="Compact"/>
      </w:pPr>
      <w:r>
        <w:t xml:space="preserve">2038.75000</w:t>
      </w:r>
    </w:p>
    <w:p>
      <w:pPr>
        <w:pStyle w:val="Compact"/>
      </w:pPr>
      <w:r>
        <w:t xml:space="preserve">2165.406250</w:t>
      </w:r>
    </w:p>
    <w:p>
      <w:pPr>
        <w:pStyle w:val="Compact"/>
      </w:pPr>
      <w:r>
        <w:t xml:space="preserve">584.65625</w:t>
      </w:r>
    </w:p>
    <w:p>
      <w:pPr>
        <w:pStyle w:val="Compact"/>
      </w:pPr>
      <w:r>
        <w:t xml:space="preserve">1481.375000</w:t>
      </w:r>
    </w:p>
    <w:p>
      <w:pPr>
        <w:pStyle w:val="Compact"/>
      </w:pPr>
      <w:r>
        <w:t xml:space="preserve">1773.854167</w:t>
      </w:r>
    </w:p>
    <w:p>
      <w:pPr>
        <w:pStyle w:val="Compact"/>
      </w:pPr>
      <w:r>
        <w:t xml:space="preserve">1886.250</w:t>
      </w:r>
    </w:p>
    <w:p>
      <w:pPr>
        <w:pStyle w:val="Compact"/>
      </w:pPr>
      <w:r>
        <w:t xml:space="preserve">1002</w:t>
      </w:r>
    </w:p>
    <w:p>
      <w:pPr>
        <w:pStyle w:val="Compact"/>
      </w:pPr>
      <w:r>
        <w:t xml:space="preserve">2249.500000</w:t>
      </w:r>
    </w:p>
    <w:p>
      <w:pPr>
        <w:pStyle w:val="Compact"/>
      </w:pPr>
      <w:r>
        <w:t xml:space="preserve">2258.250000</w:t>
      </w:r>
    </w:p>
    <w:p>
      <w:pPr>
        <w:pStyle w:val="Compact"/>
      </w:pPr>
      <w:r>
        <w:t xml:space="preserve">2328.12500</w:t>
      </w:r>
    </w:p>
    <w:p>
      <w:pPr>
        <w:pStyle w:val="Compact"/>
      </w:pPr>
      <w:r>
        <w:t xml:space="preserve">1716.229167</w:t>
      </w:r>
    </w:p>
    <w:p>
      <w:pPr>
        <w:pStyle w:val="Compact"/>
      </w:pPr>
      <w:r>
        <w:t xml:space="preserve">1492.500000</w:t>
      </w:r>
    </w:p>
    <w:p>
      <w:pPr>
        <w:pStyle w:val="Compact"/>
      </w:pPr>
      <w:r>
        <w:t xml:space="preserve">2238.000</w:t>
      </w:r>
    </w:p>
    <w:p>
      <w:pPr>
        <w:pStyle w:val="Compact"/>
      </w:pPr>
      <w:r>
        <w:t xml:space="preserve">2180.312500</w:t>
      </w:r>
    </w:p>
    <w:p>
      <w:pPr>
        <w:pStyle w:val="Compact"/>
      </w:pPr>
      <w:r>
        <w:t xml:space="preserve">2169.375000</w:t>
      </w:r>
    </w:p>
    <w:p>
      <w:pPr>
        <w:pStyle w:val="Compact"/>
      </w:pPr>
      <w:r>
        <w:t xml:space="preserve">2313.000000</w:t>
      </w:r>
    </w:p>
    <w:p>
      <w:pPr>
        <w:pStyle w:val="Compact"/>
      </w:pPr>
      <w:r>
        <w:t xml:space="preserve">2353.500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551.666667</w:t>
      </w:r>
    </w:p>
    <w:p>
      <w:pPr>
        <w:pStyle w:val="Compact"/>
      </w:pPr>
      <w:r>
        <w:t xml:space="preserve">2150.833333</w:t>
      </w:r>
    </w:p>
    <w:p>
      <w:pPr>
        <w:pStyle w:val="Compact"/>
      </w:pPr>
      <w:r>
        <w:t xml:space="preserve">2229.354167</w:t>
      </w:r>
    </w:p>
    <w:p>
      <w:pPr>
        <w:pStyle w:val="Compact"/>
      </w:pPr>
      <w:r>
        <w:t xml:space="preserve">2287.18750</w:t>
      </w:r>
    </w:p>
    <w:p>
      <w:pPr>
        <w:pStyle w:val="Compact"/>
      </w:pPr>
      <w:r>
        <w:t xml:space="preserve">2312.84375</w:t>
      </w:r>
    </w:p>
    <w:p>
      <w:pPr>
        <w:pStyle w:val="Compact"/>
      </w:pPr>
      <w:r>
        <w:t xml:space="preserve">2405.364583</w:t>
      </w:r>
    </w:p>
    <w:p>
      <w:pPr>
        <w:pStyle w:val="Compact"/>
      </w:pPr>
      <w:r>
        <w:t xml:space="preserve">527.65625</w:t>
      </w:r>
    </w:p>
    <w:p>
      <w:pPr>
        <w:pStyle w:val="Compact"/>
      </w:pPr>
      <w:r>
        <w:t xml:space="preserve">1600.041667</w:t>
      </w:r>
    </w:p>
    <w:p>
      <w:pPr>
        <w:pStyle w:val="Compact"/>
      </w:pPr>
      <w:r>
        <w:t xml:space="preserve">2271.562500</w:t>
      </w:r>
    </w:p>
    <w:p>
      <w:pPr>
        <w:pStyle w:val="Compact"/>
      </w:pPr>
      <w:r>
        <w:t xml:space="preserve">2302.000</w:t>
      </w:r>
    </w:p>
    <w:p>
      <w:pPr>
        <w:pStyle w:val="Compact"/>
      </w:pPr>
      <w:r>
        <w:t xml:space="preserve">1003</w:t>
      </w:r>
    </w:p>
    <w:p>
      <w:pPr>
        <w:pStyle w:val="Compact"/>
      </w:pPr>
      <w:r>
        <w:t xml:space="preserve">2968.041667</w:t>
      </w:r>
    </w:p>
    <w:p>
      <w:pPr>
        <w:pStyle w:val="Compact"/>
      </w:pPr>
      <w:r>
        <w:t xml:space="preserve">3023.416667</w:t>
      </w:r>
    </w:p>
    <w:p>
      <w:pPr>
        <w:pStyle w:val="Compact"/>
      </w:pPr>
      <w:r>
        <w:t xml:space="preserve">3073.25000</w:t>
      </w:r>
    </w:p>
    <w:p>
      <w:pPr>
        <w:pStyle w:val="Compact"/>
      </w:pPr>
      <w:r>
        <w:t xml:space="preserve">2276.666667</w:t>
      </w:r>
    </w:p>
    <w:p>
      <w:pPr>
        <w:pStyle w:val="Compact"/>
      </w:pPr>
      <w:r>
        <w:t xml:space="preserve">1969.125000</w:t>
      </w:r>
    </w:p>
    <w:p>
      <w:pPr>
        <w:pStyle w:val="Compact"/>
      </w:pPr>
      <w:r>
        <w:t xml:space="preserve">2935.375</w:t>
      </w:r>
    </w:p>
    <w:p>
      <w:pPr>
        <w:pStyle w:val="Compact"/>
      </w:pPr>
      <w:r>
        <w:t xml:space="preserve">2881.062500</w:t>
      </w:r>
    </w:p>
    <w:p>
      <w:pPr>
        <w:pStyle w:val="Compact"/>
      </w:pPr>
      <w:r>
        <w:t xml:space="preserve">2849.875000</w:t>
      </w:r>
    </w:p>
    <w:p>
      <w:pPr>
        <w:pStyle w:val="Compact"/>
      </w:pPr>
      <w:r>
        <w:t xml:space="preserve">3024.125000</w:t>
      </w:r>
    </w:p>
    <w:p>
      <w:pPr>
        <w:pStyle w:val="Compact"/>
      </w:pPr>
      <w:r>
        <w:t xml:space="preserve">3075.37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2050.666667</w:t>
      </w:r>
    </w:p>
    <w:p>
      <w:pPr>
        <w:pStyle w:val="Compact"/>
      </w:pPr>
      <w:r>
        <w:t xml:space="preserve">2872.208333</w:t>
      </w:r>
    </w:p>
    <w:p>
      <w:pPr>
        <w:pStyle w:val="Compact"/>
      </w:pPr>
      <w:r>
        <w:t xml:space="preserve">2953.104167</w:t>
      </w:r>
    </w:p>
    <w:p>
      <w:pPr>
        <w:pStyle w:val="Compact"/>
      </w:pPr>
      <w:r>
        <w:t xml:space="preserve">3018.62500</w:t>
      </w:r>
    </w:p>
    <w:p>
      <w:pPr>
        <w:pStyle w:val="Compact"/>
      </w:pPr>
      <w:r>
        <w:t xml:space="preserve">3093.25000</w:t>
      </w:r>
    </w:p>
    <w:p>
      <w:pPr>
        <w:pStyle w:val="Compact"/>
      </w:pPr>
      <w:r>
        <w:t xml:space="preserve">3183.229167</w:t>
      </w:r>
    </w:p>
    <w:p>
      <w:pPr>
        <w:pStyle w:val="Compact"/>
      </w:pPr>
      <w:r>
        <w:t xml:space="preserve">821.96875</w:t>
      </w:r>
    </w:p>
    <w:p>
      <w:pPr>
        <w:pStyle w:val="Compact"/>
      </w:pPr>
      <w:r>
        <w:t xml:space="preserve">2260.645833</w:t>
      </w:r>
    </w:p>
    <w:p>
      <w:pPr>
        <w:pStyle w:val="Compact"/>
      </w:pPr>
      <w:r>
        <w:t xml:space="preserve">2981.208333</w:t>
      </w:r>
    </w:p>
    <w:p>
      <w:pPr>
        <w:pStyle w:val="Compact"/>
      </w:pPr>
      <w:r>
        <w:t xml:space="preserve">3013.375</w:t>
      </w:r>
    </w:p>
    <w:p>
      <w:pPr>
        <w:pStyle w:val="Compact"/>
      </w:pPr>
      <w:r>
        <w:t xml:space="preserve">1006</w:t>
      </w:r>
    </w:p>
    <w:p>
      <w:pPr>
        <w:pStyle w:val="Compact"/>
      </w:pPr>
      <w:r>
        <w:t xml:space="preserve">2313.437500</w:t>
      </w:r>
    </w:p>
    <w:p>
      <w:pPr>
        <w:pStyle w:val="Compact"/>
      </w:pPr>
      <w:r>
        <w:t xml:space="preserve">2329.791667</w:t>
      </w:r>
    </w:p>
    <w:p>
      <w:pPr>
        <w:pStyle w:val="Compact"/>
      </w:pPr>
      <w:r>
        <w:t xml:space="preserve">2327.15625</w:t>
      </w:r>
    </w:p>
    <w:p>
      <w:pPr>
        <w:pStyle w:val="Compact"/>
      </w:pPr>
      <w:r>
        <w:t xml:space="preserve">1753.468750</w:t>
      </w:r>
    </w:p>
    <w:p>
      <w:pPr>
        <w:pStyle w:val="Compact"/>
      </w:pPr>
      <w:r>
        <w:t xml:space="preserve">1530.750000</w:t>
      </w:r>
    </w:p>
    <w:p>
      <w:pPr>
        <w:pStyle w:val="Compact"/>
      </w:pPr>
      <w:r>
        <w:t xml:space="preserve">2256.375</w:t>
      </w:r>
    </w:p>
    <w:p>
      <w:pPr>
        <w:pStyle w:val="Compact"/>
      </w:pPr>
      <w:r>
        <w:t xml:space="preserve">2192.812500</w:t>
      </w:r>
    </w:p>
    <w:p>
      <w:pPr>
        <w:pStyle w:val="Compact"/>
      </w:pPr>
      <w:r>
        <w:t xml:space="preserve">2271.000000</w:t>
      </w:r>
    </w:p>
    <w:p>
      <w:pPr>
        <w:pStyle w:val="Compact"/>
      </w:pPr>
      <w:r>
        <w:t xml:space="preserve">2359.250000</w:t>
      </w:r>
    </w:p>
    <w:p>
      <w:pPr>
        <w:pStyle w:val="Compact"/>
      </w:pPr>
      <w:r>
        <w:t xml:space="preserve">2497.62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574.875000</w:t>
      </w:r>
    </w:p>
    <w:p>
      <w:pPr>
        <w:pStyle w:val="Compact"/>
      </w:pPr>
      <w:r>
        <w:t xml:space="preserve">2206.875000</w:t>
      </w:r>
    </w:p>
    <w:p>
      <w:pPr>
        <w:pStyle w:val="Compact"/>
      </w:pPr>
      <w:r>
        <w:t xml:space="preserve">2247.645833</w:t>
      </w:r>
    </w:p>
    <w:p>
      <w:pPr>
        <w:pStyle w:val="Compact"/>
      </w:pPr>
      <w:r>
        <w:t xml:space="preserve">2287.65625</w:t>
      </w:r>
    </w:p>
    <w:p>
      <w:pPr>
        <w:pStyle w:val="Compact"/>
      </w:pPr>
      <w:r>
        <w:t xml:space="preserve">2376.53125</w:t>
      </w:r>
    </w:p>
    <w:p>
      <w:pPr>
        <w:pStyle w:val="Compact"/>
      </w:pPr>
      <w:r>
        <w:t xml:space="preserve">2484.968750</w:t>
      </w:r>
    </w:p>
    <w:p>
      <w:pPr>
        <w:pStyle w:val="Compact"/>
      </w:pPr>
      <w:r>
        <w:t xml:space="preserve">677.84375</w:t>
      </w:r>
    </w:p>
    <w:p>
      <w:pPr>
        <w:pStyle w:val="Compact"/>
      </w:pPr>
      <w:r>
        <w:t xml:space="preserve">1700.062500</w:t>
      </w:r>
    </w:p>
    <w:p>
      <w:pPr>
        <w:pStyle w:val="Compact"/>
      </w:pPr>
      <w:r>
        <w:t xml:space="preserve">2315.895833</w:t>
      </w:r>
    </w:p>
    <w:p>
      <w:pPr>
        <w:pStyle w:val="Compact"/>
      </w:pPr>
      <w:r>
        <w:t xml:space="preserve">2339.125</w:t>
      </w:r>
    </w:p>
    <w:p>
      <w:pPr>
        <w:pStyle w:val="Compact"/>
      </w:pPr>
      <w:r>
        <w:t xml:space="preserve">1009</w:t>
      </w:r>
    </w:p>
    <w:p>
      <w:pPr>
        <w:pStyle w:val="Compact"/>
      </w:pPr>
      <w:r>
        <w:t xml:space="preserve">2329.875000</w:t>
      </w:r>
    </w:p>
    <w:p>
      <w:pPr>
        <w:pStyle w:val="Compact"/>
      </w:pPr>
      <w:r>
        <w:t xml:space="preserve">2361.708333</w:t>
      </w:r>
    </w:p>
    <w:p>
      <w:pPr>
        <w:pStyle w:val="Compact"/>
      </w:pPr>
      <w:r>
        <w:t xml:space="preserve">2377.68750</w:t>
      </w:r>
    </w:p>
    <w:p>
      <w:pPr>
        <w:pStyle w:val="Compact"/>
      </w:pPr>
      <w:r>
        <w:t xml:space="preserve">1753.625000</w:t>
      </w:r>
    </w:p>
    <w:p>
      <w:pPr>
        <w:pStyle w:val="Compact"/>
      </w:pPr>
      <w:r>
        <w:t xml:space="preserve">1564.500000</w:t>
      </w:r>
    </w:p>
    <w:p>
      <w:pPr>
        <w:pStyle w:val="Compact"/>
      </w:pPr>
      <w:r>
        <w:t xml:space="preserve">2265.875</w:t>
      </w:r>
    </w:p>
    <w:p>
      <w:pPr>
        <w:pStyle w:val="Compact"/>
      </w:pPr>
      <w:r>
        <w:t xml:space="preserve">2303.625000</w:t>
      </w:r>
    </w:p>
    <w:p>
      <w:pPr>
        <w:pStyle w:val="Compact"/>
      </w:pPr>
      <w:r>
        <w:t xml:space="preserve">2269.500000</w:t>
      </w:r>
    </w:p>
    <w:p>
      <w:pPr>
        <w:pStyle w:val="Compact"/>
      </w:pPr>
      <w:r>
        <w:t xml:space="preserve">2389.250000</w:t>
      </w:r>
    </w:p>
    <w:p>
      <w:pPr>
        <w:pStyle w:val="Compact"/>
      </w:pPr>
      <w:r>
        <w:t xml:space="preserve">2388.62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566.208333</w:t>
      </w:r>
    </w:p>
    <w:p>
      <w:pPr>
        <w:pStyle w:val="Compact"/>
      </w:pPr>
      <w:r>
        <w:t xml:space="preserve">2258.666667</w:t>
      </w:r>
    </w:p>
    <w:p>
      <w:pPr>
        <w:pStyle w:val="Compact"/>
      </w:pPr>
      <w:r>
        <w:t xml:space="preserve">2309.770833</w:t>
      </w:r>
    </w:p>
    <w:p>
      <w:pPr>
        <w:pStyle w:val="Compact"/>
      </w:pPr>
      <w:r>
        <w:t xml:space="preserve">2376.03125</w:t>
      </w:r>
    </w:p>
    <w:p>
      <w:pPr>
        <w:pStyle w:val="Compact"/>
      </w:pPr>
      <w:r>
        <w:t xml:space="preserve">2382.90625</w:t>
      </w:r>
    </w:p>
    <w:p>
      <w:pPr>
        <w:pStyle w:val="Compact"/>
      </w:pPr>
      <w:r>
        <w:t xml:space="preserve">2442.187500</w:t>
      </w:r>
    </w:p>
    <w:p>
      <w:pPr>
        <w:pStyle w:val="Compact"/>
      </w:pPr>
      <w:r>
        <w:t xml:space="preserve">852.96875</w:t>
      </w:r>
    </w:p>
    <w:p>
      <w:pPr>
        <w:pStyle w:val="Compact"/>
      </w:pPr>
      <w:r>
        <w:t xml:space="preserve">1721.104167</w:t>
      </w:r>
    </w:p>
    <w:p>
      <w:pPr>
        <w:pStyle w:val="Compact"/>
      </w:pPr>
      <w:r>
        <w:t xml:space="preserve">2345.427083</w:t>
      </w:r>
    </w:p>
    <w:p>
      <w:pPr>
        <w:pStyle w:val="Compact"/>
      </w:pPr>
      <w:r>
        <w:t xml:space="preserve">2386.875</w:t>
      </w:r>
    </w:p>
    <w:p>
      <w:pPr>
        <w:pStyle w:val="Compact"/>
      </w:pPr>
      <w:r>
        <w:t xml:space="preserve">1010</w:t>
      </w:r>
    </w:p>
    <w:p>
      <w:pPr>
        <w:pStyle w:val="Compact"/>
      </w:pPr>
      <w:r>
        <w:t xml:space="preserve">2265.062500</w:t>
      </w:r>
    </w:p>
    <w:p>
      <w:pPr>
        <w:pStyle w:val="Compact"/>
      </w:pPr>
      <w:r>
        <w:t xml:space="preserve">2319.687500</w:t>
      </w:r>
    </w:p>
    <w:p>
      <w:pPr>
        <w:pStyle w:val="Compact"/>
      </w:pPr>
      <w:r>
        <w:t xml:space="preserve">2308.71875</w:t>
      </w:r>
    </w:p>
    <w:p>
      <w:pPr>
        <w:pStyle w:val="Compact"/>
      </w:pPr>
      <w:r>
        <w:t xml:space="preserve">1694.500000</w:t>
      </w:r>
    </w:p>
    <w:p>
      <w:pPr>
        <w:pStyle w:val="Compact"/>
      </w:pPr>
      <w:r>
        <w:t xml:space="preserve">1419.083333</w:t>
      </w:r>
    </w:p>
    <w:p>
      <w:pPr>
        <w:pStyle w:val="Compact"/>
      </w:pPr>
      <w:r>
        <w:t xml:space="preserve">2466.750</w:t>
      </w:r>
    </w:p>
    <w:p>
      <w:pPr>
        <w:pStyle w:val="Compact"/>
      </w:pPr>
      <w:r>
        <w:t xml:space="preserve">2030.458333</w:t>
      </w:r>
    </w:p>
    <w:p>
      <w:pPr>
        <w:pStyle w:val="Compact"/>
      </w:pPr>
      <w:r>
        <w:t xml:space="preserve">2568.166667</w:t>
      </w:r>
    </w:p>
    <w:p>
      <w:pPr>
        <w:pStyle w:val="Compact"/>
      </w:pPr>
      <w:r>
        <w:t xml:space="preserve">2929.833333</w:t>
      </w:r>
    </w:p>
    <w:p>
      <w:pPr>
        <w:pStyle w:val="Compact"/>
      </w:pPr>
      <w:r>
        <w:t xml:space="preserve">2927.4375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998.166667</w:t>
      </w:r>
    </w:p>
    <w:p>
      <w:pPr>
        <w:pStyle w:val="Compact"/>
      </w:pPr>
      <w:r>
        <w:t xml:space="preserve">2000.239583</w:t>
      </w:r>
    </w:p>
    <w:p>
      <w:pPr>
        <w:pStyle w:val="Compact"/>
      </w:pPr>
      <w:r>
        <w:t xml:space="preserve">1748.666667</w:t>
      </w:r>
    </w:p>
    <w:p>
      <w:pPr>
        <w:pStyle w:val="Compact"/>
      </w:pPr>
      <w:r>
        <w:t xml:space="preserve">1164.37500</w:t>
      </w:r>
    </w:p>
    <w:p>
      <w:pPr>
        <w:pStyle w:val="Compact"/>
      </w:pPr>
      <w:r>
        <w:t xml:space="preserve">1696.50000</w:t>
      </w:r>
    </w:p>
    <w:p>
      <w:pPr>
        <w:pStyle w:val="Compact"/>
      </w:pPr>
      <w:r>
        <w:t xml:space="preserve">1820.291667</w:t>
      </w:r>
    </w:p>
    <w:p>
      <w:pPr>
        <w:pStyle w:val="Compact"/>
      </w:pPr>
      <w:r>
        <w:t xml:space="preserve">479.50000</w:t>
      </w:r>
    </w:p>
    <w:p>
      <w:pPr>
        <w:pStyle w:val="Compact"/>
      </w:pPr>
      <w:r>
        <w:t xml:space="preserve">743.166667</w:t>
      </w:r>
    </w:p>
    <w:p>
      <w:pPr>
        <w:pStyle w:val="Compact"/>
      </w:pPr>
      <w:r>
        <w:t xml:space="preserve">1685.270833</w:t>
      </w:r>
    </w:p>
    <w:p>
      <w:pPr>
        <w:pStyle w:val="Compact"/>
      </w:pPr>
      <w:r>
        <w:t xml:space="preserve">1747.000</w:t>
      </w:r>
    </w:p>
    <w:p>
      <w:pPr>
        <w:pStyle w:val="Compact"/>
      </w:pPr>
      <w:r>
        <w:t xml:space="preserve">1011</w:t>
      </w:r>
    </w:p>
    <w:p>
      <w:pPr>
        <w:pStyle w:val="Compact"/>
      </w:pPr>
      <w:r>
        <w:t xml:space="preserve">1414.312500</w:t>
      </w:r>
    </w:p>
    <w:p>
      <w:pPr>
        <w:pStyle w:val="Compact"/>
      </w:pPr>
      <w:r>
        <w:t xml:space="preserve">1424.062500</w:t>
      </w:r>
    </w:p>
    <w:p>
      <w:pPr>
        <w:pStyle w:val="Compact"/>
      </w:pPr>
      <w:r>
        <w:t xml:space="preserve">1451.84375</w:t>
      </w:r>
    </w:p>
    <w:p>
      <w:pPr>
        <w:pStyle w:val="Compact"/>
      </w:pPr>
      <w:r>
        <w:t xml:space="preserve">1006.260417</w:t>
      </w:r>
    </w:p>
    <w:p>
      <w:pPr>
        <w:pStyle w:val="Compact"/>
      </w:pPr>
      <w:r>
        <w:t xml:space="preserve">931.625000</w:t>
      </w:r>
    </w:p>
    <w:p>
      <w:pPr>
        <w:pStyle w:val="Compact"/>
      </w:pPr>
      <w:r>
        <w:t xml:space="preserve">1400.750</w:t>
      </w:r>
    </w:p>
    <w:p>
      <w:pPr>
        <w:pStyle w:val="Compact"/>
      </w:pPr>
      <w:r>
        <w:t xml:space="preserve">1374.187500</w:t>
      </w:r>
    </w:p>
    <w:p>
      <w:pPr>
        <w:pStyle w:val="Compact"/>
      </w:pPr>
      <w:r>
        <w:t xml:space="preserve">1395.875000</w:t>
      </w:r>
    </w:p>
    <w:p>
      <w:pPr>
        <w:pStyle w:val="Compact"/>
      </w:pPr>
      <w:r>
        <w:t xml:space="preserve">1468.625000</w:t>
      </w:r>
    </w:p>
    <w:p>
      <w:pPr>
        <w:pStyle w:val="Compact"/>
      </w:pPr>
      <w:r>
        <w:t xml:space="preserve">1433.12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965.875000</w:t>
      </w:r>
    </w:p>
    <w:p>
      <w:pPr>
        <w:pStyle w:val="Compact"/>
      </w:pPr>
      <w:r>
        <w:t xml:space="preserve">1420.000000</w:t>
      </w:r>
    </w:p>
    <w:p>
      <w:pPr>
        <w:pStyle w:val="Compact"/>
      </w:pPr>
      <w:r>
        <w:t xml:space="preserve">1425.729167</w:t>
      </w:r>
    </w:p>
    <w:p>
      <w:pPr>
        <w:pStyle w:val="Compact"/>
      </w:pPr>
      <w:r>
        <w:t xml:space="preserve">1423.87500</w:t>
      </w:r>
    </w:p>
    <w:p>
      <w:pPr>
        <w:pStyle w:val="Compact"/>
      </w:pPr>
      <w:r>
        <w:t xml:space="preserve">1411.40625</w:t>
      </w:r>
    </w:p>
    <w:p>
      <w:pPr>
        <w:pStyle w:val="Compact"/>
      </w:pPr>
      <w:r>
        <w:t xml:space="preserve">1498.270833</w:t>
      </w:r>
    </w:p>
    <w:p>
      <w:pPr>
        <w:pStyle w:val="Compact"/>
      </w:pPr>
      <w:r>
        <w:t xml:space="preserve">447.71875</w:t>
      </w:r>
    </w:p>
    <w:p>
      <w:pPr>
        <w:pStyle w:val="Compact"/>
      </w:pPr>
      <w:r>
        <w:t xml:space="preserve">1052.208333</w:t>
      </w:r>
    </w:p>
    <w:p>
      <w:pPr>
        <w:pStyle w:val="Compact"/>
      </w:pPr>
      <w:r>
        <w:t xml:space="preserve">1420.302083</w:t>
      </w:r>
    </w:p>
    <w:p>
      <w:pPr>
        <w:pStyle w:val="Compact"/>
      </w:pPr>
      <w:r>
        <w:t xml:space="preserve">1485.375</w:t>
      </w:r>
    </w:p>
    <w:p>
      <w:pPr>
        <w:pStyle w:val="Compact"/>
      </w:pPr>
      <w:r>
        <w:t xml:space="preserve">1012</w:t>
      </w:r>
    </w:p>
    <w:p>
      <w:pPr>
        <w:pStyle w:val="Compact"/>
      </w:pPr>
      <w:r>
        <w:t xml:space="preserve">647.354167</w:t>
      </w:r>
    </w:p>
    <w:p>
      <w:pPr>
        <w:pStyle w:val="Compact"/>
      </w:pPr>
      <w:r>
        <w:t xml:space="preserve">664.562500</w:t>
      </w:r>
    </w:p>
    <w:p>
      <w:pPr>
        <w:pStyle w:val="Compact"/>
      </w:pPr>
      <w:r>
        <w:t xml:space="preserve">717.84375</w:t>
      </w:r>
    </w:p>
    <w:p>
      <w:pPr>
        <w:pStyle w:val="Compact"/>
      </w:pPr>
      <w:r>
        <w:t xml:space="preserve">509.864583</w:t>
      </w:r>
    </w:p>
    <w:p>
      <w:pPr>
        <w:pStyle w:val="Compact"/>
      </w:pPr>
      <w:r>
        <w:t xml:space="preserve">496.125000</w:t>
      </w:r>
    </w:p>
    <w:p>
      <w:pPr>
        <w:pStyle w:val="Compact"/>
      </w:pPr>
      <w:r>
        <w:t xml:space="preserve">670.375</w:t>
      </w:r>
    </w:p>
    <w:p>
      <w:pPr>
        <w:pStyle w:val="Compact"/>
      </w:pPr>
      <w:r>
        <w:t xml:space="preserve">661.125000</w:t>
      </w:r>
    </w:p>
    <w:p>
      <w:pPr>
        <w:pStyle w:val="Compact"/>
      </w:pPr>
      <w:r>
        <w:t xml:space="preserve">689.125000</w:t>
      </w:r>
    </w:p>
    <w:p>
      <w:pPr>
        <w:pStyle w:val="Compact"/>
      </w:pPr>
      <w:r>
        <w:t xml:space="preserve">708.125000</w:t>
      </w:r>
    </w:p>
    <w:p>
      <w:pPr>
        <w:pStyle w:val="Compact"/>
      </w:pPr>
      <w:r>
        <w:t xml:space="preserve">767.37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500.541667</w:t>
      </w:r>
    </w:p>
    <w:p>
      <w:pPr>
        <w:pStyle w:val="Compact"/>
      </w:pPr>
      <w:r>
        <w:t xml:space="preserve">679.541667</w:t>
      </w:r>
    </w:p>
    <w:p>
      <w:pPr>
        <w:pStyle w:val="Compact"/>
      </w:pPr>
      <w:r>
        <w:t xml:space="preserve">667.270833</w:t>
      </w:r>
    </w:p>
    <w:p>
      <w:pPr>
        <w:pStyle w:val="Compact"/>
      </w:pPr>
      <w:r>
        <w:t xml:space="preserve">673.96875</w:t>
      </w:r>
    </w:p>
    <w:p>
      <w:pPr>
        <w:pStyle w:val="Compact"/>
      </w:pPr>
      <w:r>
        <w:t xml:space="preserve">700.12500</w:t>
      </w:r>
    </w:p>
    <w:p>
      <w:pPr>
        <w:pStyle w:val="Compact"/>
      </w:pPr>
      <w:r>
        <w:t xml:space="preserve">763.114583</w:t>
      </w:r>
    </w:p>
    <w:p>
      <w:pPr>
        <w:pStyle w:val="Compact"/>
      </w:pPr>
      <w:r>
        <w:t xml:space="preserve">274.28125</w:t>
      </w:r>
    </w:p>
    <w:p>
      <w:pPr>
        <w:pStyle w:val="Compact"/>
      </w:pPr>
      <w:r>
        <w:t xml:space="preserve">556.250000</w:t>
      </w:r>
    </w:p>
    <w:p>
      <w:pPr>
        <w:pStyle w:val="Compact"/>
      </w:pPr>
      <w:r>
        <w:t xml:space="preserve">696.000000</w:t>
      </w:r>
    </w:p>
    <w:p>
      <w:pPr>
        <w:pStyle w:val="Compact"/>
      </w:pPr>
      <w:r>
        <w:t xml:space="preserve">687.875</w:t>
      </w:r>
    </w:p>
    <w:p>
      <w:pPr>
        <w:pStyle w:val="Compact"/>
      </w:pPr>
      <w:r>
        <w:t xml:space="preserve">1013</w:t>
      </w:r>
    </w:p>
    <w:p>
      <w:pPr>
        <w:pStyle w:val="Compact"/>
      </w:pPr>
      <w:r>
        <w:t xml:space="preserve">1983.791667</w:t>
      </w:r>
    </w:p>
    <w:p>
      <w:pPr>
        <w:pStyle w:val="Compact"/>
      </w:pPr>
      <w:r>
        <w:t xml:space="preserve">1979.041667</w:t>
      </w:r>
    </w:p>
    <w:p>
      <w:pPr>
        <w:pStyle w:val="Compact"/>
      </w:pPr>
      <w:r>
        <w:t xml:space="preserve">1996.90625</w:t>
      </w:r>
    </w:p>
    <w:p>
      <w:pPr>
        <w:pStyle w:val="Compact"/>
      </w:pPr>
      <w:r>
        <w:t xml:space="preserve">1359.802083</w:t>
      </w:r>
    </w:p>
    <w:p>
      <w:pPr>
        <w:pStyle w:val="Compact"/>
      </w:pPr>
      <w:r>
        <w:t xml:space="preserve">1266.250000</w:t>
      </w:r>
    </w:p>
    <w:p>
      <w:pPr>
        <w:pStyle w:val="Compact"/>
      </w:pPr>
      <w:r>
        <w:t xml:space="preserve">1912.500</w:t>
      </w:r>
    </w:p>
    <w:p>
      <w:pPr>
        <w:pStyle w:val="Compact"/>
      </w:pPr>
      <w:r>
        <w:t xml:space="preserve">1994.437500</w:t>
      </w:r>
    </w:p>
    <w:p>
      <w:pPr>
        <w:pStyle w:val="Compact"/>
      </w:pPr>
      <w:r>
        <w:t xml:space="preserve">1985.625000</w:t>
      </w:r>
    </w:p>
    <w:p>
      <w:pPr>
        <w:pStyle w:val="Compact"/>
      </w:pPr>
      <w:r>
        <w:t xml:space="preserve">2027.875000</w:t>
      </w:r>
    </w:p>
    <w:p>
      <w:pPr>
        <w:pStyle w:val="Compact"/>
      </w:pPr>
      <w:r>
        <w:t xml:space="preserve">1962.625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401.375000</w:t>
      </w:r>
    </w:p>
    <w:p>
      <w:pPr>
        <w:pStyle w:val="Compact"/>
      </w:pPr>
      <w:r>
        <w:t xml:space="preserve">1984.375000</w:t>
      </w:r>
    </w:p>
    <w:p>
      <w:pPr>
        <w:pStyle w:val="Compact"/>
      </w:pPr>
      <w:r>
        <w:t xml:space="preserve">2038.916667</w:t>
      </w:r>
    </w:p>
    <w:p>
      <w:pPr>
        <w:pStyle w:val="Compact"/>
      </w:pPr>
      <w:r>
        <w:t xml:space="preserve">2052.81250</w:t>
      </w:r>
    </w:p>
    <w:p>
      <w:pPr>
        <w:pStyle w:val="Compact"/>
      </w:pPr>
      <w:r>
        <w:t xml:space="preserve">2051.62500</w:t>
      </w:r>
    </w:p>
    <w:p>
      <w:pPr>
        <w:pStyle w:val="Compact"/>
      </w:pPr>
      <w:r>
        <w:t xml:space="preserve">2049.479167</w:t>
      </w:r>
    </w:p>
    <w:p>
      <w:pPr>
        <w:pStyle w:val="Compact"/>
      </w:pPr>
      <w:r>
        <w:t xml:space="preserve">809.34375</w:t>
      </w:r>
    </w:p>
    <w:p>
      <w:pPr>
        <w:pStyle w:val="Compact"/>
      </w:pPr>
      <w:r>
        <w:t xml:space="preserve">1442.270833</w:t>
      </w:r>
    </w:p>
    <w:p>
      <w:pPr>
        <w:pStyle w:val="Compact"/>
      </w:pPr>
      <w:r>
        <w:t xml:space="preserve">1997.864583</w:t>
      </w:r>
    </w:p>
    <w:p>
      <w:pPr>
        <w:pStyle w:val="Compact"/>
      </w:pPr>
      <w:r>
        <w:t xml:space="preserve">2006.500</w:t>
      </w:r>
    </w:p>
    <w:p>
      <w:pPr>
        <w:pStyle w:val="Compact"/>
      </w:pPr>
      <w:r>
        <w:t xml:space="preserve">1014</w:t>
      </w:r>
    </w:p>
    <w:p>
      <w:pPr>
        <w:pStyle w:val="Compact"/>
      </w:pPr>
      <w:r>
        <w:t xml:space="preserve">1165.604167</w:t>
      </w:r>
    </w:p>
    <w:p>
      <w:pPr>
        <w:pStyle w:val="Compact"/>
      </w:pPr>
      <w:r>
        <w:t xml:space="preserve">1143.791667</w:t>
      </w:r>
    </w:p>
    <w:p>
      <w:pPr>
        <w:pStyle w:val="Compact"/>
      </w:pPr>
      <w:r>
        <w:t xml:space="preserve">1154.96875</w:t>
      </w:r>
    </w:p>
    <w:p>
      <w:pPr>
        <w:pStyle w:val="Compact"/>
      </w:pPr>
      <w:r>
        <w:t xml:space="preserve">837.614583</w:t>
      </w:r>
    </w:p>
    <w:p>
      <w:pPr>
        <w:pStyle w:val="Compact"/>
      </w:pPr>
      <w:r>
        <w:t xml:space="preserve">731.250000</w:t>
      </w:r>
    </w:p>
    <w:p>
      <w:pPr>
        <w:pStyle w:val="Compact"/>
      </w:pPr>
      <w:r>
        <w:t xml:space="preserve">1111.500</w:t>
      </w:r>
    </w:p>
    <w:p>
      <w:pPr>
        <w:pStyle w:val="Compact"/>
      </w:pPr>
      <w:r>
        <w:t xml:space="preserve">1107.187500</w:t>
      </w:r>
    </w:p>
    <w:p>
      <w:pPr>
        <w:pStyle w:val="Compact"/>
      </w:pPr>
      <w:r>
        <w:t xml:space="preserve">1130.500000</w:t>
      </w:r>
    </w:p>
    <w:p>
      <w:pPr>
        <w:pStyle w:val="Compact"/>
      </w:pPr>
      <w:r>
        <w:t xml:space="preserve">1169.500000</w:t>
      </w:r>
    </w:p>
    <w:p>
      <w:pPr>
        <w:pStyle w:val="Compact"/>
      </w:pPr>
      <w:r>
        <w:t xml:space="preserve">1149.500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785.833333</w:t>
      </w:r>
    </w:p>
    <w:p>
      <w:pPr>
        <w:pStyle w:val="Compact"/>
      </w:pPr>
      <w:r>
        <w:t xml:space="preserve">1133.250000</w:t>
      </w:r>
    </w:p>
    <w:p>
      <w:pPr>
        <w:pStyle w:val="Compact"/>
      </w:pPr>
      <w:r>
        <w:t xml:space="preserve">1152.958333</w:t>
      </w:r>
    </w:p>
    <w:p>
      <w:pPr>
        <w:pStyle w:val="Compact"/>
      </w:pPr>
      <w:r>
        <w:t xml:space="preserve">1145.87500</w:t>
      </w:r>
    </w:p>
    <w:p>
      <w:pPr>
        <w:pStyle w:val="Compact"/>
      </w:pPr>
      <w:r>
        <w:t xml:space="preserve">1166.12500</w:t>
      </w:r>
    </w:p>
    <w:p>
      <w:pPr>
        <w:pStyle w:val="Compact"/>
      </w:pPr>
      <w:r>
        <w:t xml:space="preserve">1213.302083</w:t>
      </w:r>
    </w:p>
    <w:p>
      <w:pPr>
        <w:pStyle w:val="Compact"/>
      </w:pPr>
      <w:r>
        <w:t xml:space="preserve">316.59375</w:t>
      </w:r>
    </w:p>
    <w:p>
      <w:pPr>
        <w:pStyle w:val="Compact"/>
      </w:pPr>
      <w:r>
        <w:t xml:space="preserve">896.666667</w:t>
      </w:r>
    </w:p>
    <w:p>
      <w:pPr>
        <w:pStyle w:val="Compact"/>
      </w:pPr>
      <w:r>
        <w:t xml:space="preserve">1162.145833</w:t>
      </w:r>
    </w:p>
    <w:p>
      <w:pPr>
        <w:pStyle w:val="Compact"/>
      </w:pPr>
      <w:r>
        <w:t xml:space="preserve">1175.375</w:t>
      </w:r>
    </w:p>
    <w:p>
      <w:pPr>
        <w:pStyle w:val="BodyText"/>
      </w:pPr>
      <w:r>
        <w:t xml:space="preserve">10 rows × 28 columns</w:t>
      </w:r>
    </w:p>
    <w:p>
      <w:pPr>
        <w:pStyle w:val="BodyText"/>
      </w:pPr>
      <w:r>
        <w:t xml:space="preserve">Construimos un daigrama de calor de las 10 primeras estaciones:</w:t>
      </w:r>
    </w:p>
    <w:p>
      <w:pPr>
        <w:pStyle w:val="Compact"/>
      </w:pPr>
      <w:r>
        <w:t xml:space="preserve">In [62]:</w:t>
      </w:r>
    </w:p>
    <w:p>
      <w:pPr>
        <w:pStyle w:val="SourceCode"/>
      </w:pPr>
      <w:r>
        <w:rPr>
          <w:rStyle w:val="VerbatimChar"/>
        </w:rPr>
        <w:t xml:space="preserve">fig, g = plt.subplots(figsize=(15, 5))</w:t>
      </w:r>
      <w:r>
        <w:br w:type="textWrapping"/>
      </w:r>
      <w:r>
        <w:rPr>
          <w:rStyle w:val="VerbatimChar"/>
        </w:rPr>
        <w:t xml:space="preserve"># mapa de calor</w:t>
      </w:r>
      <w:r>
        <w:br w:type="textWrapping"/>
      </w:r>
      <w:r>
        <w:rPr>
          <w:rStyle w:val="VerbatimChar"/>
        </w:rPr>
        <w:t xml:space="preserve">sns.heatmap(tf_p.head(10), annot=False, vmax=3000, linewidths=1, ax = g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coración</w:t>
      </w:r>
      <w:r>
        <w:br w:type="textWrapping"/>
      </w:r>
      <w:r>
        <w:rPr>
          <w:rStyle w:val="VerbatimChar"/>
        </w:rPr>
        <w:t xml:space="preserve">g.set_title('Intensidad de tráfico - Febrero 2017', fontsize = 23);</w:t>
      </w:r>
      <w:r>
        <w:br w:type="textWrapping"/>
      </w:r>
      <w:r>
        <w:rPr>
          <w:rStyle w:val="VerbatimChar"/>
        </w:rPr>
        <w:t xml:space="preserve">g.axes.xaxis.set_label_text("Días de la semana", fontdict={"size":16})</w:t>
      </w:r>
      <w:r>
        <w:br w:type="textWrapping"/>
      </w:r>
      <w:r>
        <w:rPr>
          <w:rStyle w:val="VerbatimChar"/>
        </w:rPr>
        <w:t xml:space="preserve">g.axes.yaxis.set_label_text("Estaciones de tráfico", fontdict={"size":16})</w:t>
      </w:r>
      <w:r>
        <w:br w:type="textWrapping"/>
      </w:r>
      <w:r>
        <w:rPr>
          <w:rStyle w:val="VerbatimChar"/>
        </w:rPr>
        <w:t xml:space="preserve">plt.yticks( rotation='horizontal', fontsize = 14);</w:t>
      </w:r>
    </w:p>
    <w:p>
      <w:pPr>
        <w:pStyle w:val="Compact"/>
      </w:pPr>
      <w:r>
        <w:drawing>
          <wp:inline>
            <wp:extent cx="5334000" cy="2220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0QAAAFcCAYAAADoA37xAAAABHNCSVQICAgIfAhkiAAAAAlwSFlz%0AAAALEgAACxIB0t1+/AAAIABJREFUeJzs3XlYVdX+x/E3iCBEKQl6Nc0cQsQBcEwzUXH46RXNITUL%0AU8uJcp5zzKksxfHi0NXM4ZaKleltsHJKjRBR1AyHRDNHSMUJOST79wcP+3pi8KAeFfm8es7zxFp7%0Af/d3H7bnOV/WXms7GIZhICIiIiIikg85PugEREREREREHhQVRCIiIiIikm+pIBIRERERkXxLBZGI%0AiIiIiORbKohERERERCTfUkEkkodpkcj8Sb93ERGRe0cFkch91LhxYypWrMjPP/9817FiYmJo3779%0APcjK/jLOe//+/TZtv3//fipWrEjjxo3tmtfEiROpWLEic+fOvetYixcvpmLFiowcOfIeZJa1ixcv%0AMmHCBL788su7imOxWGjUqBEVK1Zk7Nix2W63Zs0aWrVqRbVq1ahZsyZTp05l7ty5VKxYkYkTJ95V%0ADg/azz//TMWKFW163e11GBISQsWKFfnmm2/uUfZ5w/r16+natSu1atWiSpUqNGjQgKFDh3L48OFs%0A9/npp5/o0aMH9erVw9/fn7Zt27Jy5UrS0tJsOmZ4eHi2nzUjR460+XcuIvmL04NOQERy79KlS7z8%0A8ssPOg25z95++202bdpEtWrV7irO2rVrOX36NLVr12bcuHFZbrNr1y7GjBkDQK1atShatChVqlTh%0AxIkTd3Xsh42bmxtBQUE5bvPkk0/ep2weDYZhMGLECNatW4eTkxNVq1alaNGiHD58mPXr1/Ptt98y%0Ae/bsTIXmJ598woQJEyhYsCC1a9fG2dmZn3/+mYkTJxIZGcns2bNxdMz+77jffPMN//rXv7LtDwgI%0A4K+//sq2/+eff+b8+fNUrlw59yctInmaCiKRPMjWv5Y+LJYuXUpqaiqlSpV60Knkaffi926xWFi0%0AaBGlSpVi9uzZFCxYMMvt9uzZA0CjRo1YsGCB2X7hwgVatmxJ4cKF7zqXh4GHhwfTp09/0Gk8Utav%0AX8+6devw8vLi3//+Nz4+PkD69fvhhx8SFhbGiBEj+O677yhSpAgA8fHxTJo0CXd3d5YtW2YWJefO%0AnaNHjx5s3LiRNWvW0KlTp0zHMwyDxYsXM3PmzBwLnk6dOmW5P0BUVBRfffUVnp6ezJ8//27fAhHJ%0AY3TLnIjY3dNPP0358uVxcXF50Knke87OzmzevJkffvghx5GPlJQUAEqWLGnV/uSTT1K+fHk8PT3t%0AmqfkXWvWrAFg0KBBZjEE4OjoSO/evalWrRqXL19my5YtZt+iRYu4efMm3bt3txqhKV68uHl75pIl%0ASzIda/fu3bzyyit88MEHFC5cmMceeyzX+V64cIHBgwdz8+ZNpk2bRvHixXMdQ0TyNhVEIg/YH3/8%0AQcWKFQkJCeHSpUtMnjyZRo0aUaVKFRo2bMjkyZO5cOGCuf3cuXOpW7eu+XNW97xfv36dhQsX0qZN%0AG/z9/QkICKBTp06sWbMm0yhDbo+f4eDBgwwcOJAmTZpQtWpV6tSpQ/fu3dmwYUOmbbObQ3Tp0iVm%0AzJhB06ZNqVatGk2bNjW/GGXnt99+Y9y4cfzf//0fAQEBVKlShcDAQIYMGUJcXFyW+8TGxhIaGkq9%0AevUICAggJCTkjudx/fbbbwwbNowXXngBPz8/OnTowLfffpvjPmfOnGHixIkEBQVRpUoV6tSpQ+/e%0AvW3OIeN3lPEFctSoUVSsWJHPPvsM+N/ciK1btzJq1CgCAgKoUaMGo0ePtsrhvffeIzg4mOrVq1Ol%0AShWef/55QkND2bVrl7ldxtyaefPmAbBy5UqreTQ5zSGKjY1lyJAhBAYGUq1aNZo3b864ceM4depU%0Apm2vXbtGeHg4bdq0wc/Pj4CAANq2bcuHH37IjRs3bHpfHqRt27bRs2dP6tSpQ5UqVWjSpAlTpkwh%0AMTEx230Mw2DFihW0bNmSqlWrEhgYyDvvvMO5c+cybZvxnh88eJC2bdua1/nmzZvNbXJzXX322Wfm%0AfLklS5ZQr149/Pz8aNeunVn8GobBF198QUhICDVr1qRq1ao0bdqUyZMnZ5ljdp544gkqVKhAjRo1%0AsuwvW7YsgFXMjGu7efPmmbavUaMGXl5eHD9+nGPHjln19e7dm927dxMUFMTnn39ujjjlRlhYGAkJ%0ACbRv35769evnen8Ryft0y5zIQ+LSpUt06tSJc+fO4efnR8WKFYmMjGT58uVERkby2Wef4ezsTMWK%0AFWnevLn5JTw4ONgqTmJiIt27d+fw4cN4eHhQq1YtAKKjoxkzZgxbtmxhzpw5FChQ4I6OnxGre/fu%0AWCwWKleujK+vLxcvXiQyMpKdO3dy5MgRBg0alOP5nj9/nq5duxIfH4+XlxcNGzYkISGBsLAwnn32%0A2Sz32bx5M/3798disVCpUiVeeOEFrl69yoEDB9iwYQPfffcdq1atolKlSuY+X331FcOHDyc1NZVq%0A1apRokQJ9u/fT/fu3XnmmWdy9TuKioqiT58+XLt2DW9vbwICAjhy5Aj9+/fH29s7y312795Nnz59%0AuHz5MqVLlyYwMJCLFy+ybds2tm7dyrBhw3j99ddzPK6bmxvBwcFERUVx7tw5AgICKFWqFE8//bTV%0Adu+++y5nzpyhXr16nDt3jvLlywPpi1T06NGDy5cvU65cOerVq0dKSgq//vorP/zwA5s3b2bBggUE%0ABgbi6elJcHAwhw4d4vDhwzzzzDNUrVr1tvNo/vOf/zB58mRu3rxJ5cqV8fPz4/Dhw6xatYpvvvmG%0ATz75xMzn3LlzdO3alePHj1O4cGHq1auHYRjs2rWL6dOns2HDBj766KOHdu7O+++/z+LFi3FycqJK%0AlSoUL16cX375hWXLlvH111+zZMmSLK+HuXPn8ttvv+Hr60ujRo3Yt28f//nPf/j2229ZsWIF5cqV%0As9r+6tWrvPHGG7i5uREYGMiBAweoUqUKcOfX1X//+1/i4+OpU6cOBQoUwM3NDRcXF1JTU+nfvz+b%0ANm2iYMGC1KhRg8KFC7Nv3z6WL1/O+vXrWbhwIf7+/rd9f3Kax2MYhvmHkX/84x9A+mfWhQsXKFiw%0AYKb3IMOzzz5LQkIChw4dstomMDCQl19+mZo1a942r6zs37+ftWvXUrhwYYYOHXpHMUTkEWCIyH3T%0AqFEjw9vb24iMjDTbTp48aXh7exve3t7Giy++aJw6dcrs+/33341atWoZ3t7exvr16832P//809zn%0A77p37254e3sbw4YNM65du2a2nz9/3mjbtq3h7e1tzJs3766O361bN8Pb29v45JNPrI4dHR1t+Pr6%0AGpUrVzYuX76c6bz37dtntg0YMMDw9vY2+vXrZ9y4ccNs37Ztm1G1alXD29vbaNSokdmemppqPP/8%0A84a3t7exYcMGq+NeuXLF6NKli+Ht7W2MHTvW6pyrV69u+Pj4GF999ZXZbrFYjLFjx5rnPWfOnEzv%0A498lJyeb57F48WKzPS0tzZg3b54Za8SIEWZfUlKSUbduXcPb29tYtmyZkZaWZvbt3bvXqF27tlGx%0AYkUjKirqtsc3DMPo1auX4e3tbaxdu9aqfcSIEYa3t7fh6+tr/PLLL2b7zZs3DcMwzN/7woULrfZL%0ASUkxfw89evSw6pszZ47h7e1tvPPOO7dtj4uLMypXrmxUrlzZ+OGHH6zem2nTphne3t5G586dzfbO%0AnTsb3t7eRp8+fYwrV66Y7RcvXjS6du1qeHt7G6+//rpN78mdioyMzHSN2eLLL7809/v111/N9ps3%0AbxqzZs0yvL29jebNmxupqalm36uvvmpeH59++qnZnpKSYgwdOjTT+2MYhrl9p06djJSUFPMYhnFn%0A19XatWvNmMuWLbPK2zAMIywszPD29jaaNm1qHD9+3OxPTU013nvvPcPb29uoV6+e1e/rTqxevdrw%0A9vY2/P39jYsXLxqGYRgHDhwwvL29jcDAwGz3GzZsmOHt7W18/PHHOcbP6rMmJz169Mj0mSgi+Y9u%0AmRN5iIwcOdJqzkbp0qXNFbAOHTp02/0PHDjAjh07eOqpp5g8eTJubm5mn5eXF++//z4AH3/8Mamp%0AqXd8/IxbXcqUKWO1f40aNZgyZQrvvfceDg4O2eaZkJDAN998g5ubG1OnTrWaW/TCCy/QrVu3TPsk%0AJiZSr1492rVrxz//+U+rPnd3d1588UUAq9uzvvjiC65evUpwcDAtWrQw2wsWLMjYsWN56qmnss3x%0A7zZt2sSpU6eoWbMmPXr0MNsdHBx48803CQgIyLRPREQEf/75J//85z8JCQmxek/8/Pzo378/hmHw%0A73//2+Y8clKnTh18fX3Nnx0dHUlOTsbHx4egoCCrvCF9PlHHjh2B9Nvy7tQnn3xCamoqXbt2tVo5%0AzMHBgUGDBuHt7U2BAgW4evUqu3fvJiYmxlzMwN3d3dy+SJEizJ49m8cee4wff/yRX3/99Y5zstWp%0AU6dyXH45NDTUavtFixYB8M4772SaHzNgwACqVatGfHw833//faZjBQYGWk3qd3Z2ZtKkSXh4eBAT%0AE8Mvv/ySaZ9XXnnFHJnNWGHtbq4rV1dXOnfubJW3xWJh2bJlAHzwwQdW/66dnJwYMWIE1atXJzEx%0AkYiIiBzezZxFR0czefJkAAYMGGDe3pacnAxAoUKFst03o+/69et3fPy/O3ToENu3b+fxxx+na9eu%0A9yyuiOQ9KohEHiJZfakuVqwY8L8vDTnZuXMnADVr1jS/RN2qQoUKlCpViqSkpCy/bNp6/Dp16gDw%0A5ptvMmHCBDZt2sTVq1cBePHFF2nVqpXVF92/+/nnnzEMgxo1amS5XbNmzTK1/eMf/+D999/n3Xff%0AtWpPTExk586d5rwJi8Vi9kVGRgLQsGHDTPEKFixIo0aNss3x7zJiBQYGZtmfVc47duwAoF69elnu%0Ak3H8qKioe7KC3K23CmZwdXVl6tSphIeH4+T0v7ukL168yK5du8y5G1kVyLb66aefAGjatGmmvoIF%0AC7J+/XpWrFiBu7u7+Xtq3LhxlhPgixQpQoMGDYD/vef2lHE7Ynav2rVrm9smJCRw+PBhnJyczH8D%0Af5dxfWSVe0bRfqtChQrx/PPPA+nXwd/dWuBmuJvr6tlnn820suC+ffu4fv06pUuXxs/PL8uYGbfm%0A3unvZPv27fTs2ZMbN27Qtm1bqz965LSU9t/dyxU2P/74YyC96Hz88cfvWVwRyXs0h0jkIeHq6ppl%0AEZPxJdaWLwKnT58GYN26daxbt+622976PJvcHH/o0KGcOXOGzZs388knn/DJJ5/g5ORE9erVad68%0AOe3bt8fV1TXbY2eMMJUoUSLL/tKlS2e7b2RkJJ9//jkHDx7k5MmTZqGW1YhUxnEy5irk5jj3Iucz%0AZ84AMHr0aKsFDv7u+vXrXLp06a7nzOQ0ofzAgQOsXr2aAwcOcOLECbOAzWkkz1bnz58HMq9Il9O2%0AOb33GX0Z22Zn48aNbNy4MVN7+fLl6du3721zgdwtu53x+/zrr7+oWrWqTdveKrtl5zPet6wWLsjq%0Ad3o311VW8e7l7yQrn376KZMnTyY1NZUOHTowadIkq/6MwjhjcYesZCy0ceuo991ITU3lu+++A6Bd%0Au3b3JKaI5F0qiEQeEvfii2lG0eLr62tOYM/O35dNzs3xH3vsMRYsWMDhw4f54Ycf2LlzJ7GxsURF%0ARREVFcXSpUv5z3/+Y44u/V3GsQzDyLL/7ws+QPq5DRo0iG+++QYHBwe8vb1p2rQpZcuWpUqVKvz5%0A55+MHDnyro+TnTvNGdJvA7yT1a9yK7u/tE+bNs1csrhs2bI0aNCAsmXL4uvri6ura6Zb6XIrp2e/%0A/F1279+tMt63rAr0Wx06dIj169dnaq9du7bNBVFuZOTl7u5+29HFChUqZGrLbtn5jPfk1hG8DFn9%0Au7yb6yo3ozFZHTM3S+ffvHmTqVOnsmLFCgDeeust+vXrl2m7jGWuExMTMQwjy3POKMSy+0zJrZ9+%0A+onLly/j5+eX6dZfEcl/VBCJPEIyvizUq1ePYcOG2f143t7eeHt707dvXywWCzt27GDy5MmcPHmS%0Ajz76iBEjRmS5X8aITVbLMUPWfylfv34933zzDSVKlODDDz/MtBLdqlWrMu1TvHhxDh8+zKlTp7Jc%0AAjg3SwlnfGnLTc7FihUjPj6ekJCQbG+1s7fo6GiWLFnC448/zoIFCzKtxrV9+/a7PoaXlxenTp3i%0A7NmzWT7DZfPmzVy/fp3atWub1+jJkyezjZfRd7tnHfXr1y/LL9j2kpG7i4vLHT3M9dy5c5mWyIf/%0Azd/KbvQxqzzu5XV1L38nGW7cuEG/fv3Ytm0bzs7OTJ06NdOKmBmKFClC8eLFOXfuHMePHzeX5b7V%0A0aNHAbJ8/+7Etm3bAKzmFopI/qU5RCJ5UHajORnzGrZs2ZLlLXYXL16kRYsWvPLKK5w9e/aOjn39%0A+nU6duzICy+8YHWLi7OzM40aNSIkJATI+pahDM899xxOTk5ER0fz559/ZurftGlTpraYmBgg/QtM%0AVstyZ3zBufW8M54pktVzggzDsHow5O288MILAHz33XdZjnJklXPG/JMffvghy5g7duygefPmDBgw%0AwKaRkzsZRcx43+rVq5fl0sRZvW+5lbG0e1bvQVpaGpMmTWLw4MGcPXvWvEYziqS/u3TpEj/++COA%0A1fO2HgYlS5akVKlS/Pnnn+zduzfLbcaOHUvbtm1Zu3Ztpr6M9/pWV69eNYvS5557zqY87vV1VbVq%0AVdzc3Dh58iT79u3Lcpv//ve/Nud48+ZN3nzzTbZt20aRIkX4+OOPsy2GMmTM88vq32p0dDQJCQmU%0AKVPmtiPftsr4/WU1b1JE8h8VRCJ50K2rMSUlJZn/X6tWLfz8/Dh69Chvv/22OU8E0h+EOXz4cI4d%0AO0Zqamq282pux83NDWdnZ86fP8/06dOtHqKanJxszunI6XklTz75JG3btsVisTBkyBCuXLli9u3Z%0As4f58+dn2sfDwwNI/7J36wIPqampzJs3z1zV69Yi7cUXX8TT05Pvv/+elStXmu1paWlMnz6dI0eO%0A2HzeDRo0oEKFCvzyyy9Mnz7dqoBYsWJFll92O3fujLu7O2vWrGHZsmVW+5w4cYKxY8dy/PhxSpcu%0AbVOxk3G70uXLl23OO+N927Nnj1XxmZaWxqpVq8zbmXKav3E7r776Ko6OjixdutRcYCHjGDNnzuTU%0AqVNUrlyZqlWrUrNmTQICArhw4QLDhg3j2rVr5vaXL19m8ODBXL9+nfr162d529mDlvFsn+HDh3Pw%0A4EGrvjVr1rBmzRri4uKyXJzgk08+sSrCk5OTGT58OFeuXKFRo0Y2f9m3x3X16quvAjBs2DCrkaKb%0AN28yY8YMYmJi8PLyolWrVreNN3/+fLZv346bmxsff/wx1atXv+0+Xbp0wcnJiYULF7J7926z/fz5%0A84wfPx6AXr163TaOLSwWC3FxcRQoUCDLRStEJP/RLXMieZCrqyslSpTgzJkzvPrqqzzzzDO89957%0APPbYY4SFhdGtWzc+//xzNm/eTJUqVXByciImJobLly9TokQJZsyYcVfHHz9+PC+//DLLli3j+++/%0Ap1KlSty8eZPY2FguXryIn5+f1dK+WRk5ciSHDx/mp59+okmTJtSqVYvLly+za9cu/P39zZGNDB07%0AdmTlypUcOnSIoKAg/P39uXnzJvv27ePChQt4e3tz+PBhEhMTzX2KFCnC9OnTCQ0NZeLEiaxatYqy%0AZcsSFxfH8ePHqV69eqbjZMfZ2ZkZM2bw+uuv8+9//5vvvvuOSpUqcfz4ceLi4rKM5enpSVhYGAMH%0ADmTKlCksXbqUihUrcu3aNXbv3s1ff/1FvXr1bL7tK+OBlPPmzWP37t20adOGJk2a5LhPixYtmD9/%0APqdOnaJZs2bUrFmTAgUKcPDgQc6cOUP58uU5ceIEly9fxmKx3HbeTlaqVq3KiBEjeO+99+jWrRsB%0AAQEUK1aMuLg4Tpw4gYeHh7nkO2Beo99//z2NGzemRo0apKWlER0dzZUrV6hUqZLV9g+Tl19+mV9+%0A+YWIiAg6dOiAr68vJUqU4LfffuO3337DwcGBd955J8tirlq1avTu3dt8f2JiYkhISKB8+fJMmTLF%0A5hzu9XUF0L9/fw4fPsyWLVto0aIFtWrV4vHHH2f//v2cPn2aJ598ktmzZ1O4cOEc4yQlJbF48WIg%0A/Va8nJaUb9asmbk6o4+PD4MHD+b9998nJCSEWrVq4ebmxs8//8y1a9do1aoV7du3t/l8cnL+/HlS%0AU1MpUqTIHV3vIvLoUUEkkkdNnz6dSZMm8dtvv3H+/HlOnjyJj48PpUqV4vPPP+fjjz9m48aN7N69%0AmwIFCvDUU0/xyiuv0LVr17tezezZZ59l1apVLFq0iKioKLZt20bBggUpW7Ysr7/+Ol27dr3t5Gt3%0Ad3eWLVvG0qVL+fLLL9m2bRseHh50796dbt26mbeoZShZsiRr165l7ty57N69m23btuHq6kqFChUY%0AMGAAL730Eo0bN+bMmTPs27fPXEGvbt26REREMH/+fCIjIzl+/DgVKlRg3rx5nDp1yuaCCNK/tEVE%0ARLBw4UK2bNnCpk2bePrpp5k4cSJFixbNMlZgYCBffPEFixcvZvv27fz44488/vjjVK1alXbt2vHi%0Aiy/a/KXs9ddf5/jx42zbto1t27ZRrly52xZE7u7urFq1ivDwcLZv386OHTtwdnbmmWee4ZVXXiEk%0AJITu3bsTExPDDz/8cMdzKrp160aVKlVYsmQJMTEx7N+/H09PTzp16sSbb75pNbco43f58ccf8+23%0A37Jjxw6cnJwoV64cwcHBdO7c+aH9ourg4MCUKVNo2LAhn376KQcOHCAuLo7ixYvzf//3f/To0SPb%0ApavHjx/Ptm3bWLVqFQcOHKBYsWL07NmTPn365LhMfVbu5XUF6cujz58/n88//5y1a9eyb98+UlNT%0Aeeqpp+jZsyevvfYaXl5et40TFRVl3gp5/Phxjh8/nu22ZcqUsVqu/vXXX6dcuXIsWbKE/fv3A/DM%0AM8/QsWNHOnTocE8WngG4cOECAE888cQ9iScieZ+DYcsNxiIiIiIiIo8gzSESEREREZF8SwWRiIiI%0AiIjcd1999RUtWrQgICCAf/7zn+YCSUlJSbz55pvUqFGDhg0bsmbNGnMfwzCYMWMGzz33HLVq1WLy%0A5MlWCzxt2LDBnGvcu3dvq7nF2VFBJCIiIiIi91V8fDxvv/02U6ZMYc+ePYwePZqBAwdy4cIFxo4d%0Ai5ubGzt37mTOnDlMnz7dXC5/5cqVbNmyhS+//JKvvvqKmJgY8+HjcXFxjB8/nrCwMCIjI/H09GTU%0AqFG3zUUFkYiIiIiI3Fdly5Zlx44dVK9enb/++ovExEQee+wxnJ2d+f777+nfvz8uLi5Uq1aNVq1a%0A8cUXXwCwbt06XnvtNYoVK4aXlxe9e/fm888/B9If4h4UFISfnx+FChVi6NCh/Pjjj7cdJdIqcyIi%0AIiIict899thjnDx5kubNm5OWlsaECRP4/fffcXJyonTp0uZ2ZcuWNZ9zeOzYMatHG5QtW5b4+HgM%0Aw+DYsWNWD1z28PCgcOHCxMfH4+npmW0eKohERERERCSTamUCc73PvhNbc7V9iRIliI2NJTo6mtDQ%0AUF5//XWrB9BD+gPpb9y4AaQ/1PrWfldXV9LS0rBYLJn6MvpvfaB7VlQQ3eI/PcPsErfLh4MBWNZ9%0Aul3id/1oKADhnd+1S/zQT9Pvvfx6aLhd4reYHgrAsdVf2CV+uY4vArC8x909jDQ7IUuGALB+4Dy7%0AxA+e9RYAS7ra50GVPZYNB2BCyzF2iT/hq8kAzOlo+4MnbdV/9WgA1vWfe89jA7SZk/5gy5/f+8gu%0A8euM7A7AtBcn2CX+iC/S49r72glrP8ku8QevHQvY/9oc2+Jtu8Sf9PVUwP7X509Tl9glft23ewD2%0Av37mdrr3nw0A/VaNZnLwOLvEHrN+IgD/6jzVLvHf/DT9mrT3Z8PFX2x/DltueFSuDsD2iYvtEr/+%0AuNcBWPvmbLvEb/+vAYD9vzfkBffq+V85cXJKL0fq1q1Ls2bNOHDgACkpKVbb3LhxAzc3NyC9OLq1%0APzk5GScnJ1xcXKwKp1v7M/bNjuYQiYiIiIjIfbV161a6detm1ZaamsrTTz9Namoqp0+fNtvj4+PN%0A2+TKly9PfHy8VV+5cuWy7Ltw4QJJSUmUL18+x1xUEImIiIiISCYODo65ftnK19eXAwcO8MUXX5CW%0AlsbWrVvZunUrnTp1IigoiBkzZpCcnMy+ffvYsGEDwcHBALRu3ZrFixdz9uxZEhMTWbhwIW3atAGg%0AVatWbNy4kejoaFJSUggLC6NBgwZ4eHjkmItumRMRERERkfvKy8uLBQsWMHXqVCZOnMgzzzzDv/71%0AL8qXL8+kSZMYP348gYGBuLm5MWzYMPz8/ADo0qULiYmJdOjQgdTUVIKDg+nePf0W9EqVKjFp0iRG%0Ajx5NQkICNWvW5N13bz+lRAWRiIiIiIhk4oh95xDVrFmTzz77LFN7kSJFmD076zliBQoUYNCgQQwa%0ANCjL/pYtW9KyZctc5aGCSEREREREMrkfiyo8DFQQiYiIiIhIJo65mBOUlz2ws7RYLLRq1YqdO3ea%0AbadOnaJHjx74+/vTokULtm61Xsc8MjKS4OBg/Pz8CAkJ4cSJE1nGHjNmDDNnzrRr/iIiIiIijzIH%0AB4dcv/KiB1IQpaSkMHjwYI4cOWK2GYZBaGgoRYoUISIigrZt29K/f39OnjwJwJkzZ+jbty+tW7dm%0A7dq1eHp6EhoaSlpamlXsDz/8kDVr1tzX8xERERERkbzpvhdER48epWPHjvz+++9W7ZGRkcTHxzNx%0A4kQqVKhAr169CAgIICIiAoDVq1fj4+NDz549qVChAlOnTuXMmTNERkYCcPXqVfr378+HH35IiRIl%0A7vdpiYiIiIg8Uhzu4L+86L4XRFFRUdSpU4dVq1ZZtcfGxuLr64u7u7vZVqNGDfbu3Wv216pVy+xz%0AdXWlcuWaSJ2IAAAgAElEQVTK7NmzB4A//viDlJQUPvvsM0qXLn0fzkRERERE5NHl6OCY61dedN8X%0AVejSpUuW7QkJCRQrVsyqrWjRopw9ezbH/nPnzgHg4+PDwoUL7ZCxiIiIiEj+k1fnBOXWQ7PKXHJy%0AMgULFrRqc3Z2JjU11ex3dnbO1G+xWO5bjiIiIiIi+YVjPimIHppxLRcXF7P4yWCxWChUqJDZ//fi%0A59Z+ERERERGR3HpoCqLixYuTkJBg1ZaYmIiXl5dN/SIiIiIicu844JjrV1700GTt5+dHXFwc169f%0AN9t2796Nv7+/2R8TE2P2JScnc/DgQbNfRERERETuHT2H6D6rXbs2JUuWZOTIkRw5coRFixYRGxvL%0ASy+9BED79u2JjY1l/vz5HD16lNGjR1OyZEnq1q37gDMXEREREXn0ODo45PqVFz00BVGBAgUIDw/n%0AwoULtGvXjnXr1jFv3jxKlSoFQKlSpZg7dy7r1q2jffv2JCYmEh4ejqPjQ3MKIiIiIiKPjPzyHKIH%0AusrcoUOHrH4uU6YMK1asyHb7wMBAAgMDbxt3+fLld52biIiIiIg8+jS8IiIiIiIi+dZD8xwiERER%0AERF5eDg65I+xExVEIiIiIiKSSV5dNS63VBCJiIiIiEgmeXXVuNxSQSQiIiIiIpnk1VXjcit/3Bgo%0AIiIiIiKSBQfDMIwHnYSIiIiIiDxcWlTtnOt9vt7/qR0ysS/dMiciIiIiIploUYV8aHzL0XaJ+85X%0AUwAY2+Jtu8Sf9PVUAIY3HW6X+O9/9z4AXw6Ya5f4rWf3A+DHd/5tl/gvjH8DgAktx9gl/oSvJgMw%0AtfV4u8R/+8t3AJj24gS7xB/xRXrckc1G2CX+exunATAkaNg9jz3jhw8AWNffPtdmmznp1+b2iYvt%0AEr/+uNcB+1+b9v5ss/e1M6yJfT7bPvg+/bNtQKPBdok/e3MYYP/Pzi1jF9klfsNJvQD7f/ZM/OdY%0Au8Qf999JvN18lF1iT/32XcD+136/hoPsEn/ulpkAXD5ywC7xn3i2CgDfj1xgl/hN3usD2P971ahm%0AI+0S/92N79klrj1oUQUREREREcm3tKiCiIiIiIjII04jRCIiIiIikonmEImIiIiISL6lOUQiIiIi%0AIpJv5Zc5RCqIREREREQkE0eH/LHcwAM7S4vFQqtWrdi5c6fZdurUKXr06IG/vz8tWrRg69atVvtE%0ARkYSHByMn58fISEhnDhxwuy7du0aEydO5IUXXqB27dq89dZbnDt37r6dj4iIiIiI5D0PpCBKSUlh%0A8ODBHDlyxGwzDIPQ0FCKFClCREQEbdu2pX///pw8eRKAM2fO0LdvX1q3bs3atWvx9PQkNDSUtLQ0%0AAKZOnUpUVBSzZ89mxYoV3Lhxw6pfRERERERs5+DgkOtXXnTfC6KjR4/SsWNHfv/9d6v2yMhI4uPj%0AmThxIhUqVKBXr14EBAQQEREBwOrVq/Hx8aFnz55UqFCBqVOncubMGSIjI0lNTWX9+vWMGDGC6tWr%0A4+3tzZQpUzhw4ADx8fH3+xRFRERERCSPuO8FUVRUFHXq1GHVqlVW7bGxsfj6+uLu7m621ahRg717%0A95r9tWrVMvtcXV2pXLkye/bswTAMwsPDqV69utmfUaFeuXLFnqcjIiIiIvJIcnRwyPUrL7rviyp0%0A6dIly/aEhASKFStm1Va0aFHOnj2bY/+5c+dwdnamfv36Vn3Lli2jSJEiVKpU6R5mLyIiIiKSP2iV%0AufssOTmZggULWrU5OzuTmppq9js7O2fqt1gsmWJ9++23LF68mMmTJ+Pi4mK/pEVEREREHlF5dcQn%0Atx6atfRcXFzM4ieDxWKhUKFCZv/fi59b+zP897//ZciQIXTv3p327dvbN2kREREREcnTHpqCqHjx%0A4iQkJFi1JSYm4uXlZVM/wJo1axg6dCghISEMHz7c/kmLiIiIiDyitMrcfebn50dcXBzXr18323bv%0A3o2/v7/ZHxMTY/YlJydz8OBBs/+7775j7Nix9OrVixEjRtzf5EVEREREHjH5ZVGFh6Ygql27NiVL%0AlmTkyJEcOXKERYsWERsby0svvQRA+/btiY2NZf78+Rw9epTRo0dTsmRJ6taty7Vr1xg7diwNGzbk%0A1VdfJSEhwXxlNcdIRERERERy5nAH/+VFD01BVKBAAcLDw7lw4QLt2rVj3bp1zJs3j1KlSgFQqlQp%0A5s6dy7p162jfvj2JiYmEh4fj6OhIVFQUFy9eZPPmzdSvX9/qFR0d/YDPTEREREQk78kvI0QPdJW5%0AQ4cOWf1cpkwZVqxYke32gYGBBAYGZmpv1KhRplgiIiIiIvLwio6OZtq0aRw7dgwPDw/eeOMNOnfu%0AzP79++nYsaPV4mm9e/emT58+GIZBWFgYa9as4ebNm7Rp04ZRo0ZRoEABADZs2MDMmTP5888/qVOn%0ADlOmTMHT0zPHPB6aESIREREREXl42HNRhaSkJEJDQ+natSu7du1i9uzZhIWFsXPnTn799VcaNGjA%0Anj17zFefPn0AWLlyJVu2bOHLL7/kq6++IiYmhiVLlgAQFxfH+PHjCQsLIzIyEk9PT0aNGnXbXFQQ%0AiYiIiIhIJva8Ze706dMEBgYSHByMo6MjlStXpk6dOsTExHDw4EF8fHyy3G/dunW89tprFCtWDC8v%0AL3r37s3nn38OwPr16wkKCsLPz49ChQoxdOhQfvzxRxITE3M+T9vfEhERERERyS/suahCpUqV+OCD%0AD8yfk5KSiI6OxsfHh19//ZWYmBgaN25Mw4YNmTZtmrlQ2rFjx6hQoYK5X9myZYmPj8cwjEx9Hh4e%0AFC5cmPj4+BxzUUEkIiIiIiKZ3K9FFa5cuUKfPn2oXLkyjRs3xsPDg8aNG7NhwwaWL1/Ozz//zJw5%0Ac4D0R+/cOrfI1dWVtLQ0LBZLpr6M/uTk5JzP846yFhERERERuUsnT56kc+fOFC5cmHnz5uHo6MiC%0ABQvo3r07bm5ulC5dmt69e/Pdd98BUKhQIVJSUsz9k5OTcXJywsXFhUKFCnHjxg2r+MnJybi5ueWY%0AgwoiERERERHJxJ6LKgD88ssvdOzYkfr16xMeHk6hQoVISkpi2rRpXL161dwuJSUFFxcXAMqXL291%0AC1x8fDzlypXLsu/ChQskJSVRvnz5nM/TMAwjV5mLiIiIiMgjr88L/XO9z4If59i0XWJiIsHBwXTv%0A3p1evXqZ7WlpaTRr1owmTZowZMgQTp8+Td++fenYsSPdunVj+fLlrF69mg8//BAnJyd69epFy5Yt%0AeeONN/j111959dVXWbhwIVWrVmXSpEmcP3+eRYsW5ZjLA30OkYiIiIiI5D8RERFcuHCB+fPnM3/+%0AfLO9a9euLFiwgMmTJ/Pcc89RqFAhOnXqxGuvvQZAly5dSExMpEOHDqSmpppFFaQv1DBp0iRGjx5N%0AQkICNWvW5N13371tLhohuoV/2cZ2ibs3fhMA1cpkfqjsvbDvxNb7En/M/71tl/iTv5kKwIevTrNL%0A/J4rRgBQq3wzu8Tf9dtGAOp5/9Mu8Xce/i8AL1RsbZf4Px76Esib12dG7In/HHvPYwOM++8kAP4d%0A8r5d4r+xfDigz55HPb69Pzvndppil/j9Vo0GoH7FVnaJv/3QBgCqlw2yS/yY+B/y/LVj7/hnNv9g%0Al/glGqX/Tse2sM+1P+nr9Gvf75mGdokfe3wLYP/3Py/o22BArveZv222HTKxL40QiYiIiIhIJrlZ%0ARjsv06IKIiIiIiKSb2mESEREREREMnHMHwNEKohERERERCSz3C6jnVepIBIRERERkUwcVRCJiIiI%0AiEh+lV9GiHK9qML169dJSEjAYrHYIx8REREREZH7xuaCaMeOHbRv356aNWvSoEED/Pz86NChA1u3%0A3tla6haLhVatWrFz506z7dSpU/To0QN/f39atGiRKXZkZCTBwcH4+fkREhLCiRMnzL6rV68yatQo%0A6tSpQ+3atRk7dizXrl27o9xERERERPI7Rxxy/cqLbCqIduzYQa9evShYsCAjR45kxowZjBgxggIF%0ACtC3b1927NiRq4OmpKQwePBgjhw5YrYZhkFoaChFihQhIiKCtm3b0r9/f06ePAnAmTNn6Nu3L61b%0At2bt2rV4enoSGhpKWloaABMmTODIkSN89NFHLF68mNjYWJueTCsiIiIiIpk5ODjk+pUX2TSHaNas%0AWTRp0oTZs62fPNutWzcGDhzIvHnzeP7552064NGjRxkyZAiGYVi1R0ZGEh8fz8qVK3F3d6dChQrs%0A3LmTiIgIBg0axOrVq/Hx8aFnz54ATJ06leeff57IyEjq1q2Li4sL48aNw9fXF4AOHTqwcuVKm3IS%0AERERERFr+WVRBZtGiA4fPkyHDh2y7Gvfvj1xcXE2HzAqKoo6deqwatUqq/bY2Fh8fX1xd3c322rU%0AqMHevXvN/lq1apl9rq6uVK5cmT179uDg4MCUKVOoVq0aAH/88QcbNmzgueeeszkvERERERH5HweH%0A3L/yIptGiDw9PTl79myWfWfOnMHV1dXmA3bp0iXL9oSEBIoVK2bVVrRoUfO42fWfO3fOqm3IkCFs%0A2LCBp556irfeesvmvEREREREJP+xaYSoWbNmhIWFWS2AAOlzi2bNmkXTpk3vOpHk5GQKFixo1ebs%0A7ExqaqrZ7+zsnKn/76vd9enTh08//ZR//OMf9OzZ05xjJCIiIiIitnN0cMj1Ky+yaYSoX79+7N27%0Alx49euDu7k7RokX5888/uXr1Kn5+fgwbNuyuE3FxceHq1atWbRaLhUKFCpn9fy9+LBYLRYoUsWp7%0A9tlnAZg5cyaBgYHs2rWLOnXq3HV+IiIiIiL5iUMeXTUut2wqiNzc3PjPf/7Dli1b2LVrF5cvX6Zw%0A4cLUqFGDhg0b4uiY68cZZVK8ePFMc5ESExPx8vIy+xMSEjL1P/vss9y4cYMtW7bQoEED3NzczO2f%0AeOIJLl68eNe5iYiIiIjkN3l11bjcsrmS+eOPP0hKSmL48OFMnjyZ9u3bExsby/nz5+9JIn5+fsTF%0AxXH9+nWzbffu3fj7+5v9MTExZl9ycjIHDx40+4cOHcr27dvN/pMnT5KUlET58uXvSX4iIiIiIvLo%0Asakgio6OpnXr1ixevNhsu3z5MuvWraNNmza5WmUuO7Vr16ZkyZKMHDmSI0eOsGjRImJjY3nppZcA%0AzAJs/vz5HD16lNGjR1OyZEnq1q1LoUKFaN++Pe+//z67d+9m//79DB48mCZNmpi30ImIiIiIiO3y%0Ayxwimwqi6dOn8/zzz/PZZ5+Zbf7+/mzcuJHatWvfkwegFihQgPDwcC5cuEC7du1Yt24d8+bNo1Sp%0AUgCUKlWKuXPnsm7dOtq3b09iYiLh4eHm7XqjRo2iYcOG9O/fn27dulGhQgWmTZt213mJiIiIiORH%0AWnb7FocOHWLAgAFZrgL38ssv3/Hy1ocOHbL6uUyZMqxYsSLb7QMDAwkMDMyyr1ChQowZM4YxY8bc%0AUS4iIiIiIpL/2DRC9MQTT3Ds2LEs+06cOGEuZCAiIiIiIo+G/HLLnE0jRC1btmTWrFk88cQTNGrU%0ACHd3d65evcqWLVuYNWsWbdq0sXeeIiIiIiJyH2nZ7VsMHDiQ+Ph4hg0bhoODA05OTvz1118YhkHD%0Ahg0ZMmSIvfMUEREREZH7KK+O+OSWTQWRi4sLCxYsIC4ujpiYGC5fvszjjz9OQEAAvr6+9s5RRERE%0ARETus3xSD9lWEGXw8fHBx8fHXrmIiIiIiIjcVw6GYRhZdQQHBzNjxgy8vb0JDg7OOYiDA19++aVd%0AEhQRERERkftvcvC4XO8zZv1EO2RiX9mOEFWpUgVXV1fz/0VEREREJP/I93OIkpKSsFgsALRr145K%0AlSrh7u5+3xJ7EEY2G2GXuO9tTH9A7PCmw+0S//3v3r8v8b/oN8cu8V+c2x+AreMW2SV+4MReAIxt%0A8bZd4k/6eipwZ39FsUXGX1rsnf+QoGF2iT/jhw8A6Pn8nT2vLCcf7pgH2P/a/HHCh3aJ/8KEngCM%0AbznaLvHf+WoKAKOajbRL/Hc3vgfA4MZD7RI/bNN0AN4KHGiX+PO2zgIgtIF94odvS4+/qvdMu8Tv%0AtHAQAJtGL7RL/MZTegMwqdVYu8Qfu2ESYN/r/+3mo+wSe+q36Q+kH9jYPotKzdo0A7DP5yb877Pz%0Az92RdolftMZzAGwYNM8u8VvNTH9f8vr3trwgn9RD2T+H6Mcff+T8+fMAdO3aNdvnEImIiIiIyKMn%0A3z+H6JlnnmHEiBH4+vpiGAbTpk3j8ccfz3JbBwcH5s+fb7ckRURERERE7CHbguiDDz4gPDycS5cu%0A4eDgQHJyMo6O2Q4oiYiIiIjIIyTfP5jVx8eHOXPmmP8/YcIEqlWrdt8SExERERGRB8chj94Cl1s2%0APYcoLi4ux/7U1FQKFix4TxISEREREZEHzzF/1EO2FUSpqamsXr2aqKgoLBYLtz66KDk5mV9//ZWo%0AqCi7JSkiIiIiImIP2RZECQkJeHl5AenziZYtW0bFihX5888/cXFx4cknn+Tw4cOkpqYSGhp63xIW%0AERERERH7yy+3zGW7SkL79u3Zt28fAF9//TU9e/Zk3bp1hISE4Ovry5o1a9i4cSNPP/00f/31V64P%0AbLFYaNWqFTt37jTbTp06RY8ePfD396dFixZs3brVap/IyEiCg4Px8/MjJCSEEydOWPWvWbOGoKAg%0AAgICeOONNzh9+nSu8xIRERERkfwj24LI19eXkJAQzp49y8WLF6lfvz6QvsBCbGwsAMWLF6dPnz58%0A/fXXuTpoSkoKgwcP5siRI2abYRiEhoZSpEgRIiIiaNu2Lf379+fkyZMAnDlzhr59+9K6dWvWrl2L%0Ap6cnoaGhpKWlAfD9998zceJEBg4cSEREBIZhMGSIfR6YJiIiIiLyqHNwcMj1Ky/KtiBasGABq1at%0AwtXVFQ8PD65evQqkP58oISGBixcvAlCyZEnOnTtn8wGPHj1Kx44d+f33363aIyMjiY+PZ+LEiVSo%0AUIFevXoREBBAREQEAKtXr8bHx4eePXtSoUIFpk6dypkzZ4iMjDTz7dGjB8HBwZQvX54xY8Zw7tw5%0ALl26lLt3REREREREcHTI/SsvyvHBQj4+PhQuXJj69eszb948jhw5wtNPP03RokVZuXIlN2/e5Jtv%0AvqFo0aI2HzAqKoo6deqwatUqq/bY2Fh8fX1xd3c322rUqMHevXvN/lq1apl9rq6uVK5cmT179nD1%0A6lX2799P8+bNzf6yZcuyadMmihQpYnNuIiIiIiKSLt+PEN1q8ODB3Lx5k0mTJuHg4MCAAQP417/+%0ARbVq1fjkk0/o2rWrzQfs0qULb7/9Nq6urlbtCQkJFCtWzKqtaNGinD17Nsf+c+fO8ccffwCQlJTE%0AK6+8wvPPP0+/fv04f/68zXmJiIiIiMj/ODjk/pUX2VQQeXl5sW7dOt5//30AXnrpJT7++GMGDhzI%0ARx99xGuvvXbXiSQnJ2d6lpGzszOpqalmv7Ozc6Z+i8Vi3s43YcIEXnvtNebPn8+VK1fo06ePOcdI%0AREREREQeHtHR0bz00kvUqFGDJk2a8OmnnwLpgxxvvvkmNWrUoGHDhqxZs8bcxzAMZsyYwXPPPUet%0AWrWYPHkyN2/eNPs3bNhAUFAQ/v7+9O7dm8TExNvmYVNB1K5dO7Zt28Y//vEPs6127dr07NmT5557%0AzuaTzomLi4tZ/GSwWCwUKlTI7LdYLFn2Ozmlrx7+xhtv0KxZM6pVq8aMGTM4ePCguQCEiIiIiIjY%0AztHBIdcvWyUlJREaGkrXrl3ZtWsXs2fPJiwsjJ07dzJ27Fjc3NzYuXMnc+bMYfr06eY0mpUrV7Jl%0Ayxa+/PJLvvrqK2JiYliyZAkAcXFxjB8/nrCwMCIjI/H09GTUqFG3P09bEj5x4gQuLi42n+CdKF68%0AOAkJCVZtiYmJ5rOQcurPuJWuXLlyZl/RokUpXLgwZ86csWveIiIiIiKPIoc7+M9Wp0+fJjAwkODg%0AYBwdHalcuTJ16tQhJiaG77//nv79++Pi4kK1atVo1aoVX3zxBQDr1q3jtddeo1ixYnh5edG7d28+%0A//xzANavX09QUBB+fn4UKlSIoUOH8uOPP952lMimgqhDhw4sWLCAuLg4bty4YfOJ5oafnx9xcXFc%0Av37dbNu9ezf+/v5mf0xMjNmXnJzMwYMH8ff3p0SJEhQvXpyDBw+a/QkJCSQlJfHUU0/ZJV8RERER%0AkUeZPecQVapUiQ8++MD8OSkpiejoaACcnJwoXbq02Ve2bFmOHTsGwLFjx6hQoYJVX3x8PIZhZOrz%0A8PCgcOHCxMfH55iLky0JR0dHc+jQIdq2bQuQaUEEwKpYuRO1a9emZMmSjBw5kn79+rF582ZiY2OZ%0AMmUKkP6g2MWLFzN//nyaNm1KeHg4JUuWpG7dujg4ONCjRw/mzZtH6dKlKVWqFO+++y6+vr5Uq1bt%0ArvISEREREcmPcnML3N3ImPufMUq0bNkyq/5ChQqZgzLJycnmlBpIr0vS0tKwWCyZ+jL6k5OTczy+%0ATQVRo0aNaNSokU0ndKcKFChAeHg4o0ePpl27djz99NPMmzePUqVKAVCqVCnmzp3Lu+++y4IFC/Dz%0A8yM8PBxHx/RBrm7dumGxWBg7dixXrlzhueeeY8GCBXl2+T8RERERkUfdyZMn6dOnD6VLl2bWrFn8%0A9ttvpKSkWG1z48YN3NzcgPTi6Nb+5ORknJyccHFxsSqcbu3P2Dc7NhVE7dq1w9PTM9MqbwApKSn8%0A+uuvtoTJ5NChQ1Y/lylThhUrVmS7fWBgIIGBgdn29+rVi169et1RLiIiIiIi8j/2Hlj45ZdfeOON%0AN2jdujUjRozA0dGRMmXKkJqayunTpylZsiQA8fHx5q1w5cuXJz4+Hj8/P7MvYx2BjL4MFy5cICkp%0AifLly+eYh01ziIKCgoiLi8uyLzY29p4suy0iIiIiIg8Pe84hSkxM5I033qB79+6MGjXKvOvL3d2d%0AoKAgZsyYQXJyMvv27WPDhg0EBwcD0Lp1axYvXszZs2dJTExk4cKFtGnTBoBWrVqxceNGoqOjSUlJ%0AISwsjAYNGuDh4ZFjLtmOEI0bN858sKlhGEybNo3HH38803bHjh277UFERERERCRvsecIUUREBBcu%0AXGD+/PnMnz/fbO/atSuTJk1i/PjxBAYG4ubmxrBhw8wRoS5dupCYmEiHDh1ITU0lODiY7t27A+kL%0ANUyaNInRo0eTkJBAzZo1effdd2+bS7YFUWBgIEuXLjV/Tk5ONiu3DAUKFMDHx4du3brl5vxFRERE%0AROQh52jHO+b69OlDnz59su2fPXt2lu0FChRg0KBBDBo0KMv+li1b0rJly1zlkm1BFBQURFBQEAAh%0AISFMmDDhtvffiYiIiIiI5CU2LaqwfPlye+chIiIiIiJy39lUEImIiIiISP6SXx5f42AYhvGgkxAR%0AERERkYfL0m4f5HqfbkuH2SET+9IIkYiIiIiIZOKYT0aIVBDdYnjT4XaJ+/537wMwuPFQu8QP2zQd%0AgIGNh9gl/qxNMwD4ot8cu8R/cW5/ADaPWWiX+I0m9wZgbIu37RJ/0tdTARjVbKRd4r+78T3A/vnb%0A+/qxR/yM2GvfzHolmrvV/l8DANg5ZYld4tcb3QOACS3H2CX+hK8mA/b/7BnWxD6fnR98n/7Z2a9h%0A1isJ3a25W2YC0OeF/naJv+DH9M/MT3vNtEv8zovS35e8/tk5stkIu8R/b+O0PPm5dmv80AYD7RI/%0AfNssAE5/951d4pds2hSALwfMtUv81rP7Afb/7LH37zcvyC+3zNlcEF25coXly5fz008/kZiYyJw5%0Ac9i8eTM+Pj40aNDAnjmKiIiIiIjYhePtN4E//viD4OBgli5diru7O8ePH8disXDo0CH69u3L1q1b%0A7Z2niIiIiIjcRw4OuX/lRTaNEE2ZMgUvLy+WLl2Ki4sLVapUAWDGjBn89ddfhIeHExgYaNdERURE%0ARETk/skvt8zZNEIUGRlJ7969eeyxxzK9MZ07d+bw4cN2SU5ERERERB4MjRDdwtnZmZSUlCz7Ll26%0AhLOz8z1NSkREREREHqz8ssqcTSNEgYGBzJo1i+PHj5ttDg4OXLp0iUWLFlG/fn175SciIiIiImI3%0ANhVEI0eOxNnZmVatWtG6dWsARo8eTdOmTbly5QrDh+d+2UOLxUKrVq3YuXOn2Xbq1Cl69OiBv78/%0ALVq0yLRYQ2RkJMHBwfj5+RESEsKJEyfMvr/++ouZM2cSGBhI7dq1GTduHMnJybnOS0RERERE8s8t%0AczYVRE8++SSfffYZY8aMoWLFitSrV4/SpUvz1ltv8cUXX1C8ePFcHTQlJYXBgwdz5MgRs80wDEJD%0AQylSpAgRERG0bduW/v37c/LkSQDOnDlD3759ad26NWvXrsXT05PQ0FDS0tIAmDt3Lp9++injxo1j%0A+fLlHD9+nKFD7fPsDRERERGRR52Dg0OuX3mRzc8hcnFxoXPnznTu3PmuDnj06FGGDBmCYRhW7ZGR%0AkcTHx7Ny5Urc3d2pUKECO3fuJCIigkGDBrF69Wp8fHzo2bMnAFOnTuX5558nMjKSevXqsXz5coYP%0AH05QUBAAH3zwAYGBgRw7doxy5crdVc4iIiIiIvlNHq1vci3bguijjz7KVaDu3bvbtF1UVBR16tRh%0A0KBB+Pv7m+2xsbH4+vri7u5uttWoUYPo6Gizv1atWmafq6srlStXZs+ePfj4+HDt2jWreMWLF+fJ%0AJ59k7969KohERERERHIpr4745Fa2BdG0adOsfnZwcMAwDAoUKICHhweXL1/GYrFQsGBBChcubHNB%0A1KVLlyzbExISKFasmFVb0aJFOXv2bI79586d44knnqBgwYKcO3cOHx8fAK5du0ZSUhIXL160KS8R%0AEREREcl/si2I4uLizP/fvn07I0eOZPz48QQFBeHomD71aOfOnYwePZqBAwfedSLJyckULFjQqs3Z%0A2dL83/QAACAASURBVJnU1FSz/+/Lezs7O2OxWHBycqJ58+aEhYVRrlw5PD09mTJlCoC5v4iIiIiI%0A2C6fDBDZtqjCpEmTGDRoEE2bNjWLIYB69eoxcOBAZs2addeJuLi4ZCpeLBYLhQoVMvstFku2/aNH%0Aj8bT05OmTZtSu3Zt3N3d8fHxsboFT0RERERE5FY2Lapw/vx5nnzyySz7XF1duXz58l0nUrx4catR%0AKYDExES8vLzM/oSEhEz9zz77LJC+Et7ixYu5fPkyjo6OuLu7U7duXZ566qm7zk1EREREJL/Rg1lv%0AUb16debOncv58+et2n///XdmzZpFvXr17joRPz8/4uLiuH79utm2e/duc6EEPz8/YmJizL7k5GQO%0AHjxo9g8fPpytW7fyxBNP4O7uzt69e7l69SoBAQF3nZuIiIiISH6TX55DZNMI0dixY3n11Vdp3Lgx%0A3t7eeHh4cOHCBY4cOcJTTz3FmDFj7jqR2rVrU7JkSUaOHEm/fv3YvHkzsbGx5lyg9u3bs3jxYubP%0An0/Tpk0JDw+nZMmS1K1bFwAPDw9mzpxJ8eLFSUlJYdiwYbz66qsUKVLkrnMTEREREclv8ssqczaN%0AED3zzDN88803DB8+nDJlygBQrlw5xv1/e/cel/P9/w/8cVU6ELIkGkvKIaSTyqEpGnPIzHnOcqgW%0A5Uw+hshxkzkkhy2MzExby7ANEzOpiLKZGso0xxKRjur9+6Of6+tap+uq9ztyPe6323W77Xpd7/fj%0A/bquXa/r6un1vl7vJUvw448/qnxh1rJoamoiJCQEmZmZGDJkCCIjIxEcHIzmzZsDAJo3b47Nmzcj%0AMjISQ4cORUZGBkJCQuS/aZoxYwbatWuHcePGYdq0aejbty8vzEpERERERBVS+sKs+vr6GD9+PMaP%0AHy/awZOTkxXum5qaIiwsrNztXVxc4OLiUuZjdevWxZo1a0TrGxERERGROlOTCSLlCyIiIiIiIlIf%0A6nLKHAsiIiIiIiIqRU3qIRZERERERERUmrrMECm1qAIREREREdGbSOkZoidPniA3NxfGxsYoKCjA%0Anj17cPfuXfTu3RtdunSRso9ERERERFTD1GSCSLkZovPnz8PV1RV79uwBUHJdovXr1+PUqVOYNGkS%0Ajh49KmkniYiIiIioZslkMpVvtZFMEAShso3GjBkDXV1drF27FnXq1EH37t0xYcIEzJs3D2vXrkV0%0AdDQiIyNror9ERERERFQDfp4XovI+fT/zkaAn0lJqhujKlSuYMmUKGjdujNOnT6OoqAgDBw4EAPTs%0A2ROpqamSdpKIiIiIiGqWhkym8q02Uuo3RLq6uigoKAAAnD59GkZGRmjXrh0A4O7du2jYsKF0PaxB%0Ai/v9T5LcwJ9WAQDm954vSf6nxz8FAPj3WSBJ/ppjawEAh2cFS5Lv/vl0AEDsml2S5Dv5ewAAvN/1%0AkyR/25lNAICQj1ZLku/zzUIAwFgnT0nyw2J3AAAczPtIkn/+xjHJ8l9kS/3af+u9QZL8EdtmAgDW%0AfhggSf6CH0pyt4+W5qLVXl/7AwDszNwkyb+Y+isA6T87fXrMlCQ/5LeS983yAYslyV9yJBCA9P9/%0Apc7/wXeTJPkfbvZD0q5vJclu5zECgPTfiwe8Ppckf+T2WQCAp6lJkuTXNyv5G/HB2d8kyW/SvQcA%0A4MjsLZLkD1g/DYC0783aopbWNypTqiBycnLCxo0bkZycjF9++QVjxowBABw/fhwbNmyAs7OzpJ0k%0AIiIiIiKSglKnzC1evBgNGjRAcHAwHB0dMW1aSeW8atUqmJqaYt68eZJ2koiIiIiIapa6LKqg1AxR%0A48aNsXv37lLt33//PRo1aiR2n4iIiIiIiGqE0tchAoALFy4gJiYGDx48gLe3N65duwZLS0s0adJE%0Aqv4REREREdErUEsnfFSmVEGUl5eHmTNn4tSpU9DX18ezZ88wcuRI7N69G8nJydi7dy/Mzc2l7isR%0AEREREdUQmYZ6VERK/YZo3bp1uHz5Mvbt24eYmBi8uHTRZ599BmNjYwQFBUnaSSIiIiIiqlkymeq3%0A2kipgujIkSOYO3cu7O3tFX4s1bhxY/j4+CA+Pl7lAxcUFMDd3R3R0dHyttu3b2PSpEmwsbFBv379%0AcPr06TL3PXToEEaNGlWqfe/evejRowdsbW2xcOFC5OTkqNwvIiIiIiJSH0oVRLm5uTA0NCzzMR0d%0AHfk1ipSVn5+P2bNn49q1a/I2QRDg4+MDAwMDhIeHY/DgwfDz80NaWprCvjExMViyZEmpzGPHjmHD%0Ahg1YunQp9uzZgz/++ANr1khz7QQiIiIiojddTa0yd/nyZYXL+Pzxxx+wtLSEra2t/LZt2zYAJTVD%0AUFAQunTpAgcHB6xYsQJFRUXyfQ8fPgw3NzfY2NjAy8sLGRkZlR5fqYLI2toae/bsUTjYiyf83Xff%0AwcrKSrlnC+D69esYMWIEbt26pdAeExOD1NRULF++HBYWFvD09IStrS3Cw8Pl2wQHB2Pq1Klo0aJF%0AqdyvvvoKY8eOhZubG6ysrBAQEICIiAg8e/ZM6b4REREREVEJqU+ZEwQB4eHhmDRpEgoLC+XtV69e%0ARY8ePXDp0iX5zdvbGwCwb98+nDp1CocOHcLRo0dx8eJF7Ny5EwCQlJSEpUuXYv369YiJiUHjxo2x%0AcOHCSvuhVEE0b948XLx4Ef369UNgYCBkMhm+/vprjB49GlFRUZg1a5bSTzwuLg5OTk44cOCAQnti%0AYiLat28PfX19eZu9vT0SEhLk98+ePYvQ0FD06aN4xfuioiL88ccfcHBwkLfZ2NigqKgIV69eVbpv%0ARERERERUQuoZom3btmHPnj3yYueFv/76C+3atStzn8jISEyYMAFNmjSBkZERvLy8EBERAQD48ccf%0A4ebmBmtra+jq6mLu3Lk4c+ZMpbNESq0y17FjRxw8eBAhISE4ceIENDU1ceLECdjb22P//v3o0KGD%0AMjEAgNGjR5fZnp6eXmr5bkNDQ9y7d09+f//+/QCA2NhYhe2ePHmC/Px8hf21tLRgYGCgsD8RERER%0AESlH6kUShg4dCm9vb8TFxSm0X716Fdra2ujVqxeKi4vRr18/zJo1C9ra2khJSYGFhYV8WzMzM6Sm%0ApkIQBKSkpMDW1lb+WKNGjdCwYUOkpqaicePG5fZD6esQWVhYYP369ao8R5Xk5uaiTp06Cm3a2toK%0A02flycvLk2//3/1V/X0TERERERFJr7xrmTZq1AhOTk4YOXIkHj58iBkzZmDTpk2YO3cucnNzoaur%0AK99WT08PxcXFKCgoKPXYi8dzc3Mr7IfSBVFxcTGSkpKQk5MjX3b7ZS+frlYVOjo6yM7OVmgrKCgo%0A9aTK2/fF9lXZn4iIiIiI/uMVraP9YgEFAKhbty68vLywfv16zJ07F7q6usjPz5c/npubCy0tLejo%0A6EBXV1c+UfLy43Xr1q3weEoVRJcuXcLMmTPx4MGDMoshmUxW7d/qGBsbIykpSaEtIyMDRkZGle5r%0AYGAAHR0dZGRkoE2bNgCA58+f4/Hjx+VWnkREREREVL6qrhpXHVlZWdi2bRumTZsmX1sgPz9fPgFi%0Abm6O1NRUWFtbAwBSU1PRqlUrhcdeyMzMRFZWFszNzSs8plIF0cqVK9GgQQMsXboUTZs2hYaGUmsx%0AqMTa2hrbt29HTk6OvIqLj4+HjY1NpftqaGjAysoK8fHx6NatGwAgISEBmpqasLS0FL2vRERERERv%0AulcxQVS/fn0cP34cgiBgzpw5uHPnDrZt24YRI0YAAD744AOEhoaiS5cu0NLSwvbt2zFo0CAAgLu7%0AO8aOHYuhQ4fCysoK69evR48ePdCoUaMKj6lUQfT3339j8+bNcHFxqeZTLJ+joyNMTEzg7+8PX19f%0AREVFITExEStXrlRq/9GjR+OTTz5B27Zt0axZMyxbtgxDhw5FvXr1JOszEREREdGbSqZR8xWRhoYG%0Atm3bhhUrVqBLly7Q1dXFyJEjMWHCBAAlf/NnZGRg2LBhKCwsxMCBA+Hh4QEAsLS0RGBgIBYtWoT0%0A9HR07twZq1evrvSYShVEzZo1k/x6PpqamggJCcGiRYswZMgQvPPOOwgODkbz5s2V2n/AgAG4ffs2%0AAgICUFBQgN69e8Pf31/SPhMRERERUfU4OTkprCJtYWGB3bt3l7mtpqYmZs2aVe5lf/r374/+/fur%0AdHylCiI/Pz9s3LgR77zzDjp27KjSASqSnJyscN/U1BRhYWGV7ufr6wtfX99S7Z6envD09BStf0RE%0ARERE6uoVralQ45QqiHbu3ImMjAwMHz4cmpqapZa3lslkiI+Pl6SDRERERERU817FogqvglIFUc+e%0APaXuBxERERERUY1TqiCaPn261P0gIiIiIqLXiJpMECl/Ydb09HTs3LkT58+fR3Z2NgwMDGBvb4/x%0A48fD2NhYyj4SEREREVENU5dT5pS6oNA///yDDz/8EN9++y2aNm0KJycnGBoaYv/+/Rg0aBD++ecf%0AqftJREREREQkOqVmiNauXQtDQ0N89dVXChc2yszMxOTJkxEUFIRNmzZJ1kkiIiIiIqpZajJBBJkg%0ACEJlG9nZ2WHNmjXo06dPqcd++eUXLF68GHFxcZJ0kIiIiIiIat6Fz75SeZ/O8yZI0BNpKTVDpKur%0ACw2Nss+uk8lkeP78uaidIiIiIiKiV0ypH9fUfkoVRA4ODggJCYGDgwMaNmwob3/8+DG2bt0KR0dH%0AyTpYk2LX7JIk18nfo0byo1fulCS/26JJAICb3x2SJL/l0A8AAGlHfpIkv8WAfgCAuLW7Jcl3XDAR%0AQNX+FUUZL/6lRer+nw0MlSS/++LJAICY1eK//7ssLHnvp4ZHip4NAGbDBgEAbh87Jkn+2/9/1v1C%0AkETvnTkTaiT/TMAXkuS/GzAVAHBulTSfbV3/V/LZJvVn57V930mS33rMUADAP5GHJck3HeQOQPrv%0ALik+G4CSzwep+y715/KZZV9Kkv/u0ikAgOxb1yXJ13/HAgBw45sISfLNPxoMQPr35u/LpfledF4y%0AWZJcKajLogpKFUTz58/HsGHD0KtXLzg5OaFx48bIyMhAbGwstLS0sG7dOqn7SUREREREJDqlJsLe%0Afvtt/PDDDxg+fDgePHiAmJgYpKenY/jw4YiMjIS5ubnU/SQiIiIiohokk6l+q42Uvg6RsbEx/P39%0ApewLERERERG9JtT+lLkVK1Zg0qRJMDExwYoVKyoN+uSTT0TtGBERERERvTpqUg+VXxCdPHkSw4YN%0Ag4mJCU6ePFlhiEwmY0FERERERPQmUZOKqMKCqKz/JiIiIiIielMovbr40aNHERgYKL9/6dIljBo1%0AClFRUVU6cEFBAdzd3REdHS1vu337NiZNmgQbGxv069cPp0+fLnPfQ4cOYdSoUeVmL1y4EJs3b65S%0Av4iIiIiICJBpyFS+1UZKFUQHDx7E7Nmz8fTpU3lbo0aNYGxsjGnTpuGXX35R6aD5+fmYPXs2rl27%0AJm8TBAE+Pj4wMDBAeHg4Bg8eDD8/P6SlpSnsGxMTgyVLlpSbvW3bNnz//fcq9YeIiIiIiBSpyypz%0AShVEO3fuhI+PDz799FN5W8uWLbFhwwZ4eXlhy5YtSh/w+vXrGDFiBG7duqXQHhMTg9TUVCxfvhwW%0AFhbw9PSEra0twsPD5dsEBwdj6tSpaNGiRancJ0+eYPr06di1axeaNm2qdH+IiIiIiKg0mUym8q02%0AUqogunPnDhwcHMp8zNHREf/884/SB4yLi4OTkxMOHDig0J6YmIj27dtDX19f3mZvb4+EhAT5/bNn%0AzyI0NBR9/v/V3V9269YtFBUVISIiAiYmJkr3h4iIiIiI1JdS1yFq0aIFzpw5g65du5Z67Ny5cyrN%0AyIwePbrM9vT0dDRp0kShzdDQEPfu3ZPf379/PwAgNja21P4dO3bE1q1ble4HERERERGVr5ZO+KhM%0AqYJo3LhxCAgIwNOnT+Hq6gpDQ0NkZmbi1KlT+O6770RZcjs3Nxd16tRRaNPW1kZhYWG1s4mIiIiI%0AiMqiVEE0cuRI5OTkYPv27Th48CBkMhkEQUDDhg0xd+7cCld8U5aOjg6ys7MV2goKCqCrq1vtbCIi%0AIiIiUpGaTBEpVRABgIeHByZOnIiUlBRkZWWhfv36aNWqFTQ1NUXpiLGxMZKSkhTaMjIyYGRkJEo+%0AEREREREpr7Yuo60qpa9DBJSsNGFubg47Ozu0bt1aXgxdvny52h2xtrZGUlIScnJy5G3x8fGwsbGp%0AdjYREREREalGXZbdVmqG6N69e1i1ahXOnz+PgoICCIIAoOTaQQUFBSguLsbVq1er1RFHR0eYmJjA%0A398fvr6+iIqKQmJiIlauXFmtXCIiIiIiqoLaWuGoSKkZopUrVyI6Ohru7u4wNTVFu3btMGrUKJia%0AmkIQBGzatKnaHdHU1ERISAgyMzMxZMgQREZGIjg4GM2bN692NhERERERUVmUmiGKjY3FnDlzMGrU%0AKOzbtw/Hjh3DvHnzMGfOHEydOhXHjx9H7969VT54cnKywn1TU1OEhYVVup+vry98fX3LffzF8txE%0ARERERFQ1ajJBpNwMUW5uLlq3bg0AMDc3l58ep6GhgdGjR+P8+fPS9ZCIiIiIiGqcTEOm8q02Uqog%0AMjExQVpaGgDAzMwMT548kd/X09PDo0ePpOshERERERHVOJlMpvKtNlKqIBowYADWrFmDiIgIGBsb%0Ao02bNlizZg1iY2Oxbds2mJmZSd1PIiIiIiKqSbIq3GohpQoiHx8fDBgwAGfOnAEABAQE4MKFC5gw%0AYQKuXLmCefPmSdpJIiIiIiIiKSi1qIKWlhaWLFkiv29nZ4dff/0VKSkpaNWqFfT19SXrIBERERER%0A1bzaegqcqpSaIRo/fjxu3Lih0Kavr49OnTrh33//xaBBgyTpHBERERERvRrq8hsimfDiKqv/8euv%0Av6KoqAgA4Ofnhzlz5sDU1LTUdtHR0YiMjMSlS5ek7SkREREREdWYa/u+U3mf1mOGStATaZV7ylxM%0ATAz27t0LoKQ6DAoKKjfE09NT/J4REREREdErU1tnfFRV7gxRQUEB0tPTIQgC3nvvPQQHB8PS0lJh%0AG01NTejr678xvyHKTIiTJPctG0cAwMOLsZLkG9o5AQDSY89Kkm/k1B0A8OT6FUnyG1h0AAA8TU2S%0AJL++WTsAwMP4GEnyDe27lORL/P8348I5SfIbd+5akn8+Wpp8h24AgPu/nxY929jZBYD0783sW9cl%0Aydd/xwKA9O8dyT97Yn6XJN+oi3ON5Evx3gT+7/35+GqiJPkGltYAgCc3rkqS38C85Dtf6s8eKd+f%0AUn/uS/25+eDsb5LkN+neAwBQ8OShJPnaDQwBAFlJlyXJb9iuEwDpX3+p3/u1wfWvv1d5H4vRQyTo%0AibTKnSHS1tbG22+/DaDk9LkmTZqgTp06NdYxIiIiIiIiqSm1qMLbb7+NiIgInDp1CgDw559/YsCA%0AAbC1tYW/vz9yc3Ol7CMREREREdUwdVlUQamCKCQkBAEBAUhNTQUALFq0CLm5uZg8eTJ+//33Cn9f%0AREREREREtRAvzPp/IiIiMHPmTHh4eODatWtITk7GtGnTMH36dMydOxc///yz1P0kIiIiIqIaJNOQ%0AqXyrisuXL8PZ2Vl+PysrC9OmTYO9vT1cXV1x8OBB+WOCICAoKAhdunSBg4MDVqxYIV8ZGwAOHz4M%0ANzc32NjYwMvLCxkZGZUeX6mC6P79+7CzswMAREVFQUNDAz179gQANGvWDNnZ2co9WyIiIiIiqh1k%0AMtVvKhAEAeHh4Zg0aRIKCwvl7YsXL0bdunURHR2NTZs2Yd26dUhISAAA7Nu3D6dOncKhQ4dw9OhR%0AXLx4ETt37gQAJCUlYenSpVi/fj1iYmLQuHFjLFy4sNJ+KFUQNW3aFNevl6yy9Msvv6Bjx4546623%0AAJRch+jF4gtERERERETK2LZtG/bs2QNvb29527Nnz3DixAn4+flBR0cHnTp1gru7O3744QcAQGRk%0AJCZMmIAmTZrAyMgIXl5eiIiIAAD8+OOPcHNzg7W1NXR1dTF37lycOXOm0lkipQqiESNGYNWqVejf%0Avz+uXLmC0aNHAyi5YOuOHTvk94mIiIiI6M0g8QQRhg4disjISFhZWcnb/vnnH2hpaaFFixbyNjMz%0AM6SkpAAAUlJSYGFhofBYamoqBEEo9VijRo3QsGFD+ToI5VGqIJoyZQoCAwPh4OCAzz77DB9++CEA%0AoEGDBlizZg3GjBmjTIyCgoICuLu7Izr6/9aQv337NiZNmgQbGxv069cPp0+XfW2IQ4cOYdSoUQpt%0Az549w/Lly/Huu+/C0dER06dPx/3791XuFxERERERSb/KXJMmTUrtk5OTA11dXYU2XV1d5OXlAQBy%0Ac3MVHtfT00NxcTEKCgpKPfbi8cpWxFaqIAKAQYMGYdmyZRg4cKC8bcWKFRg0aJCyEXL5+fmYPXs2%0Arl27Jm8TBAE+Pj4wMDBAeHg4Bg8eDD8/P6SlpSnsGxMTgyVLlpTKXLVqFeLi4rBx40aEhYUhLy8P%0APj4+KC4uVrl/RERERERqT0Om+q2a9PT0kJ+fr9CWl5eHunXrAigpjl5+PDc3F1paWtDR0VEonF5+%0A/MW+5T7N8h744osvkJ6ertBWUFBQarsbN25g0qRJFR7kZdevX8eIESNw69YthfaYmBikpqZi+fLl%0AsLCwgKenJ2xtbREeHi7fJjg4GFOnTlWYQgOAwsJC/Pjjj1iwYAHs7OzQpk0brFy5En/++WelU2RE%0ARERERFTaq7gOkampKQoLC3Hnzh15W2pqqvxUOHNzc4W/71NTU9GqVasyH8vMzERWVhbMzc0rPGa5%0ABdH69etx9+5d+f2ioiJYW1vjypUrCttlZ2fj3Llzyjw/AEBcXBycnJxw4MABhfbExES0b98e+vr6%0A8jZ7e3v5ihIAcPbsWYSGhqJPnz4K+wqCgJCQEPlKeADk/0OePn2qdN+IiIiIiOjV0dfXh5ubG4KC%0AgpCbm4vLly/j8OHD8rPUPvjgA4SGhuLevXvIyMjA9u3b5Wesubu749ixY7hw4QLy8/Oxfv169OjR%0AA40aNarwmFrlPSAIglJtqipvAYb09HQ0adJEoc3Q0BD37t2T39+/fz8AIDY2VmE7bW1thbXLAWDP%0Anj0wMDCApaVltftMRERERKR2XtGFVgMDA7F06VK4uLigbt26mDdvHqytrQGU1BIZGRkYNmwYCgsL%0AMXDgQHh4eAAALC0tERgYiEWLFiE9PR2dO3fG6tWrKz1euQVRTcvNzUWdOnUU2rS1tRXWJFfWL7/8%0AgtDQUKxYsQI6OjpidZGIiIiISG2IcQqcMpycnBQmPAwMDLBx48Yyt9XU1MSsWbMwa9asMh/v378/%0A+vfvr9LxX5uCSEdHp9QFXgsKCkqtFFGZI0eOYMGCBfDw8MDQoUPF7CIRERERkdqQibBIQm2g9Cpz%0AUjM2Ni61iENGRgaMjIyUzjh48CDmzp2LcePGYf78+WJ3kYiIiIhIfUh9IaLXhMoFkVRTZ9bW1khK%0ASkJOTo68LT4+HjY2Nkrtf/z4cSxevBienp5YsGCBJH0kIiIiIlIXr2KVuVehwlPm1q5di/r16yu0%0ArVq1SmElOLFWcXN0dISJiQn8/f3h6+uLqKgoJCYmYuXKlZXu++zZMyxevBiurq4YO3aswkxTw4YN%0Aoa2tLUofiYiIiIjozVJuQeTg4ACgpNioqE1DQwOdO3eudkc0NTUREhKCRYsWYciQIXjnnXcQHByM%0A5s2bV7pvXFwcHj16hKioqFKrze3atQvdunWrdv+IiIiIiOjNU25BtHfvXskPnpycrHDf1NQUYWFh%0Ale7n6+sLX19f+f2ePXuWyiIiIiIiomqonWfAqey1WWWOiIiIiIheH+qyyhwLIiIiIiIiKq2WLpKg%0AKhZERERERERUSm1dNU5Vr811iIiIiIiIiGoaZ4iIiIiIiKg0NfkNkUwQBOFVd4KIiIiIiF4vd0/+%0AqvI+zXq5SdATaXGGiIiIiIiISlOPCSIWRC/bMWatJLme+xbUSP720Wskyff62h8AEL9+jyT59rPH%0AAwAub9knSX6naWMAAHs81kmSP37XXADSv/5Sv39CPlotSb7PNwsBAF+O+1T07Cl75wMALgR9JXo2%0AAHSeMwEAkBgszXvTenrJe1OK1wb4v9dH6v+3G4evkCR/xsFPAACbR66UJN/3wCIA0o+t85/uliTf%0AYf5EAEDcWmnyHReU5Ev9+mz5aJUk+dO++Z/k753ann/v1ElJ8pu69gIAnFu1U5L8rv+bBED6712p%0A82sDLqpARERERET0huMMERERERERlaYmiyqwICIiIiIiolLU5ZQ5FkRERERERFQaCyIiIiIiIlJX%0A6jJDxEUViIiIiIhIbXGGiIiIiIiISlOTRRVe2QxRQUEB3N3dER0dLW+7ffs2Jk2aBBsbG/Tr1w+n%0AT58uc99Dhw5h1KhRCm3Z2dlYuHAhnJyc4OjoiMWLF+PZs2eSPgciIiIiIqrdXklBlJ+fj9mzZ+Pa%0AtWvyNkEQ4OPjAwMDA4SHh2Pw4MHw8/NDWlqawr4xMTFYsmRJqcyAgABcu3YNu3btQmhoKBITE7F6%0AtTQXIyQiIiIietPJZDKVb7VRjZ8yd/36dcyZMweCICi0x8TEIDU1Ffv27YO+vj4sLCwQHR2N8PBw%0AzJo1CwAQHByM7du3o2XLlgr7CoIAHR0dLFmyBO3btwcADBs2DPv2SXN1eSIiIiKiN14tLXBUVeMz%0ARHFxcXBycsKBAwcU2hMTE9G+fXvo6+vL2+zt7ZGQkCC/f/bsWYSGhqJPnz4K+8pkMqxcuRKdOnUC%0AAPz77784fPgwunTpIuEzISIiIiJ6c8k0ZCrfaqManyEaPXp0me3p6elo0qSJQpuhoSHu3bsnv79/%0A/34AQGxsbLn5c+bMweHDh/H2229j+vTpIvSYiIiIiIjeVK/Nstu5ubmoU6eOQpu2tjYKCwtV8jYm%0AFAAAIABJREFUyvH29sY333yDpk2bYurUqSguLhazm0RERERE6kEmU/1WC702BZGOjk6p4qegoAC6%0Auroq5bRu3Rq2trb4/PPPkZSUhPPnz4vZTSIiIiIitaAuiyq8NgWRsbEx0tPTFdoyMjJgZGRU6b55%0AeXn4+eefkZOTo5DXoEEDPHr0SPS+EhERERG98ThDVLOsra2RlJSkUNTEx8fDxsZGqf3nzp2L33//%0AXX4/LS0NWVlZMDc3F72vRERERERvOnVZVOG1KYgcHR1hYmICf39/XLt2DTt27EBiYiKGDx9e6b66%0AuroYOnQoPv30U8THx+OPP/7A7Nmz8d5776F169Y10HsiIiIiIqqNXpuCSFNTEyEhIcjMzMSQIUMQ%0AGRmJ4OBgNG/eXKn9Fy5cCFdXV/j5+WHixImwsLDA2rVrJe41EREREdEbSk1OmavxZbdflpycrHDf%0A1NQUYWFhle7n6+sLX19fhTZdXV188skn+OSTT0TtIxERERGRWqqlBY6qXmlBREREREREr6faumqc%0AqlgQERERERFRabV0kQRVvTa/ISIiIiIiIqppnCEiIiIiIqJSZDL1mDthQURERERERKWpyW+I1KPs%0AIyIiIiIiKoNMEAThVXeCiIiIiIheL1lJl1Xep2G7ThL0RFqcISIiIiIiotI0ZKrfVBAaGoqOHTvC%0A1tZWfrtw4QKysrIwbdo02Nvbw9XVFQcPHpTvIwgCgoKC0KVLFzg4OGDFihUoKiqq1tPkb4hekrTr%0AW0ly23mMAAAkf3Wwki2rpu2E4SX5uyXKn1iSf/fkr5LkN+vlBgBIj/ldknyjLs4AgGt7v5Mkv/W4%0AoTWSL/X752roAUnyLSePBCDN+/PFe/PeqZOiZwNAU9deAID02LOS5Bs5dQcA/L0nXJL8NuOHAZD+%0As+GvL76RJL/91I8A1P7P5jvHj0uSb9K7NwDg3m9RkuQ37dETQO3+7pK671K/N6/skGZsdfAsGVv5%0Aj+5Lkq/TyBgA8O9PP0uS37xfXwDSv/5Sfy8S8Ndff2HWrFmYPHmyQrufnx/q1q2L6OhoJCcnY+rU%0AqWjdujVsbGywb98+nDp1CocOHYJMJoOXlxd27tyJqVOnVrkfnCEiIiIiIqJSZDKZyjdVXL16FZaW%0Algptz549w4kTJ+Dn5wcdHR106tQJ7u7u+OGHHwAAkZGRmDBhApo0aQIjIyN4eXkhIiKiWs+TBRER%0AEREREZUmk6l+U1Jubi5SU1OxZ88edO/eHf369UN4eDj++ecfaGlpoUWLFvJtzczMkJKSAgBISUmB%0AhYWFwmOpqamozrIIPGWOiIiIiIhKk/A6RBkZGbC3t8eoUaOwadMmXL58Gd7e3vDw8ICurq7Ctrq6%0AusjLywNQUki9/Lienh6Ki4tRUFAAHR2dKvWFBREREREREZUiU3GRBFW0aNECYWFh8vudO3fGoEGD%0AcOHCBeTn5ytsm5eXh7p16wIoKY5efjw3NxdaWlpVLoYAnjJHREREREQ17MqVK9ixY4dCW35+Ppo1%0Aa4bCwkLcuXNH3p6amio/Tc7c3BypqakKj7Vq1apafWFBREREREREpUn4G6K6desiODgYP//8M4qL%0Ai3Hu3DkcOXIEY8aMgZubG4KCgpCbm4vLly/j8OHDGDhwIADggw8+QGhoKO7du4eMjAxs374dgwYN%0AqtbTfGUFUUFBAdzd3REdHS1vu337NiZNmgQbGxv069cPp0+fLnPfQ4cOYdSoUeVmHzp0CG3bthW9%0Az0RERERE6kLKVebMzMywYcMGbNmyBXZ2dggICMDq1avRoUMHBAYG4vnz53BxcYGfnx/mzZsHa2tr%0AAMDo0aPRq1cvDBs2DAMGDICdnR08PDyq9TxfyW+I8vPzMWfOHFy7dk3eJggCfHx8YG5ujvDwcJw8%0AeRJ+fn44fPiwwioTMTExWLJkSakl+l54+PAhVq5cKflzICIiIiJ6o0m4qAIA9OrVC7169SrVbmBg%0AgI0bN5a5j6amJmbNmoVZs2aJ1o8anyG6fv06RowYgVu3bim0x8TEIDU1FcuXL4eFhQU8PT1ha2uL%0A8PD/u2BhcHAwpk6dqlAg/VdgYCDMzc0l6z8RERERkTqQachUvtVGNV4QxcXFwcnJCQcOKF79NzEx%0AEe3bt4e+vr68zd7eHgkJCfL7Z8+eRWhoKPr06VNm9okTJ/D333/Dy8tLms4TEREREdEbpcZPmRs9%0AenSZ7enp6WjSpIlCm6GhIe7duye/v3//fgBAbGxsqf2fPHmC5cuXY8OGDfJ1yomIiIiIqIpU+E1Q%0AbfbarDKXm5uLOnXqKLRpa2ujsLBQqf1Xr14NNzc32NnZSdE9IiIiIiK1IuWiCq+T1+bCrDo6OsjO%0AzlZoKygoKHWl2rKcPXsW586dw+HDh6XqHhERERGRepF4UYXXxWtTEBkbGyMpKUmhLSMjA0ZGRpXu%0Ae/jwYaSnp+Pdd98FABQVFQEAbG1t8cUXX6Bz587id5iIiIiIiGq916Ygsra2xvbt25GTk4O6desC%0AAOLj42FjY1PpvnPnzoW3t7f8/qVLl7BgwQL88MMPMDY2lqzPRERERERvrFq6apyqXpuCyNHRESYm%0AJvD394evry+ioqKQmJio1DWFDA0NYWhoKL9/+/ZtAICpqalk/SUiIiIiotrvtTkxUFNTEyEhIcjM%0AzMSQIUMQGRmJ4OBgNG/e/FV3jYiIiIhI7XBRhRqQnJyscN/U1BRhYWGV7ufr6wtfX99yH+/WrVup%0AbCIiIiIiUgEXVSAiIiIiInVVW2d8VMWCiIiIiIiISlOTGSL1eJZERERERERl4AwRERERERGVIuOy%0A20REREREpLb4GyIiIiIiIlJXMjX5DZFMEAThVXeCiIiIiIheLwVPHqq8j3YDQwl6Ii0WRERERERE%0ApLbUYx6MiIiIiIioDCyIiIiIiIhIbbEgIiIiIiIitcWCiIiIiIiI1BYLIiIiIiIiUlssiIiIiIiI%0ASG2xICIiIiIiIrXFgoiIiIiIiNQWC6Iqunz5MpydnUXPvXDhAoYPHw57e3u89957+Oabb0TNP3r0%0AKPr16wdbW1sMGDAAJ06cEDUfADIyMtC1a1dERUWJnh0aGoqOHTvC1tZWfrtw4YJo+ffu3YOXlxfs%0A7OzQo0cP7NmzR7TsQ4cOKfTb1tYW7dq1w+LFi0U7xsWLFzFkyBDY2dnh/fffx48//iha9rlz5/Dh%0Ahx/C1tYWI0eORGJiomjZ/x1PWVlZmDZtGuzt7eHq6oqDBw+Kmv9CZmYmevXqhRs3boiaf+/ePfj4%0A+MDJyQndu3dHYGAgCgoKRMlOSkrCmDFj5O/RLVu2oDrX1y7vtSkuLsa4ceOwdu3aKmeXlf/HH3/A%0A0tJSYRxs27ZNtPyCggIEBgbCyckJTk5OWLRoUZVf+//m37lzp9QY7tChA95//33R+n///n14e3vD%0AwcEBzs7OCAoKQnFxsWj5aWlpmDJlCjp37ow+ffogIiKiSrnlfVeJNXYr+y589OgR3Nzc8Pfff4ua%0AL9bYLS9fjPFb2WtT3bFbXr5YY7e8fLHGbln5Yo7d8vov9tilGiaQSoqLi4WDBw8K9vb2gqOjo6jZ%0Ajx8/FhwcHIRDhw4JRUVFwp9//ik4ODgIZ8+eFSU/JSVFsLa2FuLj4wVBEISzZ88KHTp0EB4+fChK%0A/guenp5Cu3bthJMnT4qaKwiCMHv2bOHLL78UPVcQSv7fDh48WFizZo1QUFAg/P3334KDg4P89RLb%0A2bNnhe7duwt3794VJe/58+dCly5dhJ9++kkQBEE4f/680L59eyEtLa3a2WlpaYK1tbVw4MABobCw%0AUIiKihIcHR2FBw8eVCu3vPHk6+srzJ07V8jLyxMSExMFR0dH4dKlS6LlC4IgxMXFCX369BHatGkj%0AXL9+XdT+jx07Vli2bJmQl5cnPHjwQBg+fLiwfv36amcXFRUJrq6uwu7du4WioiLh9u3bQvfu3YUT%0AJ06I1vcXvvjiC6Fdu3bCmjVrVM6uKP/AgQOCp6dnlTKVyV+9erUwbtw44dGjR8KjR4+EESNGCFu3%0AbhUt/2UPHjwQunfvLpw+fVq0/OnTpwsrV64UCgsLhbt37wq9evUSIiIiRMl//vy54O7uLvj7+ws5%0AOTlCSkqK0LNnT+HUqVMqZVf0XSXG2K3su/D8+fNC3759hTZt2gjJyckqZVeWL8bYLS//zJkz1R6/%0AyvydUJ2xW1G+GGO3onwxxq6yf0dVdexWlC/W2KVXgzNEKtq2bRv27NkDb29v0bPv3LkDFxcXDBw4%0AEBoaGujQoQOcnJxw8eJFUfLNzMxw9uxZ2NnZ4fnz58jIyEC9evWgra0tSj4A7N+/H3p6emjWrJlo%0AmS+7evUqLC0tJclOTEzEgwcPMHfuXNSpUwetW7fGN998AzMzM9GP9ezZM/j7+yMgIABNmzYVJfPJ%0AkyfIzMxEUVERBEGATCZDnTp1oKmpWe3s3377DW3atMGIESOgpaUFV1dXdOrUCT///HO1cssaT8+e%0APcOJEyfg5+cHHR0ddOrUCe7u7vjhhx9EyQeAuLg4zJo1Cx9//LHo/S8oKICenh4+/vhj6OjowMjI%0ACAMHDsSlS5eqna2hoYEjR45g/PjxkMlkePToEYqLi9GwYUNR+v5CUlISvv/+e/Tu3Vvl3Mry//rr%0AL7Rr167KuRXlFxYW4sCBA1iyZAkMDAxgYGCATZs2YeDAgaL1/2VLly5Fv3790KNHD9Hyb968iaKi%0AIvm/LGtoaEBHR0eU/Js3b+L69etYvHgx9PT0YGZmhlGjRiE8PFyl7Iq+q8QYuxXlX7hwATNmzICX%0Al5dKmcrmizF2y8tPSEio9vit7O+E6o7divLFGLsV5YsxdpX9O6qqY7eifLHGLr0ir7oiq23u378v%0AFBcXCzExMaLPEP3X48ePhS5dugjHjx8XNffWrVuCpaWl0LZtW2H//v2i5aakpAi9e/cWHj16JPTs%0A2VP0GaKcnByhXbt2gpeXl9CtWzehb9++wsGDB0XLDwsLEyZOnCisXr1a6Natm9CnTx/h+++/Fy3/%0AZRs2bBAmT54sem5AQIDQpk0b+f/f8PBwUXL37t0rjBs3TqHN09NTCAwMrFZuWePpypUrgpWVVaXH%0Ar2q+IAjCo0ePhLy8PKGwsLBaM0TKfh54eHgIK1euFDW7V69eQps2bYQ5c+YIRUVFovU9Pz9f+OCD%0AD4QLFy4ICxYsqPIMUXn5I0aMEMaOHSv07NlTcHFxEdasWSPk5+eLkn/t2jXByspKCA8PF3r37i04%0AOzvLZ3zF6v8L0dHRgpOTk5Cdna1ydkX5ERERQseOHQVLS0uhTZs2woIFC0TLT05OFjp06CAUFhbK%0At/vyyy8Fd3f3Kh3jhRffVZs3bxZt7JaVf/z4ceHx48dCbm6uIAhClWeIKsr/r6qMXWXyqzt+y8oW%0Aa+yWly/W2C0rf/fu3aKN3fL6/0J1x255+WKNXXo1OEOkoiZNmkAmk0l+nKdPn8Lb2xsdOnRAr169%0ARM1u1qwZEhMTsWvXLqxduxbnzp2rdubz588xf/58LFq0CAYGBiL0srSMjAzY29tj1KhRiIqKQmBg%0AINasWYPTp0+Lkp+VlYXY2Fg0atQIUVFRWL16NQIDA0X9jRJQMgMSFhaG6dOni5pbXFwMXV1dbNy4%0AEQkJCdi2bRtWrVqFpKSkamc7Ozvj8uXL+Pnnn1FYWIjffvsN586dQ35+frVyyxpPOTk50NXVVWjT%0A1dVFXl6eKPkAYGBgIMq/3FX2eSAIAlasWIGUlBSV/0W7suyjR4/i+PHjuHLlCrZs2aJSdkX5QUFB%0AcHZ2hr29vcqZyuQ3atQIvXr1wuHDh7F3717ExsZi06ZNouQ/fvwYhYWFiIqKQnh4OL799lucPXsW%0AX3zxhWj9f2HHjh2YNGkS6tWrp3J2ZfleXl6Ij4/HkSNHcOHChSr9lrSs/FatWuHtt99GUFAQ8vLy%0AkJqaim+//bZav7F6+bvKyclJtLFbVn6vXr3QsGHDUseojvK+a6szdpXJr+74LStbrLFbXr5YY7es%0A/Pbt24s2dsvr/wvVHbsV5YsxdunVYEH0GkpLS8NHH32Ehg0bIjg4GBoa4v5v0tLSQp06ddC1a1f0%0A6dMHv/76a7UzQ0JCYGlpCRcXFxF6WLYWLVogLCwMLi4u0NbWRufOnTFo0CBR+g8A2traaNiwIby8%0AvKCtrS1fmECs/BdOnDgBExMT2NjYiJp77NgxXL58GX379oW2tjZcXV3h6upapVPN/qtly5bYsGED%0AQkJC4OzsjMjISPTt2xf169cXoeeK9PT0ShVaeXl5qFu3rujHklJeXh5mzJiBM2fOYO/evTA0NBQ1%0AX0dHB++88w6mTJmCY8eOiZJ57tw5xMTEYMaMGaLklWXbtm3w8PBA3bp10aJFC3h5eeH48eOiZGtr%0Aa6O4uBgzZ85EgwYN0KxZM3h4eIi+eMzdu3dx/vx5DBs2TNTcBw8eYOnSpfD09ISenh4sLCzg6emJ%0Ab7/9VpR8LS0thISEICkpCS4uLli0aBEGDhxY5XH83++qunXrijp2pf4uLC9frLFbUf+rO37/mx0b%0AGyvq2C2r72KO3f/m6+joiDp2y3vtxRq7/83PyMiQdOyS9FgQvWauXLmCESNGwNnZGSEhIaL+S9jp%0A06cxceJEhbbCwkJR/qg9evQojhw5gs6dO6Nz5864c+cOZs+ejR07dlQ7+4UrV66UysvPzxftN1Bm%0AZmYoKipCUVGRvO3F73HEFBUVhX79+omaCZR80P/3X3q1tLRE+Q1RdnY2mjVrhkOHDiE2NhZBQUG4%0AefMm2rdvX+3s/zI1NUVhYSHu3Lkjb0tNTYWFhYXox5LK48ePMXbsWDx+/BgHDhxAixYtRMnNzMyE%0Am5sbHj9+LG8rLCxEgwYNRMk/evQobt26hW7duqFz5844fPgwwsLCqvUv5C/LysrC2rVrkZ2dLW/L%0Az88X7Tz7li1bQkNDQ2EcvDyexRIVFQVHR0e89dZbouamp6ejsLAQhYWF8jZNTU1RxjBQMouck5OD%0AL7/8ErGxsfj666+Rl5dXpXFc1neVmGNXyu/CivLFGrtl5Ys1fsvKFnPslpUv5tgtK1/MsVvRe0eM%0AsVtWvtRjl2rAKz5lr9aS4jdE6enpQpcuXYTt27eLmvvCgwcPBHt7eyEiIkIoKioSTp06JdjZ2VX5%0A9xMVkeI3RCkpKYKVlZXw008/CUVFRUJ0dLRgY2Mj/Pnnn6Lk5+bmCu+++66wYcMGobCwUIiPjxds%0AbGyqtLpZRVxdXYVz586JmikIgpCUlCR06NBBCA8PF4qLi4XY2FjB1tZWuHz5crWz09LS5K91fn6+%0AEBYWJjg7OwvPnj0Toeelx9P06dOF2bNnCzk5OfKVqhISEkTLf6G6vyEqK7+4uFgYO3as4OXlVe3z%0A3/+bLQiCMHz4cGHJkiVCfn6+cP36dcHNza1av3Wr6LNMjN8hvJxfVFQkuLm5CatXrxYKCgqEmzdv%0ACv369RN27dolSr4glLx3Jk+eLGRlZQn37t0T3N3dq/WZWtbrM3/+fGHjxo1VziwvPz8/X+jZs6ew%0AePFiIT8/X0hLSxP69+8v6uvz3nvvCV9//bVQVFQkxMbGCo6OjsIff/yhUmZF31VijF1lvwur+hui%0A8vLFGrsV9b+641fZ16aqY7e8fLHGbmXvneqO3cpen+qO3fLypRi7VLO0XnVBRv8nPDwcmZmZ2Lp1%0AK7Zu3SpvHz9+PGbNmlXtfCMjI/nvSpYvX46WLVtiy5YtMDc3r3Z2TTAzM8OGDRvw+eefw9/fH8bG%0Axli9ejU6dOggSr6uri727t2L5cuXo1u3btDX18cnn3wi6qltRUVFuHv3LoyMjETLfKFt27bYtGkT%0ANm7ciJUrV8LExARr166FlZVVtbObN2+OgIAA+Pr64vHjx+jQoQN27twp2WlsgYGBWLp0KVxcXFC3%0Abl3MmzcP1tbWkhxLbJcuXUJcXBx0dHTg6Ogob2/fvj327dtX7fyNGzdi2bJl6N69Oxo2bIiJEydi%0A8ODB1c6tCS9Ou1mxYgW6dOkCXV1djBw5EhMmTBDtGKtXr8batWvRv39/FBYW4sMPP8SkSZNEyweA%0A27dvi37KK1Byyt+OHTuwatUqODs7o169ehg2bBjGjx8v2jHWr1+PgIAAfPrppzAxMcGKFSvQsWNH%0AlTIq+q4SY+xK/V1YXn7Hjh1FGbsV9b+64/dVvTbjx48XZexWlC/G2K3s9anu2K0oX+qxS9KSCYLI%0A5wMRERERERHVEvwNERERERERqS0WREREREREpLZYEBERERERkdpiQURERERERGqLBREREREREakt%0AFkRERERERKS2WBAREVXBuHHj0LZtW/mtffv2cHJywpQpU3Du3LlS29+6dQsdOnTAsmXLarSf//77%0AL9q2bYuff/75lWYQERG9rnhhViKiKrKzs8OCBQsAAM+fP8eDBw/wzTffwMPDA+vWrYO7u7t8261b%0At8LGxgb/+9//XlV3iYiIqAwsiIiIqqhBgwalrnret29fTJgwAQEBAXj33XfRsGFDAIC3tzcaN26M%0AOnXqvIquEhERUTl4yhwRkYg0NDTg4+ODp0+fKpxi5uHhgaCgIPn9wsJCbNq0Ce+//z46duwIBwcH%0ATJ8+HXfv3pVvk5KSgilTpqBz586ws7PD5MmTkZSUVOHxExMTMWrUKFhbW2PgwIH466+/Sm3zzz//%0AwMfHB7a2tujcuTPmzZuHzMxMlZ7nmTNnMHbsWNja2sLKygqDBg3CsWPHKu3bmDFjYGtrC0dHR/j5%0A+eH27dsK2+zZswd9+vRBx44dMWDAABw9elT+2ItT906cOIGJEyfC2toabm5uOHbsGK5fv47Ro0fD%0A2toaH374IS5fvizfT5nXulevXvjiiy+wdOlSODo6ymf/srOz5dtkZ2djxYoV6NmzJzp27IguXbpg%0AwYIFePLkiUqvHRERvV5YEBERiczR0RGampq4dOlSudusXr0aYWFhmDp1Knbu3ImZM2fi3LlzWLVq%0AFQCguLgYH3/8MYqKivD555/j888/x6NHj+Dl5YWioqIyM//9919MnDgROjo62LRpE4YOHQp/f3+F%0AbTIyMjB69GjcuXMHn376KZYtW4aEhARMnjwZBQUFSj2/y5cvw9PTE61bt0ZISAg+//xz6OnpYc6c%0AOeUWVk+fPoWnpyeMjY0REhKCwMBA/PXXX5g9e7Z8m+DgYKxduxb9+/fHtm3b0K1bN8yePRs//fST%0AQtaiRYvQvXt3bN26FU2bNsWCBQswbdo0DBgwAJs2bUJ2djbmzZun9Gv9wvbt2/HkyROsX78eM2fO%0AxJEjR7B161b543PmzMHJkycxZ84chIaGYtKkSTh8+DBCQkKUet2IiOj1xFPmiIhEpqmpCQMDA2Rk%0AZJS7TWZmJubPn49hw4YBKCmiUlNT8eOPPwIAHj58iJs3b8LX1xfvvvsuAKBZs2Y4fPgwcnJyUL9+%0A/VKZe/fuhba2NrZu3Qo9PT24uLhAEASsWbNGvs1XX32F/Px87Ny5E2+99RYAoFOnTnj//fdx9OhR%0AfPjhh5U+v2vXrqF3795YunSpvM3ExASDBw9GYmIievbsWWqfGzdu4PHjxxg3bhxsbW0BAI0aNUJM%0ATAyKi4uRnZ2NHTt2YMqUKZg5cyYAwNnZGc+ePUNQUBD69esnz+rbty+mTp0KACgqKsKUKVMwcOBA%0AjBkzBgDw4MEDfPLJJ3jy5AkaNGhQ6Wv9QtOmTbF+/XrIZDI4OzsjLi4Ov/32G+bNm4f8/HwUFhYi%0AICAAPXr0AAA4OTnh0qVLiIuLq/Q1IyKi1xcLIiKiV2DDhg0AgPv37yMlJQUpKSm4ePGifJbG0NAQ%0ALVu2xOLFixEdHQ0XFxc4OzsrzKj818WLF+Hg4AA9PT15W58+fRQKotjYWNjY2KBBgwZ4/vw5gJJC%0Ay9zcHOfOnVOqIBo6dCiGDh2KnJwc3LhxAzdv3kRMTAwAlDvLZGFhAQMDA3h7e2PAgAFwcXFB165d%0A4ejoCABISEhAfn4+XF1d5f0CgB49euC7775DWloaZDIZgJIC7oXGjRsDAKysrORtjRo1AgB5QVTZ%0Aa/2ClZWV/BhASYF09epVAICOjg527twJoGQm7ubNm7h27Rpu3LgBHR2dSl8zIiJ6fbEgIiISWX5+%0APrKysmBsbFzuNhcvXkRAQACSk5NRv359WFpaKvxhraGhgd27d2Pz5s349ddf8d1330FXVxcfffQR%0AFixYAA2N0mc8P3nyBO3atVNoMzIyUrj/+PFjJCYmokOHDqX2/++25cnJycGSJUvkp7KZmZnJjysI%0AQpn76OvrIywsDFu2bEFERAT27duHBg0awNPTE1OnTsXjx48BAB999FGZ+6enp6NJkyYAgHr16pV6%0AXFdXt9z+VvZav/ByIQkAMplM4fn8+uuvWL16NdLS0tCoUSN07NgRurq6KC4uLvfYRET0+mNBREQk%0AsgsXLuD58+ewt7cv8/GnT5/C29sbdnZ22Lx5M0xNTQEAn376qcKiCc2aNcOqVatQXFyMhIQEHDx4%0AELt374a1tTX69+9fKtfAwAAPHz5UaHv06JHCfX19ffTo0QN+fn6l9i+r0ChLYGAgzp49ix07dsDB%0AwQHa2tq4fv16qVPQ/qt169bYsGEDCgoKEB8fj6+++grr1q2Do6Oj/BTALVu2lFlImpmZyYsmVSj7%0AWlfm5s2bmDFjBgYPHoywsDA0bdoUADBjxgzcuHFD5X4REdHrg4sqEBGJSBAE7NixAwYGBujTp0+Z%0A26SkpCArKwsTJkyQ/4FeXFyM6Oho+YxEUlISnJ2dceXKFWhoaMDOzg4rVqyAlpYW7ty5U2auk5MT%0AYmNjFVY9++233xS2sbe3R0pKCtq2bQsrKytYWVmhTZs2CA4ORnx8vFLPMSEhAe+++y66d+8ObW1t%0AACWrzr14/mX57bff0LVrV2RmZkJbWxtdu3bF4sWLAQB37tyBtbU16tSpg4cPH8r7ZWVIi+UPAAAC%0AwUlEQVRlhWvXrmHLli1K9assyrzWyvjrr79QWFgIT09PeTGUk5OD+Ph4lXKIiOj1wxkiIqIqevLk%0ACRISEgCUXJj1/v37OHjwIM6fP49169ZBX1+/zP1atWqFevXqISQkBMXFxcjLy8PXX3+NpKQk+Wla%0AFhYWqFevHhYsWIDp06ejYcOG+OGHHyCTyeDq6lpm7oQJE3DgwAFMnToV3t7euHfvHoKDgxW28fDw%0AQGRkJKZMmYLx48ejTp062LlzJxISEuSLGVTGysoKJ0+eREREBJo1a4aYmBiEhoYCAPLy8srcp1On%0AThAEAdOnT8fUqVNRp04dfPXVV2jQoAGcnJzw1ltvYdy4cVizZg2ysrLQqVMnJCUl4fPPP4ebmxv0%0A9fWrNEOkzGv98u+GymNpaQlNTU189tlnGDVqFB49eoSdO3ciIyNDXhQSEVHtxBkiIqIqunjxIkaO%0AHImRI0di3LhxCAwMhK6uLvbs2VPmKW0v1K9fH5s3b8aTJ0/w8ccfY/ny5TAwMMDGjRtRXFyMxMRE%0AaGlp4YsvvoCpqSkCAgLg5eWFlJQUbN++HRYWFmXmGhoaIiwsDHp6epg5cyZ2796NZcuWKWxjYmKC%0Ar7/+Gnp6epg3bx5mzZqF4uJi7Nq1C5aWlko9b39/f3Tr1g2rVq2Cr68vYmJiEBwcjJYtW5a71LiB%0AgQG+/PJL6OjoYP78+Zg+fTry8/Oxa9cu+Wp38+bNg4+PDw4ePIgpU6Zgz549mDBhgsKiEKpS5rVW%0AhpmZGdauXYvk5GR4enpi3bp1sLKywtKlS3H37l3cv3+/yn0kIqJXSyZwrp+IiIiIiNQUZ4iIiIiI%0AiEhtsSAiIiIiIiK1xYKIiIiIiIjUFgsiIiIiIiJSWyyIiIiIiIhIbbEgIiIiIiIitcWCiIiIiIiI%0A1BYLIiIiIiIiUlssiIiIiIiISG39P/IY6lDBxbIHAAA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 el nombre de las estación 1012?</w:t>
      </w:r>
    </w:p>
    <w:p>
      <w:pPr>
        <w:pStyle w:val="Compact"/>
      </w:pPr>
      <w:r>
        <w:t xml:space="preserve">In [63]:</w:t>
      </w:r>
    </w:p>
    <w:p>
      <w:pPr>
        <w:pStyle w:val="SourceCode"/>
      </w:pPr>
      <w:r>
        <w:rPr>
          <w:rStyle w:val="VerbatimChar"/>
        </w:rPr>
        <w:t xml:space="preserve">merged[merged.idelem == 1003]</w:t>
      </w:r>
    </w:p>
    <w:p>
      <w:pPr>
        <w:pStyle w:val="Compact"/>
      </w:pPr>
      <w:r>
        <w:t xml:space="preserve">Out[6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_e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up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o_integr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co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co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8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2 15:15:0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61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8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21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98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8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9:0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564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8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4 23:15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36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8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4 05:45: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15 17:30:0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72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5 09:45:0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10:15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12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4 14:30: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83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5 19:45: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86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9:1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108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5 04:30: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4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4 14:45: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50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22:45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12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9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22:0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20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9:3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43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09:4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07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21:4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64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4 01:15: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3 12:30: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27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3 12:15:0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8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10:30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36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22:1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70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4 15:00:0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0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2 23:00: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60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1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10:15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62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1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6 11:45:0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78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1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5 04:45: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1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1 10:00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74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1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05 05:00: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33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23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87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4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3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4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5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6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9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5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6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132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6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207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6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362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7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65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3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7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21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4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7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09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5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7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753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6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8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888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7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8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8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8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37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69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8:4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708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70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0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15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71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15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592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72</w:t>
            </w:r>
          </w:p>
        </w:tc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r>
              <w:t xml:space="preserve">2017-02-28 09:30:0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M-30</w:t>
            </w:r>
          </w:p>
        </w:tc>
        <w:tc>
          <w:p>
            <w:pPr>
              <w:pStyle w:val="Compact"/>
              <w:jc w:val="left"/>
            </w:pPr>
            <w:r>
              <w:t xml:space="preserve">602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1 Recoletos N-S - Almirante-Prim</w:t>
            </w:r>
          </w:p>
        </w:tc>
        <w:tc>
          <w:p>
            <w:pPr>
              <w:pStyle w:val="Compact"/>
              <w:jc w:val="left"/>
            </w:pPr>
            <w:r>
              <w:t xml:space="preserve">-3.746831</w:t>
            </w:r>
          </w:p>
        </w:tc>
        <w:tc>
          <w:p>
            <w:pPr>
              <w:pStyle w:val="Compact"/>
              <w:jc w:val="left"/>
            </w:pPr>
            <w:r>
              <w:t xml:space="preserve">40.406825</w:t>
            </w:r>
          </w:p>
        </w:tc>
      </w:tr>
    </w:tbl>
    <w:p>
      <w:pPr>
        <w:pStyle w:val="BodyText"/>
      </w:pPr>
      <w:r>
        <w:t xml:space="preserve">2688 rows × 10 columns</w:t>
      </w:r>
    </w:p>
    <w:p>
      <w:pPr>
        <w:pStyle w:val="Heading3"/>
      </w:pPr>
      <w:bookmarkStart w:id="52" w:name="Bokeh"/>
      <w:bookmarkEnd w:id="52"/>
      <w:r>
        <w:t xml:space="preserve">Bokeh</w:t>
      </w:r>
      <w:hyperlink w:anchor="Bokeh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Se trata de una librería al estilo JavaScript D3.js.</w:t>
      </w:r>
    </w:p>
    <w:p>
      <w:pPr>
        <w:pStyle w:val="Compact"/>
        <w:numPr>
          <w:numId w:val="1010"/>
          <w:ilvl w:val="0"/>
        </w:numPr>
      </w:pPr>
      <w:r>
        <w:t xml:space="preserve">Es una librería</w:t>
      </w:r>
      <w:r>
        <w:t xml:space="preserve"> </w:t>
      </w:r>
      <w:r>
        <w:rPr>
          <w:b/>
        </w:rPr>
        <w:t xml:space="preserve">interactiva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Cada gráfico tiene asociado su código HTML para incluirlo en una página web.</w:t>
      </w:r>
    </w:p>
    <w:p>
      <w:pPr>
        <w:pStyle w:val="Compact"/>
        <w:numPr>
          <w:numId w:val="1010"/>
          <w:ilvl w:val="0"/>
        </w:numPr>
      </w:pPr>
      <w:r>
        <w:t xml:space="preserve">Consultar la galería</w:t>
      </w:r>
      <w:r>
        <w:t xml:space="preserve"> </w:t>
      </w:r>
      <w:hyperlink r:id="rId53">
        <w:r>
          <w:rPr>
            <w:rStyle w:val="Hyperlink"/>
          </w:rPr>
          <w:t xml:space="preserve">http://bokeh.pydata.org/en/latest/docs/gallery.html</w:t>
        </w:r>
      </w:hyperlink>
    </w:p>
    <w:p>
      <w:pPr>
        <w:pStyle w:val="Heading4"/>
      </w:pPr>
      <w:bookmarkStart w:id="54" w:name="Series-de-tiempo"/>
      <w:bookmarkEnd w:id="54"/>
      <w:r>
        <w:t xml:space="preserve">Series de tiempo</w:t>
      </w:r>
      <w:hyperlink w:anchor="Series-de-tiempo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Representación de la evolución de la media de la intensidad a lo largo del tiempo:</w:t>
      </w:r>
    </w:p>
    <w:p>
      <w:pPr>
        <w:pStyle w:val="Compact"/>
      </w:pPr>
      <w:r>
        <w:t xml:space="preserve">In [64]:</w:t>
      </w:r>
    </w:p>
    <w:p>
      <w:pPr>
        <w:pStyle w:val="SourceCode"/>
      </w:pPr>
      <w:r>
        <w:rPr>
          <w:rStyle w:val="VerbatimChar"/>
        </w:rPr>
        <w:t xml:space="preserve">porfecha = tf_m30.groupby(['fecha']).intensidad.mean().reset_index()</w:t>
      </w:r>
      <w:r>
        <w:br w:type="textWrapping"/>
      </w:r>
      <w:r>
        <w:rPr>
          <w:rStyle w:val="VerbatimChar"/>
        </w:rPr>
        <w:t xml:space="preserve">porfecha.head()</w:t>
      </w:r>
    </w:p>
    <w:p>
      <w:pPr>
        <w:pStyle w:val="Compact"/>
      </w:pPr>
      <w:r>
        <w:t xml:space="preserve">Out[64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nsid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00:00</w:t>
            </w:r>
          </w:p>
        </w:tc>
        <w:tc>
          <w:p>
            <w:pPr>
              <w:pStyle w:val="Compact"/>
              <w:jc w:val="left"/>
            </w:pPr>
            <w:r>
              <w:t xml:space="preserve">496.671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15:00</w:t>
            </w:r>
          </w:p>
        </w:tc>
        <w:tc>
          <w:p>
            <w:pPr>
              <w:pStyle w:val="Compact"/>
              <w:jc w:val="left"/>
            </w:pPr>
            <w:r>
              <w:t xml:space="preserve">451.864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30:00</w:t>
            </w:r>
          </w:p>
        </w:tc>
        <w:tc>
          <w:p>
            <w:pPr>
              <w:pStyle w:val="Compact"/>
              <w:jc w:val="left"/>
            </w:pPr>
            <w:r>
              <w:t xml:space="preserve">397.74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7-02-01 00:45:00</w:t>
            </w:r>
          </w:p>
        </w:tc>
        <w:tc>
          <w:p>
            <w:pPr>
              <w:pStyle w:val="Compact"/>
              <w:jc w:val="left"/>
            </w:pPr>
            <w:r>
              <w:t xml:space="preserve">329.132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7-02-01 01:00:00</w:t>
            </w:r>
          </w:p>
        </w:tc>
        <w:tc>
          <w:p>
            <w:pPr>
              <w:pStyle w:val="Compact"/>
              <w:jc w:val="left"/>
            </w:pPr>
            <w:r>
              <w:t xml:space="preserve">267.466844</w:t>
            </w:r>
          </w:p>
        </w:tc>
      </w:tr>
    </w:tbl>
    <w:p>
      <w:pPr>
        <w:pStyle w:val="Compact"/>
      </w:pPr>
      <w:r>
        <w:t xml:space="preserve">In [65]:</w:t>
      </w:r>
    </w:p>
    <w:p>
      <w:pPr>
        <w:pStyle w:val="SourceCode"/>
      </w:pPr>
      <w:r>
        <w:rPr>
          <w:rStyle w:val="VerbatimChar"/>
        </w:rPr>
        <w:t xml:space="preserve">from bokeh.plotting import figure, output_notebook, show, output_file</w:t>
      </w:r>
      <w:r>
        <w:br w:type="textWrapping"/>
      </w:r>
      <w:r>
        <w:rPr>
          <w:rStyle w:val="VerbatimChar"/>
        </w:rPr>
        <w:t xml:space="preserve">output_notebook()    # para visualizar el gráfico en el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utput_file("datetime.html")</w:t>
      </w:r>
      <w:r>
        <w:br w:type="textWrapping"/>
      </w:r>
      <w:r>
        <w:rPr>
          <w:rStyle w:val="VerbatimChar"/>
        </w:rPr>
        <w:t xml:space="preserve">p = figure(title="Series de tiempo", plot_width=600, plot_height=300, x_axis_type="datetime")</w:t>
      </w:r>
      <w:r>
        <w:br w:type="textWrapping"/>
      </w:r>
      <w:r>
        <w:rPr>
          <w:rStyle w:val="VerbatimChar"/>
        </w:rPr>
        <w:t xml:space="preserve">p.line(porfecha.fecha, porfecha.intensidad, color='navy', alpha=0.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how(p)</w:t>
      </w:r>
    </w:p>
    <w:p>
      <w:pPr>
        <w:pStyle w:val="Compact"/>
      </w:pPr>
      <w:hyperlink r:id="rId55"/>
      <w:r>
        <w:t xml:space="preserve"> </w:t>
      </w:r>
      <w:r>
        <w:t xml:space="preserve">Loading BokehJS …</w:t>
      </w:r>
    </w:p>
    <w:p>
      <w:pPr>
        <w:pStyle w:val="Heading2"/>
      </w:pPr>
      <w:bookmarkStart w:id="56" w:name="Otra-librería-de-Visualización:-python-higthcharts"/>
      <w:bookmarkEnd w:id="56"/>
      <w:r>
        <w:t xml:space="preserve">Otra librería de Visualización: python-higthcharts</w:t>
      </w:r>
      <w:hyperlink w:anchor="Otra-librería-de-Visualización:-python-higthchart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HighChart es una librería escrita en Javascript que permite la creación de gráficas. La librería ofrece un método fácil e interactivo para insertar graficas en su sitio web o aplicación web.</w:t>
      </w:r>
    </w:p>
    <w:p>
      <w:pPr>
        <w:pStyle w:val="Compact"/>
      </w:pPr>
      <w:r>
        <w:t xml:space="preserve">In [66]:</w:t>
      </w:r>
    </w:p>
    <w:p>
      <w:pPr>
        <w:pStyle w:val="SourceCode"/>
      </w:pPr>
      <w:r>
        <w:rPr>
          <w:rStyle w:val="VerbatimChar"/>
        </w:rPr>
        <w:t xml:space="preserve">from highcharts import Highchart # import highchart library</w:t>
      </w:r>
      <w:r>
        <w:br w:type="textWrapping"/>
      </w:r>
      <w:r>
        <w:rPr>
          <w:rStyle w:val="VerbatimChar"/>
        </w:rPr>
        <w:t xml:space="preserve">H = Highchart(width=650, height=400)</w:t>
      </w:r>
      <w:r>
        <w:br w:type="textWrapping"/>
      </w:r>
      <w:r>
        <w:rPr>
          <w:rStyle w:val="VerbatimChar"/>
        </w:rPr>
        <w:t xml:space="preserve">data = [{</w:t>
      </w:r>
      <w:r>
        <w:br w:type="textWrapping"/>
      </w:r>
      <w:r>
        <w:rPr>
          <w:rStyle w:val="VerbatimChar"/>
        </w:rPr>
        <w:t xml:space="preserve">            'name': "Microsoft Internet Explorer",</w:t>
      </w:r>
      <w:r>
        <w:br w:type="textWrapping"/>
      </w:r>
      <w:r>
        <w:rPr>
          <w:rStyle w:val="VerbatimChar"/>
        </w:rPr>
        <w:t xml:space="preserve">            'y': 56.33,</w:t>
      </w:r>
      <w:r>
        <w:br w:type="textWrapping"/>
      </w:r>
      <w:r>
        <w:rPr>
          <w:rStyle w:val="VerbatimChar"/>
        </w:rPr>
        <w:t xml:space="preserve">            'drilldown': "Microsoft Internet Explorer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'name': "Chrome",</w:t>
      </w:r>
      <w:r>
        <w:br w:type="textWrapping"/>
      </w:r>
      <w:r>
        <w:rPr>
          <w:rStyle w:val="VerbatimChar"/>
        </w:rPr>
        <w:t xml:space="preserve">            'y': 24.030000000000005,</w:t>
      </w:r>
      <w:r>
        <w:br w:type="textWrapping"/>
      </w:r>
      <w:r>
        <w:rPr>
          <w:rStyle w:val="VerbatimChar"/>
        </w:rPr>
        <w:t xml:space="preserve">            'drilldown': "Chrome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'name': "Firefox",</w:t>
      </w:r>
      <w:r>
        <w:br w:type="textWrapping"/>
      </w:r>
      <w:r>
        <w:rPr>
          <w:rStyle w:val="VerbatimChar"/>
        </w:rPr>
        <w:t xml:space="preserve">            'y': 10.38,</w:t>
      </w:r>
      <w:r>
        <w:br w:type="textWrapping"/>
      </w:r>
      <w:r>
        <w:rPr>
          <w:rStyle w:val="VerbatimChar"/>
        </w:rPr>
        <w:t xml:space="preserve">            'drilldown': "Firefox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'name': "Safari",</w:t>
      </w:r>
      <w:r>
        <w:br w:type="textWrapping"/>
      </w:r>
      <w:r>
        <w:rPr>
          <w:rStyle w:val="VerbatimChar"/>
        </w:rPr>
        <w:t xml:space="preserve">            'y': 4.77,</w:t>
      </w:r>
      <w:r>
        <w:br w:type="textWrapping"/>
      </w:r>
      <w:r>
        <w:rPr>
          <w:rStyle w:val="VerbatimChar"/>
        </w:rPr>
        <w:t xml:space="preserve">            'drilldown': "Safari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'name': "Opera",</w:t>
      </w:r>
      <w:r>
        <w:br w:type="textWrapping"/>
      </w:r>
      <w:r>
        <w:rPr>
          <w:rStyle w:val="VerbatimChar"/>
        </w:rPr>
        <w:t xml:space="preserve">            'y': 0.9100000000000001,</w:t>
      </w:r>
      <w:r>
        <w:br w:type="textWrapping"/>
      </w:r>
      <w:r>
        <w:rPr>
          <w:rStyle w:val="VerbatimChar"/>
        </w:rPr>
        <w:t xml:space="preserve">            'drilldown': "Opera"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'name': "Proprietary or Undetectable",</w:t>
      </w:r>
      <w:r>
        <w:br w:type="textWrapping"/>
      </w:r>
      <w:r>
        <w:rPr>
          <w:rStyle w:val="VerbatimChar"/>
        </w:rPr>
        <w:t xml:space="preserve">            'y': 0.2,</w:t>
      </w:r>
      <w:r>
        <w:br w:type="textWrapping"/>
      </w:r>
      <w:r>
        <w:rPr>
          <w:rStyle w:val="VerbatimChar"/>
        </w:rPr>
        <w:t xml:space="preserve">            'drilldown': None</w:t>
      </w:r>
      <w:r>
        <w:br w:type="textWrapping"/>
      </w:r>
      <w:r>
        <w:rPr>
          <w:rStyle w:val="VerbatimChar"/>
        </w:rPr>
        <w:t xml:space="preserve">        }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_1 = [</w:t>
      </w:r>
      <w:r>
        <w:br w:type="textWrapping"/>
      </w:r>
      <w:r>
        <w:rPr>
          <w:rStyle w:val="VerbatimChar"/>
        </w:rPr>
        <w:t xml:space="preserve">    ["v11.0", 24.13],</w:t>
      </w:r>
      <w:r>
        <w:br w:type="textWrapping"/>
      </w:r>
      <w:r>
        <w:rPr>
          <w:rStyle w:val="VerbatimChar"/>
        </w:rPr>
        <w:t xml:space="preserve">    ["v8.0", 17.2],</w:t>
      </w:r>
      <w:r>
        <w:br w:type="textWrapping"/>
      </w:r>
      <w:r>
        <w:rPr>
          <w:rStyle w:val="VerbatimChar"/>
        </w:rPr>
        <w:t xml:space="preserve">    ["v9.0", 8.11],</w:t>
      </w:r>
      <w:r>
        <w:br w:type="textWrapping"/>
      </w:r>
      <w:r>
        <w:rPr>
          <w:rStyle w:val="VerbatimChar"/>
        </w:rPr>
        <w:t xml:space="preserve">    ["v10.0", 5.33],</w:t>
      </w:r>
      <w:r>
        <w:br w:type="textWrapping"/>
      </w:r>
      <w:r>
        <w:rPr>
          <w:rStyle w:val="VerbatimChar"/>
        </w:rPr>
        <w:t xml:space="preserve">    ["v6.0", 1.06],</w:t>
      </w:r>
      <w:r>
        <w:br w:type="textWrapping"/>
      </w:r>
      <w:r>
        <w:rPr>
          <w:rStyle w:val="VerbatimChar"/>
        </w:rPr>
        <w:t xml:space="preserve">    ["v7.0", 0.5]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_2 = [</w:t>
      </w:r>
      <w:r>
        <w:br w:type="textWrapping"/>
      </w:r>
      <w:r>
        <w:rPr>
          <w:rStyle w:val="VerbatimChar"/>
        </w:rPr>
        <w:t xml:space="preserve">    ["v40.0", 5],</w:t>
      </w:r>
      <w:r>
        <w:br w:type="textWrapping"/>
      </w:r>
      <w:r>
        <w:rPr>
          <w:rStyle w:val="VerbatimChar"/>
        </w:rPr>
        <w:t xml:space="preserve">    ["v41.0", 4.32],</w:t>
      </w:r>
      <w:r>
        <w:br w:type="textWrapping"/>
      </w:r>
      <w:r>
        <w:rPr>
          <w:rStyle w:val="VerbatimChar"/>
        </w:rPr>
        <w:t xml:space="preserve">    ["v42.0", 3.68],</w:t>
      </w:r>
      <w:r>
        <w:br w:type="textWrapping"/>
      </w:r>
      <w:r>
        <w:rPr>
          <w:rStyle w:val="VerbatimChar"/>
        </w:rPr>
        <w:t xml:space="preserve">    ["v39.0", 2.96],</w:t>
      </w:r>
      <w:r>
        <w:br w:type="textWrapping"/>
      </w:r>
      <w:r>
        <w:rPr>
          <w:rStyle w:val="VerbatimChar"/>
        </w:rPr>
        <w:t xml:space="preserve">    ["v36.0", 2.53],</w:t>
      </w:r>
      <w:r>
        <w:br w:type="textWrapping"/>
      </w:r>
      <w:r>
        <w:rPr>
          <w:rStyle w:val="VerbatimChar"/>
        </w:rPr>
        <w:t xml:space="preserve">    ["v43.0", 1.45],</w:t>
      </w:r>
      <w:r>
        <w:br w:type="textWrapping"/>
      </w:r>
      <w:r>
        <w:rPr>
          <w:rStyle w:val="VerbatimChar"/>
        </w:rPr>
        <w:t xml:space="preserve">    ["v31.0", 1.24],</w:t>
      </w:r>
      <w:r>
        <w:br w:type="textWrapping"/>
      </w:r>
      <w:r>
        <w:rPr>
          <w:rStyle w:val="VerbatimChar"/>
        </w:rPr>
        <w:t xml:space="preserve">    ["v35.0", 0.85],</w:t>
      </w:r>
      <w:r>
        <w:br w:type="textWrapping"/>
      </w:r>
      <w:r>
        <w:rPr>
          <w:rStyle w:val="VerbatimChar"/>
        </w:rPr>
        <w:t xml:space="preserve">    ["v38.0", 0.6],</w:t>
      </w:r>
      <w:r>
        <w:br w:type="textWrapping"/>
      </w:r>
      <w:r>
        <w:rPr>
          <w:rStyle w:val="VerbatimChar"/>
        </w:rPr>
        <w:t xml:space="preserve">    ["v32.0", 0.55],</w:t>
      </w:r>
      <w:r>
        <w:br w:type="textWrapping"/>
      </w:r>
      <w:r>
        <w:rPr>
          <w:rStyle w:val="VerbatimChar"/>
        </w:rPr>
        <w:t xml:space="preserve">    ["v37.0", 0.38],</w:t>
      </w:r>
      <w:r>
        <w:br w:type="textWrapping"/>
      </w:r>
      <w:r>
        <w:rPr>
          <w:rStyle w:val="VerbatimChar"/>
        </w:rPr>
        <w:t xml:space="preserve">    ["v33.0", 0.19],</w:t>
      </w:r>
      <w:r>
        <w:br w:type="textWrapping"/>
      </w:r>
      <w:r>
        <w:rPr>
          <w:rStyle w:val="VerbatimChar"/>
        </w:rPr>
        <w:t xml:space="preserve">    ["v34.0", 0.14],</w:t>
      </w:r>
      <w:r>
        <w:br w:type="textWrapping"/>
      </w:r>
      <w:r>
        <w:rPr>
          <w:rStyle w:val="VerbatimChar"/>
        </w:rPr>
        <w:t xml:space="preserve">    ["v30.0", 0.14]      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_3 = [</w:t>
      </w:r>
      <w:r>
        <w:br w:type="textWrapping"/>
      </w:r>
      <w:r>
        <w:rPr>
          <w:rStyle w:val="VerbatimChar"/>
        </w:rPr>
        <w:t xml:space="preserve">    ["v35", 2.76],</w:t>
      </w:r>
      <w:r>
        <w:br w:type="textWrapping"/>
      </w:r>
      <w:r>
        <w:rPr>
          <w:rStyle w:val="VerbatimChar"/>
        </w:rPr>
        <w:t xml:space="preserve">    ["v36", 2.32],</w:t>
      </w:r>
      <w:r>
        <w:br w:type="textWrapping"/>
      </w:r>
      <w:r>
        <w:rPr>
          <w:rStyle w:val="VerbatimChar"/>
        </w:rPr>
        <w:t xml:space="preserve">    ["v37", 2.31],</w:t>
      </w:r>
      <w:r>
        <w:br w:type="textWrapping"/>
      </w:r>
      <w:r>
        <w:rPr>
          <w:rStyle w:val="VerbatimChar"/>
        </w:rPr>
        <w:t xml:space="preserve">    ["v34", 1.27],</w:t>
      </w:r>
      <w:r>
        <w:br w:type="textWrapping"/>
      </w:r>
      <w:r>
        <w:rPr>
          <w:rStyle w:val="VerbatimChar"/>
        </w:rPr>
        <w:t xml:space="preserve">    ["v38", 1.02],</w:t>
      </w:r>
      <w:r>
        <w:br w:type="textWrapping"/>
      </w:r>
      <w:r>
        <w:rPr>
          <w:rStyle w:val="VerbatimChar"/>
        </w:rPr>
        <w:t xml:space="preserve">    ["v31", 0.33],</w:t>
      </w:r>
      <w:r>
        <w:br w:type="textWrapping"/>
      </w:r>
      <w:r>
        <w:rPr>
          <w:rStyle w:val="VerbatimChar"/>
        </w:rPr>
        <w:t xml:space="preserve">    ["v33", 0.22],</w:t>
      </w:r>
      <w:r>
        <w:br w:type="textWrapping"/>
      </w:r>
      <w:r>
        <w:rPr>
          <w:rStyle w:val="VerbatimChar"/>
        </w:rPr>
        <w:t xml:space="preserve">    ["v32", 0.15]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>data_4 = [</w:t>
      </w:r>
      <w:r>
        <w:br w:type="textWrapping"/>
      </w:r>
      <w:r>
        <w:rPr>
          <w:rStyle w:val="VerbatimChar"/>
        </w:rPr>
        <w:t xml:space="preserve">    ["v8.0", 2.56],</w:t>
      </w:r>
      <w:r>
        <w:br w:type="textWrapping"/>
      </w:r>
      <w:r>
        <w:rPr>
          <w:rStyle w:val="VerbatimChar"/>
        </w:rPr>
        <w:t xml:space="preserve">    ["v7.1", 0.77],</w:t>
      </w:r>
      <w:r>
        <w:br w:type="textWrapping"/>
      </w:r>
      <w:r>
        <w:rPr>
          <w:rStyle w:val="VerbatimChar"/>
        </w:rPr>
        <w:t xml:space="preserve">    ["v5.1", 0.42],</w:t>
      </w:r>
      <w:r>
        <w:br w:type="textWrapping"/>
      </w:r>
      <w:r>
        <w:rPr>
          <w:rStyle w:val="VerbatimChar"/>
        </w:rPr>
        <w:t xml:space="preserve">    ["v5.0", 0.3],</w:t>
      </w:r>
      <w:r>
        <w:br w:type="textWrapping"/>
      </w:r>
      <w:r>
        <w:rPr>
          <w:rStyle w:val="VerbatimChar"/>
        </w:rPr>
        <w:t xml:space="preserve">    ["v6.1", 0.29],</w:t>
      </w:r>
      <w:r>
        <w:br w:type="textWrapping"/>
      </w:r>
      <w:r>
        <w:rPr>
          <w:rStyle w:val="VerbatimChar"/>
        </w:rPr>
        <w:t xml:space="preserve">    ["v7.0", 0.26],</w:t>
      </w:r>
      <w:r>
        <w:br w:type="textWrapping"/>
      </w:r>
      <w:r>
        <w:rPr>
          <w:rStyle w:val="VerbatimChar"/>
        </w:rPr>
        <w:t xml:space="preserve">    ["v6.2", 0.17]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_5 = [</w:t>
      </w:r>
      <w:r>
        <w:br w:type="textWrapping"/>
      </w:r>
      <w:r>
        <w:rPr>
          <w:rStyle w:val="VerbatimChar"/>
        </w:rPr>
        <w:t xml:space="preserve">    ["v12.x", 0.34],</w:t>
      </w:r>
      <w:r>
        <w:br w:type="textWrapping"/>
      </w:r>
      <w:r>
        <w:rPr>
          <w:rStyle w:val="VerbatimChar"/>
        </w:rPr>
        <w:t xml:space="preserve">    ["v28", 0.24],</w:t>
      </w:r>
      <w:r>
        <w:br w:type="textWrapping"/>
      </w:r>
      <w:r>
        <w:rPr>
          <w:rStyle w:val="VerbatimChar"/>
        </w:rPr>
        <w:t xml:space="preserve">    ["v27", 0.17],</w:t>
      </w:r>
      <w:r>
        <w:br w:type="textWrapping"/>
      </w:r>
      <w:r>
        <w:rPr>
          <w:rStyle w:val="VerbatimChar"/>
        </w:rPr>
        <w:t xml:space="preserve">    ["v29", 0.16]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ñadimos los datos</w:t>
      </w:r>
      <w:r>
        <w:br w:type="textWrapping"/>
      </w:r>
      <w:r>
        <w:rPr>
          <w:rStyle w:val="VerbatimChar"/>
        </w:rPr>
        <w:t xml:space="preserve">H.add_data_set(data, series_type = 'column', name = "Marcas", colorByPoint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.add_drilldown_data_set(data_1, 'column', 'Microsoft Internet Explorer', name='Microsoft Internet Explorer' )</w:t>
      </w:r>
      <w:r>
        <w:br w:type="textWrapping"/>
      </w:r>
      <w:r>
        <w:rPr>
          <w:rStyle w:val="VerbatimChar"/>
        </w:rPr>
        <w:t xml:space="preserve">H.add_drilldown_data_set(data_2, 'column', 'Chrome', name='Chrome')</w:t>
      </w:r>
      <w:r>
        <w:br w:type="textWrapping"/>
      </w:r>
      <w:r>
        <w:rPr>
          <w:rStyle w:val="VerbatimChar"/>
        </w:rPr>
        <w:t xml:space="preserve">H.add_drilldown_data_set(data_3, 'column', 'Firefox', name='Firefox')</w:t>
      </w:r>
      <w:r>
        <w:br w:type="textWrapping"/>
      </w:r>
      <w:r>
        <w:rPr>
          <w:rStyle w:val="VerbatimChar"/>
        </w:rPr>
        <w:t xml:space="preserve">H.add_drilldown_data_set(data_4, 'column', 'Safari', name='Safari')</w:t>
      </w:r>
      <w:r>
        <w:br w:type="textWrapping"/>
      </w:r>
      <w:r>
        <w:rPr>
          <w:rStyle w:val="VerbatimChar"/>
        </w:rPr>
        <w:t xml:space="preserve">H.add_drilldown_data_set(data_5, 'column', 'Opera', name='Opera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specificamos las opciones del grágic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tions = {</w:t>
      </w:r>
      <w:r>
        <w:br w:type="textWrapping"/>
      </w:r>
      <w:r>
        <w:rPr>
          <w:rStyle w:val="VerbatimChar"/>
        </w:rPr>
        <w:t xml:space="preserve">    'chart': {</w:t>
      </w:r>
      <w:r>
        <w:br w:type="textWrapping"/>
      </w:r>
      <w:r>
        <w:rPr>
          <w:rStyle w:val="VerbatimChar"/>
        </w:rPr>
        <w:t xml:space="preserve">        'type': 'column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title': {</w:t>
      </w:r>
      <w:r>
        <w:br w:type="textWrapping"/>
      </w:r>
      <w:r>
        <w:rPr>
          <w:rStyle w:val="VerbatimChar"/>
        </w:rPr>
        <w:t xml:space="preserve">        'text': 'Browser market shares. January, 2015 to May, 2015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subtitle': {</w:t>
      </w:r>
      <w:r>
        <w:br w:type="textWrapping"/>
      </w:r>
      <w:r>
        <w:rPr>
          <w:rStyle w:val="VerbatimChar"/>
        </w:rPr>
        <w:t xml:space="preserve">        'text': 'Click the columns to view versions. Source: &lt;a href="http://netmarketshare.com"&gt;netmarketshare.com&lt;/a&gt;.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xAxis': {</w:t>
      </w:r>
      <w:r>
        <w:br w:type="textWrapping"/>
      </w:r>
      <w:r>
        <w:rPr>
          <w:rStyle w:val="VerbatimChar"/>
        </w:rPr>
        <w:t xml:space="preserve">        'type': 'category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yAxis': {</w:t>
      </w:r>
      <w:r>
        <w:br w:type="textWrapping"/>
      </w:r>
      <w:r>
        <w:rPr>
          <w:rStyle w:val="VerbatimChar"/>
        </w:rPr>
        <w:t xml:space="preserve">        'title': {</w:t>
      </w:r>
      <w:r>
        <w:br w:type="textWrapping"/>
      </w:r>
      <w:r>
        <w:rPr>
          <w:rStyle w:val="VerbatimChar"/>
        </w:rPr>
        <w:t xml:space="preserve">            'text': 'Total percent market share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legend': {</w:t>
      </w:r>
      <w:r>
        <w:br w:type="textWrapping"/>
      </w:r>
      <w:r>
        <w:rPr>
          <w:rStyle w:val="VerbatimChar"/>
        </w:rPr>
        <w:t xml:space="preserve">        'enabled'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'plotOptions': {</w:t>
      </w:r>
      <w:r>
        <w:br w:type="textWrapping"/>
      </w:r>
      <w:r>
        <w:rPr>
          <w:rStyle w:val="VerbatimChar"/>
        </w:rPr>
        <w:t xml:space="preserve">        'series': {</w:t>
      </w:r>
      <w:r>
        <w:br w:type="textWrapping"/>
      </w:r>
      <w:r>
        <w:rPr>
          <w:rStyle w:val="VerbatimChar"/>
        </w:rPr>
        <w:t xml:space="preserve">            'borderWidth': 0,</w:t>
      </w:r>
      <w:r>
        <w:br w:type="textWrapping"/>
      </w:r>
      <w:r>
        <w:rPr>
          <w:rStyle w:val="VerbatimChar"/>
        </w:rPr>
        <w:t xml:space="preserve">            'dataLabels': {</w:t>
      </w:r>
      <w:r>
        <w:br w:type="textWrapping"/>
      </w:r>
      <w:r>
        <w:rPr>
          <w:rStyle w:val="VerbatimChar"/>
        </w:rPr>
        <w:t xml:space="preserve">                'enabled': True,</w:t>
      </w:r>
      <w:r>
        <w:br w:type="textWrapping"/>
      </w:r>
      <w:r>
        <w:rPr>
          <w:rStyle w:val="VerbatimChar"/>
        </w:rPr>
        <w:t xml:space="preserve">                'format': '{point.y:.1f}%'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'tooltip': {</w:t>
      </w:r>
      <w:r>
        <w:br w:type="textWrapping"/>
      </w:r>
      <w:r>
        <w:rPr>
          <w:rStyle w:val="VerbatimChar"/>
        </w:rPr>
        <w:t xml:space="preserve">        'headerFormat': '&lt;span style="font-size:11px"&gt;{series.name}&lt;/span&gt;&lt;br&gt;',</w:t>
      </w:r>
      <w:r>
        <w:br w:type="textWrapping"/>
      </w:r>
      <w:r>
        <w:rPr>
          <w:rStyle w:val="VerbatimChar"/>
        </w:rPr>
        <w:t xml:space="preserve">        'pointFormat': '&lt;span style="color:{point.color}"&gt;{point.name}&lt;/span&gt;: &lt;b&gt;{point.y:.2f}%&lt;/b&gt; of total&lt;br/&gt;'</w:t>
      </w:r>
      <w:r>
        <w:br w:type="textWrapping"/>
      </w:r>
      <w:r>
        <w:rPr>
          <w:rStyle w:val="VerbatimChar"/>
        </w:rPr>
        <w:t xml:space="preserve">    },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}   </w:t>
      </w:r>
      <w:r>
        <w:br w:type="textWrapping"/>
      </w:r>
      <w:r>
        <w:rPr>
          <w:rStyle w:val="VerbatimChar"/>
        </w:rPr>
        <w:t xml:space="preserve">H.set_dict_options(options)</w:t>
      </w:r>
      <w:r>
        <w:br w:type="textWrapping"/>
      </w:r>
      <w:r>
        <w:rPr>
          <w:rStyle w:val="VerbatimChar"/>
        </w:rPr>
        <w:t xml:space="preserve">H</w:t>
      </w:r>
    </w:p>
    <w:p>
      <w:pPr>
        <w:pStyle w:val="Compact"/>
      </w:pPr>
      <w:r>
        <w:t xml:space="preserve">Out[66]:</w:t>
      </w:r>
    </w:p>
    <w:p>
      <w:pPr>
        <w:pStyle w:val="Heading2"/>
      </w:pPr>
      <w:bookmarkStart w:id="57" w:name="References"/>
      <w:bookmarkEnd w:id="57"/>
      <w:r>
        <w:t xml:space="preserve">References</w:t>
      </w:r>
      <w:hyperlink w:anchor="References">
        <w:r>
          <w:rPr>
            <w:rStyle w:val="Hyperlink"/>
          </w:rPr>
          <w:t xml:space="preserve">¶</w:t>
        </w:r>
      </w:hyperlink>
    </w:p>
    <w:p>
      <w:pPr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Tutorial de Python. Por Guido Van Rossum</w:t>
        </w:r>
      </w:hyperlink>
    </w:p>
    <w:p>
      <w:pPr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Python for Data Analysis</w:t>
        </w:r>
      </w:hyperlink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://shop.oreilly.com/product/0636920023784.do</w:t>
        </w:r>
      </w:hyperlink>
      <w:r>
        <w:t xml:space="preserve">)</w:t>
      </w:r>
    </w:p>
    <w:p>
      <w:pPr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Librería gráfica matplotlib</w:t>
        </w:r>
      </w:hyperlink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://matplotlib.org/</w:t>
        </w:r>
      </w:hyperlink>
      <w:r>
        <w:t xml:space="preserve">)</w:t>
      </w:r>
    </w:p>
    <w:p>
      <w:pPr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Seaborn</w:t>
        </w:r>
      </w:hyperlink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seaborn.pydata.org/</w:t>
        </w:r>
      </w:hyperlink>
      <w:r>
        <w:t xml:space="preserve">)</w:t>
      </w:r>
    </w:p>
    <w:p>
      <w:pPr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Bokeh</w:t>
        </w:r>
      </w:hyperlink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http://bokeh.pydata.org/en/latest/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c4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1a6e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4aabb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hyperlink" Id="rId55" Target="http://bokeh.pydata.org" TargetMode="External" /><Relationship Type="http://schemas.openxmlformats.org/officeDocument/2006/relationships/hyperlink" Id="rId60" Target="http://bokeh.pydata.org/en/latest/" TargetMode="External" /><Relationship Type="http://schemas.openxmlformats.org/officeDocument/2006/relationships/hyperlink" Id="rId53" Target="http://bokeh.pydata.org/en/latest/docs/gallery.html" TargetMode="External" /><Relationship Type="http://schemas.openxmlformats.org/officeDocument/2006/relationships/hyperlink" Id="rId28" Target="http://datos.madrid.es/FWProjects/egob/contenidos/datasets/ficheros/Estructura%20y%20contenido%20del%20fichero%20csv.pdf" TargetMode="External" /><Relationship Type="http://schemas.openxmlformats.org/officeDocument/2006/relationships/hyperlink" Id="rId23" Target="http://datos.madrid.es/portal/site/egob" TargetMode="External" /><Relationship Type="http://schemas.openxmlformats.org/officeDocument/2006/relationships/hyperlink" Id="rId24" Target="http://datos.madrid.es/portal/site/egob/menuitem.c05c1f754a33a9fbe4b2e4b284f1a5a0/?vgnextoid=33cb30c367e78410VgnVCM1000000b205a0aRCRD&amp;amp;vgnextchannel=374512b9ace9f310VgnVCM100000171f5a0aRCRD&amp;amp;vgnextfmt=default" TargetMode="External" /><Relationship Type="http://schemas.openxmlformats.org/officeDocument/2006/relationships/hyperlink" Id="rId58" Target="http://docs.python.org.ar/tutorial/pdfs/TutorialPython3.pdf" TargetMode="External" /><Relationship Type="http://schemas.openxmlformats.org/officeDocument/2006/relationships/hyperlink" Id="rId43" Target="http://matplotlib.org/" TargetMode="External" /><Relationship Type="http://schemas.openxmlformats.org/officeDocument/2006/relationships/hyperlink" Id="rId59" Target="http://shop.oreilly.com/product/0636920023784.do" TargetMode="External" /><Relationship Type="http://schemas.openxmlformats.org/officeDocument/2006/relationships/hyperlink" Id="rId47" Target="https://seaborn.pydat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bokeh.pydata.org" TargetMode="External" /><Relationship Type="http://schemas.openxmlformats.org/officeDocument/2006/relationships/hyperlink" Id="rId60" Target="http://bokeh.pydata.org/en/latest/" TargetMode="External" /><Relationship Type="http://schemas.openxmlformats.org/officeDocument/2006/relationships/hyperlink" Id="rId53" Target="http://bokeh.pydata.org/en/latest/docs/gallery.html" TargetMode="External" /><Relationship Type="http://schemas.openxmlformats.org/officeDocument/2006/relationships/hyperlink" Id="rId28" Target="http://datos.madrid.es/FWProjects/egob/contenidos/datasets/ficheros/Estructura%20y%20contenido%20del%20fichero%20csv.pdf" TargetMode="External" /><Relationship Type="http://schemas.openxmlformats.org/officeDocument/2006/relationships/hyperlink" Id="rId23" Target="http://datos.madrid.es/portal/site/egob" TargetMode="External" /><Relationship Type="http://schemas.openxmlformats.org/officeDocument/2006/relationships/hyperlink" Id="rId24" Target="http://datos.madrid.es/portal/site/egob/menuitem.c05c1f754a33a9fbe4b2e4b284f1a5a0/?vgnextoid=33cb30c367e78410VgnVCM1000000b205a0aRCRD&amp;amp;vgnextchannel=374512b9ace9f310VgnVCM100000171f5a0aRCRD&amp;amp;vgnextfmt=default" TargetMode="External" /><Relationship Type="http://schemas.openxmlformats.org/officeDocument/2006/relationships/hyperlink" Id="rId58" Target="http://docs.python.org.ar/tutorial/pdfs/TutorialPython3.pdf" TargetMode="External" /><Relationship Type="http://schemas.openxmlformats.org/officeDocument/2006/relationships/hyperlink" Id="rId43" Target="http://matplotlib.org/" TargetMode="External" /><Relationship Type="http://schemas.openxmlformats.org/officeDocument/2006/relationships/hyperlink" Id="rId59" Target="http://shop.oreilly.com/product/0636920023784.do" TargetMode="External" /><Relationship Type="http://schemas.openxmlformats.org/officeDocument/2006/relationships/hyperlink" Id="rId47" Target="https://seaborn.pydat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</dc:title>
  <dc:creator/>
  <dcterms:created xsi:type="dcterms:W3CDTF">2017-06-28T04:50:47Z</dcterms:created>
  <dcterms:modified xsi:type="dcterms:W3CDTF">2017-06-28T04:50:47Z</dcterms:modified>
</cp:coreProperties>
</file>